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C6FD68" w14:textId="654FFAF5" w:rsidR="00EC796C" w:rsidRDefault="00EC796C" w:rsidP="00EC796C">
      <w:pPr>
        <w:rPr>
          <w:rStyle w:val="Heading1Char"/>
          <w:sz w:val="32"/>
        </w:rPr>
      </w:pPr>
      <w:bookmarkStart w:id="0" w:name="_Toc129965296"/>
      <w:r>
        <w:rPr>
          <w:rStyle w:val="Heading1Char"/>
          <w:sz w:val="32"/>
        </w:rPr>
        <w:t xml:space="preserve">SPIA - </w:t>
      </w:r>
      <w:r w:rsidRPr="00EC796C">
        <w:rPr>
          <w:rStyle w:val="Heading1Char"/>
          <w:sz w:val="32"/>
        </w:rPr>
        <w:t>VHLSS 2023 – Variable Dictionary</w:t>
      </w:r>
      <w:bookmarkEnd w:id="0"/>
    </w:p>
    <w:p w14:paraId="485B7C3E" w14:textId="77777777" w:rsidR="00EC796C" w:rsidRPr="00EC796C" w:rsidRDefault="00EC796C" w:rsidP="00EC796C">
      <w:pPr>
        <w:rPr>
          <w:rStyle w:val="Heading1Char"/>
          <w:sz w:val="32"/>
        </w:rPr>
      </w:pPr>
    </w:p>
    <w:sdt>
      <w:sdtPr>
        <w:rPr>
          <w:rFonts w:ascii="Calibri" w:hAnsi="Calibri"/>
          <w:b/>
          <w:sz w:val="22"/>
          <w:lang w:val="en-AU"/>
        </w:rPr>
        <w:id w:val="-1771306746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Cs/>
          <w:noProof/>
          <w:color w:val="auto"/>
          <w:szCs w:val="22"/>
        </w:rPr>
      </w:sdtEndPr>
      <w:sdtContent>
        <w:p w14:paraId="004DABAA" w14:textId="77777777" w:rsidR="00EC796C" w:rsidRDefault="00EC796C" w:rsidP="00EC796C">
          <w:pPr>
            <w:pStyle w:val="TOCHeading"/>
          </w:pPr>
          <w:r>
            <w:t>Contents</w:t>
          </w:r>
        </w:p>
        <w:p w14:paraId="183DCC6D" w14:textId="7F4D2B66" w:rsidR="00FE29E8" w:rsidRDefault="00EC796C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val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29965296" w:history="1">
            <w:r w:rsidR="00FE29E8" w:rsidRPr="004C4A36">
              <w:rPr>
                <w:rStyle w:val="Hyperlink"/>
                <w:noProof/>
              </w:rPr>
              <w:t>SPIA - VHLSS 2023 – Variable Dictionary</w:t>
            </w:r>
            <w:r w:rsidR="00FE29E8">
              <w:rPr>
                <w:noProof/>
                <w:webHidden/>
              </w:rPr>
              <w:tab/>
            </w:r>
            <w:r w:rsidR="00FE29E8">
              <w:rPr>
                <w:noProof/>
                <w:webHidden/>
              </w:rPr>
              <w:fldChar w:fldCharType="begin"/>
            </w:r>
            <w:r w:rsidR="00FE29E8">
              <w:rPr>
                <w:noProof/>
                <w:webHidden/>
              </w:rPr>
              <w:instrText xml:space="preserve"> PAGEREF _Toc129965296 \h </w:instrText>
            </w:r>
            <w:r w:rsidR="00FE29E8">
              <w:rPr>
                <w:noProof/>
                <w:webHidden/>
              </w:rPr>
            </w:r>
            <w:r w:rsidR="00FE29E8">
              <w:rPr>
                <w:noProof/>
                <w:webHidden/>
              </w:rPr>
              <w:fldChar w:fldCharType="separate"/>
            </w:r>
            <w:r w:rsidR="00FE29E8">
              <w:rPr>
                <w:noProof/>
                <w:webHidden/>
              </w:rPr>
              <w:t>1</w:t>
            </w:r>
            <w:r w:rsidR="00FE29E8">
              <w:rPr>
                <w:noProof/>
                <w:webHidden/>
              </w:rPr>
              <w:fldChar w:fldCharType="end"/>
            </w:r>
          </w:hyperlink>
        </w:p>
        <w:p w14:paraId="15D81E42" w14:textId="094E719B" w:rsidR="00FE29E8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val="en-US"/>
            </w:rPr>
          </w:pPr>
          <w:hyperlink w:anchor="_Toc129965297" w:history="1">
            <w:r w:rsidR="00FE29E8" w:rsidRPr="004C4A36">
              <w:rPr>
                <w:rStyle w:val="Hyperlink"/>
                <w:noProof/>
              </w:rPr>
              <w:t>Identification variables in all sets</w:t>
            </w:r>
            <w:r w:rsidR="00FE29E8">
              <w:rPr>
                <w:noProof/>
                <w:webHidden/>
              </w:rPr>
              <w:tab/>
            </w:r>
            <w:r w:rsidR="00FE29E8">
              <w:rPr>
                <w:noProof/>
                <w:webHidden/>
              </w:rPr>
              <w:fldChar w:fldCharType="begin"/>
            </w:r>
            <w:r w:rsidR="00FE29E8">
              <w:rPr>
                <w:noProof/>
                <w:webHidden/>
              </w:rPr>
              <w:instrText xml:space="preserve"> PAGEREF _Toc129965297 \h </w:instrText>
            </w:r>
            <w:r w:rsidR="00FE29E8">
              <w:rPr>
                <w:noProof/>
                <w:webHidden/>
              </w:rPr>
            </w:r>
            <w:r w:rsidR="00FE29E8">
              <w:rPr>
                <w:noProof/>
                <w:webHidden/>
              </w:rPr>
              <w:fldChar w:fldCharType="separate"/>
            </w:r>
            <w:r w:rsidR="00FE29E8">
              <w:rPr>
                <w:noProof/>
                <w:webHidden/>
              </w:rPr>
              <w:t>1</w:t>
            </w:r>
            <w:r w:rsidR="00FE29E8">
              <w:rPr>
                <w:noProof/>
                <w:webHidden/>
              </w:rPr>
              <w:fldChar w:fldCharType="end"/>
            </w:r>
          </w:hyperlink>
        </w:p>
        <w:p w14:paraId="1F0D8758" w14:textId="68381888" w:rsidR="00FE29E8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val="en-US"/>
            </w:rPr>
          </w:pPr>
          <w:hyperlink w:anchor="_Toc129965298" w:history="1">
            <w:r w:rsidR="00FE29E8" w:rsidRPr="004C4A36">
              <w:rPr>
                <w:rStyle w:val="Hyperlink"/>
                <w:noProof/>
              </w:rPr>
              <w:t>Muc4B11 - 4B1.1.Rice (GSO)</w:t>
            </w:r>
            <w:r w:rsidR="00FE29E8">
              <w:rPr>
                <w:noProof/>
                <w:webHidden/>
              </w:rPr>
              <w:tab/>
            </w:r>
            <w:r w:rsidR="00FE29E8">
              <w:rPr>
                <w:noProof/>
                <w:webHidden/>
              </w:rPr>
              <w:fldChar w:fldCharType="begin"/>
            </w:r>
            <w:r w:rsidR="00FE29E8">
              <w:rPr>
                <w:noProof/>
                <w:webHidden/>
              </w:rPr>
              <w:instrText xml:space="preserve"> PAGEREF _Toc129965298 \h </w:instrText>
            </w:r>
            <w:r w:rsidR="00FE29E8">
              <w:rPr>
                <w:noProof/>
                <w:webHidden/>
              </w:rPr>
            </w:r>
            <w:r w:rsidR="00FE29E8">
              <w:rPr>
                <w:noProof/>
                <w:webHidden/>
              </w:rPr>
              <w:fldChar w:fldCharType="separate"/>
            </w:r>
            <w:r w:rsidR="00FE29E8">
              <w:rPr>
                <w:noProof/>
                <w:webHidden/>
              </w:rPr>
              <w:t>2</w:t>
            </w:r>
            <w:r w:rsidR="00FE29E8">
              <w:rPr>
                <w:noProof/>
                <w:webHidden/>
              </w:rPr>
              <w:fldChar w:fldCharType="end"/>
            </w:r>
          </w:hyperlink>
        </w:p>
        <w:p w14:paraId="650E0BBD" w14:textId="06F2F186" w:rsidR="00FE29E8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val="en-US"/>
            </w:rPr>
          </w:pPr>
          <w:hyperlink w:anchor="_Toc129965299" w:history="1">
            <w:r w:rsidR="00FE29E8" w:rsidRPr="004C4A36">
              <w:rPr>
                <w:rStyle w:val="Hyperlink"/>
                <w:noProof/>
              </w:rPr>
              <w:t>Muc4B12 - Other starchy, vegetable, and annual plants (GSO)</w:t>
            </w:r>
            <w:r w:rsidR="00FE29E8">
              <w:rPr>
                <w:noProof/>
                <w:webHidden/>
              </w:rPr>
              <w:tab/>
            </w:r>
            <w:r w:rsidR="00FE29E8">
              <w:rPr>
                <w:noProof/>
                <w:webHidden/>
              </w:rPr>
              <w:fldChar w:fldCharType="begin"/>
            </w:r>
            <w:r w:rsidR="00FE29E8">
              <w:rPr>
                <w:noProof/>
                <w:webHidden/>
              </w:rPr>
              <w:instrText xml:space="preserve"> PAGEREF _Toc129965299 \h </w:instrText>
            </w:r>
            <w:r w:rsidR="00FE29E8">
              <w:rPr>
                <w:noProof/>
                <w:webHidden/>
              </w:rPr>
            </w:r>
            <w:r w:rsidR="00FE29E8">
              <w:rPr>
                <w:noProof/>
                <w:webHidden/>
              </w:rPr>
              <w:fldChar w:fldCharType="separate"/>
            </w:r>
            <w:r w:rsidR="00FE29E8">
              <w:rPr>
                <w:noProof/>
                <w:webHidden/>
              </w:rPr>
              <w:t>2</w:t>
            </w:r>
            <w:r w:rsidR="00FE29E8">
              <w:rPr>
                <w:noProof/>
                <w:webHidden/>
              </w:rPr>
              <w:fldChar w:fldCharType="end"/>
            </w:r>
          </w:hyperlink>
        </w:p>
        <w:p w14:paraId="66E54A84" w14:textId="121BBE18" w:rsidR="00FE29E8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val="en-US"/>
            </w:rPr>
          </w:pPr>
          <w:hyperlink w:anchor="_Toc129965300" w:history="1">
            <w:r w:rsidR="00FE29E8" w:rsidRPr="004C4A36">
              <w:rPr>
                <w:rStyle w:val="Hyperlink"/>
                <w:noProof/>
              </w:rPr>
              <w:t>Muc4B13 - Annual and perennial industrial crops (GSO)</w:t>
            </w:r>
            <w:r w:rsidR="00FE29E8">
              <w:rPr>
                <w:noProof/>
                <w:webHidden/>
              </w:rPr>
              <w:tab/>
            </w:r>
            <w:r w:rsidR="00FE29E8">
              <w:rPr>
                <w:noProof/>
                <w:webHidden/>
              </w:rPr>
              <w:fldChar w:fldCharType="begin"/>
            </w:r>
            <w:r w:rsidR="00FE29E8">
              <w:rPr>
                <w:noProof/>
                <w:webHidden/>
              </w:rPr>
              <w:instrText xml:space="preserve"> PAGEREF _Toc129965300 \h </w:instrText>
            </w:r>
            <w:r w:rsidR="00FE29E8">
              <w:rPr>
                <w:noProof/>
                <w:webHidden/>
              </w:rPr>
            </w:r>
            <w:r w:rsidR="00FE29E8">
              <w:rPr>
                <w:noProof/>
                <w:webHidden/>
              </w:rPr>
              <w:fldChar w:fldCharType="separate"/>
            </w:r>
            <w:r w:rsidR="00FE29E8">
              <w:rPr>
                <w:noProof/>
                <w:webHidden/>
              </w:rPr>
              <w:t>3</w:t>
            </w:r>
            <w:r w:rsidR="00FE29E8">
              <w:rPr>
                <w:noProof/>
                <w:webHidden/>
              </w:rPr>
              <w:fldChar w:fldCharType="end"/>
            </w:r>
          </w:hyperlink>
        </w:p>
        <w:p w14:paraId="0568A9A3" w14:textId="041F150C" w:rsidR="00FE29E8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val="en-US"/>
            </w:rPr>
          </w:pPr>
          <w:hyperlink w:anchor="_Toc129965301" w:history="1">
            <w:r w:rsidR="00FE29E8" w:rsidRPr="004C4A36">
              <w:rPr>
                <w:rStyle w:val="Hyperlink"/>
                <w:noProof/>
              </w:rPr>
              <w:t>Muc4B51 - Revenues from fishery production and catching (GSO)</w:t>
            </w:r>
            <w:r w:rsidR="00FE29E8">
              <w:rPr>
                <w:noProof/>
                <w:webHidden/>
              </w:rPr>
              <w:tab/>
            </w:r>
            <w:r w:rsidR="00FE29E8">
              <w:rPr>
                <w:noProof/>
                <w:webHidden/>
              </w:rPr>
              <w:fldChar w:fldCharType="begin"/>
            </w:r>
            <w:r w:rsidR="00FE29E8">
              <w:rPr>
                <w:noProof/>
                <w:webHidden/>
              </w:rPr>
              <w:instrText xml:space="preserve"> PAGEREF _Toc129965301 \h </w:instrText>
            </w:r>
            <w:r w:rsidR="00FE29E8">
              <w:rPr>
                <w:noProof/>
                <w:webHidden/>
              </w:rPr>
            </w:r>
            <w:r w:rsidR="00FE29E8">
              <w:rPr>
                <w:noProof/>
                <w:webHidden/>
              </w:rPr>
              <w:fldChar w:fldCharType="separate"/>
            </w:r>
            <w:r w:rsidR="00FE29E8">
              <w:rPr>
                <w:noProof/>
                <w:webHidden/>
              </w:rPr>
              <w:t>3</w:t>
            </w:r>
            <w:r w:rsidR="00FE29E8">
              <w:rPr>
                <w:noProof/>
                <w:webHidden/>
              </w:rPr>
              <w:fldChar w:fldCharType="end"/>
            </w:r>
          </w:hyperlink>
        </w:p>
        <w:p w14:paraId="1B40731C" w14:textId="6B98D661" w:rsidR="00FE29E8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val="en-US"/>
            </w:rPr>
          </w:pPr>
          <w:hyperlink w:anchor="_Toc129965302" w:history="1">
            <w:r w:rsidR="00FE29E8" w:rsidRPr="004C4A36">
              <w:rPr>
                <w:rStyle w:val="Hyperlink"/>
                <w:noProof/>
              </w:rPr>
              <w:t>SPIA_M4B11A - Rice</w:t>
            </w:r>
            <w:r w:rsidR="00FE29E8">
              <w:rPr>
                <w:noProof/>
                <w:webHidden/>
              </w:rPr>
              <w:tab/>
            </w:r>
            <w:r w:rsidR="00FE29E8">
              <w:rPr>
                <w:noProof/>
                <w:webHidden/>
              </w:rPr>
              <w:fldChar w:fldCharType="begin"/>
            </w:r>
            <w:r w:rsidR="00FE29E8">
              <w:rPr>
                <w:noProof/>
                <w:webHidden/>
              </w:rPr>
              <w:instrText xml:space="preserve"> PAGEREF _Toc129965302 \h </w:instrText>
            </w:r>
            <w:r w:rsidR="00FE29E8">
              <w:rPr>
                <w:noProof/>
                <w:webHidden/>
              </w:rPr>
            </w:r>
            <w:r w:rsidR="00FE29E8">
              <w:rPr>
                <w:noProof/>
                <w:webHidden/>
              </w:rPr>
              <w:fldChar w:fldCharType="separate"/>
            </w:r>
            <w:r w:rsidR="00FE29E8">
              <w:rPr>
                <w:noProof/>
                <w:webHidden/>
              </w:rPr>
              <w:t>4</w:t>
            </w:r>
            <w:r w:rsidR="00FE29E8">
              <w:rPr>
                <w:noProof/>
                <w:webHidden/>
              </w:rPr>
              <w:fldChar w:fldCharType="end"/>
            </w:r>
          </w:hyperlink>
        </w:p>
        <w:p w14:paraId="128CC90C" w14:textId="5B6965D7" w:rsidR="00FE29E8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val="en-US"/>
            </w:rPr>
          </w:pPr>
          <w:hyperlink w:anchor="_Toc129965303" w:history="1">
            <w:r w:rsidR="00FE29E8" w:rsidRPr="004C4A36">
              <w:rPr>
                <w:rStyle w:val="Hyperlink"/>
                <w:noProof/>
              </w:rPr>
              <w:t>SPIA_M4B11A1 – Adaptive rice-based systems</w:t>
            </w:r>
            <w:r w:rsidR="00FE29E8">
              <w:rPr>
                <w:noProof/>
                <w:webHidden/>
              </w:rPr>
              <w:tab/>
            </w:r>
            <w:r w:rsidR="00FE29E8">
              <w:rPr>
                <w:noProof/>
                <w:webHidden/>
              </w:rPr>
              <w:fldChar w:fldCharType="begin"/>
            </w:r>
            <w:r w:rsidR="00FE29E8">
              <w:rPr>
                <w:noProof/>
                <w:webHidden/>
              </w:rPr>
              <w:instrText xml:space="preserve"> PAGEREF _Toc129965303 \h </w:instrText>
            </w:r>
            <w:r w:rsidR="00FE29E8">
              <w:rPr>
                <w:noProof/>
                <w:webHidden/>
              </w:rPr>
            </w:r>
            <w:r w:rsidR="00FE29E8">
              <w:rPr>
                <w:noProof/>
                <w:webHidden/>
              </w:rPr>
              <w:fldChar w:fldCharType="separate"/>
            </w:r>
            <w:r w:rsidR="00FE29E8">
              <w:rPr>
                <w:noProof/>
                <w:webHidden/>
              </w:rPr>
              <w:t>7</w:t>
            </w:r>
            <w:r w:rsidR="00FE29E8">
              <w:rPr>
                <w:noProof/>
                <w:webHidden/>
              </w:rPr>
              <w:fldChar w:fldCharType="end"/>
            </w:r>
          </w:hyperlink>
        </w:p>
        <w:p w14:paraId="3E099CF6" w14:textId="5F0A77BA" w:rsidR="00FE29E8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val="en-US"/>
            </w:rPr>
          </w:pPr>
          <w:hyperlink w:anchor="_Toc129965304" w:history="1">
            <w:r w:rsidR="00FE29E8" w:rsidRPr="004C4A36">
              <w:rPr>
                <w:rStyle w:val="Hyperlink"/>
                <w:noProof/>
              </w:rPr>
              <w:t>SPIA_M4B11A3</w:t>
            </w:r>
            <w:r w:rsidR="00FE29E8" w:rsidRPr="004C4A36">
              <w:rPr>
                <w:rStyle w:val="Hyperlink"/>
                <w:i/>
                <w:iCs/>
                <w:noProof/>
              </w:rPr>
              <w:t xml:space="preserve"> - </w:t>
            </w:r>
            <w:r w:rsidR="00FE29E8" w:rsidRPr="004C4A36">
              <w:rPr>
                <w:rStyle w:val="Hyperlink"/>
                <w:noProof/>
              </w:rPr>
              <w:t>Pesticides</w:t>
            </w:r>
            <w:r w:rsidR="00FE29E8">
              <w:rPr>
                <w:noProof/>
                <w:webHidden/>
              </w:rPr>
              <w:tab/>
            </w:r>
            <w:r w:rsidR="00FE29E8">
              <w:rPr>
                <w:noProof/>
                <w:webHidden/>
              </w:rPr>
              <w:fldChar w:fldCharType="begin"/>
            </w:r>
            <w:r w:rsidR="00FE29E8">
              <w:rPr>
                <w:noProof/>
                <w:webHidden/>
              </w:rPr>
              <w:instrText xml:space="preserve"> PAGEREF _Toc129965304 \h </w:instrText>
            </w:r>
            <w:r w:rsidR="00FE29E8">
              <w:rPr>
                <w:noProof/>
                <w:webHidden/>
              </w:rPr>
            </w:r>
            <w:r w:rsidR="00FE29E8">
              <w:rPr>
                <w:noProof/>
                <w:webHidden/>
              </w:rPr>
              <w:fldChar w:fldCharType="separate"/>
            </w:r>
            <w:r w:rsidR="00FE29E8">
              <w:rPr>
                <w:noProof/>
                <w:webHidden/>
              </w:rPr>
              <w:t>8</w:t>
            </w:r>
            <w:r w:rsidR="00FE29E8">
              <w:rPr>
                <w:noProof/>
                <w:webHidden/>
              </w:rPr>
              <w:fldChar w:fldCharType="end"/>
            </w:r>
          </w:hyperlink>
        </w:p>
        <w:p w14:paraId="11D76DC6" w14:textId="24D8CF81" w:rsidR="00FE29E8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val="en-US"/>
            </w:rPr>
          </w:pPr>
          <w:hyperlink w:anchor="_Toc129965305" w:history="1">
            <w:r w:rsidR="00FE29E8" w:rsidRPr="004C4A36">
              <w:rPr>
                <w:rStyle w:val="Hyperlink"/>
                <w:noProof/>
              </w:rPr>
              <w:t>SPIA_M4B11A4</w:t>
            </w:r>
            <w:r w:rsidR="00FE29E8" w:rsidRPr="004C4A36">
              <w:rPr>
                <w:rStyle w:val="Hyperlink"/>
                <w:i/>
                <w:iCs/>
                <w:noProof/>
              </w:rPr>
              <w:t xml:space="preserve"> - </w:t>
            </w:r>
            <w:r w:rsidR="00FE29E8" w:rsidRPr="004C4A36">
              <w:rPr>
                <w:rStyle w:val="Hyperlink"/>
                <w:noProof/>
              </w:rPr>
              <w:t>Fertilizer</w:t>
            </w:r>
            <w:r w:rsidR="00FE29E8">
              <w:rPr>
                <w:noProof/>
                <w:webHidden/>
              </w:rPr>
              <w:tab/>
            </w:r>
            <w:r w:rsidR="00FE29E8">
              <w:rPr>
                <w:noProof/>
                <w:webHidden/>
              </w:rPr>
              <w:fldChar w:fldCharType="begin"/>
            </w:r>
            <w:r w:rsidR="00FE29E8">
              <w:rPr>
                <w:noProof/>
                <w:webHidden/>
              </w:rPr>
              <w:instrText xml:space="preserve"> PAGEREF _Toc129965305 \h </w:instrText>
            </w:r>
            <w:r w:rsidR="00FE29E8">
              <w:rPr>
                <w:noProof/>
                <w:webHidden/>
              </w:rPr>
            </w:r>
            <w:r w:rsidR="00FE29E8">
              <w:rPr>
                <w:noProof/>
                <w:webHidden/>
              </w:rPr>
              <w:fldChar w:fldCharType="separate"/>
            </w:r>
            <w:r w:rsidR="00FE29E8">
              <w:rPr>
                <w:noProof/>
                <w:webHidden/>
              </w:rPr>
              <w:t>9</w:t>
            </w:r>
            <w:r w:rsidR="00FE29E8">
              <w:rPr>
                <w:noProof/>
                <w:webHidden/>
              </w:rPr>
              <w:fldChar w:fldCharType="end"/>
            </w:r>
          </w:hyperlink>
        </w:p>
        <w:p w14:paraId="109B07B2" w14:textId="1A1B1E00" w:rsidR="00FE29E8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val="en-US"/>
            </w:rPr>
          </w:pPr>
          <w:hyperlink w:anchor="_Toc129965306" w:history="1">
            <w:r w:rsidR="00FE29E8" w:rsidRPr="004C4A36">
              <w:rPr>
                <w:rStyle w:val="Hyperlink"/>
                <w:noProof/>
              </w:rPr>
              <w:t>SPIA_M4B11A5</w:t>
            </w:r>
            <w:r w:rsidR="00FE29E8" w:rsidRPr="004C4A36">
              <w:rPr>
                <w:rStyle w:val="Hyperlink"/>
                <w:i/>
                <w:iCs/>
                <w:noProof/>
              </w:rPr>
              <w:t xml:space="preserve"> - </w:t>
            </w:r>
            <w:r w:rsidR="00FE29E8" w:rsidRPr="004C4A36">
              <w:rPr>
                <w:rStyle w:val="Hyperlink"/>
                <w:noProof/>
              </w:rPr>
              <w:t>Water</w:t>
            </w:r>
            <w:r w:rsidR="00FE29E8">
              <w:rPr>
                <w:noProof/>
                <w:webHidden/>
              </w:rPr>
              <w:tab/>
            </w:r>
            <w:r w:rsidR="00FE29E8">
              <w:rPr>
                <w:noProof/>
                <w:webHidden/>
              </w:rPr>
              <w:fldChar w:fldCharType="begin"/>
            </w:r>
            <w:r w:rsidR="00FE29E8">
              <w:rPr>
                <w:noProof/>
                <w:webHidden/>
              </w:rPr>
              <w:instrText xml:space="preserve"> PAGEREF _Toc129965306 \h </w:instrText>
            </w:r>
            <w:r w:rsidR="00FE29E8">
              <w:rPr>
                <w:noProof/>
                <w:webHidden/>
              </w:rPr>
            </w:r>
            <w:r w:rsidR="00FE29E8">
              <w:rPr>
                <w:noProof/>
                <w:webHidden/>
              </w:rPr>
              <w:fldChar w:fldCharType="separate"/>
            </w:r>
            <w:r w:rsidR="00FE29E8">
              <w:rPr>
                <w:noProof/>
                <w:webHidden/>
              </w:rPr>
              <w:t>10</w:t>
            </w:r>
            <w:r w:rsidR="00FE29E8">
              <w:rPr>
                <w:noProof/>
                <w:webHidden/>
              </w:rPr>
              <w:fldChar w:fldCharType="end"/>
            </w:r>
          </w:hyperlink>
        </w:p>
        <w:p w14:paraId="2682E513" w14:textId="502FBCB0" w:rsidR="00FE29E8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val="en-US"/>
            </w:rPr>
          </w:pPr>
          <w:hyperlink w:anchor="_Toc129965307" w:history="1">
            <w:r w:rsidR="00FE29E8" w:rsidRPr="004C4A36">
              <w:rPr>
                <w:rStyle w:val="Hyperlink"/>
                <w:noProof/>
              </w:rPr>
              <w:t>SPIA_M4B12A - Cassava</w:t>
            </w:r>
            <w:r w:rsidR="00FE29E8">
              <w:rPr>
                <w:noProof/>
                <w:webHidden/>
              </w:rPr>
              <w:tab/>
            </w:r>
            <w:r w:rsidR="00FE29E8">
              <w:rPr>
                <w:noProof/>
                <w:webHidden/>
              </w:rPr>
              <w:fldChar w:fldCharType="begin"/>
            </w:r>
            <w:r w:rsidR="00FE29E8">
              <w:rPr>
                <w:noProof/>
                <w:webHidden/>
              </w:rPr>
              <w:instrText xml:space="preserve"> PAGEREF _Toc129965307 \h </w:instrText>
            </w:r>
            <w:r w:rsidR="00FE29E8">
              <w:rPr>
                <w:noProof/>
                <w:webHidden/>
              </w:rPr>
            </w:r>
            <w:r w:rsidR="00FE29E8">
              <w:rPr>
                <w:noProof/>
                <w:webHidden/>
              </w:rPr>
              <w:fldChar w:fldCharType="separate"/>
            </w:r>
            <w:r w:rsidR="00FE29E8">
              <w:rPr>
                <w:noProof/>
                <w:webHidden/>
              </w:rPr>
              <w:t>10</w:t>
            </w:r>
            <w:r w:rsidR="00FE29E8">
              <w:rPr>
                <w:noProof/>
                <w:webHidden/>
              </w:rPr>
              <w:fldChar w:fldCharType="end"/>
            </w:r>
          </w:hyperlink>
        </w:p>
        <w:p w14:paraId="069AC03B" w14:textId="4FB8E528" w:rsidR="00FE29E8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val="en-US"/>
            </w:rPr>
          </w:pPr>
          <w:hyperlink w:anchor="_Toc129965308" w:history="1">
            <w:r w:rsidR="00FE29E8" w:rsidRPr="004C4A36">
              <w:rPr>
                <w:rStyle w:val="Hyperlink"/>
                <w:noProof/>
              </w:rPr>
              <w:t>SPIA_M4B12A_GPSTR – GPS boundary of the plot selected.</w:t>
            </w:r>
            <w:r w:rsidR="00FE29E8">
              <w:rPr>
                <w:noProof/>
                <w:webHidden/>
              </w:rPr>
              <w:tab/>
            </w:r>
            <w:r w:rsidR="00FE29E8">
              <w:rPr>
                <w:noProof/>
                <w:webHidden/>
              </w:rPr>
              <w:fldChar w:fldCharType="begin"/>
            </w:r>
            <w:r w:rsidR="00FE29E8">
              <w:rPr>
                <w:noProof/>
                <w:webHidden/>
              </w:rPr>
              <w:instrText xml:space="preserve"> PAGEREF _Toc129965308 \h </w:instrText>
            </w:r>
            <w:r w:rsidR="00FE29E8">
              <w:rPr>
                <w:noProof/>
                <w:webHidden/>
              </w:rPr>
            </w:r>
            <w:r w:rsidR="00FE29E8">
              <w:rPr>
                <w:noProof/>
                <w:webHidden/>
              </w:rPr>
              <w:fldChar w:fldCharType="separate"/>
            </w:r>
            <w:r w:rsidR="00FE29E8">
              <w:rPr>
                <w:noProof/>
                <w:webHidden/>
              </w:rPr>
              <w:t>13</w:t>
            </w:r>
            <w:r w:rsidR="00FE29E8">
              <w:rPr>
                <w:noProof/>
                <w:webHidden/>
              </w:rPr>
              <w:fldChar w:fldCharType="end"/>
            </w:r>
          </w:hyperlink>
        </w:p>
        <w:p w14:paraId="79CD3EFE" w14:textId="2F181A94" w:rsidR="00FE29E8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val="en-US"/>
            </w:rPr>
          </w:pPr>
          <w:hyperlink w:anchor="_Toc129965309" w:history="1">
            <w:r w:rsidR="00FE29E8" w:rsidRPr="004C4A36">
              <w:rPr>
                <w:rStyle w:val="Hyperlink"/>
                <w:noProof/>
              </w:rPr>
              <w:t>SPIA_M4B12A_TR - Cassava plot roster</w:t>
            </w:r>
            <w:r w:rsidR="00FE29E8">
              <w:rPr>
                <w:noProof/>
                <w:webHidden/>
              </w:rPr>
              <w:tab/>
            </w:r>
            <w:r w:rsidR="00FE29E8">
              <w:rPr>
                <w:noProof/>
                <w:webHidden/>
              </w:rPr>
              <w:fldChar w:fldCharType="begin"/>
            </w:r>
            <w:r w:rsidR="00FE29E8">
              <w:rPr>
                <w:noProof/>
                <w:webHidden/>
              </w:rPr>
              <w:instrText xml:space="preserve"> PAGEREF _Toc129965309 \h </w:instrText>
            </w:r>
            <w:r w:rsidR="00FE29E8">
              <w:rPr>
                <w:noProof/>
                <w:webHidden/>
              </w:rPr>
            </w:r>
            <w:r w:rsidR="00FE29E8">
              <w:rPr>
                <w:noProof/>
                <w:webHidden/>
              </w:rPr>
              <w:fldChar w:fldCharType="separate"/>
            </w:r>
            <w:r w:rsidR="00FE29E8">
              <w:rPr>
                <w:noProof/>
                <w:webHidden/>
              </w:rPr>
              <w:t>13</w:t>
            </w:r>
            <w:r w:rsidR="00FE29E8">
              <w:rPr>
                <w:noProof/>
                <w:webHidden/>
              </w:rPr>
              <w:fldChar w:fldCharType="end"/>
            </w:r>
          </w:hyperlink>
        </w:p>
        <w:p w14:paraId="51F692E1" w14:textId="7FFFD97D" w:rsidR="00FE29E8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val="en-US"/>
            </w:rPr>
          </w:pPr>
          <w:hyperlink w:anchor="_Toc129965310" w:history="1">
            <w:r w:rsidR="00FE29E8" w:rsidRPr="004C4A36">
              <w:rPr>
                <w:rStyle w:val="Hyperlink"/>
                <w:noProof/>
              </w:rPr>
              <w:t>SPIA_M4B12A1 - Cassava Use and Marketing</w:t>
            </w:r>
            <w:r w:rsidR="00FE29E8">
              <w:rPr>
                <w:noProof/>
                <w:webHidden/>
              </w:rPr>
              <w:tab/>
            </w:r>
            <w:r w:rsidR="00FE29E8">
              <w:rPr>
                <w:noProof/>
                <w:webHidden/>
              </w:rPr>
              <w:fldChar w:fldCharType="begin"/>
            </w:r>
            <w:r w:rsidR="00FE29E8">
              <w:rPr>
                <w:noProof/>
                <w:webHidden/>
              </w:rPr>
              <w:instrText xml:space="preserve"> PAGEREF _Toc129965310 \h </w:instrText>
            </w:r>
            <w:r w:rsidR="00FE29E8">
              <w:rPr>
                <w:noProof/>
                <w:webHidden/>
              </w:rPr>
            </w:r>
            <w:r w:rsidR="00FE29E8">
              <w:rPr>
                <w:noProof/>
                <w:webHidden/>
              </w:rPr>
              <w:fldChar w:fldCharType="separate"/>
            </w:r>
            <w:r w:rsidR="00FE29E8">
              <w:rPr>
                <w:noProof/>
                <w:webHidden/>
              </w:rPr>
              <w:t>13</w:t>
            </w:r>
            <w:r w:rsidR="00FE29E8">
              <w:rPr>
                <w:noProof/>
                <w:webHidden/>
              </w:rPr>
              <w:fldChar w:fldCharType="end"/>
            </w:r>
          </w:hyperlink>
        </w:p>
        <w:p w14:paraId="7B6D9E45" w14:textId="333D7A95" w:rsidR="00FE29E8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val="en-US"/>
            </w:rPr>
          </w:pPr>
          <w:hyperlink w:anchor="_Toc129965311" w:history="1">
            <w:r w:rsidR="00FE29E8" w:rsidRPr="004C4A36">
              <w:rPr>
                <w:rStyle w:val="Hyperlink"/>
                <w:noProof/>
              </w:rPr>
              <w:t>SPIA_M4B12B - Potato</w:t>
            </w:r>
            <w:r w:rsidR="00FE29E8">
              <w:rPr>
                <w:noProof/>
                <w:webHidden/>
              </w:rPr>
              <w:tab/>
            </w:r>
            <w:r w:rsidR="00FE29E8">
              <w:rPr>
                <w:noProof/>
                <w:webHidden/>
              </w:rPr>
              <w:fldChar w:fldCharType="begin"/>
            </w:r>
            <w:r w:rsidR="00FE29E8">
              <w:rPr>
                <w:noProof/>
                <w:webHidden/>
              </w:rPr>
              <w:instrText xml:space="preserve"> PAGEREF _Toc129965311 \h </w:instrText>
            </w:r>
            <w:r w:rsidR="00FE29E8">
              <w:rPr>
                <w:noProof/>
                <w:webHidden/>
              </w:rPr>
            </w:r>
            <w:r w:rsidR="00FE29E8">
              <w:rPr>
                <w:noProof/>
                <w:webHidden/>
              </w:rPr>
              <w:fldChar w:fldCharType="separate"/>
            </w:r>
            <w:r w:rsidR="00FE29E8">
              <w:rPr>
                <w:noProof/>
                <w:webHidden/>
              </w:rPr>
              <w:t>14</w:t>
            </w:r>
            <w:r w:rsidR="00FE29E8">
              <w:rPr>
                <w:noProof/>
                <w:webHidden/>
              </w:rPr>
              <w:fldChar w:fldCharType="end"/>
            </w:r>
          </w:hyperlink>
        </w:p>
        <w:p w14:paraId="375DC9C8" w14:textId="7E6E4D26" w:rsidR="00FE29E8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val="en-US"/>
            </w:rPr>
          </w:pPr>
          <w:hyperlink w:anchor="_Toc129965312" w:history="1">
            <w:r w:rsidR="00FE29E8" w:rsidRPr="004C4A36">
              <w:rPr>
                <w:rStyle w:val="Hyperlink"/>
                <w:noProof/>
              </w:rPr>
              <w:t xml:space="preserve">SPIA_M4B13A - </w:t>
            </w:r>
            <w:r w:rsidR="00FE29E8" w:rsidRPr="004C4A36">
              <w:rPr>
                <w:rStyle w:val="Hyperlink"/>
                <w:noProof/>
                <w:lang w:val="en-US"/>
              </w:rPr>
              <w:t>Coffee Irrigation</w:t>
            </w:r>
            <w:r w:rsidR="00FE29E8">
              <w:rPr>
                <w:noProof/>
                <w:webHidden/>
              </w:rPr>
              <w:tab/>
            </w:r>
            <w:r w:rsidR="00FE29E8">
              <w:rPr>
                <w:noProof/>
                <w:webHidden/>
              </w:rPr>
              <w:fldChar w:fldCharType="begin"/>
            </w:r>
            <w:r w:rsidR="00FE29E8">
              <w:rPr>
                <w:noProof/>
                <w:webHidden/>
              </w:rPr>
              <w:instrText xml:space="preserve"> PAGEREF _Toc129965312 \h </w:instrText>
            </w:r>
            <w:r w:rsidR="00FE29E8">
              <w:rPr>
                <w:noProof/>
                <w:webHidden/>
              </w:rPr>
            </w:r>
            <w:r w:rsidR="00FE29E8">
              <w:rPr>
                <w:noProof/>
                <w:webHidden/>
              </w:rPr>
              <w:fldChar w:fldCharType="separate"/>
            </w:r>
            <w:r w:rsidR="00FE29E8">
              <w:rPr>
                <w:noProof/>
                <w:webHidden/>
              </w:rPr>
              <w:t>14</w:t>
            </w:r>
            <w:r w:rsidR="00FE29E8">
              <w:rPr>
                <w:noProof/>
                <w:webHidden/>
              </w:rPr>
              <w:fldChar w:fldCharType="end"/>
            </w:r>
          </w:hyperlink>
        </w:p>
        <w:p w14:paraId="2412DC4B" w14:textId="6768DF36" w:rsidR="00FE29E8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val="en-US"/>
            </w:rPr>
          </w:pPr>
          <w:hyperlink w:anchor="_Toc129965313" w:history="1">
            <w:r w:rsidR="00FE29E8" w:rsidRPr="004C4A36">
              <w:rPr>
                <w:rStyle w:val="Hyperlink"/>
                <w:noProof/>
              </w:rPr>
              <w:t xml:space="preserve">SPIA_M4B51A - </w:t>
            </w:r>
            <w:r w:rsidR="00FE29E8" w:rsidRPr="004C4A36">
              <w:rPr>
                <w:rStyle w:val="Hyperlink"/>
                <w:noProof/>
                <w:lang w:val="en-US"/>
              </w:rPr>
              <w:t>Tilapia</w:t>
            </w:r>
            <w:r w:rsidR="00FE29E8">
              <w:rPr>
                <w:noProof/>
                <w:webHidden/>
              </w:rPr>
              <w:tab/>
            </w:r>
            <w:r w:rsidR="00FE29E8">
              <w:rPr>
                <w:noProof/>
                <w:webHidden/>
              </w:rPr>
              <w:fldChar w:fldCharType="begin"/>
            </w:r>
            <w:r w:rsidR="00FE29E8">
              <w:rPr>
                <w:noProof/>
                <w:webHidden/>
              </w:rPr>
              <w:instrText xml:space="preserve"> PAGEREF _Toc129965313 \h </w:instrText>
            </w:r>
            <w:r w:rsidR="00FE29E8">
              <w:rPr>
                <w:noProof/>
                <w:webHidden/>
              </w:rPr>
            </w:r>
            <w:r w:rsidR="00FE29E8">
              <w:rPr>
                <w:noProof/>
                <w:webHidden/>
              </w:rPr>
              <w:fldChar w:fldCharType="separate"/>
            </w:r>
            <w:r w:rsidR="00FE29E8">
              <w:rPr>
                <w:noProof/>
                <w:webHidden/>
              </w:rPr>
              <w:t>15</w:t>
            </w:r>
            <w:r w:rsidR="00FE29E8">
              <w:rPr>
                <w:noProof/>
                <w:webHidden/>
              </w:rPr>
              <w:fldChar w:fldCharType="end"/>
            </w:r>
          </w:hyperlink>
        </w:p>
        <w:p w14:paraId="0299EC89" w14:textId="3EDAA386" w:rsidR="00FE29E8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val="en-US"/>
            </w:rPr>
          </w:pPr>
          <w:hyperlink w:anchor="_Toc129965314" w:history="1">
            <w:r w:rsidR="00FE29E8" w:rsidRPr="004C4A36">
              <w:rPr>
                <w:rStyle w:val="Hyperlink"/>
                <w:noProof/>
              </w:rPr>
              <w:t>SPIA_M4B51A_CS – Tilapia Pond Facilities and Experience</w:t>
            </w:r>
            <w:r w:rsidR="00FE29E8">
              <w:rPr>
                <w:noProof/>
                <w:webHidden/>
              </w:rPr>
              <w:tab/>
            </w:r>
            <w:r w:rsidR="00FE29E8">
              <w:rPr>
                <w:noProof/>
                <w:webHidden/>
              </w:rPr>
              <w:fldChar w:fldCharType="begin"/>
            </w:r>
            <w:r w:rsidR="00FE29E8">
              <w:rPr>
                <w:noProof/>
                <w:webHidden/>
              </w:rPr>
              <w:instrText xml:space="preserve"> PAGEREF _Toc129965314 \h </w:instrText>
            </w:r>
            <w:r w:rsidR="00FE29E8">
              <w:rPr>
                <w:noProof/>
                <w:webHidden/>
              </w:rPr>
            </w:r>
            <w:r w:rsidR="00FE29E8">
              <w:rPr>
                <w:noProof/>
                <w:webHidden/>
              </w:rPr>
              <w:fldChar w:fldCharType="separate"/>
            </w:r>
            <w:r w:rsidR="00FE29E8">
              <w:rPr>
                <w:noProof/>
                <w:webHidden/>
              </w:rPr>
              <w:t>17</w:t>
            </w:r>
            <w:r w:rsidR="00FE29E8">
              <w:rPr>
                <w:noProof/>
                <w:webHidden/>
              </w:rPr>
              <w:fldChar w:fldCharType="end"/>
            </w:r>
          </w:hyperlink>
        </w:p>
        <w:p w14:paraId="31B3C748" w14:textId="6613FB97" w:rsidR="00EC796C" w:rsidRDefault="00EC796C" w:rsidP="00EC796C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25921940" w14:textId="5F45D1E6" w:rsidR="00726D7A" w:rsidRPr="004A7A30" w:rsidRDefault="00726D7A" w:rsidP="00EC796C">
      <w:pPr>
        <w:pStyle w:val="Heading1"/>
        <w:rPr>
          <w:i/>
          <w:iCs/>
        </w:rPr>
      </w:pPr>
      <w:bookmarkStart w:id="1" w:name="_Toc129965297"/>
      <w:r w:rsidRPr="004A7A30">
        <w:t>Identification variables in all sets</w:t>
      </w:r>
      <w:bookmarkEnd w:id="1"/>
    </w:p>
    <w:tbl>
      <w:tblPr>
        <w:tblStyle w:val="TableGrid"/>
        <w:tblW w:w="9493" w:type="dxa"/>
        <w:tblLayout w:type="fixed"/>
        <w:tblLook w:val="04A0" w:firstRow="1" w:lastRow="0" w:firstColumn="1" w:lastColumn="0" w:noHBand="0" w:noVBand="1"/>
      </w:tblPr>
      <w:tblGrid>
        <w:gridCol w:w="1096"/>
        <w:gridCol w:w="1593"/>
        <w:gridCol w:w="2108"/>
        <w:gridCol w:w="4696"/>
      </w:tblGrid>
      <w:tr w:rsidR="007418B4" w14:paraId="6C5C637A" w14:textId="77777777" w:rsidTr="00CC447F">
        <w:trPr>
          <w:tblHeader/>
        </w:trPr>
        <w:tc>
          <w:tcPr>
            <w:tcW w:w="1096" w:type="dxa"/>
          </w:tcPr>
          <w:p w14:paraId="27017274" w14:textId="35275AF6" w:rsidR="007418B4" w:rsidRPr="00726D7A" w:rsidRDefault="007418B4" w:rsidP="00726D7A">
            <w:pPr>
              <w:pStyle w:val="NoSpacing"/>
              <w:jc w:val="center"/>
              <w:rPr>
                <w:b/>
                <w:bCs/>
              </w:rPr>
            </w:pPr>
            <w:r w:rsidRPr="00726D7A">
              <w:rPr>
                <w:b/>
                <w:bCs/>
              </w:rPr>
              <w:t>No.</w:t>
            </w:r>
          </w:p>
        </w:tc>
        <w:tc>
          <w:tcPr>
            <w:tcW w:w="1593" w:type="dxa"/>
          </w:tcPr>
          <w:p w14:paraId="7D90A4ED" w14:textId="507CA68F" w:rsidR="007418B4" w:rsidRPr="00726D7A" w:rsidRDefault="00756D53" w:rsidP="00726D7A">
            <w:pPr>
              <w:pStyle w:val="NoSpacing"/>
              <w:jc w:val="center"/>
              <w:rPr>
                <w:b/>
                <w:bCs/>
              </w:rPr>
            </w:pPr>
            <w:r w:rsidRPr="00726D7A">
              <w:rPr>
                <w:b/>
                <w:bCs/>
              </w:rPr>
              <w:t xml:space="preserve">Variables </w:t>
            </w:r>
            <w:r w:rsidR="007418B4" w:rsidRPr="00726D7A">
              <w:rPr>
                <w:b/>
                <w:bCs/>
              </w:rPr>
              <w:t>provided in GSO</w:t>
            </w:r>
            <w:r w:rsidR="00E41B7A">
              <w:rPr>
                <w:b/>
                <w:bCs/>
              </w:rPr>
              <w:t>'</w:t>
            </w:r>
            <w:r w:rsidR="007418B4" w:rsidRPr="00726D7A">
              <w:rPr>
                <w:b/>
                <w:bCs/>
              </w:rPr>
              <w:t>s dataset</w:t>
            </w:r>
          </w:p>
        </w:tc>
        <w:tc>
          <w:tcPr>
            <w:tcW w:w="2108" w:type="dxa"/>
          </w:tcPr>
          <w:p w14:paraId="37D17E38" w14:textId="3677B85E" w:rsidR="007418B4" w:rsidRPr="00726D7A" w:rsidRDefault="00756D53" w:rsidP="00726D7A">
            <w:pPr>
              <w:pStyle w:val="NoSpacing"/>
              <w:jc w:val="center"/>
              <w:rPr>
                <w:b/>
                <w:bCs/>
              </w:rPr>
            </w:pPr>
            <w:r w:rsidRPr="00726D7A">
              <w:rPr>
                <w:b/>
                <w:bCs/>
              </w:rPr>
              <w:t xml:space="preserve">Variables </w:t>
            </w:r>
            <w:r w:rsidR="007418B4" w:rsidRPr="00726D7A">
              <w:rPr>
                <w:b/>
                <w:bCs/>
              </w:rPr>
              <w:t>translated into English</w:t>
            </w:r>
          </w:p>
        </w:tc>
        <w:tc>
          <w:tcPr>
            <w:tcW w:w="4696" w:type="dxa"/>
          </w:tcPr>
          <w:p w14:paraId="311421AB" w14:textId="2B3B3C64" w:rsidR="007418B4" w:rsidRPr="00726D7A" w:rsidRDefault="007418B4" w:rsidP="00726D7A">
            <w:pPr>
              <w:pStyle w:val="NoSpacing"/>
              <w:jc w:val="center"/>
              <w:rPr>
                <w:b/>
                <w:bCs/>
              </w:rPr>
            </w:pPr>
            <w:r w:rsidRPr="00726D7A">
              <w:rPr>
                <w:b/>
                <w:bCs/>
              </w:rPr>
              <w:t>Description</w:t>
            </w:r>
          </w:p>
        </w:tc>
      </w:tr>
      <w:tr w:rsidR="007418B4" w14:paraId="79339235" w14:textId="77777777" w:rsidTr="00791E67">
        <w:tc>
          <w:tcPr>
            <w:tcW w:w="1096" w:type="dxa"/>
          </w:tcPr>
          <w:p w14:paraId="66436B8D" w14:textId="67B617BD" w:rsidR="007418B4" w:rsidRDefault="007418B4" w:rsidP="007418B4">
            <w:pPr>
              <w:pStyle w:val="NoSpacing"/>
              <w:numPr>
                <w:ilvl w:val="0"/>
                <w:numId w:val="11"/>
              </w:numPr>
            </w:pPr>
            <w:r>
              <w:t xml:space="preserve"> </w:t>
            </w:r>
          </w:p>
        </w:tc>
        <w:tc>
          <w:tcPr>
            <w:tcW w:w="1593" w:type="dxa"/>
          </w:tcPr>
          <w:p w14:paraId="4381ECB8" w14:textId="66F95B78" w:rsidR="007418B4" w:rsidRDefault="007418B4" w:rsidP="00D8712C">
            <w:pPr>
              <w:pStyle w:val="NoSpacing"/>
            </w:pPr>
            <w:r>
              <w:t xml:space="preserve">MATINH </w:t>
            </w:r>
          </w:p>
        </w:tc>
        <w:tc>
          <w:tcPr>
            <w:tcW w:w="2108" w:type="dxa"/>
          </w:tcPr>
          <w:p w14:paraId="17EC0A1B" w14:textId="5004559F" w:rsidR="007418B4" w:rsidRDefault="007418B4" w:rsidP="00D8712C">
            <w:pPr>
              <w:pStyle w:val="NoSpacing"/>
            </w:pPr>
            <w:r>
              <w:t>PROVINCE_ID</w:t>
            </w:r>
          </w:p>
        </w:tc>
        <w:tc>
          <w:tcPr>
            <w:tcW w:w="4696" w:type="dxa"/>
          </w:tcPr>
          <w:p w14:paraId="6A632948" w14:textId="39DB93E2" w:rsidR="007418B4" w:rsidRDefault="007418B4" w:rsidP="00D8712C">
            <w:pPr>
              <w:pStyle w:val="NoSpacing"/>
            </w:pPr>
            <w:r>
              <w:t>uniq</w:t>
            </w:r>
            <w:r w:rsidR="00E41B7A">
              <w:t>u</w:t>
            </w:r>
            <w:r>
              <w:t>e province ID provided in the classification of territorial administrative units</w:t>
            </w:r>
          </w:p>
        </w:tc>
      </w:tr>
      <w:tr w:rsidR="007418B4" w14:paraId="7473A428" w14:textId="77777777" w:rsidTr="00791E67">
        <w:tc>
          <w:tcPr>
            <w:tcW w:w="1096" w:type="dxa"/>
          </w:tcPr>
          <w:p w14:paraId="4A7D0067" w14:textId="77777777" w:rsidR="007418B4" w:rsidRDefault="007418B4" w:rsidP="007418B4">
            <w:pPr>
              <w:pStyle w:val="NoSpacing"/>
              <w:numPr>
                <w:ilvl w:val="0"/>
                <w:numId w:val="11"/>
              </w:numPr>
            </w:pPr>
          </w:p>
        </w:tc>
        <w:tc>
          <w:tcPr>
            <w:tcW w:w="1593" w:type="dxa"/>
          </w:tcPr>
          <w:p w14:paraId="388540B7" w14:textId="3F06F610" w:rsidR="007418B4" w:rsidRDefault="007418B4" w:rsidP="00D8712C">
            <w:pPr>
              <w:pStyle w:val="NoSpacing"/>
            </w:pPr>
            <w:r>
              <w:t>MAHUYEN</w:t>
            </w:r>
          </w:p>
        </w:tc>
        <w:tc>
          <w:tcPr>
            <w:tcW w:w="2108" w:type="dxa"/>
          </w:tcPr>
          <w:p w14:paraId="708D248C" w14:textId="01FD898C" w:rsidR="007418B4" w:rsidRDefault="007418B4" w:rsidP="00D8712C">
            <w:pPr>
              <w:pStyle w:val="NoSpacing"/>
            </w:pPr>
            <w:r>
              <w:t>DISTRICT_ID</w:t>
            </w:r>
          </w:p>
        </w:tc>
        <w:tc>
          <w:tcPr>
            <w:tcW w:w="4696" w:type="dxa"/>
          </w:tcPr>
          <w:p w14:paraId="6B108964" w14:textId="37C52529" w:rsidR="007418B4" w:rsidRDefault="007418B4" w:rsidP="00D8712C">
            <w:pPr>
              <w:pStyle w:val="NoSpacing"/>
            </w:pPr>
            <w:r>
              <w:t>uniq</w:t>
            </w:r>
            <w:r w:rsidR="00E41B7A">
              <w:t>u</w:t>
            </w:r>
            <w:r>
              <w:t>e district ID provided in the classification of territorial administrative units</w:t>
            </w:r>
          </w:p>
        </w:tc>
      </w:tr>
      <w:tr w:rsidR="007418B4" w14:paraId="45FBF853" w14:textId="77777777" w:rsidTr="00791E67">
        <w:tc>
          <w:tcPr>
            <w:tcW w:w="1096" w:type="dxa"/>
          </w:tcPr>
          <w:p w14:paraId="136D82DA" w14:textId="77777777" w:rsidR="007418B4" w:rsidRDefault="007418B4" w:rsidP="007418B4">
            <w:pPr>
              <w:pStyle w:val="NoSpacing"/>
              <w:numPr>
                <w:ilvl w:val="0"/>
                <w:numId w:val="11"/>
              </w:numPr>
            </w:pPr>
          </w:p>
        </w:tc>
        <w:tc>
          <w:tcPr>
            <w:tcW w:w="1593" w:type="dxa"/>
          </w:tcPr>
          <w:p w14:paraId="6B41A375" w14:textId="598C18F2" w:rsidR="007418B4" w:rsidRDefault="007418B4" w:rsidP="00D8712C">
            <w:pPr>
              <w:pStyle w:val="NoSpacing"/>
            </w:pPr>
            <w:r>
              <w:t>MAXA</w:t>
            </w:r>
          </w:p>
        </w:tc>
        <w:tc>
          <w:tcPr>
            <w:tcW w:w="2108" w:type="dxa"/>
          </w:tcPr>
          <w:p w14:paraId="6F3FB3DE" w14:textId="394CAD82" w:rsidR="007418B4" w:rsidRDefault="007418B4" w:rsidP="00D8712C">
            <w:pPr>
              <w:pStyle w:val="NoSpacing"/>
            </w:pPr>
            <w:r>
              <w:t>COMMUNE_ID</w:t>
            </w:r>
          </w:p>
        </w:tc>
        <w:tc>
          <w:tcPr>
            <w:tcW w:w="4696" w:type="dxa"/>
          </w:tcPr>
          <w:p w14:paraId="5028BD88" w14:textId="212F6A7E" w:rsidR="007418B4" w:rsidRDefault="007418B4" w:rsidP="00D8712C">
            <w:pPr>
              <w:pStyle w:val="NoSpacing"/>
            </w:pPr>
            <w:r>
              <w:t>uniq</w:t>
            </w:r>
            <w:r w:rsidR="00E41B7A">
              <w:t>u</w:t>
            </w:r>
            <w:r>
              <w:t>e commune ID provided in the classification of territorial administrative units</w:t>
            </w:r>
          </w:p>
        </w:tc>
      </w:tr>
      <w:tr w:rsidR="007418B4" w14:paraId="1B9355E5" w14:textId="77777777" w:rsidTr="00791E67">
        <w:tc>
          <w:tcPr>
            <w:tcW w:w="1096" w:type="dxa"/>
          </w:tcPr>
          <w:p w14:paraId="6E7273E6" w14:textId="77777777" w:rsidR="007418B4" w:rsidRDefault="007418B4" w:rsidP="007418B4">
            <w:pPr>
              <w:pStyle w:val="NoSpacing"/>
              <w:numPr>
                <w:ilvl w:val="0"/>
                <w:numId w:val="11"/>
              </w:numPr>
            </w:pPr>
          </w:p>
        </w:tc>
        <w:tc>
          <w:tcPr>
            <w:tcW w:w="1593" w:type="dxa"/>
          </w:tcPr>
          <w:p w14:paraId="37D5200A" w14:textId="08E0707F" w:rsidR="007418B4" w:rsidRDefault="007418B4" w:rsidP="00D8712C">
            <w:pPr>
              <w:pStyle w:val="NoSpacing"/>
            </w:pPr>
            <w:r>
              <w:t>MADIABAN</w:t>
            </w:r>
          </w:p>
        </w:tc>
        <w:tc>
          <w:tcPr>
            <w:tcW w:w="2108" w:type="dxa"/>
          </w:tcPr>
          <w:p w14:paraId="45B4C226" w14:textId="4AE6D47F" w:rsidR="007418B4" w:rsidRDefault="007418B4" w:rsidP="00D8712C">
            <w:pPr>
              <w:pStyle w:val="NoSpacing"/>
            </w:pPr>
            <w:r>
              <w:t>EAID</w:t>
            </w:r>
          </w:p>
        </w:tc>
        <w:tc>
          <w:tcPr>
            <w:tcW w:w="4696" w:type="dxa"/>
          </w:tcPr>
          <w:p w14:paraId="063ADF40" w14:textId="369F6230" w:rsidR="007418B4" w:rsidRDefault="007418B4" w:rsidP="00D8712C">
            <w:pPr>
              <w:pStyle w:val="NoSpacing"/>
            </w:pPr>
            <w:r>
              <w:t>enumeration area code within communes</w:t>
            </w:r>
          </w:p>
        </w:tc>
      </w:tr>
      <w:tr w:rsidR="007418B4" w14:paraId="3E9E0C83" w14:textId="77777777" w:rsidTr="00791E67">
        <w:tc>
          <w:tcPr>
            <w:tcW w:w="1096" w:type="dxa"/>
          </w:tcPr>
          <w:p w14:paraId="7E52FC24" w14:textId="77777777" w:rsidR="007418B4" w:rsidRDefault="007418B4" w:rsidP="007418B4">
            <w:pPr>
              <w:pStyle w:val="NoSpacing"/>
              <w:numPr>
                <w:ilvl w:val="0"/>
                <w:numId w:val="11"/>
              </w:numPr>
            </w:pPr>
          </w:p>
        </w:tc>
        <w:tc>
          <w:tcPr>
            <w:tcW w:w="1593" w:type="dxa"/>
          </w:tcPr>
          <w:p w14:paraId="509FFBFF" w14:textId="05D756C6" w:rsidR="007418B4" w:rsidRDefault="007418B4" w:rsidP="007418B4">
            <w:pPr>
              <w:pStyle w:val="NoSpacing"/>
            </w:pPr>
            <w:r w:rsidRPr="00380B31">
              <w:t>H</w:t>
            </w:r>
            <w:r>
              <w:t>OSO</w:t>
            </w:r>
          </w:p>
        </w:tc>
        <w:tc>
          <w:tcPr>
            <w:tcW w:w="2108" w:type="dxa"/>
          </w:tcPr>
          <w:p w14:paraId="1F8D46E4" w14:textId="483CA535" w:rsidR="007418B4" w:rsidRDefault="007418B4" w:rsidP="007418B4">
            <w:pPr>
              <w:pStyle w:val="NoSpacing"/>
            </w:pPr>
            <w:r w:rsidRPr="00380B31">
              <w:t>HHCODE</w:t>
            </w:r>
          </w:p>
        </w:tc>
        <w:tc>
          <w:tcPr>
            <w:tcW w:w="4696" w:type="dxa"/>
          </w:tcPr>
          <w:p w14:paraId="2493367D" w14:textId="5B5B13AD" w:rsidR="007418B4" w:rsidRDefault="007418B4" w:rsidP="007418B4">
            <w:pPr>
              <w:pStyle w:val="NoSpacing"/>
            </w:pPr>
            <w:r>
              <w:t xml:space="preserve">household ID within </w:t>
            </w:r>
            <w:r w:rsidR="00084662">
              <w:t>EA</w:t>
            </w:r>
            <w:r>
              <w:t>, ranging from 01 to 20</w:t>
            </w:r>
          </w:p>
        </w:tc>
      </w:tr>
      <w:tr w:rsidR="005136B7" w14:paraId="14481134" w14:textId="77777777" w:rsidTr="00791E67">
        <w:tc>
          <w:tcPr>
            <w:tcW w:w="1096" w:type="dxa"/>
          </w:tcPr>
          <w:p w14:paraId="27494C2A" w14:textId="77777777" w:rsidR="005136B7" w:rsidRDefault="005136B7" w:rsidP="005136B7">
            <w:pPr>
              <w:pStyle w:val="NoSpacing"/>
              <w:numPr>
                <w:ilvl w:val="0"/>
                <w:numId w:val="11"/>
              </w:numPr>
            </w:pPr>
          </w:p>
        </w:tc>
        <w:tc>
          <w:tcPr>
            <w:tcW w:w="1593" w:type="dxa"/>
          </w:tcPr>
          <w:p w14:paraId="41FBAC6B" w14:textId="11235DD8" w:rsidR="005136B7" w:rsidRPr="00380B31" w:rsidRDefault="005136B7" w:rsidP="005136B7">
            <w:pPr>
              <w:pStyle w:val="NoSpacing"/>
            </w:pPr>
            <w:r>
              <w:t xml:space="preserve">IDHO </w:t>
            </w:r>
          </w:p>
        </w:tc>
        <w:tc>
          <w:tcPr>
            <w:tcW w:w="2108" w:type="dxa"/>
          </w:tcPr>
          <w:p w14:paraId="6F125172" w14:textId="14D3D0C2" w:rsidR="005136B7" w:rsidRPr="00380B31" w:rsidRDefault="005136B7" w:rsidP="005136B7">
            <w:pPr>
              <w:pStyle w:val="NoSpacing"/>
            </w:pPr>
            <w:r>
              <w:t>HHID</w:t>
            </w:r>
          </w:p>
        </w:tc>
        <w:tc>
          <w:tcPr>
            <w:tcW w:w="4696" w:type="dxa"/>
          </w:tcPr>
          <w:p w14:paraId="2CCB74AE" w14:textId="16B14C30" w:rsidR="005136B7" w:rsidRDefault="005136B7" w:rsidP="005136B7">
            <w:pPr>
              <w:pStyle w:val="NoSpacing"/>
            </w:pPr>
            <w:r>
              <w:t>unique household ID, concatenated from variables COMMUNE_ID, EAID, and HHCODE</w:t>
            </w:r>
          </w:p>
        </w:tc>
      </w:tr>
      <w:tr w:rsidR="007C611F" w14:paraId="4DD3F60D" w14:textId="77777777" w:rsidTr="00791E67">
        <w:tc>
          <w:tcPr>
            <w:tcW w:w="1096" w:type="dxa"/>
          </w:tcPr>
          <w:p w14:paraId="0B8B6FCB" w14:textId="77777777" w:rsidR="007C611F" w:rsidRDefault="007C611F" w:rsidP="007C611F">
            <w:pPr>
              <w:pStyle w:val="NoSpacing"/>
              <w:numPr>
                <w:ilvl w:val="0"/>
                <w:numId w:val="11"/>
              </w:numPr>
            </w:pPr>
          </w:p>
        </w:tc>
        <w:tc>
          <w:tcPr>
            <w:tcW w:w="1593" w:type="dxa"/>
          </w:tcPr>
          <w:p w14:paraId="7F4C6927" w14:textId="117BD4E4" w:rsidR="007C611F" w:rsidRDefault="007C611F" w:rsidP="007C611F">
            <w:pPr>
              <w:pStyle w:val="NoSpacing"/>
            </w:pPr>
            <w:r>
              <w:t>KYDIEUTRA</w:t>
            </w:r>
          </w:p>
        </w:tc>
        <w:tc>
          <w:tcPr>
            <w:tcW w:w="2108" w:type="dxa"/>
          </w:tcPr>
          <w:p w14:paraId="316AF607" w14:textId="56A2F9FB" w:rsidR="007C611F" w:rsidRDefault="007C611F" w:rsidP="007C611F">
            <w:pPr>
              <w:pStyle w:val="NoSpacing"/>
            </w:pPr>
            <w:r>
              <w:t>SURVEY PERIOD</w:t>
            </w:r>
          </w:p>
        </w:tc>
        <w:tc>
          <w:tcPr>
            <w:tcW w:w="4696" w:type="dxa"/>
          </w:tcPr>
          <w:p w14:paraId="6F6D43EE" w14:textId="455CF324" w:rsidR="007C611F" w:rsidRDefault="007C611F" w:rsidP="007C611F">
            <w:pPr>
              <w:pStyle w:val="NoSpacing"/>
            </w:pPr>
            <w:r>
              <w:t>Survey Quarter</w:t>
            </w:r>
          </w:p>
        </w:tc>
      </w:tr>
    </w:tbl>
    <w:p w14:paraId="65351B00" w14:textId="29EA7896" w:rsidR="00FD6B94" w:rsidRPr="004A7A30" w:rsidRDefault="005136B7" w:rsidP="00020330">
      <w:pPr>
        <w:pStyle w:val="Heading1"/>
        <w:rPr>
          <w:i/>
          <w:iCs/>
          <w:color w:val="1F3864" w:themeColor="accent1" w:themeShade="80"/>
        </w:rPr>
      </w:pPr>
      <w:bookmarkStart w:id="2" w:name="_Ref99540025"/>
      <w:bookmarkStart w:id="3" w:name="_Toc129965298"/>
      <w:r w:rsidRPr="004A7A30">
        <w:rPr>
          <w:color w:val="1F3864" w:themeColor="accent1" w:themeShade="80"/>
        </w:rPr>
        <w:lastRenderedPageBreak/>
        <w:t>Muc4B11</w:t>
      </w:r>
      <w:r w:rsidR="000B77B5">
        <w:rPr>
          <w:color w:val="1F3864" w:themeColor="accent1" w:themeShade="80"/>
        </w:rPr>
        <w:t xml:space="preserve"> - </w:t>
      </w:r>
      <w:r w:rsidR="00FD6B94" w:rsidRPr="004A7A30">
        <w:rPr>
          <w:color w:val="1F3864" w:themeColor="accent1" w:themeShade="80"/>
        </w:rPr>
        <w:t>4B1</w:t>
      </w:r>
      <w:r w:rsidRPr="004A7A30">
        <w:rPr>
          <w:color w:val="1F3864" w:themeColor="accent1" w:themeShade="80"/>
        </w:rPr>
        <w:t>.</w:t>
      </w:r>
      <w:r w:rsidR="00FD6B94" w:rsidRPr="004A7A30">
        <w:rPr>
          <w:color w:val="1F3864" w:themeColor="accent1" w:themeShade="80"/>
        </w:rPr>
        <w:t>1.Rice</w:t>
      </w:r>
      <w:bookmarkEnd w:id="2"/>
      <w:r w:rsidR="009C3F88" w:rsidRPr="004A7A30">
        <w:rPr>
          <w:color w:val="1F3864" w:themeColor="accent1" w:themeShade="80"/>
        </w:rPr>
        <w:t xml:space="preserve"> (GSO)</w:t>
      </w:r>
      <w:bookmarkEnd w:id="3"/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096"/>
        <w:gridCol w:w="1734"/>
        <w:gridCol w:w="1575"/>
        <w:gridCol w:w="5229"/>
      </w:tblGrid>
      <w:tr w:rsidR="00726D7A" w14:paraId="1F71ECD8" w14:textId="77777777" w:rsidTr="00CC447F">
        <w:trPr>
          <w:tblHeader/>
        </w:trPr>
        <w:tc>
          <w:tcPr>
            <w:tcW w:w="1096" w:type="dxa"/>
          </w:tcPr>
          <w:p w14:paraId="5C9BE0FD" w14:textId="77777777" w:rsidR="00726D7A" w:rsidRPr="001A61B1" w:rsidRDefault="00726D7A" w:rsidP="00811F30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>No.</w:t>
            </w:r>
          </w:p>
        </w:tc>
        <w:tc>
          <w:tcPr>
            <w:tcW w:w="1734" w:type="dxa"/>
          </w:tcPr>
          <w:p w14:paraId="63132EFD" w14:textId="77777777" w:rsidR="00726D7A" w:rsidRPr="001A61B1" w:rsidRDefault="00726D7A" w:rsidP="00811F30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 xml:space="preserve">Variables </w:t>
            </w:r>
          </w:p>
        </w:tc>
        <w:tc>
          <w:tcPr>
            <w:tcW w:w="1575" w:type="dxa"/>
          </w:tcPr>
          <w:p w14:paraId="209E716C" w14:textId="77777777" w:rsidR="001A61B1" w:rsidRDefault="00726D7A" w:rsidP="00811F30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 xml:space="preserve">Question </w:t>
            </w:r>
            <w:r w:rsidR="001A61B1">
              <w:rPr>
                <w:b/>
                <w:bCs/>
              </w:rPr>
              <w:t xml:space="preserve">code </w:t>
            </w:r>
          </w:p>
          <w:p w14:paraId="71FE7B05" w14:textId="02647DAC" w:rsidR="00726D7A" w:rsidRPr="001A61B1" w:rsidRDefault="00726D7A" w:rsidP="00811F30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 xml:space="preserve">in </w:t>
            </w:r>
            <w:r w:rsidR="005136B7" w:rsidRPr="00FD6B94">
              <w:rPr>
                <w:b/>
                <w:bCs/>
              </w:rPr>
              <w:t>4B1</w:t>
            </w:r>
            <w:r w:rsidR="005136B7">
              <w:rPr>
                <w:b/>
                <w:bCs/>
                <w:i/>
                <w:iCs/>
              </w:rPr>
              <w:t>.</w:t>
            </w:r>
            <w:r w:rsidR="005136B7" w:rsidRPr="00FD6B94">
              <w:rPr>
                <w:b/>
                <w:bCs/>
              </w:rPr>
              <w:t>1.Rice</w:t>
            </w:r>
          </w:p>
        </w:tc>
        <w:tc>
          <w:tcPr>
            <w:tcW w:w="5229" w:type="dxa"/>
          </w:tcPr>
          <w:p w14:paraId="4AC26A39" w14:textId="77777777" w:rsidR="00726D7A" w:rsidRPr="001A61B1" w:rsidRDefault="00726D7A" w:rsidP="00811F30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>Description</w:t>
            </w:r>
          </w:p>
        </w:tc>
      </w:tr>
      <w:tr w:rsidR="00726D7A" w14:paraId="26DD482D" w14:textId="77777777" w:rsidTr="005136B7">
        <w:tc>
          <w:tcPr>
            <w:tcW w:w="1096" w:type="dxa"/>
          </w:tcPr>
          <w:p w14:paraId="7097CFAA" w14:textId="77777777" w:rsidR="00726D7A" w:rsidRDefault="00726D7A" w:rsidP="00811F30">
            <w:pPr>
              <w:pStyle w:val="NoSpacing"/>
              <w:numPr>
                <w:ilvl w:val="0"/>
                <w:numId w:val="12"/>
              </w:numPr>
            </w:pPr>
          </w:p>
        </w:tc>
        <w:tc>
          <w:tcPr>
            <w:tcW w:w="1734" w:type="dxa"/>
          </w:tcPr>
          <w:p w14:paraId="0B06AB9D" w14:textId="77777777" w:rsidR="00726D7A" w:rsidRDefault="00726D7A" w:rsidP="00811F30">
            <w:pPr>
              <w:pStyle w:val="NoSpacing"/>
            </w:pPr>
            <w:r w:rsidRPr="00756D53">
              <w:t>M4B11_MA</w:t>
            </w:r>
          </w:p>
        </w:tc>
        <w:tc>
          <w:tcPr>
            <w:tcW w:w="1575" w:type="dxa"/>
          </w:tcPr>
          <w:p w14:paraId="19F26D72" w14:textId="40E90674" w:rsidR="00726D7A" w:rsidRPr="00756D53" w:rsidRDefault="005136B7" w:rsidP="00811F30">
            <w:pPr>
              <w:pStyle w:val="NoSpacing"/>
            </w:pPr>
            <w:r>
              <w:t>Q2</w:t>
            </w:r>
          </w:p>
        </w:tc>
        <w:tc>
          <w:tcPr>
            <w:tcW w:w="5229" w:type="dxa"/>
          </w:tcPr>
          <w:p w14:paraId="045D65DD" w14:textId="77777777" w:rsidR="00726D7A" w:rsidRDefault="00726D7A" w:rsidP="00811F30">
            <w:pPr>
              <w:pStyle w:val="NoSpacing"/>
            </w:pPr>
            <w:r w:rsidRPr="00756D53">
              <w:t>The types of rice harvested in the last 12 months</w:t>
            </w:r>
            <w:r>
              <w:t>:</w:t>
            </w:r>
          </w:p>
          <w:p w14:paraId="0E1992A6" w14:textId="77777777" w:rsidR="00726D7A" w:rsidRDefault="00726D7A" w:rsidP="00811F30">
            <w:pPr>
              <w:pStyle w:val="NoSpacing"/>
              <w:ind w:left="397"/>
            </w:pPr>
            <w:r>
              <w:t>1. Year-round ordinary rice</w:t>
            </w:r>
          </w:p>
          <w:p w14:paraId="061BA919" w14:textId="77777777" w:rsidR="00726D7A" w:rsidRDefault="00726D7A" w:rsidP="00811F30">
            <w:pPr>
              <w:pStyle w:val="NoSpacing"/>
              <w:ind w:left="397"/>
            </w:pPr>
            <w:r>
              <w:t>2. Winter-Spring ordinary rice</w:t>
            </w:r>
          </w:p>
          <w:p w14:paraId="6E32DFCC" w14:textId="77777777" w:rsidR="00726D7A" w:rsidRDefault="00726D7A" w:rsidP="00811F30">
            <w:pPr>
              <w:pStyle w:val="NoSpacing"/>
              <w:ind w:left="397"/>
            </w:pPr>
            <w:r>
              <w:t>3. Summer-autumn ordinary rice</w:t>
            </w:r>
          </w:p>
          <w:p w14:paraId="30C08C65" w14:textId="77777777" w:rsidR="00726D7A" w:rsidRDefault="00726D7A" w:rsidP="00811F30">
            <w:pPr>
              <w:pStyle w:val="NoSpacing"/>
              <w:ind w:left="397"/>
            </w:pPr>
            <w:r>
              <w:t>4. Tenth-month or autumn-winter rice</w:t>
            </w:r>
          </w:p>
          <w:p w14:paraId="65D6DF1F" w14:textId="77777777" w:rsidR="00726D7A" w:rsidRDefault="00726D7A" w:rsidP="00811F30">
            <w:pPr>
              <w:pStyle w:val="NoSpacing"/>
              <w:ind w:left="397"/>
            </w:pPr>
            <w:r>
              <w:t>5. Ordinary rice planted in terraced field</w:t>
            </w:r>
          </w:p>
          <w:p w14:paraId="7F3A9FB2" w14:textId="77777777" w:rsidR="00726D7A" w:rsidRDefault="00726D7A" w:rsidP="00811F30">
            <w:pPr>
              <w:pStyle w:val="NoSpacing"/>
              <w:ind w:left="397"/>
            </w:pPr>
            <w:r>
              <w:t>6. Year-round glutinous rice</w:t>
            </w:r>
          </w:p>
          <w:p w14:paraId="070D5E0A" w14:textId="77777777" w:rsidR="00726D7A" w:rsidRDefault="00726D7A" w:rsidP="00811F30">
            <w:pPr>
              <w:pStyle w:val="NoSpacing"/>
              <w:ind w:left="397"/>
            </w:pPr>
            <w:r>
              <w:t>7. Year-round specialty rice</w:t>
            </w:r>
          </w:p>
        </w:tc>
      </w:tr>
      <w:tr w:rsidR="00726D7A" w14:paraId="287EB2D0" w14:textId="77777777" w:rsidTr="005136B7">
        <w:tc>
          <w:tcPr>
            <w:tcW w:w="1096" w:type="dxa"/>
          </w:tcPr>
          <w:p w14:paraId="1226B613" w14:textId="77777777" w:rsidR="00726D7A" w:rsidRDefault="00726D7A" w:rsidP="00811F30">
            <w:pPr>
              <w:pStyle w:val="NoSpacing"/>
              <w:numPr>
                <w:ilvl w:val="0"/>
                <w:numId w:val="12"/>
              </w:numPr>
            </w:pPr>
            <w:r>
              <w:t xml:space="preserve"> </w:t>
            </w:r>
          </w:p>
        </w:tc>
        <w:tc>
          <w:tcPr>
            <w:tcW w:w="1734" w:type="dxa"/>
          </w:tcPr>
          <w:p w14:paraId="7223B491" w14:textId="77777777" w:rsidR="00726D7A" w:rsidRDefault="00726D7A" w:rsidP="00811F30">
            <w:pPr>
              <w:pStyle w:val="NoSpacing"/>
            </w:pPr>
            <w:r>
              <w:t>M4B11_C3</w:t>
            </w:r>
          </w:p>
        </w:tc>
        <w:tc>
          <w:tcPr>
            <w:tcW w:w="1575" w:type="dxa"/>
          </w:tcPr>
          <w:p w14:paraId="5ED30B52" w14:textId="6AB88659" w:rsidR="00726D7A" w:rsidRDefault="005136B7" w:rsidP="00811F30">
            <w:pPr>
              <w:pStyle w:val="NoSpacing"/>
            </w:pPr>
            <w:r>
              <w:t>Q3</w:t>
            </w:r>
          </w:p>
        </w:tc>
        <w:tc>
          <w:tcPr>
            <w:tcW w:w="5229" w:type="dxa"/>
          </w:tcPr>
          <w:p w14:paraId="61663150" w14:textId="77777777" w:rsidR="00726D7A" w:rsidRDefault="00726D7A" w:rsidP="00811F30">
            <w:pPr>
              <w:pStyle w:val="NoSpacing"/>
            </w:pPr>
            <w:r>
              <w:t>The cultivated area (m2) of the rice in the last 12 months</w:t>
            </w:r>
          </w:p>
        </w:tc>
      </w:tr>
      <w:tr w:rsidR="00726D7A" w14:paraId="3077583E" w14:textId="77777777" w:rsidTr="005136B7">
        <w:tc>
          <w:tcPr>
            <w:tcW w:w="1096" w:type="dxa"/>
          </w:tcPr>
          <w:p w14:paraId="1F9EACDB" w14:textId="77777777" w:rsidR="00726D7A" w:rsidRDefault="00726D7A" w:rsidP="00811F30">
            <w:pPr>
              <w:pStyle w:val="NoSpacing"/>
              <w:numPr>
                <w:ilvl w:val="0"/>
                <w:numId w:val="12"/>
              </w:numPr>
            </w:pPr>
          </w:p>
        </w:tc>
        <w:tc>
          <w:tcPr>
            <w:tcW w:w="1734" w:type="dxa"/>
          </w:tcPr>
          <w:p w14:paraId="255A187D" w14:textId="77777777" w:rsidR="00726D7A" w:rsidRDefault="00726D7A" w:rsidP="00811F30">
            <w:pPr>
              <w:pStyle w:val="NoSpacing"/>
            </w:pPr>
            <w:r>
              <w:t>M4B11_C3AD</w:t>
            </w:r>
          </w:p>
        </w:tc>
        <w:tc>
          <w:tcPr>
            <w:tcW w:w="1575" w:type="dxa"/>
          </w:tcPr>
          <w:p w14:paraId="0C6A3F77" w14:textId="3048BBFE" w:rsidR="00726D7A" w:rsidRDefault="005136B7" w:rsidP="00811F30">
            <w:pPr>
              <w:pStyle w:val="NoSpacing"/>
            </w:pPr>
            <w:r>
              <w:t>Q3A</w:t>
            </w:r>
          </w:p>
        </w:tc>
        <w:tc>
          <w:tcPr>
            <w:tcW w:w="5229" w:type="dxa"/>
          </w:tcPr>
          <w:p w14:paraId="631179B7" w14:textId="3BCA8798" w:rsidR="00726D7A" w:rsidRDefault="00726D7A" w:rsidP="00811F30">
            <w:pPr>
              <w:pStyle w:val="NoSpacing"/>
            </w:pPr>
            <w:r>
              <w:t>Sowing calendar</w:t>
            </w:r>
            <w:r w:rsidR="000B77B5">
              <w:t xml:space="preserve"> - </w:t>
            </w:r>
            <w:r>
              <w:t>DAY</w:t>
            </w:r>
          </w:p>
        </w:tc>
      </w:tr>
      <w:tr w:rsidR="005136B7" w14:paraId="078163B3" w14:textId="77777777" w:rsidTr="005136B7">
        <w:tc>
          <w:tcPr>
            <w:tcW w:w="1096" w:type="dxa"/>
          </w:tcPr>
          <w:p w14:paraId="6D81188A" w14:textId="77777777" w:rsidR="005136B7" w:rsidRDefault="005136B7" w:rsidP="005136B7">
            <w:pPr>
              <w:pStyle w:val="NoSpacing"/>
              <w:numPr>
                <w:ilvl w:val="0"/>
                <w:numId w:val="12"/>
              </w:numPr>
            </w:pPr>
          </w:p>
        </w:tc>
        <w:tc>
          <w:tcPr>
            <w:tcW w:w="1734" w:type="dxa"/>
          </w:tcPr>
          <w:p w14:paraId="0C97540E" w14:textId="77777777" w:rsidR="005136B7" w:rsidRDefault="005136B7" w:rsidP="005136B7">
            <w:pPr>
              <w:pStyle w:val="NoSpacing"/>
            </w:pPr>
            <w:r>
              <w:t>M4B11_C3AM</w:t>
            </w:r>
          </w:p>
        </w:tc>
        <w:tc>
          <w:tcPr>
            <w:tcW w:w="1575" w:type="dxa"/>
          </w:tcPr>
          <w:p w14:paraId="2480628C" w14:textId="4D5328CA" w:rsidR="005136B7" w:rsidRDefault="005136B7" w:rsidP="005136B7">
            <w:pPr>
              <w:pStyle w:val="NoSpacing"/>
            </w:pPr>
            <w:r w:rsidRPr="00A45DE3">
              <w:t>Q3A</w:t>
            </w:r>
          </w:p>
        </w:tc>
        <w:tc>
          <w:tcPr>
            <w:tcW w:w="5229" w:type="dxa"/>
          </w:tcPr>
          <w:p w14:paraId="6C5156F2" w14:textId="6FCF618D" w:rsidR="005136B7" w:rsidRDefault="005136B7" w:rsidP="005136B7">
            <w:pPr>
              <w:pStyle w:val="NoSpacing"/>
            </w:pPr>
            <w:r>
              <w:t>Sowing calendar</w:t>
            </w:r>
            <w:r w:rsidR="000B77B5">
              <w:t xml:space="preserve"> - </w:t>
            </w:r>
            <w:r>
              <w:t>MONTH</w:t>
            </w:r>
          </w:p>
        </w:tc>
      </w:tr>
      <w:tr w:rsidR="005136B7" w14:paraId="2EA62E23" w14:textId="77777777" w:rsidTr="005136B7">
        <w:tc>
          <w:tcPr>
            <w:tcW w:w="1096" w:type="dxa"/>
          </w:tcPr>
          <w:p w14:paraId="09DA7F28" w14:textId="77777777" w:rsidR="005136B7" w:rsidRDefault="005136B7" w:rsidP="005136B7">
            <w:pPr>
              <w:pStyle w:val="NoSpacing"/>
              <w:numPr>
                <w:ilvl w:val="0"/>
                <w:numId w:val="12"/>
              </w:numPr>
            </w:pPr>
          </w:p>
        </w:tc>
        <w:tc>
          <w:tcPr>
            <w:tcW w:w="1734" w:type="dxa"/>
          </w:tcPr>
          <w:p w14:paraId="1E4CCCB1" w14:textId="77777777" w:rsidR="005136B7" w:rsidRDefault="005136B7" w:rsidP="005136B7">
            <w:pPr>
              <w:pStyle w:val="NoSpacing"/>
            </w:pPr>
            <w:r>
              <w:t>M4B11_C3AY</w:t>
            </w:r>
          </w:p>
        </w:tc>
        <w:tc>
          <w:tcPr>
            <w:tcW w:w="1575" w:type="dxa"/>
          </w:tcPr>
          <w:p w14:paraId="03556DC2" w14:textId="0A50BBFB" w:rsidR="005136B7" w:rsidRDefault="005136B7" w:rsidP="005136B7">
            <w:pPr>
              <w:pStyle w:val="NoSpacing"/>
            </w:pPr>
            <w:r w:rsidRPr="00A45DE3">
              <w:t>Q3A</w:t>
            </w:r>
          </w:p>
        </w:tc>
        <w:tc>
          <w:tcPr>
            <w:tcW w:w="5229" w:type="dxa"/>
          </w:tcPr>
          <w:p w14:paraId="7F605B94" w14:textId="4A9FCFEE" w:rsidR="005136B7" w:rsidRDefault="005136B7" w:rsidP="005136B7">
            <w:pPr>
              <w:pStyle w:val="NoSpacing"/>
            </w:pPr>
            <w:r>
              <w:t>Sowing calendar</w:t>
            </w:r>
            <w:r w:rsidR="000B77B5">
              <w:t xml:space="preserve"> - </w:t>
            </w:r>
            <w:r>
              <w:t>YEAR</w:t>
            </w:r>
          </w:p>
        </w:tc>
      </w:tr>
      <w:tr w:rsidR="00726D7A" w14:paraId="7E630D67" w14:textId="77777777" w:rsidTr="005136B7">
        <w:tc>
          <w:tcPr>
            <w:tcW w:w="1096" w:type="dxa"/>
          </w:tcPr>
          <w:p w14:paraId="3844B860" w14:textId="77777777" w:rsidR="00726D7A" w:rsidRDefault="00726D7A" w:rsidP="00811F30">
            <w:pPr>
              <w:pStyle w:val="NoSpacing"/>
              <w:numPr>
                <w:ilvl w:val="0"/>
                <w:numId w:val="12"/>
              </w:numPr>
            </w:pPr>
          </w:p>
        </w:tc>
        <w:tc>
          <w:tcPr>
            <w:tcW w:w="1734" w:type="dxa"/>
          </w:tcPr>
          <w:p w14:paraId="3F62158A" w14:textId="77777777" w:rsidR="00726D7A" w:rsidRDefault="00726D7A" w:rsidP="00811F30">
            <w:pPr>
              <w:pStyle w:val="NoSpacing"/>
            </w:pPr>
            <w:r>
              <w:t>M4B11_C3B</w:t>
            </w:r>
          </w:p>
        </w:tc>
        <w:tc>
          <w:tcPr>
            <w:tcW w:w="1575" w:type="dxa"/>
          </w:tcPr>
          <w:p w14:paraId="30E120BB" w14:textId="0B4F83DA" w:rsidR="00726D7A" w:rsidRDefault="005136B7" w:rsidP="00811F30">
            <w:pPr>
              <w:pStyle w:val="NoSpacing"/>
            </w:pPr>
            <w:r>
              <w:t>Q3B</w:t>
            </w:r>
          </w:p>
        </w:tc>
        <w:tc>
          <w:tcPr>
            <w:tcW w:w="5229" w:type="dxa"/>
          </w:tcPr>
          <w:p w14:paraId="557A4CC0" w14:textId="77777777" w:rsidR="00726D7A" w:rsidRDefault="00726D7A" w:rsidP="00811F30">
            <w:pPr>
              <w:pStyle w:val="NoSpacing"/>
            </w:pPr>
            <w:r>
              <w:t>The type of calendar</w:t>
            </w:r>
          </w:p>
          <w:p w14:paraId="249CC049" w14:textId="501694D6" w:rsidR="006C745C" w:rsidRDefault="006C745C" w:rsidP="006C745C">
            <w:pPr>
              <w:pStyle w:val="NoSpacing"/>
              <w:ind w:left="397"/>
            </w:pPr>
            <w:r>
              <w:t>1. Lunar calendar</w:t>
            </w:r>
          </w:p>
          <w:p w14:paraId="47B1785B" w14:textId="0B5639DE" w:rsidR="006C745C" w:rsidRDefault="006C745C" w:rsidP="006C745C">
            <w:pPr>
              <w:pStyle w:val="NoSpacing"/>
              <w:ind w:left="397"/>
            </w:pPr>
            <w:r>
              <w:t>2. Gregorian calendar</w:t>
            </w:r>
          </w:p>
        </w:tc>
      </w:tr>
      <w:tr w:rsidR="00726D7A" w14:paraId="7B69B3C4" w14:textId="77777777" w:rsidTr="005136B7">
        <w:tc>
          <w:tcPr>
            <w:tcW w:w="1096" w:type="dxa"/>
          </w:tcPr>
          <w:p w14:paraId="39061A29" w14:textId="77777777" w:rsidR="00726D7A" w:rsidRDefault="00726D7A" w:rsidP="00811F30">
            <w:pPr>
              <w:pStyle w:val="NoSpacing"/>
              <w:numPr>
                <w:ilvl w:val="0"/>
                <w:numId w:val="12"/>
              </w:numPr>
            </w:pPr>
          </w:p>
        </w:tc>
        <w:tc>
          <w:tcPr>
            <w:tcW w:w="1734" w:type="dxa"/>
          </w:tcPr>
          <w:p w14:paraId="3A26668B" w14:textId="77777777" w:rsidR="00726D7A" w:rsidRPr="00380B31" w:rsidRDefault="00726D7A" w:rsidP="00811F30">
            <w:pPr>
              <w:pStyle w:val="NoSpacing"/>
            </w:pPr>
            <w:r>
              <w:t>M4B11_C4</w:t>
            </w:r>
          </w:p>
        </w:tc>
        <w:tc>
          <w:tcPr>
            <w:tcW w:w="1575" w:type="dxa"/>
          </w:tcPr>
          <w:p w14:paraId="6E38BF8E" w14:textId="2F0C4D8E" w:rsidR="00726D7A" w:rsidRDefault="005136B7" w:rsidP="00811F30">
            <w:pPr>
              <w:pStyle w:val="NoSpacing"/>
            </w:pPr>
            <w:r>
              <w:t>Q4</w:t>
            </w:r>
          </w:p>
        </w:tc>
        <w:tc>
          <w:tcPr>
            <w:tcW w:w="5229" w:type="dxa"/>
          </w:tcPr>
          <w:p w14:paraId="12199B5B" w14:textId="77777777" w:rsidR="00726D7A" w:rsidRDefault="00726D7A" w:rsidP="00811F30">
            <w:pPr>
              <w:pStyle w:val="NoSpacing"/>
            </w:pPr>
            <w:r>
              <w:t>The output (kg rice) harvested in the last 12 months</w:t>
            </w:r>
          </w:p>
        </w:tc>
      </w:tr>
      <w:tr w:rsidR="00726D7A" w14:paraId="3BBE7910" w14:textId="77777777" w:rsidTr="005136B7">
        <w:tc>
          <w:tcPr>
            <w:tcW w:w="1096" w:type="dxa"/>
          </w:tcPr>
          <w:p w14:paraId="212271DF" w14:textId="77777777" w:rsidR="00726D7A" w:rsidRDefault="00726D7A" w:rsidP="00811F30">
            <w:pPr>
              <w:pStyle w:val="NoSpacing"/>
              <w:numPr>
                <w:ilvl w:val="0"/>
                <w:numId w:val="12"/>
              </w:numPr>
            </w:pPr>
          </w:p>
        </w:tc>
        <w:tc>
          <w:tcPr>
            <w:tcW w:w="1734" w:type="dxa"/>
          </w:tcPr>
          <w:p w14:paraId="417741AB" w14:textId="77777777" w:rsidR="00726D7A" w:rsidRDefault="00726D7A" w:rsidP="00811F30">
            <w:pPr>
              <w:pStyle w:val="NoSpacing"/>
            </w:pPr>
            <w:r>
              <w:t>M4B11_C5</w:t>
            </w:r>
          </w:p>
        </w:tc>
        <w:tc>
          <w:tcPr>
            <w:tcW w:w="1575" w:type="dxa"/>
          </w:tcPr>
          <w:p w14:paraId="171F05CE" w14:textId="7FB9BB77" w:rsidR="00726D7A" w:rsidRDefault="005136B7" w:rsidP="00811F30">
            <w:pPr>
              <w:pStyle w:val="NoSpacing"/>
            </w:pPr>
            <w:r>
              <w:t>Q5</w:t>
            </w:r>
          </w:p>
        </w:tc>
        <w:tc>
          <w:tcPr>
            <w:tcW w:w="5229" w:type="dxa"/>
          </w:tcPr>
          <w:p w14:paraId="1C2E6AA8" w14:textId="77777777" w:rsidR="00726D7A" w:rsidRDefault="00726D7A" w:rsidP="00811F30">
            <w:pPr>
              <w:pStyle w:val="NoSpacing"/>
            </w:pPr>
            <w:r>
              <w:t>The value (thousand VND) of rice harvested</w:t>
            </w:r>
          </w:p>
        </w:tc>
      </w:tr>
    </w:tbl>
    <w:p w14:paraId="79F01819" w14:textId="4E58B43F" w:rsidR="00726D7A" w:rsidRDefault="00726D7A" w:rsidP="00D8712C">
      <w:pPr>
        <w:pStyle w:val="NoSpacing"/>
      </w:pPr>
    </w:p>
    <w:p w14:paraId="164652DC" w14:textId="1D1E35EF" w:rsidR="008B6B27" w:rsidRDefault="008B6B27" w:rsidP="00D30EDC">
      <w:pPr>
        <w:pStyle w:val="Heading1"/>
        <w:rPr>
          <w:color w:val="1F3864" w:themeColor="accent1" w:themeShade="80"/>
        </w:rPr>
      </w:pPr>
      <w:bookmarkStart w:id="4" w:name="_Toc129965299"/>
      <w:r>
        <w:rPr>
          <w:color w:val="1F3864" w:themeColor="accent1" w:themeShade="80"/>
        </w:rPr>
        <w:t xml:space="preserve">Muc4B12 - </w:t>
      </w:r>
      <w:r w:rsidRPr="008B6B27">
        <w:rPr>
          <w:color w:val="1F3864" w:themeColor="accent1" w:themeShade="80"/>
        </w:rPr>
        <w:t xml:space="preserve">Other starchy, </w:t>
      </w:r>
      <w:r w:rsidR="00CC447F" w:rsidRPr="008B6B27">
        <w:rPr>
          <w:color w:val="1F3864" w:themeColor="accent1" w:themeShade="80"/>
        </w:rPr>
        <w:t>vegetable,</w:t>
      </w:r>
      <w:r w:rsidRPr="008B6B27">
        <w:rPr>
          <w:color w:val="1F3864" w:themeColor="accent1" w:themeShade="80"/>
        </w:rPr>
        <w:t xml:space="preserve"> and annual plants</w:t>
      </w:r>
      <w:r>
        <w:rPr>
          <w:color w:val="1F3864" w:themeColor="accent1" w:themeShade="80"/>
        </w:rPr>
        <w:t xml:space="preserve"> (GSO)</w:t>
      </w:r>
      <w:bookmarkEnd w:id="4"/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094"/>
        <w:gridCol w:w="1734"/>
        <w:gridCol w:w="1585"/>
        <w:gridCol w:w="5221"/>
      </w:tblGrid>
      <w:tr w:rsidR="0028575E" w14:paraId="1309D7F5" w14:textId="77777777" w:rsidTr="00781D6B">
        <w:trPr>
          <w:tblHeader/>
        </w:trPr>
        <w:tc>
          <w:tcPr>
            <w:tcW w:w="1094" w:type="dxa"/>
          </w:tcPr>
          <w:p w14:paraId="2962C229" w14:textId="77777777" w:rsidR="0028575E" w:rsidRPr="001A61B1" w:rsidRDefault="0028575E" w:rsidP="001575F7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>No.</w:t>
            </w:r>
          </w:p>
        </w:tc>
        <w:tc>
          <w:tcPr>
            <w:tcW w:w="1734" w:type="dxa"/>
          </w:tcPr>
          <w:p w14:paraId="4CBF5AD6" w14:textId="77777777" w:rsidR="0028575E" w:rsidRPr="001A61B1" w:rsidRDefault="0028575E" w:rsidP="001575F7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 xml:space="preserve">Variables </w:t>
            </w:r>
          </w:p>
        </w:tc>
        <w:tc>
          <w:tcPr>
            <w:tcW w:w="1585" w:type="dxa"/>
          </w:tcPr>
          <w:p w14:paraId="640CA991" w14:textId="77777777" w:rsidR="0028575E" w:rsidRDefault="0028575E" w:rsidP="001575F7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 xml:space="preserve">Question </w:t>
            </w:r>
            <w:r>
              <w:rPr>
                <w:b/>
                <w:bCs/>
              </w:rPr>
              <w:t xml:space="preserve">code </w:t>
            </w:r>
          </w:p>
          <w:p w14:paraId="54D21A1C" w14:textId="36AA35DC" w:rsidR="0028575E" w:rsidRPr="001A61B1" w:rsidRDefault="0028575E" w:rsidP="001575F7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 xml:space="preserve">in </w:t>
            </w:r>
            <w:r>
              <w:rPr>
                <w:b/>
                <w:bCs/>
              </w:rPr>
              <w:t>Muc4B12</w:t>
            </w:r>
          </w:p>
        </w:tc>
        <w:tc>
          <w:tcPr>
            <w:tcW w:w="5221" w:type="dxa"/>
          </w:tcPr>
          <w:p w14:paraId="1B40765F" w14:textId="77777777" w:rsidR="0028575E" w:rsidRPr="001A61B1" w:rsidRDefault="0028575E" w:rsidP="001575F7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>Description</w:t>
            </w:r>
          </w:p>
        </w:tc>
      </w:tr>
      <w:tr w:rsidR="0028575E" w14:paraId="32687BA1" w14:textId="77777777" w:rsidTr="001575F7">
        <w:tc>
          <w:tcPr>
            <w:tcW w:w="1094" w:type="dxa"/>
          </w:tcPr>
          <w:p w14:paraId="7BAE8361" w14:textId="77777777" w:rsidR="0028575E" w:rsidRDefault="0028575E" w:rsidP="001575F7">
            <w:pPr>
              <w:pStyle w:val="NoSpacing"/>
              <w:numPr>
                <w:ilvl w:val="0"/>
                <w:numId w:val="43"/>
              </w:numPr>
            </w:pPr>
          </w:p>
        </w:tc>
        <w:tc>
          <w:tcPr>
            <w:tcW w:w="1734" w:type="dxa"/>
          </w:tcPr>
          <w:p w14:paraId="70F314F9" w14:textId="78DCD869" w:rsidR="0028575E" w:rsidRPr="00380B31" w:rsidRDefault="0028575E" w:rsidP="001575F7">
            <w:pPr>
              <w:pStyle w:val="NoSpacing"/>
            </w:pPr>
            <w:r w:rsidRPr="000A4B46">
              <w:t>M4B</w:t>
            </w:r>
            <w:r>
              <w:t>15</w:t>
            </w:r>
            <w:r w:rsidRPr="000A4B46">
              <w:t>_MA</w:t>
            </w:r>
          </w:p>
        </w:tc>
        <w:tc>
          <w:tcPr>
            <w:tcW w:w="1585" w:type="dxa"/>
          </w:tcPr>
          <w:p w14:paraId="387894A9" w14:textId="119F5B2C" w:rsidR="0028575E" w:rsidRDefault="0028575E" w:rsidP="001575F7">
            <w:pPr>
              <w:pStyle w:val="NoSpacing"/>
            </w:pPr>
            <w:r>
              <w:t>Q2</w:t>
            </w:r>
          </w:p>
        </w:tc>
        <w:tc>
          <w:tcPr>
            <w:tcW w:w="5221" w:type="dxa"/>
          </w:tcPr>
          <w:p w14:paraId="15FF7DCD" w14:textId="0408661E" w:rsidR="0028575E" w:rsidRDefault="0028575E" w:rsidP="0028575E">
            <w:pPr>
              <w:pStyle w:val="NoSpacing"/>
            </w:pPr>
            <w:r w:rsidRPr="0028575E">
              <w:t>Which of the following products have you</w:t>
            </w:r>
            <w:r>
              <w:t xml:space="preserve"> </w:t>
            </w:r>
            <w:r w:rsidRPr="0028575E">
              <w:t>harvested in the last 12 months?</w:t>
            </w:r>
          </w:p>
          <w:p w14:paraId="51423D00" w14:textId="77777777" w:rsidR="0028575E" w:rsidRDefault="0028575E" w:rsidP="0028575E">
            <w:pPr>
              <w:pStyle w:val="NoSpacing"/>
            </w:pPr>
          </w:p>
          <w:p w14:paraId="039EEF26" w14:textId="54EFFE66" w:rsidR="0028575E" w:rsidRDefault="0028575E" w:rsidP="0028575E">
            <w:pPr>
              <w:pStyle w:val="NoSpacing"/>
            </w:pPr>
            <w:r>
              <w:t>8 - Maize (corn)</w:t>
            </w:r>
          </w:p>
          <w:p w14:paraId="03493FA1" w14:textId="77777777" w:rsidR="0028575E" w:rsidRDefault="0028575E" w:rsidP="0028575E">
            <w:pPr>
              <w:pStyle w:val="NoSpacing"/>
            </w:pPr>
            <w:r>
              <w:t>9 - Sweet potato</w:t>
            </w:r>
          </w:p>
          <w:p w14:paraId="47319A0F" w14:textId="77777777" w:rsidR="0028575E" w:rsidRDefault="0028575E" w:rsidP="0028575E">
            <w:pPr>
              <w:pStyle w:val="NoSpacing"/>
            </w:pPr>
            <w:r>
              <w:t>10 - Cassava/manioc</w:t>
            </w:r>
          </w:p>
          <w:p w14:paraId="00DE1DEC" w14:textId="6B0202C8" w:rsidR="0028575E" w:rsidRDefault="0028575E" w:rsidP="0028575E">
            <w:pPr>
              <w:pStyle w:val="NoSpacing"/>
            </w:pPr>
            <w:r>
              <w:t>11 - Other staple food crops</w:t>
            </w:r>
          </w:p>
          <w:p w14:paraId="642E8A66" w14:textId="77777777" w:rsidR="0028575E" w:rsidRDefault="0028575E" w:rsidP="0028575E">
            <w:pPr>
              <w:pStyle w:val="NoSpacing"/>
            </w:pPr>
            <w:r>
              <w:t>12 - Potato</w:t>
            </w:r>
          </w:p>
          <w:p w14:paraId="68805693" w14:textId="77777777" w:rsidR="0028575E" w:rsidRDefault="0028575E" w:rsidP="0028575E">
            <w:pPr>
              <w:pStyle w:val="NoSpacing"/>
            </w:pPr>
            <w:r>
              <w:t>13 - Morning glory vegetable</w:t>
            </w:r>
          </w:p>
          <w:p w14:paraId="1E8643CF" w14:textId="77777777" w:rsidR="0028575E" w:rsidRDefault="0028575E" w:rsidP="0028575E">
            <w:pPr>
              <w:pStyle w:val="NoSpacing"/>
            </w:pPr>
            <w:r>
              <w:t>14 - Kohlrabi</w:t>
            </w:r>
          </w:p>
          <w:p w14:paraId="1FE42016" w14:textId="77777777" w:rsidR="0028575E" w:rsidRDefault="0028575E" w:rsidP="0028575E">
            <w:pPr>
              <w:pStyle w:val="NoSpacing"/>
            </w:pPr>
            <w:r>
              <w:t>15 - Cabbage, cauliflower</w:t>
            </w:r>
          </w:p>
          <w:p w14:paraId="0DAFB533" w14:textId="77777777" w:rsidR="0028575E" w:rsidRDefault="0028575E" w:rsidP="0028575E">
            <w:pPr>
              <w:pStyle w:val="NoSpacing"/>
            </w:pPr>
            <w:r>
              <w:t>16 - Cruciferous vegetables</w:t>
            </w:r>
          </w:p>
          <w:p w14:paraId="28C72AC3" w14:textId="77777777" w:rsidR="0028575E" w:rsidRDefault="0028575E" w:rsidP="0028575E">
            <w:pPr>
              <w:pStyle w:val="NoSpacing"/>
            </w:pPr>
            <w:r>
              <w:t>17 - Edible beans</w:t>
            </w:r>
          </w:p>
          <w:p w14:paraId="7BC04E62" w14:textId="77777777" w:rsidR="0028575E" w:rsidRDefault="0028575E" w:rsidP="0028575E">
            <w:pPr>
              <w:pStyle w:val="NoSpacing"/>
            </w:pPr>
            <w:r>
              <w:t>18 - Tomato</w:t>
            </w:r>
          </w:p>
          <w:p w14:paraId="1B8BF3C0" w14:textId="77777777" w:rsidR="0028575E" w:rsidRDefault="0028575E" w:rsidP="0028575E">
            <w:pPr>
              <w:pStyle w:val="NoSpacing"/>
            </w:pPr>
            <w:r>
              <w:t>19 - Seasoning herb</w:t>
            </w:r>
          </w:p>
          <w:p w14:paraId="6312C0D3" w14:textId="77777777" w:rsidR="0028575E" w:rsidRDefault="0028575E" w:rsidP="0028575E">
            <w:pPr>
              <w:pStyle w:val="NoSpacing"/>
            </w:pPr>
            <w:r>
              <w:t>20 - Other edible vegetables, fruits and roots</w:t>
            </w:r>
          </w:p>
          <w:p w14:paraId="1A54A442" w14:textId="77777777" w:rsidR="0028575E" w:rsidRDefault="0028575E" w:rsidP="0028575E">
            <w:pPr>
              <w:pStyle w:val="NoSpacing"/>
            </w:pPr>
            <w:r>
              <w:t>21 - Other annual crops (green, black and red bean, flowers, decorative plants, plants for animal feed and manure, etc.)</w:t>
            </w:r>
          </w:p>
          <w:p w14:paraId="74A328FE" w14:textId="600E2956" w:rsidR="00781D6B" w:rsidRDefault="00781D6B" w:rsidP="0028575E">
            <w:pPr>
              <w:pStyle w:val="NoSpacing"/>
            </w:pPr>
          </w:p>
        </w:tc>
      </w:tr>
      <w:tr w:rsidR="0028575E" w14:paraId="7D1D795B" w14:textId="77777777" w:rsidTr="001575F7">
        <w:tc>
          <w:tcPr>
            <w:tcW w:w="1094" w:type="dxa"/>
          </w:tcPr>
          <w:p w14:paraId="6D5BA3EE" w14:textId="77777777" w:rsidR="0028575E" w:rsidRDefault="0028575E" w:rsidP="001575F7">
            <w:pPr>
              <w:pStyle w:val="NoSpacing"/>
              <w:numPr>
                <w:ilvl w:val="0"/>
                <w:numId w:val="43"/>
              </w:numPr>
            </w:pPr>
          </w:p>
        </w:tc>
        <w:tc>
          <w:tcPr>
            <w:tcW w:w="1734" w:type="dxa"/>
          </w:tcPr>
          <w:p w14:paraId="6FACD67F" w14:textId="51476C64" w:rsidR="0028575E" w:rsidRDefault="0028575E" w:rsidP="001575F7">
            <w:pPr>
              <w:pStyle w:val="NoSpacing"/>
            </w:pPr>
            <w:r w:rsidRPr="0028575E">
              <w:t>M4B12_C4</w:t>
            </w:r>
          </w:p>
        </w:tc>
        <w:tc>
          <w:tcPr>
            <w:tcW w:w="1585" w:type="dxa"/>
          </w:tcPr>
          <w:p w14:paraId="54ADBBD9" w14:textId="547BAFBE" w:rsidR="0028575E" w:rsidRDefault="0028575E" w:rsidP="001575F7">
            <w:pPr>
              <w:pStyle w:val="NoSpacing"/>
            </w:pPr>
            <w:r>
              <w:t>Q4</w:t>
            </w:r>
          </w:p>
        </w:tc>
        <w:tc>
          <w:tcPr>
            <w:tcW w:w="5221" w:type="dxa"/>
          </w:tcPr>
          <w:p w14:paraId="280C5B76" w14:textId="7DB544A1" w:rsidR="0028575E" w:rsidRDefault="0028575E" w:rsidP="001575F7">
            <w:pPr>
              <w:pStyle w:val="NoSpacing"/>
            </w:pPr>
            <w:r w:rsidRPr="0028575E">
              <w:t>What was the output of […] that you harvested in the last 12 months?</w:t>
            </w:r>
            <w:r>
              <w:t xml:space="preserve"> (in kg)</w:t>
            </w:r>
          </w:p>
        </w:tc>
      </w:tr>
      <w:tr w:rsidR="0028575E" w14:paraId="66FB348E" w14:textId="77777777" w:rsidTr="001575F7">
        <w:tc>
          <w:tcPr>
            <w:tcW w:w="1094" w:type="dxa"/>
          </w:tcPr>
          <w:p w14:paraId="6EC5A0CD" w14:textId="77777777" w:rsidR="0028575E" w:rsidRDefault="0028575E" w:rsidP="001575F7">
            <w:pPr>
              <w:pStyle w:val="NoSpacing"/>
              <w:numPr>
                <w:ilvl w:val="0"/>
                <w:numId w:val="43"/>
              </w:numPr>
            </w:pPr>
          </w:p>
        </w:tc>
        <w:tc>
          <w:tcPr>
            <w:tcW w:w="1734" w:type="dxa"/>
          </w:tcPr>
          <w:p w14:paraId="2EB6C558" w14:textId="31635441" w:rsidR="0028575E" w:rsidRDefault="0028575E" w:rsidP="001575F7">
            <w:pPr>
              <w:pStyle w:val="NoSpacing"/>
            </w:pPr>
            <w:r w:rsidRPr="0028575E">
              <w:t>M4B12_C5</w:t>
            </w:r>
          </w:p>
        </w:tc>
        <w:tc>
          <w:tcPr>
            <w:tcW w:w="1585" w:type="dxa"/>
          </w:tcPr>
          <w:p w14:paraId="34BD97F6" w14:textId="3254A1FF" w:rsidR="0028575E" w:rsidRDefault="0028575E" w:rsidP="001575F7">
            <w:pPr>
              <w:pStyle w:val="NoSpacing"/>
            </w:pPr>
            <w:r>
              <w:t>Q</w:t>
            </w:r>
            <w:r w:rsidR="00781D6B">
              <w:t>6</w:t>
            </w:r>
          </w:p>
        </w:tc>
        <w:tc>
          <w:tcPr>
            <w:tcW w:w="5221" w:type="dxa"/>
          </w:tcPr>
          <w:p w14:paraId="687B8DC9" w14:textId="59313075" w:rsidR="0028575E" w:rsidRDefault="00781D6B" w:rsidP="001575F7">
            <w:pPr>
              <w:pStyle w:val="NoSpacing"/>
            </w:pPr>
            <w:r w:rsidRPr="00781D6B">
              <w:t>How much did you earn from sale/barter of […] in the last 12 months?</w:t>
            </w:r>
            <w:r>
              <w:t xml:space="preserve"> (thousand VND)</w:t>
            </w:r>
          </w:p>
        </w:tc>
      </w:tr>
      <w:tr w:rsidR="0028575E" w14:paraId="1A701663" w14:textId="77777777" w:rsidTr="001575F7">
        <w:tc>
          <w:tcPr>
            <w:tcW w:w="1094" w:type="dxa"/>
          </w:tcPr>
          <w:p w14:paraId="4E1C11F0" w14:textId="77777777" w:rsidR="0028575E" w:rsidRDefault="0028575E" w:rsidP="001575F7">
            <w:pPr>
              <w:pStyle w:val="NoSpacing"/>
              <w:numPr>
                <w:ilvl w:val="0"/>
                <w:numId w:val="43"/>
              </w:numPr>
            </w:pPr>
          </w:p>
        </w:tc>
        <w:tc>
          <w:tcPr>
            <w:tcW w:w="1734" w:type="dxa"/>
          </w:tcPr>
          <w:p w14:paraId="25E902AD" w14:textId="6EDFE8EF" w:rsidR="0028575E" w:rsidRDefault="0028575E" w:rsidP="001575F7">
            <w:pPr>
              <w:pStyle w:val="NoSpacing"/>
            </w:pPr>
            <w:r w:rsidRPr="0028575E">
              <w:t>M4B12_C6</w:t>
            </w:r>
          </w:p>
        </w:tc>
        <w:tc>
          <w:tcPr>
            <w:tcW w:w="1585" w:type="dxa"/>
          </w:tcPr>
          <w:p w14:paraId="77185C32" w14:textId="2C1C985E" w:rsidR="0028575E" w:rsidRDefault="00781D6B" w:rsidP="001575F7">
            <w:pPr>
              <w:pStyle w:val="NoSpacing"/>
            </w:pPr>
            <w:r>
              <w:t>Q8</w:t>
            </w:r>
          </w:p>
        </w:tc>
        <w:tc>
          <w:tcPr>
            <w:tcW w:w="5221" w:type="dxa"/>
          </w:tcPr>
          <w:p w14:paraId="63D33B81" w14:textId="61DD3EA1" w:rsidR="0028575E" w:rsidRDefault="00781D6B" w:rsidP="001575F7">
            <w:pPr>
              <w:pStyle w:val="NoSpacing"/>
            </w:pPr>
            <w:r w:rsidRPr="00781D6B">
              <w:t>Do you currently have […] planted on at least one plot?</w:t>
            </w:r>
            <w:r>
              <w:t xml:space="preserve">                 1 – Yes</w:t>
            </w:r>
          </w:p>
          <w:p w14:paraId="7C95D096" w14:textId="7FB8A1E4" w:rsidR="00781D6B" w:rsidRDefault="00781D6B" w:rsidP="001575F7">
            <w:pPr>
              <w:pStyle w:val="NoSpacing"/>
            </w:pPr>
            <w:r>
              <w:t>2 – No</w:t>
            </w:r>
          </w:p>
        </w:tc>
      </w:tr>
    </w:tbl>
    <w:p w14:paraId="67E341B5" w14:textId="77777777" w:rsidR="00CC447F" w:rsidRPr="00871CA1" w:rsidRDefault="00CC447F" w:rsidP="00871CA1"/>
    <w:p w14:paraId="5739F063" w14:textId="530FA029" w:rsidR="00D8782D" w:rsidRDefault="00D8782D" w:rsidP="00D30EDC">
      <w:pPr>
        <w:pStyle w:val="Heading1"/>
        <w:rPr>
          <w:color w:val="1F3864" w:themeColor="accent1" w:themeShade="80"/>
        </w:rPr>
      </w:pPr>
      <w:bookmarkStart w:id="5" w:name="_Toc129965300"/>
      <w:r>
        <w:rPr>
          <w:color w:val="1F3864" w:themeColor="accent1" w:themeShade="80"/>
        </w:rPr>
        <w:t xml:space="preserve">Muc4B13 - </w:t>
      </w:r>
      <w:r w:rsidRPr="00D8782D">
        <w:rPr>
          <w:color w:val="1F3864" w:themeColor="accent1" w:themeShade="80"/>
        </w:rPr>
        <w:t>Annual and perennial industrial crops</w:t>
      </w:r>
      <w:r>
        <w:rPr>
          <w:color w:val="1F3864" w:themeColor="accent1" w:themeShade="80"/>
        </w:rPr>
        <w:t xml:space="preserve"> (GSO)</w:t>
      </w:r>
      <w:bookmarkEnd w:id="5"/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094"/>
        <w:gridCol w:w="1734"/>
        <w:gridCol w:w="1585"/>
        <w:gridCol w:w="5221"/>
      </w:tblGrid>
      <w:tr w:rsidR="00D8782D" w14:paraId="27D89C46" w14:textId="77777777" w:rsidTr="001575F7">
        <w:tc>
          <w:tcPr>
            <w:tcW w:w="1094" w:type="dxa"/>
          </w:tcPr>
          <w:p w14:paraId="6B640BA7" w14:textId="77777777" w:rsidR="00D8782D" w:rsidRPr="001A61B1" w:rsidRDefault="00D8782D" w:rsidP="001575F7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>No.</w:t>
            </w:r>
          </w:p>
        </w:tc>
        <w:tc>
          <w:tcPr>
            <w:tcW w:w="1734" w:type="dxa"/>
          </w:tcPr>
          <w:p w14:paraId="78200318" w14:textId="77777777" w:rsidR="00D8782D" w:rsidRPr="001A61B1" w:rsidRDefault="00D8782D" w:rsidP="001575F7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 xml:space="preserve">Variables </w:t>
            </w:r>
          </w:p>
        </w:tc>
        <w:tc>
          <w:tcPr>
            <w:tcW w:w="1585" w:type="dxa"/>
          </w:tcPr>
          <w:p w14:paraId="7F23B29D" w14:textId="77777777" w:rsidR="00D8782D" w:rsidRDefault="00D8782D" w:rsidP="001575F7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 xml:space="preserve">Question </w:t>
            </w:r>
            <w:r>
              <w:rPr>
                <w:b/>
                <w:bCs/>
              </w:rPr>
              <w:t xml:space="preserve">code </w:t>
            </w:r>
          </w:p>
          <w:p w14:paraId="17883DD4" w14:textId="77A9EF06" w:rsidR="00D8782D" w:rsidRPr="001A61B1" w:rsidRDefault="00D8782D" w:rsidP="001575F7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 xml:space="preserve">in </w:t>
            </w:r>
            <w:r>
              <w:rPr>
                <w:b/>
                <w:bCs/>
              </w:rPr>
              <w:t>Muc4B13</w:t>
            </w:r>
          </w:p>
        </w:tc>
        <w:tc>
          <w:tcPr>
            <w:tcW w:w="5221" w:type="dxa"/>
          </w:tcPr>
          <w:p w14:paraId="60B8AD2E" w14:textId="77777777" w:rsidR="00D8782D" w:rsidRPr="001A61B1" w:rsidRDefault="00D8782D" w:rsidP="001575F7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>Description</w:t>
            </w:r>
          </w:p>
        </w:tc>
      </w:tr>
      <w:tr w:rsidR="00D8782D" w14:paraId="19C4CD38" w14:textId="77777777" w:rsidTr="001575F7">
        <w:tc>
          <w:tcPr>
            <w:tcW w:w="1094" w:type="dxa"/>
          </w:tcPr>
          <w:p w14:paraId="3BEFE5BF" w14:textId="77777777" w:rsidR="00D8782D" w:rsidRDefault="00D8782D" w:rsidP="00D8782D">
            <w:pPr>
              <w:pStyle w:val="NoSpacing"/>
              <w:numPr>
                <w:ilvl w:val="0"/>
                <w:numId w:val="44"/>
              </w:numPr>
            </w:pPr>
          </w:p>
        </w:tc>
        <w:tc>
          <w:tcPr>
            <w:tcW w:w="1734" w:type="dxa"/>
          </w:tcPr>
          <w:p w14:paraId="7D4DB2B0" w14:textId="6F6168CC" w:rsidR="00D8782D" w:rsidRPr="00380B31" w:rsidRDefault="00D8782D" w:rsidP="001575F7">
            <w:pPr>
              <w:pStyle w:val="NoSpacing"/>
            </w:pPr>
            <w:r w:rsidRPr="000A4B46">
              <w:t>M4B</w:t>
            </w:r>
            <w:r>
              <w:t>13</w:t>
            </w:r>
            <w:r w:rsidRPr="000A4B46">
              <w:t>_MA</w:t>
            </w:r>
          </w:p>
        </w:tc>
        <w:tc>
          <w:tcPr>
            <w:tcW w:w="1585" w:type="dxa"/>
          </w:tcPr>
          <w:p w14:paraId="28CD1621" w14:textId="43B9BD22" w:rsidR="00D8782D" w:rsidRDefault="00FE29E8" w:rsidP="001575F7">
            <w:pPr>
              <w:pStyle w:val="NoSpacing"/>
            </w:pPr>
            <w:r>
              <w:t>Q2</w:t>
            </w:r>
          </w:p>
        </w:tc>
        <w:tc>
          <w:tcPr>
            <w:tcW w:w="5221" w:type="dxa"/>
          </w:tcPr>
          <w:p w14:paraId="2D9C7B98" w14:textId="09674525" w:rsidR="00D8782D" w:rsidRDefault="00FE29E8" w:rsidP="00D8782D">
            <w:pPr>
              <w:pStyle w:val="NoSpacing"/>
              <w:tabs>
                <w:tab w:val="left" w:pos="1270"/>
              </w:tabs>
            </w:pPr>
            <w:r w:rsidRPr="00FE29E8">
              <w:t>Which of the following products has your household harvested in the last 12 months</w:t>
            </w:r>
            <w:r>
              <w:t>?</w:t>
            </w:r>
          </w:p>
          <w:p w14:paraId="5BC60A4D" w14:textId="77777777" w:rsidR="00D8782D" w:rsidRDefault="00D8782D" w:rsidP="00D8782D">
            <w:pPr>
              <w:pStyle w:val="NoSpacing"/>
              <w:tabs>
                <w:tab w:val="left" w:pos="1270"/>
              </w:tabs>
            </w:pPr>
          </w:p>
          <w:p w14:paraId="4E30B5EE" w14:textId="673E4ABC" w:rsidR="00D8782D" w:rsidRDefault="00D8782D" w:rsidP="00D8782D">
            <w:pPr>
              <w:pStyle w:val="NoSpacing"/>
              <w:tabs>
                <w:tab w:val="left" w:pos="1270"/>
              </w:tabs>
            </w:pPr>
            <w:r>
              <w:t>22 - Soya bean/soybean</w:t>
            </w:r>
          </w:p>
          <w:p w14:paraId="3DC03A49" w14:textId="77777777" w:rsidR="00D8782D" w:rsidRDefault="00D8782D" w:rsidP="00D8782D">
            <w:pPr>
              <w:pStyle w:val="NoSpacing"/>
              <w:tabs>
                <w:tab w:val="left" w:pos="1270"/>
              </w:tabs>
            </w:pPr>
            <w:r>
              <w:t>23 - Peanut/groundnut</w:t>
            </w:r>
          </w:p>
          <w:p w14:paraId="1288DFA9" w14:textId="77777777" w:rsidR="00D8782D" w:rsidRDefault="00D8782D" w:rsidP="00D8782D">
            <w:pPr>
              <w:pStyle w:val="NoSpacing"/>
              <w:tabs>
                <w:tab w:val="left" w:pos="1270"/>
              </w:tabs>
            </w:pPr>
            <w:r>
              <w:t>24 - Sesame</w:t>
            </w:r>
          </w:p>
          <w:p w14:paraId="27F90168" w14:textId="77777777" w:rsidR="00D8782D" w:rsidRDefault="00D8782D" w:rsidP="00D8782D">
            <w:pPr>
              <w:pStyle w:val="NoSpacing"/>
              <w:tabs>
                <w:tab w:val="left" w:pos="1270"/>
              </w:tabs>
            </w:pPr>
            <w:r>
              <w:t>25 - Sugarcane</w:t>
            </w:r>
          </w:p>
          <w:p w14:paraId="16B7B04D" w14:textId="77777777" w:rsidR="00D8782D" w:rsidRDefault="00D8782D" w:rsidP="00D8782D">
            <w:pPr>
              <w:pStyle w:val="NoSpacing"/>
              <w:tabs>
                <w:tab w:val="left" w:pos="1270"/>
              </w:tabs>
            </w:pPr>
            <w:r>
              <w:t>26 - Tobacco, rustic tobacco</w:t>
            </w:r>
          </w:p>
          <w:p w14:paraId="1FF33252" w14:textId="77777777" w:rsidR="00D8782D" w:rsidRDefault="00D8782D" w:rsidP="00D8782D">
            <w:pPr>
              <w:pStyle w:val="NoSpacing"/>
              <w:tabs>
                <w:tab w:val="left" w:pos="1270"/>
              </w:tabs>
            </w:pPr>
            <w:r>
              <w:t>27 - Cotton</w:t>
            </w:r>
          </w:p>
          <w:p w14:paraId="4FDE3E0B" w14:textId="77777777" w:rsidR="00D8782D" w:rsidRDefault="00D8782D" w:rsidP="00D8782D">
            <w:pPr>
              <w:pStyle w:val="NoSpacing"/>
              <w:tabs>
                <w:tab w:val="left" w:pos="1270"/>
              </w:tabs>
            </w:pPr>
            <w:r>
              <w:t>28 - Jute, ramie</w:t>
            </w:r>
          </w:p>
          <w:p w14:paraId="1BFF0610" w14:textId="77777777" w:rsidR="00D8782D" w:rsidRDefault="00D8782D" w:rsidP="00D8782D">
            <w:pPr>
              <w:pStyle w:val="NoSpacing"/>
              <w:tabs>
                <w:tab w:val="left" w:pos="1270"/>
              </w:tabs>
            </w:pPr>
            <w:r>
              <w:t>29 - Sedge</w:t>
            </w:r>
          </w:p>
          <w:p w14:paraId="21985407" w14:textId="77777777" w:rsidR="00D8782D" w:rsidRDefault="00D8782D" w:rsidP="00D8782D">
            <w:pPr>
              <w:pStyle w:val="NoSpacing"/>
              <w:tabs>
                <w:tab w:val="left" w:pos="1270"/>
              </w:tabs>
            </w:pPr>
            <w:r>
              <w:t>30 - Other industrial annual plants</w:t>
            </w:r>
          </w:p>
          <w:p w14:paraId="6BDC5D91" w14:textId="77777777" w:rsidR="00D8782D" w:rsidRDefault="00D8782D" w:rsidP="00D8782D">
            <w:pPr>
              <w:pStyle w:val="NoSpacing"/>
              <w:tabs>
                <w:tab w:val="left" w:pos="1270"/>
              </w:tabs>
            </w:pPr>
            <w:r>
              <w:t>31 - Tea</w:t>
            </w:r>
          </w:p>
          <w:p w14:paraId="7FFE7962" w14:textId="77777777" w:rsidR="00D8782D" w:rsidRDefault="00D8782D" w:rsidP="00D8782D">
            <w:pPr>
              <w:pStyle w:val="NoSpacing"/>
              <w:tabs>
                <w:tab w:val="left" w:pos="1270"/>
              </w:tabs>
            </w:pPr>
            <w:r>
              <w:t>32 - Coffee</w:t>
            </w:r>
          </w:p>
          <w:p w14:paraId="6083B297" w14:textId="77777777" w:rsidR="00D8782D" w:rsidRDefault="00D8782D" w:rsidP="00D8782D">
            <w:pPr>
              <w:pStyle w:val="NoSpacing"/>
              <w:tabs>
                <w:tab w:val="left" w:pos="1270"/>
              </w:tabs>
            </w:pPr>
            <w:r>
              <w:t>33 - Rubber</w:t>
            </w:r>
          </w:p>
          <w:p w14:paraId="37672CCA" w14:textId="77777777" w:rsidR="00D8782D" w:rsidRDefault="00D8782D" w:rsidP="00D8782D">
            <w:pPr>
              <w:pStyle w:val="NoSpacing"/>
              <w:tabs>
                <w:tab w:val="left" w:pos="1270"/>
              </w:tabs>
            </w:pPr>
            <w:r>
              <w:t>34 - Pepper</w:t>
            </w:r>
          </w:p>
          <w:p w14:paraId="0C2E045F" w14:textId="77777777" w:rsidR="00D8782D" w:rsidRDefault="00D8782D" w:rsidP="00D8782D">
            <w:pPr>
              <w:pStyle w:val="NoSpacing"/>
              <w:tabs>
                <w:tab w:val="left" w:pos="1270"/>
              </w:tabs>
            </w:pPr>
            <w:r>
              <w:t>35 - Coconut</w:t>
            </w:r>
          </w:p>
          <w:p w14:paraId="5C6A72D2" w14:textId="77777777" w:rsidR="00D8782D" w:rsidRDefault="00D8782D" w:rsidP="00D8782D">
            <w:pPr>
              <w:pStyle w:val="NoSpacing"/>
              <w:tabs>
                <w:tab w:val="left" w:pos="1270"/>
              </w:tabs>
            </w:pPr>
            <w:r>
              <w:t>36 - Mulberry</w:t>
            </w:r>
          </w:p>
          <w:p w14:paraId="7AC3D8F9" w14:textId="77777777" w:rsidR="00D8782D" w:rsidRDefault="00D8782D" w:rsidP="00D8782D">
            <w:pPr>
              <w:pStyle w:val="NoSpacing"/>
              <w:tabs>
                <w:tab w:val="left" w:pos="1270"/>
              </w:tabs>
            </w:pPr>
            <w:r>
              <w:t>37 - Cashew</w:t>
            </w:r>
          </w:p>
          <w:p w14:paraId="30F09D06" w14:textId="4667BDDF" w:rsidR="00D8782D" w:rsidRDefault="00D8782D" w:rsidP="00D8782D">
            <w:pPr>
              <w:pStyle w:val="NoSpacing"/>
              <w:tabs>
                <w:tab w:val="left" w:pos="1270"/>
              </w:tabs>
            </w:pPr>
            <w:r>
              <w:t>38 - Other industrial perennials</w:t>
            </w:r>
          </w:p>
        </w:tc>
      </w:tr>
      <w:tr w:rsidR="00D8782D" w14:paraId="78EE5D64" w14:textId="77777777" w:rsidTr="001575F7">
        <w:tc>
          <w:tcPr>
            <w:tcW w:w="1094" w:type="dxa"/>
          </w:tcPr>
          <w:p w14:paraId="2E018F3F" w14:textId="77777777" w:rsidR="00D8782D" w:rsidRDefault="00D8782D" w:rsidP="00D8782D">
            <w:pPr>
              <w:pStyle w:val="NoSpacing"/>
              <w:numPr>
                <w:ilvl w:val="0"/>
                <w:numId w:val="44"/>
              </w:numPr>
            </w:pPr>
          </w:p>
        </w:tc>
        <w:tc>
          <w:tcPr>
            <w:tcW w:w="1734" w:type="dxa"/>
          </w:tcPr>
          <w:p w14:paraId="0CE13CAE" w14:textId="0DDA2BBF" w:rsidR="00D8782D" w:rsidRDefault="00FE29E8" w:rsidP="001575F7">
            <w:pPr>
              <w:pStyle w:val="NoSpacing"/>
            </w:pPr>
            <w:r w:rsidRPr="00FE29E8">
              <w:t>M4B13_C4</w:t>
            </w:r>
          </w:p>
        </w:tc>
        <w:tc>
          <w:tcPr>
            <w:tcW w:w="1585" w:type="dxa"/>
          </w:tcPr>
          <w:p w14:paraId="37E19C0E" w14:textId="7DA0EE53" w:rsidR="00D8782D" w:rsidRDefault="00FE29E8" w:rsidP="001575F7">
            <w:pPr>
              <w:pStyle w:val="NoSpacing"/>
            </w:pPr>
            <w:r>
              <w:t>Q4</w:t>
            </w:r>
          </w:p>
        </w:tc>
        <w:tc>
          <w:tcPr>
            <w:tcW w:w="5221" w:type="dxa"/>
          </w:tcPr>
          <w:p w14:paraId="652C8B71" w14:textId="05906FA8" w:rsidR="00D8782D" w:rsidRDefault="00FE29E8" w:rsidP="001575F7">
            <w:pPr>
              <w:pStyle w:val="NoSpacing"/>
            </w:pPr>
            <w:r w:rsidRPr="00FE29E8">
              <w:t>What was the ouput of […]</w:t>
            </w:r>
            <w:r>
              <w:t xml:space="preserve"> </w:t>
            </w:r>
            <w:r w:rsidRPr="00FE29E8">
              <w:t>your household harvested</w:t>
            </w:r>
            <w:r>
              <w:t xml:space="preserve"> </w:t>
            </w:r>
            <w:r w:rsidRPr="00FE29E8">
              <w:t>in the last 12 months?</w:t>
            </w:r>
            <w:r>
              <w:t xml:space="preserve"> (in kg)</w:t>
            </w:r>
          </w:p>
        </w:tc>
      </w:tr>
      <w:tr w:rsidR="00D8782D" w14:paraId="2BF28F46" w14:textId="77777777" w:rsidTr="001575F7">
        <w:tc>
          <w:tcPr>
            <w:tcW w:w="1094" w:type="dxa"/>
          </w:tcPr>
          <w:p w14:paraId="6B81C262" w14:textId="77777777" w:rsidR="00D8782D" w:rsidRDefault="00D8782D" w:rsidP="00D8782D">
            <w:pPr>
              <w:pStyle w:val="NoSpacing"/>
              <w:numPr>
                <w:ilvl w:val="0"/>
                <w:numId w:val="44"/>
              </w:numPr>
            </w:pPr>
          </w:p>
        </w:tc>
        <w:tc>
          <w:tcPr>
            <w:tcW w:w="1734" w:type="dxa"/>
          </w:tcPr>
          <w:p w14:paraId="6C0B0995" w14:textId="540B76C8" w:rsidR="00D8782D" w:rsidRDefault="00FE29E8" w:rsidP="001575F7">
            <w:pPr>
              <w:pStyle w:val="NoSpacing"/>
            </w:pPr>
            <w:r w:rsidRPr="00FE29E8">
              <w:t>M4B13_C</w:t>
            </w:r>
            <w:r>
              <w:t>5</w:t>
            </w:r>
          </w:p>
        </w:tc>
        <w:tc>
          <w:tcPr>
            <w:tcW w:w="1585" w:type="dxa"/>
          </w:tcPr>
          <w:p w14:paraId="7E7B8D30" w14:textId="5F8F0011" w:rsidR="00D8782D" w:rsidRDefault="00FE29E8" w:rsidP="001575F7">
            <w:pPr>
              <w:pStyle w:val="NoSpacing"/>
            </w:pPr>
            <w:r>
              <w:t>Q6</w:t>
            </w:r>
          </w:p>
        </w:tc>
        <w:tc>
          <w:tcPr>
            <w:tcW w:w="5221" w:type="dxa"/>
          </w:tcPr>
          <w:p w14:paraId="64E47893" w14:textId="602E3C1B" w:rsidR="00D8782D" w:rsidRDefault="00FE29E8" w:rsidP="00FE29E8">
            <w:pPr>
              <w:pStyle w:val="NoSpacing"/>
              <w:tabs>
                <w:tab w:val="left" w:pos="1400"/>
              </w:tabs>
            </w:pPr>
            <w:r w:rsidRPr="00FE29E8">
              <w:t>How much did you earn from sale/barter of […] in the last 12 months?</w:t>
            </w:r>
            <w:r>
              <w:t xml:space="preserve"> (thousand VND)</w:t>
            </w:r>
          </w:p>
        </w:tc>
      </w:tr>
    </w:tbl>
    <w:p w14:paraId="1706993D" w14:textId="77777777" w:rsidR="00D8782D" w:rsidRPr="00D8782D" w:rsidRDefault="00D8782D" w:rsidP="00D8782D"/>
    <w:p w14:paraId="3C07B2C6" w14:textId="530DE5E9" w:rsidR="00FD6B94" w:rsidRPr="00D30EDC" w:rsidRDefault="00D30EDC" w:rsidP="00D30EDC">
      <w:pPr>
        <w:pStyle w:val="Heading1"/>
        <w:rPr>
          <w:color w:val="1F3864" w:themeColor="accent1" w:themeShade="80"/>
        </w:rPr>
      </w:pPr>
      <w:bookmarkStart w:id="6" w:name="_Toc129965301"/>
      <w:r w:rsidRPr="00D30EDC">
        <w:rPr>
          <w:color w:val="1F3864" w:themeColor="accent1" w:themeShade="80"/>
        </w:rPr>
        <w:t>Muc4B</w:t>
      </w:r>
      <w:r w:rsidR="000A4B46">
        <w:rPr>
          <w:color w:val="1F3864" w:themeColor="accent1" w:themeShade="80"/>
        </w:rPr>
        <w:t>51</w:t>
      </w:r>
      <w:r w:rsidR="00CB5960">
        <w:rPr>
          <w:color w:val="1F3864" w:themeColor="accent1" w:themeShade="80"/>
        </w:rPr>
        <w:t xml:space="preserve"> </w:t>
      </w:r>
      <w:r>
        <w:rPr>
          <w:color w:val="1F3864" w:themeColor="accent1" w:themeShade="80"/>
        </w:rPr>
        <w:t xml:space="preserve">- </w:t>
      </w:r>
      <w:r w:rsidR="00CB5960" w:rsidRPr="00CB5960">
        <w:rPr>
          <w:color w:val="1F3864" w:themeColor="accent1" w:themeShade="80"/>
        </w:rPr>
        <w:t>Revenues from fishery</w:t>
      </w:r>
      <w:r w:rsidR="00CB5960">
        <w:rPr>
          <w:color w:val="1F3864" w:themeColor="accent1" w:themeShade="80"/>
        </w:rPr>
        <w:t xml:space="preserve"> </w:t>
      </w:r>
      <w:r w:rsidR="00CC447F">
        <w:rPr>
          <w:color w:val="1F3864" w:themeColor="accent1" w:themeShade="80"/>
        </w:rPr>
        <w:t xml:space="preserve">production and catching </w:t>
      </w:r>
      <w:r w:rsidR="00CB5960">
        <w:rPr>
          <w:color w:val="1F3864" w:themeColor="accent1" w:themeShade="80"/>
        </w:rPr>
        <w:t>(GSO)</w:t>
      </w:r>
      <w:bookmarkEnd w:id="6"/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094"/>
        <w:gridCol w:w="1734"/>
        <w:gridCol w:w="1585"/>
        <w:gridCol w:w="5221"/>
      </w:tblGrid>
      <w:tr w:rsidR="00D30EDC" w14:paraId="590D5325" w14:textId="77777777" w:rsidTr="007C611F">
        <w:tc>
          <w:tcPr>
            <w:tcW w:w="1094" w:type="dxa"/>
          </w:tcPr>
          <w:p w14:paraId="074CCD6A" w14:textId="77777777" w:rsidR="00D30EDC" w:rsidRPr="001A61B1" w:rsidRDefault="00D30EDC" w:rsidP="0021700C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>No.</w:t>
            </w:r>
          </w:p>
        </w:tc>
        <w:tc>
          <w:tcPr>
            <w:tcW w:w="1734" w:type="dxa"/>
          </w:tcPr>
          <w:p w14:paraId="2870FE47" w14:textId="77777777" w:rsidR="00D30EDC" w:rsidRPr="001A61B1" w:rsidRDefault="00D30EDC" w:rsidP="0021700C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 xml:space="preserve">Variables </w:t>
            </w:r>
          </w:p>
        </w:tc>
        <w:tc>
          <w:tcPr>
            <w:tcW w:w="1585" w:type="dxa"/>
          </w:tcPr>
          <w:p w14:paraId="11D7A810" w14:textId="77777777" w:rsidR="00D30EDC" w:rsidRDefault="00D30EDC" w:rsidP="0021700C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 xml:space="preserve">Question </w:t>
            </w:r>
            <w:r>
              <w:rPr>
                <w:b/>
                <w:bCs/>
              </w:rPr>
              <w:t xml:space="preserve">code </w:t>
            </w:r>
          </w:p>
          <w:p w14:paraId="19571F1E" w14:textId="46757665" w:rsidR="00D30EDC" w:rsidRPr="001A61B1" w:rsidRDefault="00D30EDC" w:rsidP="0021700C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 xml:space="preserve">in </w:t>
            </w:r>
            <w:r w:rsidR="000A4B46">
              <w:rPr>
                <w:b/>
                <w:bCs/>
              </w:rPr>
              <w:t>Muc4B</w:t>
            </w:r>
            <w:r w:rsidR="00871CA1">
              <w:rPr>
                <w:b/>
                <w:bCs/>
              </w:rPr>
              <w:t>51</w:t>
            </w:r>
          </w:p>
        </w:tc>
        <w:tc>
          <w:tcPr>
            <w:tcW w:w="5221" w:type="dxa"/>
          </w:tcPr>
          <w:p w14:paraId="3E51894E" w14:textId="77777777" w:rsidR="00D30EDC" w:rsidRPr="001A61B1" w:rsidRDefault="00D30EDC" w:rsidP="0021700C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>Description</w:t>
            </w:r>
          </w:p>
        </w:tc>
      </w:tr>
      <w:tr w:rsidR="00D30EDC" w14:paraId="17490FA0" w14:textId="77777777" w:rsidTr="007C611F">
        <w:tc>
          <w:tcPr>
            <w:tcW w:w="1094" w:type="dxa"/>
          </w:tcPr>
          <w:p w14:paraId="5F66E87E" w14:textId="77777777" w:rsidR="00D30EDC" w:rsidRDefault="00D30EDC" w:rsidP="00D8782D">
            <w:pPr>
              <w:pStyle w:val="NoSpacing"/>
              <w:numPr>
                <w:ilvl w:val="0"/>
                <w:numId w:val="44"/>
              </w:numPr>
            </w:pPr>
          </w:p>
        </w:tc>
        <w:tc>
          <w:tcPr>
            <w:tcW w:w="1734" w:type="dxa"/>
          </w:tcPr>
          <w:p w14:paraId="09F20D35" w14:textId="1B2AD9A9" w:rsidR="00D30EDC" w:rsidRPr="00380B31" w:rsidRDefault="000A4B46" w:rsidP="0021700C">
            <w:pPr>
              <w:pStyle w:val="NoSpacing"/>
            </w:pPr>
            <w:r w:rsidRPr="000A4B46">
              <w:t>M4B51_MA</w:t>
            </w:r>
          </w:p>
        </w:tc>
        <w:tc>
          <w:tcPr>
            <w:tcW w:w="1585" w:type="dxa"/>
          </w:tcPr>
          <w:p w14:paraId="25F15F28" w14:textId="7E8A3FD7" w:rsidR="00D30EDC" w:rsidRDefault="000A4B46" w:rsidP="0021700C">
            <w:pPr>
              <w:pStyle w:val="NoSpacing"/>
            </w:pPr>
            <w:r>
              <w:t>Q2</w:t>
            </w:r>
          </w:p>
        </w:tc>
        <w:tc>
          <w:tcPr>
            <w:tcW w:w="5221" w:type="dxa"/>
          </w:tcPr>
          <w:p w14:paraId="0A7A04A2" w14:textId="77777777" w:rsidR="00D30EDC" w:rsidRDefault="000A4B46" w:rsidP="0021700C">
            <w:pPr>
              <w:pStyle w:val="NoSpacing"/>
            </w:pPr>
            <w:r w:rsidRPr="000A4B46">
              <w:t>Which of the following products has your household get revenues from?</w:t>
            </w:r>
          </w:p>
          <w:p w14:paraId="1E1D3C4F" w14:textId="31AA3FD7" w:rsidR="000A4B46" w:rsidRDefault="00322078" w:rsidP="0021700C">
            <w:pPr>
              <w:pStyle w:val="NoSpacing"/>
            </w:pPr>
            <w:r>
              <w:t xml:space="preserve">     </w:t>
            </w:r>
            <w:r w:rsidR="000A4B46">
              <w:t xml:space="preserve">1 – </w:t>
            </w:r>
            <w:r w:rsidR="000A4B46" w:rsidRPr="000A4B46">
              <w:t>Fish</w:t>
            </w:r>
            <w:r w:rsidR="000A4B46">
              <w:t xml:space="preserve"> production</w:t>
            </w:r>
          </w:p>
          <w:p w14:paraId="6E657F0E" w14:textId="2DB4F674" w:rsidR="000A4B46" w:rsidRDefault="00322078" w:rsidP="0021700C">
            <w:pPr>
              <w:pStyle w:val="NoSpacing"/>
            </w:pPr>
            <w:r>
              <w:t xml:space="preserve">     </w:t>
            </w:r>
            <w:r w:rsidR="000A4B46">
              <w:t xml:space="preserve">2 – </w:t>
            </w:r>
            <w:r w:rsidR="000A4B46" w:rsidRPr="000A4B46">
              <w:t>Shrimp</w:t>
            </w:r>
            <w:r w:rsidR="000A4B46">
              <w:t xml:space="preserve"> production</w:t>
            </w:r>
          </w:p>
          <w:p w14:paraId="3C15F867" w14:textId="48A231C3" w:rsidR="000A4B46" w:rsidRDefault="00322078" w:rsidP="0021700C">
            <w:pPr>
              <w:pStyle w:val="NoSpacing"/>
            </w:pPr>
            <w:r>
              <w:t xml:space="preserve">     </w:t>
            </w:r>
            <w:r w:rsidR="000A4B46">
              <w:t xml:space="preserve">3 - </w:t>
            </w:r>
            <w:r w:rsidR="000A4B46" w:rsidRPr="000A4B46">
              <w:t>Fish and shrimp seed</w:t>
            </w:r>
            <w:r w:rsidR="000A4B46">
              <w:t>lings production</w:t>
            </w:r>
          </w:p>
          <w:p w14:paraId="1FAFDF37" w14:textId="4E426BA2" w:rsidR="000A4B46" w:rsidRDefault="00322078" w:rsidP="0021700C">
            <w:pPr>
              <w:pStyle w:val="NoSpacing"/>
            </w:pPr>
            <w:r>
              <w:t xml:space="preserve">     </w:t>
            </w:r>
            <w:r w:rsidR="000A4B46">
              <w:t xml:space="preserve">4 - </w:t>
            </w:r>
            <w:r w:rsidR="000A4B46" w:rsidRPr="000A4B46">
              <w:t>Other aquatic product</w:t>
            </w:r>
            <w:r w:rsidR="000A4B46">
              <w:t>ion</w:t>
            </w:r>
          </w:p>
          <w:p w14:paraId="62135D25" w14:textId="3CE04A2E" w:rsidR="000A4B46" w:rsidRDefault="00322078" w:rsidP="0021700C">
            <w:pPr>
              <w:pStyle w:val="NoSpacing"/>
            </w:pPr>
            <w:r>
              <w:t xml:space="preserve">     </w:t>
            </w:r>
            <w:r w:rsidR="000A4B46">
              <w:t>5 – Fish catching</w:t>
            </w:r>
          </w:p>
          <w:p w14:paraId="369DAE0C" w14:textId="1FE240BF" w:rsidR="000A4B46" w:rsidRDefault="00322078" w:rsidP="0021700C">
            <w:pPr>
              <w:pStyle w:val="NoSpacing"/>
            </w:pPr>
            <w:r>
              <w:t xml:space="preserve">     </w:t>
            </w:r>
            <w:r w:rsidR="000A4B46">
              <w:t>6 – Shrimp catching</w:t>
            </w:r>
          </w:p>
          <w:p w14:paraId="00B8DB28" w14:textId="72F0FD57" w:rsidR="000A4B46" w:rsidRDefault="00322078" w:rsidP="0021700C">
            <w:pPr>
              <w:pStyle w:val="NoSpacing"/>
            </w:pPr>
            <w:r>
              <w:t xml:space="preserve">     </w:t>
            </w:r>
            <w:r w:rsidR="000A4B46">
              <w:t xml:space="preserve">7 - </w:t>
            </w:r>
            <w:r w:rsidR="000A4B46" w:rsidRPr="000A4B46">
              <w:t xml:space="preserve">Other aquatic </w:t>
            </w:r>
            <w:r w:rsidR="000A4B46">
              <w:t>products catching</w:t>
            </w:r>
          </w:p>
          <w:p w14:paraId="37DC3E26" w14:textId="51CD56AF" w:rsidR="000A4B46" w:rsidRDefault="00322078" w:rsidP="0021700C">
            <w:pPr>
              <w:pStyle w:val="NoSpacing"/>
            </w:pPr>
            <w:r>
              <w:t xml:space="preserve">     </w:t>
            </w:r>
            <w:r w:rsidR="000A4B46">
              <w:t>9 – Tilapia production</w:t>
            </w:r>
          </w:p>
        </w:tc>
      </w:tr>
      <w:tr w:rsidR="00D30EDC" w14:paraId="55536849" w14:textId="77777777" w:rsidTr="007C611F">
        <w:tc>
          <w:tcPr>
            <w:tcW w:w="1094" w:type="dxa"/>
          </w:tcPr>
          <w:p w14:paraId="68E91C1A" w14:textId="77777777" w:rsidR="00D30EDC" w:rsidRDefault="00D30EDC" w:rsidP="00D8782D">
            <w:pPr>
              <w:pStyle w:val="NoSpacing"/>
              <w:numPr>
                <w:ilvl w:val="0"/>
                <w:numId w:val="44"/>
              </w:numPr>
            </w:pPr>
          </w:p>
        </w:tc>
        <w:tc>
          <w:tcPr>
            <w:tcW w:w="1734" w:type="dxa"/>
          </w:tcPr>
          <w:p w14:paraId="51E80D60" w14:textId="4016B55B" w:rsidR="00D30EDC" w:rsidRDefault="00322078" w:rsidP="0021700C">
            <w:pPr>
              <w:pStyle w:val="NoSpacing"/>
            </w:pPr>
            <w:r w:rsidRPr="00322078">
              <w:t>M4B51_C3</w:t>
            </w:r>
          </w:p>
        </w:tc>
        <w:tc>
          <w:tcPr>
            <w:tcW w:w="1585" w:type="dxa"/>
          </w:tcPr>
          <w:p w14:paraId="4E560659" w14:textId="320352CC" w:rsidR="00D30EDC" w:rsidRDefault="00322078" w:rsidP="0021700C">
            <w:pPr>
              <w:pStyle w:val="NoSpacing"/>
            </w:pPr>
            <w:r>
              <w:t>Q3</w:t>
            </w:r>
          </w:p>
        </w:tc>
        <w:tc>
          <w:tcPr>
            <w:tcW w:w="5221" w:type="dxa"/>
          </w:tcPr>
          <w:p w14:paraId="553E6271" w14:textId="62471280" w:rsidR="00D30EDC" w:rsidRDefault="00322078" w:rsidP="0021700C">
            <w:pPr>
              <w:pStyle w:val="NoSpacing"/>
            </w:pPr>
            <w:r w:rsidRPr="00322078">
              <w:t>Total output in the past 12 months?</w:t>
            </w:r>
            <w:r>
              <w:t xml:space="preserve"> (Kg)</w:t>
            </w:r>
          </w:p>
        </w:tc>
      </w:tr>
      <w:tr w:rsidR="00D30EDC" w14:paraId="7E2F2D3C" w14:textId="77777777" w:rsidTr="007C611F">
        <w:tc>
          <w:tcPr>
            <w:tcW w:w="1094" w:type="dxa"/>
          </w:tcPr>
          <w:p w14:paraId="7BD48D2F" w14:textId="77777777" w:rsidR="00D30EDC" w:rsidRDefault="00D30EDC" w:rsidP="00D8782D">
            <w:pPr>
              <w:pStyle w:val="NoSpacing"/>
              <w:numPr>
                <w:ilvl w:val="0"/>
                <w:numId w:val="44"/>
              </w:numPr>
            </w:pPr>
          </w:p>
        </w:tc>
        <w:tc>
          <w:tcPr>
            <w:tcW w:w="1734" w:type="dxa"/>
          </w:tcPr>
          <w:p w14:paraId="24394E05" w14:textId="33390F00" w:rsidR="00D30EDC" w:rsidRDefault="00322078" w:rsidP="0021700C">
            <w:pPr>
              <w:pStyle w:val="NoSpacing"/>
            </w:pPr>
            <w:r w:rsidRPr="00322078">
              <w:t>M4B51_C</w:t>
            </w:r>
            <w:r>
              <w:t>5</w:t>
            </w:r>
          </w:p>
        </w:tc>
        <w:tc>
          <w:tcPr>
            <w:tcW w:w="1585" w:type="dxa"/>
          </w:tcPr>
          <w:p w14:paraId="4572D8BA" w14:textId="764130A9" w:rsidR="00D30EDC" w:rsidRDefault="00322078" w:rsidP="0021700C">
            <w:pPr>
              <w:pStyle w:val="NoSpacing"/>
            </w:pPr>
            <w:r>
              <w:t>Q5</w:t>
            </w:r>
          </w:p>
        </w:tc>
        <w:tc>
          <w:tcPr>
            <w:tcW w:w="5221" w:type="dxa"/>
          </w:tcPr>
          <w:p w14:paraId="61F13946" w14:textId="02022B83" w:rsidR="00D30EDC" w:rsidRDefault="00322078" w:rsidP="0021700C">
            <w:pPr>
              <w:pStyle w:val="NoSpacing"/>
            </w:pPr>
            <w:r w:rsidRPr="00322078">
              <w:t>TOTAL VALUE OF PRODUCTS GAINED for the last 12 months?</w:t>
            </w:r>
            <w:r>
              <w:t xml:space="preserve"> (thousand VND)</w:t>
            </w:r>
          </w:p>
        </w:tc>
      </w:tr>
      <w:tr w:rsidR="000A4B46" w14:paraId="1E1FC327" w14:textId="77777777" w:rsidTr="007C611F">
        <w:tc>
          <w:tcPr>
            <w:tcW w:w="1094" w:type="dxa"/>
          </w:tcPr>
          <w:p w14:paraId="073839EA" w14:textId="77777777" w:rsidR="000A4B46" w:rsidRDefault="000A4B46" w:rsidP="00D8782D">
            <w:pPr>
              <w:pStyle w:val="NoSpacing"/>
              <w:numPr>
                <w:ilvl w:val="0"/>
                <w:numId w:val="44"/>
              </w:numPr>
            </w:pPr>
          </w:p>
        </w:tc>
        <w:tc>
          <w:tcPr>
            <w:tcW w:w="1734" w:type="dxa"/>
          </w:tcPr>
          <w:p w14:paraId="13128267" w14:textId="6DB9E75E" w:rsidR="000A4B46" w:rsidRDefault="00322078" w:rsidP="0021700C">
            <w:pPr>
              <w:pStyle w:val="NoSpacing"/>
            </w:pPr>
            <w:r w:rsidRPr="00322078">
              <w:t>M4B51_GHIRO</w:t>
            </w:r>
          </w:p>
        </w:tc>
        <w:tc>
          <w:tcPr>
            <w:tcW w:w="1585" w:type="dxa"/>
          </w:tcPr>
          <w:p w14:paraId="48216C54" w14:textId="6CAAED17" w:rsidR="000A4B46" w:rsidRDefault="008B6B27" w:rsidP="0021700C">
            <w:pPr>
              <w:pStyle w:val="NoSpacing"/>
            </w:pPr>
            <w:r w:rsidRPr="00322078">
              <w:t>M4B51_</w:t>
            </w:r>
            <w:r>
              <w:t>OTHER (SPECIFY)</w:t>
            </w:r>
          </w:p>
        </w:tc>
        <w:tc>
          <w:tcPr>
            <w:tcW w:w="5221" w:type="dxa"/>
          </w:tcPr>
          <w:p w14:paraId="4545B439" w14:textId="4562F8A3" w:rsidR="000A4B46" w:rsidRDefault="008B6B27" w:rsidP="0021700C">
            <w:pPr>
              <w:pStyle w:val="NoSpacing"/>
            </w:pPr>
            <w:r>
              <w:t xml:space="preserve">Specify for either </w:t>
            </w:r>
            <w:r w:rsidRPr="000A4B46">
              <w:t>M4B51_MA</w:t>
            </w:r>
            <w:r>
              <w:t xml:space="preserve"> == 4 or </w:t>
            </w:r>
            <w:r w:rsidRPr="000A4B46">
              <w:t>M4B51_MA</w:t>
            </w:r>
            <w:r>
              <w:t xml:space="preserve"> == 7</w:t>
            </w:r>
          </w:p>
        </w:tc>
      </w:tr>
    </w:tbl>
    <w:p w14:paraId="3B557088" w14:textId="629CA3ED" w:rsidR="00D30EDC" w:rsidRDefault="00D30EDC" w:rsidP="00D8712C">
      <w:pPr>
        <w:pStyle w:val="NoSpacing"/>
      </w:pPr>
    </w:p>
    <w:p w14:paraId="06E59D44" w14:textId="54D87C97" w:rsidR="003237E6" w:rsidRPr="004A7A30" w:rsidRDefault="003237E6" w:rsidP="00020330">
      <w:pPr>
        <w:pStyle w:val="Heading1"/>
        <w:rPr>
          <w:color w:val="1F3864" w:themeColor="accent1" w:themeShade="80"/>
        </w:rPr>
      </w:pPr>
      <w:bookmarkStart w:id="7" w:name="_Toc129965302"/>
      <w:r w:rsidRPr="004A7A30">
        <w:rPr>
          <w:color w:val="1F3864" w:themeColor="accent1" w:themeShade="80"/>
        </w:rPr>
        <w:t>SPIA_M4B11A</w:t>
      </w:r>
      <w:r w:rsidR="00EC796C">
        <w:rPr>
          <w:color w:val="1F3864" w:themeColor="accent1" w:themeShade="80"/>
        </w:rPr>
        <w:t xml:space="preserve"> - Rice</w:t>
      </w:r>
      <w:bookmarkEnd w:id="7"/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073"/>
        <w:gridCol w:w="2253"/>
        <w:gridCol w:w="1513"/>
        <w:gridCol w:w="4795"/>
      </w:tblGrid>
      <w:tr w:rsidR="003237E6" w14:paraId="36981533" w14:textId="77777777" w:rsidTr="00CC447F">
        <w:trPr>
          <w:tblHeader/>
        </w:trPr>
        <w:tc>
          <w:tcPr>
            <w:tcW w:w="1073" w:type="dxa"/>
          </w:tcPr>
          <w:p w14:paraId="31CEFEF0" w14:textId="77777777" w:rsidR="003237E6" w:rsidRPr="001A61B1" w:rsidRDefault="003237E6" w:rsidP="00634403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>No.</w:t>
            </w:r>
          </w:p>
        </w:tc>
        <w:tc>
          <w:tcPr>
            <w:tcW w:w="2253" w:type="dxa"/>
          </w:tcPr>
          <w:p w14:paraId="6D1710BB" w14:textId="77777777" w:rsidR="003237E6" w:rsidRPr="001A61B1" w:rsidRDefault="003237E6" w:rsidP="00634403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 xml:space="preserve">Variables </w:t>
            </w:r>
          </w:p>
        </w:tc>
        <w:tc>
          <w:tcPr>
            <w:tcW w:w="1513" w:type="dxa"/>
          </w:tcPr>
          <w:p w14:paraId="2B140DB5" w14:textId="2B777921" w:rsidR="003237E6" w:rsidRPr="001A61B1" w:rsidRDefault="003237E6" w:rsidP="00990F25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 xml:space="preserve">Question </w:t>
            </w:r>
            <w:r>
              <w:rPr>
                <w:b/>
                <w:bCs/>
              </w:rPr>
              <w:t xml:space="preserve">code </w:t>
            </w:r>
            <w:r w:rsidR="00990F25">
              <w:rPr>
                <w:b/>
                <w:bCs/>
              </w:rPr>
              <w:t>i</w:t>
            </w:r>
            <w:r w:rsidRPr="001A61B1">
              <w:rPr>
                <w:b/>
                <w:bCs/>
              </w:rPr>
              <w:t>n</w:t>
            </w:r>
            <w:r w:rsidR="00990F25">
              <w:rPr>
                <w:b/>
                <w:bCs/>
              </w:rPr>
              <w:t xml:space="preserve"> SPIA module</w:t>
            </w:r>
            <w:r w:rsidR="00871CA1">
              <w:rPr>
                <w:b/>
                <w:bCs/>
              </w:rPr>
              <w:t>s</w:t>
            </w:r>
          </w:p>
        </w:tc>
        <w:tc>
          <w:tcPr>
            <w:tcW w:w="4795" w:type="dxa"/>
          </w:tcPr>
          <w:p w14:paraId="3B5E9572" w14:textId="77777777" w:rsidR="003237E6" w:rsidRPr="001A61B1" w:rsidRDefault="003237E6" w:rsidP="00634403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>Description</w:t>
            </w:r>
          </w:p>
        </w:tc>
      </w:tr>
      <w:tr w:rsidR="003237E6" w14:paraId="4B9DFD14" w14:textId="77777777" w:rsidTr="00CC447F">
        <w:tc>
          <w:tcPr>
            <w:tcW w:w="1073" w:type="dxa"/>
          </w:tcPr>
          <w:p w14:paraId="037216C1" w14:textId="77777777" w:rsidR="003237E6" w:rsidRDefault="003237E6" w:rsidP="003237E6">
            <w:pPr>
              <w:pStyle w:val="NoSpacing"/>
              <w:numPr>
                <w:ilvl w:val="0"/>
                <w:numId w:val="27"/>
              </w:numPr>
            </w:pPr>
          </w:p>
        </w:tc>
        <w:tc>
          <w:tcPr>
            <w:tcW w:w="2253" w:type="dxa"/>
          </w:tcPr>
          <w:p w14:paraId="4ADF99B1" w14:textId="6EF2F7C0" w:rsidR="003237E6" w:rsidRDefault="00DA6114" w:rsidP="00634403">
            <w:pPr>
              <w:pStyle w:val="NoSpacing"/>
            </w:pPr>
            <w:r w:rsidRPr="00DA6114">
              <w:t>M4B11A2_C1</w:t>
            </w:r>
          </w:p>
        </w:tc>
        <w:tc>
          <w:tcPr>
            <w:tcW w:w="1513" w:type="dxa"/>
          </w:tcPr>
          <w:p w14:paraId="7F180240" w14:textId="6B37548B" w:rsidR="003237E6" w:rsidRPr="00756D53" w:rsidRDefault="00161324" w:rsidP="00634403">
            <w:pPr>
              <w:pStyle w:val="NoSpacing"/>
            </w:pPr>
            <w:r w:rsidRPr="00161324">
              <w:t xml:space="preserve">4B1.1.A.2. Seeds </w:t>
            </w:r>
            <w:r w:rsidR="00DA6114">
              <w:t>Q1</w:t>
            </w:r>
          </w:p>
        </w:tc>
        <w:tc>
          <w:tcPr>
            <w:tcW w:w="4795" w:type="dxa"/>
          </w:tcPr>
          <w:p w14:paraId="00926953" w14:textId="27081D51" w:rsidR="00737863" w:rsidRPr="00737863" w:rsidRDefault="00737863" w:rsidP="00737863">
            <w:pPr>
              <w:pStyle w:val="NoSpacing"/>
              <w:rPr>
                <w:lang w:val="en-US"/>
              </w:rPr>
            </w:pPr>
            <w:r w:rsidRPr="00737863">
              <w:rPr>
                <w:lang w:val="en-US"/>
              </w:rPr>
              <w:t>During the last Winter-Spring season, which method did you use for seeding in your largest plot?</w:t>
            </w:r>
          </w:p>
          <w:p w14:paraId="571B411E" w14:textId="01F4B3FE" w:rsidR="003237E6" w:rsidRDefault="00737863" w:rsidP="009C000F">
            <w:pPr>
              <w:pStyle w:val="NoSpacing"/>
              <w:ind w:left="720"/>
            </w:pPr>
            <w:r w:rsidRPr="00737863">
              <w:rPr>
                <w:lang w:val="en-US"/>
              </w:rPr>
              <w:t>1</w:t>
            </w:r>
            <w:r w:rsidR="000B77B5">
              <w:rPr>
                <w:lang w:val="en-US"/>
              </w:rPr>
              <w:t xml:space="preserve"> - </w:t>
            </w:r>
            <w:r w:rsidRPr="00737863">
              <w:rPr>
                <w:lang w:val="en-US"/>
              </w:rPr>
              <w:t>Hand seeding</w:t>
            </w:r>
            <w:r w:rsidRPr="00737863">
              <w:rPr>
                <w:lang w:val="en-US"/>
              </w:rPr>
              <w:br/>
              <w:t>2</w:t>
            </w:r>
            <w:r w:rsidR="000B77B5">
              <w:rPr>
                <w:lang w:val="en-US"/>
              </w:rPr>
              <w:t xml:space="preserve"> - </w:t>
            </w:r>
            <w:r w:rsidRPr="00737863">
              <w:rPr>
                <w:lang w:val="en-US"/>
              </w:rPr>
              <w:t>Row seeder/ drum seeder</w:t>
            </w:r>
            <w:r w:rsidRPr="00737863">
              <w:rPr>
                <w:lang w:val="en-US"/>
              </w:rPr>
              <w:br/>
              <w:t>3</w:t>
            </w:r>
            <w:r w:rsidR="000B77B5">
              <w:rPr>
                <w:lang w:val="en-US"/>
              </w:rPr>
              <w:t xml:space="preserve"> - </w:t>
            </w:r>
            <w:r w:rsidRPr="00737863">
              <w:rPr>
                <w:lang w:val="en-US"/>
              </w:rPr>
              <w:t>Seed blower</w:t>
            </w:r>
            <w:r w:rsidRPr="00737863">
              <w:rPr>
                <w:lang w:val="en-US"/>
              </w:rPr>
              <w:br/>
              <w:t>4</w:t>
            </w:r>
            <w:r w:rsidR="000B77B5">
              <w:rPr>
                <w:lang w:val="en-US"/>
              </w:rPr>
              <w:t xml:space="preserve"> - </w:t>
            </w:r>
            <w:r w:rsidRPr="00737863">
              <w:rPr>
                <w:lang w:val="en-US"/>
              </w:rPr>
              <w:t>Transplanting by hand using hard plating</w:t>
            </w:r>
            <w:r w:rsidRPr="00737863">
              <w:rPr>
                <w:lang w:val="en-US"/>
              </w:rPr>
              <w:br/>
              <w:t>5</w:t>
            </w:r>
            <w:r w:rsidR="000B77B5">
              <w:rPr>
                <w:lang w:val="en-US"/>
              </w:rPr>
              <w:t xml:space="preserve"> - </w:t>
            </w:r>
            <w:r w:rsidRPr="00737863">
              <w:rPr>
                <w:lang w:val="en-US"/>
              </w:rPr>
              <w:t>Transplanting by hand using soft plating</w:t>
            </w:r>
            <w:r w:rsidRPr="00737863">
              <w:rPr>
                <w:lang w:val="en-US"/>
              </w:rPr>
              <w:br/>
              <w:t>6</w:t>
            </w:r>
            <w:r w:rsidR="000B77B5">
              <w:rPr>
                <w:lang w:val="en-US"/>
              </w:rPr>
              <w:t xml:space="preserve"> - </w:t>
            </w:r>
            <w:r w:rsidRPr="00737863">
              <w:rPr>
                <w:lang w:val="en-US"/>
              </w:rPr>
              <w:t>Transplanting by machine</w:t>
            </w:r>
            <w:r w:rsidRPr="00737863">
              <w:rPr>
                <w:lang w:val="en-US"/>
              </w:rPr>
              <w:br/>
              <w:t>7</w:t>
            </w:r>
            <w:r w:rsidR="000B77B5">
              <w:rPr>
                <w:lang w:val="en-US"/>
              </w:rPr>
              <w:t xml:space="preserve"> - </w:t>
            </w:r>
            <w:r w:rsidRPr="00737863">
              <w:rPr>
                <w:lang w:val="en-US"/>
              </w:rPr>
              <w:t>Other</w:t>
            </w:r>
            <w:r w:rsidRPr="00737863">
              <w:rPr>
                <w:lang w:val="en-US"/>
              </w:rPr>
              <w:br/>
              <w:t>99</w:t>
            </w:r>
            <w:r w:rsidR="000B77B5">
              <w:rPr>
                <w:lang w:val="en-US"/>
              </w:rPr>
              <w:t xml:space="preserve"> - </w:t>
            </w:r>
            <w:r w:rsidRPr="00737863">
              <w:rPr>
                <w:lang w:val="en-US"/>
              </w:rPr>
              <w:t>Don't know</w:t>
            </w:r>
          </w:p>
        </w:tc>
      </w:tr>
      <w:tr w:rsidR="003237E6" w14:paraId="19AADDD0" w14:textId="77777777" w:rsidTr="00CC447F">
        <w:tc>
          <w:tcPr>
            <w:tcW w:w="1073" w:type="dxa"/>
          </w:tcPr>
          <w:p w14:paraId="0702D8A9" w14:textId="77777777" w:rsidR="003237E6" w:rsidRDefault="003237E6" w:rsidP="003237E6">
            <w:pPr>
              <w:pStyle w:val="NoSpacing"/>
              <w:numPr>
                <w:ilvl w:val="0"/>
                <w:numId w:val="27"/>
              </w:numPr>
            </w:pPr>
            <w:r>
              <w:t xml:space="preserve"> </w:t>
            </w:r>
          </w:p>
        </w:tc>
        <w:tc>
          <w:tcPr>
            <w:tcW w:w="2253" w:type="dxa"/>
          </w:tcPr>
          <w:p w14:paraId="133E908E" w14:textId="4903BB18" w:rsidR="003237E6" w:rsidRDefault="00737863" w:rsidP="00634403">
            <w:pPr>
              <w:pStyle w:val="NoSpacing"/>
            </w:pPr>
            <w:r w:rsidRPr="00737863">
              <w:t>M4B11A2_C2A</w:t>
            </w:r>
          </w:p>
        </w:tc>
        <w:tc>
          <w:tcPr>
            <w:tcW w:w="1513" w:type="dxa"/>
          </w:tcPr>
          <w:p w14:paraId="623C6429" w14:textId="2F4896A4" w:rsidR="003237E6" w:rsidRDefault="00161324" w:rsidP="00634403">
            <w:pPr>
              <w:pStyle w:val="NoSpacing"/>
            </w:pPr>
            <w:r w:rsidRPr="00161324">
              <w:t xml:space="preserve">4B1.1.A.2. Seeds </w:t>
            </w:r>
            <w:r w:rsidR="00737863">
              <w:t>Q2</w:t>
            </w:r>
          </w:p>
        </w:tc>
        <w:tc>
          <w:tcPr>
            <w:tcW w:w="4795" w:type="dxa"/>
          </w:tcPr>
          <w:p w14:paraId="2EE75598" w14:textId="489E72C8" w:rsidR="00737863" w:rsidRPr="00737863" w:rsidRDefault="00737863" w:rsidP="00737863">
            <w:pPr>
              <w:pStyle w:val="NoSpacing"/>
              <w:rPr>
                <w:lang w:val="en-US"/>
              </w:rPr>
            </w:pPr>
            <w:r w:rsidRPr="00737863">
              <w:rPr>
                <w:lang w:val="en-US"/>
              </w:rPr>
              <w:t>During the last Winter-Spring season, which seed rate did you use on your largest plot?</w:t>
            </w:r>
            <w:r w:rsidR="008438C7">
              <w:rPr>
                <w:lang w:val="en-US"/>
              </w:rPr>
              <w:t xml:space="preserve"> (Code of area unit)</w:t>
            </w:r>
          </w:p>
          <w:p w14:paraId="41DB6B29" w14:textId="0E3D1780" w:rsidR="003237E6" w:rsidRDefault="00737863" w:rsidP="009C000F">
            <w:pPr>
              <w:pStyle w:val="NoSpacing"/>
              <w:ind w:left="720"/>
            </w:pPr>
            <w:r w:rsidRPr="00737863">
              <w:rPr>
                <w:lang w:val="en-US"/>
              </w:rPr>
              <w:t>1</w:t>
            </w:r>
            <w:r w:rsidR="000B77B5">
              <w:rPr>
                <w:lang w:val="en-US"/>
              </w:rPr>
              <w:t xml:space="preserve"> - </w:t>
            </w:r>
            <w:r w:rsidRPr="00737863">
              <w:rPr>
                <w:lang w:val="en-US"/>
              </w:rPr>
              <w:t>In m2</w:t>
            </w:r>
            <w:r w:rsidRPr="00737863">
              <w:rPr>
                <w:lang w:val="en-US"/>
              </w:rPr>
              <w:br/>
              <w:t xml:space="preserve">2 </w:t>
            </w:r>
            <w:r w:rsidR="000B77B5">
              <w:rPr>
                <w:lang w:val="en-US"/>
              </w:rPr>
              <w:t>-</w:t>
            </w:r>
            <w:r w:rsidRPr="00737863">
              <w:rPr>
                <w:lang w:val="en-US"/>
              </w:rPr>
              <w:t xml:space="preserve"> Sào Bắc Bộ (360m2)</w:t>
            </w:r>
            <w:r w:rsidRPr="00737863">
              <w:rPr>
                <w:lang w:val="en-US"/>
              </w:rPr>
              <w:br/>
              <w:t xml:space="preserve">3 </w:t>
            </w:r>
            <w:r w:rsidR="000B77B5">
              <w:rPr>
                <w:lang w:val="en-US"/>
              </w:rPr>
              <w:t>-</w:t>
            </w:r>
            <w:r w:rsidRPr="00737863">
              <w:rPr>
                <w:lang w:val="en-US"/>
              </w:rPr>
              <w:t xml:space="preserve"> Sào Trung Bộ (500m2)</w:t>
            </w:r>
            <w:r w:rsidRPr="00737863">
              <w:rPr>
                <w:lang w:val="en-US"/>
              </w:rPr>
              <w:br/>
              <w:t xml:space="preserve">4 </w:t>
            </w:r>
            <w:r w:rsidR="000B77B5">
              <w:rPr>
                <w:lang w:val="en-US"/>
              </w:rPr>
              <w:t>-</w:t>
            </w:r>
            <w:r w:rsidRPr="00737863">
              <w:rPr>
                <w:lang w:val="en-US"/>
              </w:rPr>
              <w:t xml:space="preserve"> Sào Nam Bộ or Công Nhà nước (1000m2)</w:t>
            </w:r>
            <w:r w:rsidRPr="00737863">
              <w:rPr>
                <w:lang w:val="en-US"/>
              </w:rPr>
              <w:br/>
              <w:t xml:space="preserve">5 </w:t>
            </w:r>
            <w:r w:rsidR="000B77B5">
              <w:rPr>
                <w:lang w:val="en-US"/>
              </w:rPr>
              <w:t>-</w:t>
            </w:r>
            <w:r w:rsidRPr="00737863">
              <w:rPr>
                <w:lang w:val="en-US"/>
              </w:rPr>
              <w:t xml:space="preserve"> Công Tầm Cắt or Công Lớn (~ 1300m2) </w:t>
            </w:r>
            <w:r w:rsidRPr="00737863">
              <w:rPr>
                <w:lang w:val="en-US"/>
              </w:rPr>
              <w:br/>
              <w:t>99</w:t>
            </w:r>
            <w:r w:rsidR="000B77B5">
              <w:rPr>
                <w:lang w:val="en-US"/>
              </w:rPr>
              <w:t xml:space="preserve"> - </w:t>
            </w:r>
            <w:r w:rsidRPr="00737863">
              <w:rPr>
                <w:lang w:val="en-US"/>
              </w:rPr>
              <w:t xml:space="preserve">Don't know </w:t>
            </w:r>
          </w:p>
        </w:tc>
      </w:tr>
      <w:tr w:rsidR="009C000F" w14:paraId="558F8EF5" w14:textId="77777777" w:rsidTr="00CC447F">
        <w:tc>
          <w:tcPr>
            <w:tcW w:w="1073" w:type="dxa"/>
          </w:tcPr>
          <w:p w14:paraId="4B0C26D7" w14:textId="77777777" w:rsidR="009C000F" w:rsidRDefault="009C000F" w:rsidP="009C000F">
            <w:pPr>
              <w:pStyle w:val="NoSpacing"/>
              <w:numPr>
                <w:ilvl w:val="0"/>
                <w:numId w:val="27"/>
              </w:numPr>
            </w:pPr>
          </w:p>
        </w:tc>
        <w:tc>
          <w:tcPr>
            <w:tcW w:w="2253" w:type="dxa"/>
          </w:tcPr>
          <w:p w14:paraId="2C3ADB60" w14:textId="635B8A39" w:rsidR="009C000F" w:rsidRDefault="009C000F" w:rsidP="009C000F">
            <w:pPr>
              <w:pStyle w:val="NoSpacing"/>
            </w:pPr>
            <w:r w:rsidRPr="009C000F">
              <w:t>M4B11A2_C2B</w:t>
            </w:r>
          </w:p>
        </w:tc>
        <w:tc>
          <w:tcPr>
            <w:tcW w:w="1513" w:type="dxa"/>
          </w:tcPr>
          <w:p w14:paraId="68FEC079" w14:textId="57C3C231" w:rsidR="009C000F" w:rsidRDefault="00161324" w:rsidP="009C000F">
            <w:pPr>
              <w:pStyle w:val="NoSpacing"/>
            </w:pPr>
            <w:r w:rsidRPr="00161324">
              <w:t xml:space="preserve">4B1.1.A.2. Seeds </w:t>
            </w:r>
            <w:r w:rsidR="009C000F">
              <w:t>Q2</w:t>
            </w:r>
          </w:p>
        </w:tc>
        <w:tc>
          <w:tcPr>
            <w:tcW w:w="4795" w:type="dxa"/>
          </w:tcPr>
          <w:p w14:paraId="102AD08E" w14:textId="1121D1B0" w:rsidR="009C000F" w:rsidRDefault="008438C7" w:rsidP="009C000F">
            <w:pPr>
              <w:pStyle w:val="NoSpacing"/>
            </w:pPr>
            <w:r w:rsidRPr="008438C7">
              <w:t>Seed rate d</w:t>
            </w:r>
            <w:r w:rsidRPr="008438C7">
              <w:rPr>
                <w:lang w:val="en-US"/>
              </w:rPr>
              <w:t>uring the last Winter-Spring season</w:t>
            </w:r>
            <w:r w:rsidR="00157EA9">
              <w:rPr>
                <w:lang w:val="en-US"/>
              </w:rPr>
              <w:t xml:space="preserve"> (kg per area unit)</w:t>
            </w:r>
          </w:p>
        </w:tc>
      </w:tr>
      <w:tr w:rsidR="003237E6" w14:paraId="354E53B7" w14:textId="77777777" w:rsidTr="00CC447F">
        <w:tc>
          <w:tcPr>
            <w:tcW w:w="1073" w:type="dxa"/>
          </w:tcPr>
          <w:p w14:paraId="7F6C2FC1" w14:textId="77777777" w:rsidR="003237E6" w:rsidRDefault="003237E6" w:rsidP="003237E6">
            <w:pPr>
              <w:pStyle w:val="NoSpacing"/>
              <w:numPr>
                <w:ilvl w:val="0"/>
                <w:numId w:val="27"/>
              </w:numPr>
            </w:pPr>
          </w:p>
        </w:tc>
        <w:tc>
          <w:tcPr>
            <w:tcW w:w="2253" w:type="dxa"/>
          </w:tcPr>
          <w:p w14:paraId="74710EBF" w14:textId="60A78338" w:rsidR="003237E6" w:rsidRDefault="009C000F" w:rsidP="00634403">
            <w:pPr>
              <w:pStyle w:val="NoSpacing"/>
            </w:pPr>
            <w:r w:rsidRPr="009C000F">
              <w:t>M4B11A2_C3</w:t>
            </w:r>
          </w:p>
        </w:tc>
        <w:tc>
          <w:tcPr>
            <w:tcW w:w="1513" w:type="dxa"/>
          </w:tcPr>
          <w:p w14:paraId="304FBD88" w14:textId="50612656" w:rsidR="003237E6" w:rsidRDefault="00161324" w:rsidP="00634403">
            <w:pPr>
              <w:pStyle w:val="NoSpacing"/>
            </w:pPr>
            <w:r w:rsidRPr="00161324">
              <w:t xml:space="preserve">4B1.1.A.2. Seeds </w:t>
            </w:r>
            <w:r w:rsidR="008438C7">
              <w:t>Q3</w:t>
            </w:r>
          </w:p>
        </w:tc>
        <w:tc>
          <w:tcPr>
            <w:tcW w:w="4795" w:type="dxa"/>
          </w:tcPr>
          <w:p w14:paraId="7E26E5E4" w14:textId="5431F50D" w:rsidR="003237E6" w:rsidRDefault="009C000F" w:rsidP="00634403">
            <w:pPr>
              <w:pStyle w:val="NoSpacing"/>
            </w:pPr>
            <w:r w:rsidRPr="009C000F">
              <w:rPr>
                <w:lang w:val="en-US"/>
              </w:rPr>
              <w:t>How long have you been using this seed rate for the last winter-spring season? (YEARS)</w:t>
            </w:r>
          </w:p>
        </w:tc>
      </w:tr>
      <w:tr w:rsidR="003237E6" w14:paraId="739605CB" w14:textId="77777777" w:rsidTr="00CC447F">
        <w:tc>
          <w:tcPr>
            <w:tcW w:w="1073" w:type="dxa"/>
          </w:tcPr>
          <w:p w14:paraId="18EE5EF0" w14:textId="77777777" w:rsidR="003237E6" w:rsidRDefault="003237E6" w:rsidP="003237E6">
            <w:pPr>
              <w:pStyle w:val="NoSpacing"/>
              <w:numPr>
                <w:ilvl w:val="0"/>
                <w:numId w:val="27"/>
              </w:numPr>
            </w:pPr>
          </w:p>
        </w:tc>
        <w:tc>
          <w:tcPr>
            <w:tcW w:w="2253" w:type="dxa"/>
          </w:tcPr>
          <w:p w14:paraId="0BBCCD4C" w14:textId="65BF3A7F" w:rsidR="003237E6" w:rsidRDefault="003753AC" w:rsidP="00634403">
            <w:pPr>
              <w:pStyle w:val="NoSpacing"/>
            </w:pPr>
            <w:r w:rsidRPr="003753AC">
              <w:t>M4B11A2_C4A</w:t>
            </w:r>
          </w:p>
        </w:tc>
        <w:tc>
          <w:tcPr>
            <w:tcW w:w="1513" w:type="dxa"/>
          </w:tcPr>
          <w:p w14:paraId="651C813F" w14:textId="67270D86" w:rsidR="003237E6" w:rsidRDefault="00161324" w:rsidP="00634403">
            <w:pPr>
              <w:pStyle w:val="NoSpacing"/>
            </w:pPr>
            <w:r w:rsidRPr="00161324">
              <w:t xml:space="preserve">4B1.1.A.2. Seeds </w:t>
            </w:r>
            <w:r w:rsidR="003753AC">
              <w:t>Q4</w:t>
            </w:r>
          </w:p>
        </w:tc>
        <w:tc>
          <w:tcPr>
            <w:tcW w:w="4795" w:type="dxa"/>
          </w:tcPr>
          <w:p w14:paraId="3D1B3220" w14:textId="67C3FEE8" w:rsidR="003753AC" w:rsidRPr="003753AC" w:rsidRDefault="003753AC" w:rsidP="003753AC">
            <w:pPr>
              <w:pStyle w:val="NoSpacing"/>
              <w:rPr>
                <w:lang w:val="en-US"/>
              </w:rPr>
            </w:pPr>
            <w:r w:rsidRPr="003753AC">
              <w:rPr>
                <w:lang w:val="en-US"/>
              </w:rPr>
              <w:t>What was your seed rate before this time?</w:t>
            </w:r>
            <w:r>
              <w:rPr>
                <w:lang w:val="en-US"/>
              </w:rPr>
              <w:t xml:space="preserve"> </w:t>
            </w:r>
            <w:r w:rsidRPr="003753AC">
              <w:rPr>
                <w:lang w:val="en-US"/>
              </w:rPr>
              <w:t>(Code of area unit)</w:t>
            </w:r>
          </w:p>
          <w:p w14:paraId="11974746" w14:textId="2D6DFEE0" w:rsidR="003237E6" w:rsidRPr="003753AC" w:rsidRDefault="003753AC" w:rsidP="003753AC">
            <w:pPr>
              <w:pStyle w:val="NoSpacing"/>
              <w:ind w:left="720"/>
              <w:rPr>
                <w:lang w:val="en-US"/>
              </w:rPr>
            </w:pPr>
            <w:r w:rsidRPr="003753AC">
              <w:rPr>
                <w:lang w:val="en-US"/>
              </w:rPr>
              <w:t>1</w:t>
            </w:r>
            <w:r w:rsidR="000B77B5">
              <w:rPr>
                <w:lang w:val="en-US"/>
              </w:rPr>
              <w:t xml:space="preserve"> - </w:t>
            </w:r>
            <w:r w:rsidRPr="003753AC">
              <w:rPr>
                <w:lang w:val="en-US"/>
              </w:rPr>
              <w:t>In m2</w:t>
            </w:r>
            <w:r w:rsidRPr="003753AC">
              <w:rPr>
                <w:lang w:val="en-US"/>
              </w:rPr>
              <w:br/>
              <w:t xml:space="preserve">2 </w:t>
            </w:r>
            <w:r w:rsidR="000B77B5">
              <w:rPr>
                <w:lang w:val="en-US"/>
              </w:rPr>
              <w:t>-</w:t>
            </w:r>
            <w:r w:rsidRPr="003753AC">
              <w:rPr>
                <w:lang w:val="en-US"/>
              </w:rPr>
              <w:t xml:space="preserve"> Sào Bắc Bộ (360m2)</w:t>
            </w:r>
            <w:r w:rsidRPr="003753AC">
              <w:rPr>
                <w:lang w:val="en-US"/>
              </w:rPr>
              <w:br/>
              <w:t xml:space="preserve">3 </w:t>
            </w:r>
            <w:r w:rsidR="000B77B5">
              <w:rPr>
                <w:lang w:val="en-US"/>
              </w:rPr>
              <w:t>-</w:t>
            </w:r>
            <w:r w:rsidRPr="003753AC">
              <w:rPr>
                <w:lang w:val="en-US"/>
              </w:rPr>
              <w:t xml:space="preserve"> Sào Trung Bộ (500m2)</w:t>
            </w:r>
            <w:r w:rsidRPr="003753AC">
              <w:rPr>
                <w:lang w:val="en-US"/>
              </w:rPr>
              <w:br/>
              <w:t xml:space="preserve">4 </w:t>
            </w:r>
            <w:r w:rsidR="000B77B5">
              <w:rPr>
                <w:lang w:val="en-US"/>
              </w:rPr>
              <w:t>-</w:t>
            </w:r>
            <w:r w:rsidRPr="003753AC">
              <w:rPr>
                <w:lang w:val="en-US"/>
              </w:rPr>
              <w:t xml:space="preserve"> Sào Nam Bộ or Công Nhà nước (1000m2)</w:t>
            </w:r>
            <w:r w:rsidRPr="003753AC">
              <w:rPr>
                <w:lang w:val="en-US"/>
              </w:rPr>
              <w:br/>
              <w:t xml:space="preserve">5 </w:t>
            </w:r>
            <w:r w:rsidR="000B77B5">
              <w:rPr>
                <w:lang w:val="en-US"/>
              </w:rPr>
              <w:t>-</w:t>
            </w:r>
            <w:r w:rsidRPr="003753AC">
              <w:rPr>
                <w:lang w:val="en-US"/>
              </w:rPr>
              <w:t xml:space="preserve"> Công Tầm Cắt or Công Lớn (~ 1300m2) </w:t>
            </w:r>
            <w:r w:rsidRPr="003753AC">
              <w:rPr>
                <w:lang w:val="en-US"/>
              </w:rPr>
              <w:br/>
              <w:t>99</w:t>
            </w:r>
            <w:r w:rsidR="000B77B5">
              <w:rPr>
                <w:lang w:val="en-US"/>
              </w:rPr>
              <w:t xml:space="preserve"> - </w:t>
            </w:r>
            <w:r w:rsidRPr="003753AC">
              <w:rPr>
                <w:lang w:val="en-US"/>
              </w:rPr>
              <w:t>Don't know</w:t>
            </w:r>
          </w:p>
        </w:tc>
      </w:tr>
      <w:tr w:rsidR="003237E6" w14:paraId="7F37AAEA" w14:textId="77777777" w:rsidTr="00CC447F">
        <w:tc>
          <w:tcPr>
            <w:tcW w:w="1073" w:type="dxa"/>
          </w:tcPr>
          <w:p w14:paraId="5D6933E1" w14:textId="77777777" w:rsidR="003237E6" w:rsidRDefault="003237E6" w:rsidP="003237E6">
            <w:pPr>
              <w:pStyle w:val="NoSpacing"/>
              <w:numPr>
                <w:ilvl w:val="0"/>
                <w:numId w:val="27"/>
              </w:numPr>
            </w:pPr>
          </w:p>
        </w:tc>
        <w:tc>
          <w:tcPr>
            <w:tcW w:w="2253" w:type="dxa"/>
          </w:tcPr>
          <w:p w14:paraId="27F837C0" w14:textId="136B9E9C" w:rsidR="003237E6" w:rsidRDefault="003753AC" w:rsidP="00634403">
            <w:pPr>
              <w:pStyle w:val="NoSpacing"/>
            </w:pPr>
            <w:r w:rsidRPr="003753AC">
              <w:t>M4B11A2_C4</w:t>
            </w:r>
            <w:r w:rsidR="00C31F67">
              <w:t>B</w:t>
            </w:r>
          </w:p>
        </w:tc>
        <w:tc>
          <w:tcPr>
            <w:tcW w:w="1513" w:type="dxa"/>
          </w:tcPr>
          <w:p w14:paraId="787F81A3" w14:textId="48B67F62" w:rsidR="003237E6" w:rsidRDefault="00161324" w:rsidP="00634403">
            <w:pPr>
              <w:pStyle w:val="NoSpacing"/>
            </w:pPr>
            <w:r w:rsidRPr="00161324">
              <w:t xml:space="preserve">4B1.1.A.2. Seeds </w:t>
            </w:r>
            <w:r w:rsidR="003753AC">
              <w:t>Q4</w:t>
            </w:r>
          </w:p>
        </w:tc>
        <w:tc>
          <w:tcPr>
            <w:tcW w:w="4795" w:type="dxa"/>
          </w:tcPr>
          <w:p w14:paraId="4E9D2F98" w14:textId="62E7EA0E" w:rsidR="003237E6" w:rsidRDefault="003753AC" w:rsidP="003753AC">
            <w:pPr>
              <w:pStyle w:val="NoSpacing"/>
            </w:pPr>
            <w:r w:rsidRPr="003753AC">
              <w:t xml:space="preserve">Seed rate </w:t>
            </w:r>
            <w:r>
              <w:t>before</w:t>
            </w:r>
            <w:r w:rsidRPr="003753AC">
              <w:rPr>
                <w:lang w:val="en-US"/>
              </w:rPr>
              <w:t xml:space="preserve"> the </w:t>
            </w:r>
            <w:r>
              <w:rPr>
                <w:lang w:val="en-US"/>
              </w:rPr>
              <w:t>current rate</w:t>
            </w:r>
            <w:r w:rsidR="00157EA9">
              <w:rPr>
                <w:lang w:val="en-US"/>
              </w:rPr>
              <w:t xml:space="preserve"> (kg per area unit)</w:t>
            </w:r>
          </w:p>
        </w:tc>
      </w:tr>
      <w:tr w:rsidR="003237E6" w14:paraId="3CA4880C" w14:textId="77777777" w:rsidTr="00CC447F">
        <w:tc>
          <w:tcPr>
            <w:tcW w:w="1073" w:type="dxa"/>
          </w:tcPr>
          <w:p w14:paraId="15A4C4E7" w14:textId="77777777" w:rsidR="003237E6" w:rsidRDefault="003237E6" w:rsidP="003237E6">
            <w:pPr>
              <w:pStyle w:val="NoSpacing"/>
              <w:numPr>
                <w:ilvl w:val="0"/>
                <w:numId w:val="27"/>
              </w:numPr>
            </w:pPr>
          </w:p>
        </w:tc>
        <w:tc>
          <w:tcPr>
            <w:tcW w:w="2253" w:type="dxa"/>
          </w:tcPr>
          <w:p w14:paraId="6D2288FD" w14:textId="6F8F7ED9" w:rsidR="003237E6" w:rsidRPr="00380B31" w:rsidRDefault="00C31F67" w:rsidP="00634403">
            <w:pPr>
              <w:pStyle w:val="NoSpacing"/>
            </w:pPr>
            <w:r w:rsidRPr="00C31F67">
              <w:t>M4B11A2_C5</w:t>
            </w:r>
          </w:p>
        </w:tc>
        <w:tc>
          <w:tcPr>
            <w:tcW w:w="1513" w:type="dxa"/>
          </w:tcPr>
          <w:p w14:paraId="60EE3F27" w14:textId="2DB8D292" w:rsidR="003237E6" w:rsidRDefault="00161324" w:rsidP="00634403">
            <w:pPr>
              <w:pStyle w:val="NoSpacing"/>
            </w:pPr>
            <w:r w:rsidRPr="00161324">
              <w:t xml:space="preserve">4B1.1.A.2. Seeds </w:t>
            </w:r>
            <w:r w:rsidR="00C31F67">
              <w:t>Q5</w:t>
            </w:r>
          </w:p>
        </w:tc>
        <w:tc>
          <w:tcPr>
            <w:tcW w:w="4795" w:type="dxa"/>
          </w:tcPr>
          <w:p w14:paraId="45837D12" w14:textId="6AA3DB13" w:rsidR="00C31F67" w:rsidRDefault="00C31F67" w:rsidP="00C31F67">
            <w:pPr>
              <w:pStyle w:val="NoSpacing"/>
            </w:pPr>
            <w:r>
              <w:t>During the last Winter-Spring season, did you use certified seeds?</w:t>
            </w:r>
          </w:p>
          <w:p w14:paraId="4346EA4A" w14:textId="4106D908" w:rsidR="00C31F67" w:rsidRDefault="00C31F67" w:rsidP="00C31F67">
            <w:pPr>
              <w:pStyle w:val="NoSpacing"/>
              <w:ind w:left="720"/>
            </w:pPr>
            <w:r>
              <w:t>1</w:t>
            </w:r>
            <w:r w:rsidR="000B77B5">
              <w:t xml:space="preserve"> - </w:t>
            </w:r>
            <w:r>
              <w:t>Only certified seeds</w:t>
            </w:r>
          </w:p>
          <w:p w14:paraId="1296DEB8" w14:textId="088A2F19" w:rsidR="00C31F67" w:rsidRDefault="00C31F67" w:rsidP="00C31F67">
            <w:pPr>
              <w:pStyle w:val="NoSpacing"/>
              <w:ind w:left="720"/>
            </w:pPr>
            <w:r>
              <w:lastRenderedPageBreak/>
              <w:t>2</w:t>
            </w:r>
            <w:r w:rsidR="000B77B5">
              <w:t xml:space="preserve"> - </w:t>
            </w:r>
            <w:r>
              <w:t>Combination of certified seeds and your own seeds</w:t>
            </w:r>
          </w:p>
          <w:p w14:paraId="40EAF769" w14:textId="2A595AB6" w:rsidR="00C31F67" w:rsidRDefault="00C31F67" w:rsidP="00C31F67">
            <w:pPr>
              <w:pStyle w:val="NoSpacing"/>
              <w:ind w:left="720"/>
            </w:pPr>
            <w:r>
              <w:t>3</w:t>
            </w:r>
            <w:r w:rsidR="000B77B5">
              <w:t xml:space="preserve"> - </w:t>
            </w:r>
            <w:r>
              <w:t>Only self-produced seeds or seeds from other farmers</w:t>
            </w:r>
          </w:p>
          <w:p w14:paraId="2EF9B514" w14:textId="47551F94" w:rsidR="003237E6" w:rsidRDefault="00C31F67" w:rsidP="00C31F67">
            <w:pPr>
              <w:pStyle w:val="NoSpacing"/>
              <w:ind w:left="720"/>
            </w:pPr>
            <w:r>
              <w:t>99</w:t>
            </w:r>
            <w:r w:rsidR="000B77B5">
              <w:t xml:space="preserve"> - </w:t>
            </w:r>
            <w:r>
              <w:t>Don't know</w:t>
            </w:r>
          </w:p>
        </w:tc>
      </w:tr>
      <w:tr w:rsidR="003237E6" w14:paraId="53FF778C" w14:textId="77777777" w:rsidTr="00CC447F">
        <w:tc>
          <w:tcPr>
            <w:tcW w:w="1073" w:type="dxa"/>
          </w:tcPr>
          <w:p w14:paraId="0F040EA7" w14:textId="77777777" w:rsidR="003237E6" w:rsidRDefault="003237E6" w:rsidP="003237E6">
            <w:pPr>
              <w:pStyle w:val="NoSpacing"/>
              <w:numPr>
                <w:ilvl w:val="0"/>
                <w:numId w:val="27"/>
              </w:numPr>
            </w:pPr>
          </w:p>
        </w:tc>
        <w:tc>
          <w:tcPr>
            <w:tcW w:w="2253" w:type="dxa"/>
          </w:tcPr>
          <w:p w14:paraId="29B2CB6D" w14:textId="3AD565DE" w:rsidR="003237E6" w:rsidRDefault="00C31F67" w:rsidP="00634403">
            <w:pPr>
              <w:pStyle w:val="NoSpacing"/>
            </w:pPr>
            <w:r w:rsidRPr="00C31F67">
              <w:t>M4B11A2_C6</w:t>
            </w:r>
          </w:p>
        </w:tc>
        <w:tc>
          <w:tcPr>
            <w:tcW w:w="1513" w:type="dxa"/>
          </w:tcPr>
          <w:p w14:paraId="4B32D543" w14:textId="193DCD5D" w:rsidR="003237E6" w:rsidRDefault="00161324" w:rsidP="00634403">
            <w:pPr>
              <w:pStyle w:val="NoSpacing"/>
            </w:pPr>
            <w:r w:rsidRPr="00161324">
              <w:t xml:space="preserve">4B1.1.A.2. Seeds </w:t>
            </w:r>
            <w:r w:rsidR="00C31F67">
              <w:t>Q6</w:t>
            </w:r>
          </w:p>
        </w:tc>
        <w:tc>
          <w:tcPr>
            <w:tcW w:w="4795" w:type="dxa"/>
          </w:tcPr>
          <w:p w14:paraId="782C3BCF" w14:textId="471A485F" w:rsidR="003237E6" w:rsidRDefault="00157EA9" w:rsidP="00634403">
            <w:pPr>
              <w:pStyle w:val="NoSpacing"/>
            </w:pPr>
            <w:r>
              <w:rPr>
                <w:lang w:val="en-US"/>
              </w:rPr>
              <w:t>N</w:t>
            </w:r>
            <w:r w:rsidR="00C31F67" w:rsidRPr="00C31F67">
              <w:rPr>
                <w:lang w:val="en-US"/>
              </w:rPr>
              <w:t>ame of the main rice variety that you used last Winter-Spring season?</w:t>
            </w:r>
          </w:p>
        </w:tc>
      </w:tr>
      <w:tr w:rsidR="00161324" w14:paraId="77022AF8" w14:textId="77777777" w:rsidTr="00CC447F">
        <w:tc>
          <w:tcPr>
            <w:tcW w:w="1073" w:type="dxa"/>
          </w:tcPr>
          <w:p w14:paraId="7CC4D290" w14:textId="77777777" w:rsidR="00161324" w:rsidRDefault="00161324" w:rsidP="00161324">
            <w:pPr>
              <w:pStyle w:val="NoSpacing"/>
              <w:numPr>
                <w:ilvl w:val="0"/>
                <w:numId w:val="27"/>
              </w:numPr>
            </w:pPr>
          </w:p>
        </w:tc>
        <w:tc>
          <w:tcPr>
            <w:tcW w:w="2253" w:type="dxa"/>
          </w:tcPr>
          <w:p w14:paraId="25CECBA3" w14:textId="69C51733" w:rsidR="00161324" w:rsidRPr="00C31F67" w:rsidRDefault="00161324" w:rsidP="00161324">
            <w:pPr>
              <w:pStyle w:val="NoSpacing"/>
            </w:pPr>
            <w:r w:rsidRPr="00985A68">
              <w:t>M4B11A3_C1</w:t>
            </w:r>
          </w:p>
        </w:tc>
        <w:tc>
          <w:tcPr>
            <w:tcW w:w="1513" w:type="dxa"/>
          </w:tcPr>
          <w:p w14:paraId="0966E04B" w14:textId="17BFE345" w:rsidR="00161324" w:rsidRPr="00161324" w:rsidRDefault="00161324" w:rsidP="00161324">
            <w:pPr>
              <w:pStyle w:val="NoSpacing"/>
            </w:pPr>
            <w:r w:rsidRPr="00161324">
              <w:t xml:space="preserve">4B1.1.A.3. Pesticides </w:t>
            </w:r>
            <w:r>
              <w:t>Q1</w:t>
            </w:r>
          </w:p>
        </w:tc>
        <w:tc>
          <w:tcPr>
            <w:tcW w:w="4795" w:type="dxa"/>
          </w:tcPr>
          <w:p w14:paraId="4AB759F0" w14:textId="3425AF5F" w:rsidR="00161324" w:rsidRPr="00C31F67" w:rsidRDefault="00161324" w:rsidP="00161324">
            <w:pPr>
              <w:pStyle w:val="NoSpacing"/>
              <w:rPr>
                <w:lang w:val="en-US"/>
              </w:rPr>
            </w:pPr>
            <w:r w:rsidRPr="00985A68">
              <w:rPr>
                <w:lang w:val="en-US"/>
              </w:rPr>
              <w:t>In the last WS season, how many times did you apply plant protection drugs on your main plot, including herbicides, molluscicides, insecticides, fungicides, and rodenticides?</w:t>
            </w:r>
          </w:p>
        </w:tc>
      </w:tr>
      <w:tr w:rsidR="00161324" w14:paraId="66134271" w14:textId="77777777" w:rsidTr="00CC447F">
        <w:tc>
          <w:tcPr>
            <w:tcW w:w="1073" w:type="dxa"/>
          </w:tcPr>
          <w:p w14:paraId="0BAA6C85" w14:textId="77777777" w:rsidR="00161324" w:rsidRDefault="00161324" w:rsidP="00161324">
            <w:pPr>
              <w:pStyle w:val="NoSpacing"/>
              <w:numPr>
                <w:ilvl w:val="0"/>
                <w:numId w:val="27"/>
              </w:numPr>
            </w:pPr>
          </w:p>
        </w:tc>
        <w:tc>
          <w:tcPr>
            <w:tcW w:w="2253" w:type="dxa"/>
          </w:tcPr>
          <w:p w14:paraId="2411CFB5" w14:textId="24C5A24F" w:rsidR="00161324" w:rsidRPr="00C31F67" w:rsidRDefault="00161324" w:rsidP="00161324">
            <w:pPr>
              <w:pStyle w:val="NoSpacing"/>
            </w:pPr>
            <w:r w:rsidRPr="00985A68">
              <w:t>M4B11A3_C2</w:t>
            </w:r>
          </w:p>
        </w:tc>
        <w:tc>
          <w:tcPr>
            <w:tcW w:w="1513" w:type="dxa"/>
          </w:tcPr>
          <w:p w14:paraId="5A5A1EBB" w14:textId="549AB95D" w:rsidR="00161324" w:rsidRPr="00161324" w:rsidRDefault="00161324" w:rsidP="00161324">
            <w:pPr>
              <w:pStyle w:val="NoSpacing"/>
            </w:pPr>
            <w:r w:rsidRPr="00161324">
              <w:t xml:space="preserve">4B1.1.A.3. Pesticides </w:t>
            </w:r>
            <w:r>
              <w:t>Q2a</w:t>
            </w:r>
          </w:p>
        </w:tc>
        <w:tc>
          <w:tcPr>
            <w:tcW w:w="4795" w:type="dxa"/>
          </w:tcPr>
          <w:p w14:paraId="4E59CCD1" w14:textId="415914D1" w:rsidR="00161324" w:rsidRPr="00C31F67" w:rsidRDefault="00161324" w:rsidP="00161324">
            <w:pPr>
              <w:pStyle w:val="NoSpacing"/>
              <w:rPr>
                <w:lang w:val="en-US"/>
              </w:rPr>
            </w:pPr>
            <w:r w:rsidRPr="00985A68">
              <w:rPr>
                <w:lang w:val="en-US"/>
              </w:rPr>
              <w:t>Of these, how many times did you apply insecticides and fungicides?</w:t>
            </w:r>
          </w:p>
        </w:tc>
      </w:tr>
      <w:tr w:rsidR="00161324" w14:paraId="6240D281" w14:textId="77777777" w:rsidTr="00CC447F">
        <w:tc>
          <w:tcPr>
            <w:tcW w:w="1073" w:type="dxa"/>
          </w:tcPr>
          <w:p w14:paraId="658906C8" w14:textId="77777777" w:rsidR="00161324" w:rsidRDefault="00161324" w:rsidP="00161324">
            <w:pPr>
              <w:pStyle w:val="NoSpacing"/>
              <w:numPr>
                <w:ilvl w:val="0"/>
                <w:numId w:val="27"/>
              </w:numPr>
            </w:pPr>
          </w:p>
        </w:tc>
        <w:tc>
          <w:tcPr>
            <w:tcW w:w="2253" w:type="dxa"/>
          </w:tcPr>
          <w:p w14:paraId="54D616D3" w14:textId="1180674D" w:rsidR="00161324" w:rsidRPr="00C31F67" w:rsidRDefault="00161324" w:rsidP="00161324">
            <w:pPr>
              <w:pStyle w:val="NoSpacing"/>
            </w:pPr>
            <w:r w:rsidRPr="00985A68">
              <w:t>M4B11A3_C2B</w:t>
            </w:r>
          </w:p>
        </w:tc>
        <w:tc>
          <w:tcPr>
            <w:tcW w:w="1513" w:type="dxa"/>
          </w:tcPr>
          <w:p w14:paraId="34367345" w14:textId="6289D206" w:rsidR="00161324" w:rsidRPr="00161324" w:rsidRDefault="00161324" w:rsidP="00161324">
            <w:pPr>
              <w:pStyle w:val="NoSpacing"/>
            </w:pPr>
            <w:r w:rsidRPr="00161324">
              <w:t xml:space="preserve">4B1.1.A.3. Pesticides </w:t>
            </w:r>
            <w:r>
              <w:t>Q2b</w:t>
            </w:r>
          </w:p>
        </w:tc>
        <w:tc>
          <w:tcPr>
            <w:tcW w:w="4795" w:type="dxa"/>
          </w:tcPr>
          <w:p w14:paraId="7057441E" w14:textId="77777777" w:rsidR="00161324" w:rsidRPr="00985A68" w:rsidRDefault="00161324" w:rsidP="00161324">
            <w:pPr>
              <w:pStyle w:val="NoSpacing"/>
              <w:rPr>
                <w:lang w:val="en-US"/>
              </w:rPr>
            </w:pPr>
            <w:r w:rsidRPr="00985A68">
              <w:rPr>
                <w:lang w:val="en-US"/>
              </w:rPr>
              <w:t>If 0 application, do you normally experience bugs, diseases, or fungus on your main plot?</w:t>
            </w:r>
          </w:p>
          <w:p w14:paraId="5EDD2384" w14:textId="236F3BB1" w:rsidR="00161324" w:rsidRPr="00985A68" w:rsidRDefault="00161324" w:rsidP="00161324">
            <w:pPr>
              <w:pStyle w:val="NoSpacing"/>
              <w:ind w:left="720"/>
              <w:rPr>
                <w:lang w:val="en-US"/>
              </w:rPr>
            </w:pPr>
            <w:r w:rsidRPr="00985A68">
              <w:rPr>
                <w:lang w:val="en-US"/>
              </w:rPr>
              <w:t xml:space="preserve">1 </w:t>
            </w:r>
            <w:r w:rsidR="000B77B5">
              <w:rPr>
                <w:lang w:val="en-US"/>
              </w:rPr>
              <w:t>-</w:t>
            </w:r>
            <w:r w:rsidRPr="00985A68">
              <w:rPr>
                <w:lang w:val="en-US"/>
              </w:rPr>
              <w:t xml:space="preserve"> Yes</w:t>
            </w:r>
          </w:p>
          <w:p w14:paraId="27F0F702" w14:textId="42EC9322" w:rsidR="00161324" w:rsidRPr="00C31F67" w:rsidRDefault="00161324" w:rsidP="00B9674F">
            <w:pPr>
              <w:pStyle w:val="NoSpacing"/>
              <w:ind w:left="720"/>
              <w:rPr>
                <w:lang w:val="en-US"/>
              </w:rPr>
            </w:pPr>
            <w:r w:rsidRPr="00985A68">
              <w:rPr>
                <w:lang w:val="en-US"/>
              </w:rPr>
              <w:t xml:space="preserve">2 </w:t>
            </w:r>
            <w:r w:rsidR="000B77B5">
              <w:rPr>
                <w:lang w:val="en-US"/>
              </w:rPr>
              <w:t>-</w:t>
            </w:r>
            <w:r w:rsidRPr="00985A68">
              <w:rPr>
                <w:lang w:val="en-US"/>
              </w:rPr>
              <w:t xml:space="preserve"> No </w:t>
            </w:r>
          </w:p>
        </w:tc>
      </w:tr>
      <w:tr w:rsidR="00B9674F" w14:paraId="517DC55E" w14:textId="77777777" w:rsidTr="00CC447F">
        <w:tc>
          <w:tcPr>
            <w:tcW w:w="1073" w:type="dxa"/>
          </w:tcPr>
          <w:p w14:paraId="2F962EDC" w14:textId="77777777" w:rsidR="00B9674F" w:rsidRDefault="00B9674F" w:rsidP="00B9674F">
            <w:pPr>
              <w:pStyle w:val="NoSpacing"/>
              <w:numPr>
                <w:ilvl w:val="0"/>
                <w:numId w:val="27"/>
              </w:numPr>
            </w:pPr>
          </w:p>
        </w:tc>
        <w:tc>
          <w:tcPr>
            <w:tcW w:w="2253" w:type="dxa"/>
          </w:tcPr>
          <w:p w14:paraId="2F90757B" w14:textId="1CEF1CA1" w:rsidR="00B9674F" w:rsidRPr="00C31F67" w:rsidRDefault="00B9674F" w:rsidP="00B9674F">
            <w:pPr>
              <w:pStyle w:val="NoSpacing"/>
            </w:pPr>
            <w:r w:rsidRPr="007A63B0">
              <w:t>M4B11A4_C1</w:t>
            </w:r>
          </w:p>
        </w:tc>
        <w:tc>
          <w:tcPr>
            <w:tcW w:w="1513" w:type="dxa"/>
          </w:tcPr>
          <w:p w14:paraId="53F7CC12" w14:textId="74885F0D" w:rsidR="00B9674F" w:rsidRPr="00161324" w:rsidRDefault="00B9674F" w:rsidP="00B9674F">
            <w:pPr>
              <w:pStyle w:val="NoSpacing"/>
            </w:pPr>
            <w:r w:rsidRPr="00B9674F">
              <w:t xml:space="preserve">4B1.1.A.4. Fertilizer </w:t>
            </w:r>
            <w:r>
              <w:t>Q1</w:t>
            </w:r>
          </w:p>
        </w:tc>
        <w:tc>
          <w:tcPr>
            <w:tcW w:w="4795" w:type="dxa"/>
          </w:tcPr>
          <w:p w14:paraId="645CA6F4" w14:textId="1316AF5A" w:rsidR="00B9674F" w:rsidRPr="00C31F67" w:rsidRDefault="00B9674F" w:rsidP="00B9674F">
            <w:pPr>
              <w:pStyle w:val="NoSpacing"/>
              <w:rPr>
                <w:lang w:val="en-US"/>
              </w:rPr>
            </w:pPr>
            <w:r w:rsidRPr="009048E3">
              <w:t>In the last WS season, how many times did you apply chemical fertilizer on your plots?</w:t>
            </w:r>
          </w:p>
        </w:tc>
      </w:tr>
      <w:tr w:rsidR="00314788" w14:paraId="7960A34F" w14:textId="77777777" w:rsidTr="00CC447F">
        <w:tc>
          <w:tcPr>
            <w:tcW w:w="1073" w:type="dxa"/>
          </w:tcPr>
          <w:p w14:paraId="2003A6F3" w14:textId="77777777" w:rsidR="00314788" w:rsidRDefault="00314788" w:rsidP="00314788">
            <w:pPr>
              <w:pStyle w:val="NoSpacing"/>
              <w:numPr>
                <w:ilvl w:val="0"/>
                <w:numId w:val="27"/>
              </w:numPr>
            </w:pPr>
          </w:p>
        </w:tc>
        <w:tc>
          <w:tcPr>
            <w:tcW w:w="2253" w:type="dxa"/>
          </w:tcPr>
          <w:p w14:paraId="47286D8D" w14:textId="45C23566" w:rsidR="00314788" w:rsidRPr="00C31F67" w:rsidRDefault="00314788" w:rsidP="00314788">
            <w:pPr>
              <w:pStyle w:val="NoSpacing"/>
            </w:pPr>
            <w:r w:rsidRPr="005D1B5A">
              <w:t>M4B11A5_C1</w:t>
            </w:r>
          </w:p>
        </w:tc>
        <w:tc>
          <w:tcPr>
            <w:tcW w:w="1513" w:type="dxa"/>
          </w:tcPr>
          <w:p w14:paraId="74FF99AE" w14:textId="46875D9A" w:rsidR="00314788" w:rsidRPr="00161324" w:rsidRDefault="00314788" w:rsidP="00314788">
            <w:pPr>
              <w:pStyle w:val="NoSpacing"/>
            </w:pPr>
            <w:r w:rsidRPr="00314788">
              <w:rPr>
                <w:lang w:val="en-US"/>
              </w:rPr>
              <w:t>4B1.1.A.5. Water</w:t>
            </w:r>
            <w:r w:rsidRPr="00314788">
              <w:t xml:space="preserve"> Q1</w:t>
            </w:r>
          </w:p>
        </w:tc>
        <w:tc>
          <w:tcPr>
            <w:tcW w:w="4795" w:type="dxa"/>
          </w:tcPr>
          <w:p w14:paraId="521EA4BA" w14:textId="77777777" w:rsidR="00314788" w:rsidRDefault="00314788" w:rsidP="00314788">
            <w:pPr>
              <w:pStyle w:val="NoSpacing"/>
            </w:pPr>
            <w:r>
              <w:t xml:space="preserve">During the last Winter-Spring season, which water source did you use to irrigate your fields? </w:t>
            </w:r>
          </w:p>
          <w:p w14:paraId="7CA24DDB" w14:textId="7DE7E628" w:rsidR="00314788" w:rsidRDefault="00314788" w:rsidP="00314788">
            <w:pPr>
              <w:pStyle w:val="NoSpacing"/>
              <w:ind w:left="720"/>
            </w:pPr>
            <w:r>
              <w:t>1</w:t>
            </w:r>
            <w:r w:rsidR="000B77B5">
              <w:t xml:space="preserve"> - </w:t>
            </w:r>
            <w:r>
              <w:t>Cooperative, irrigation service center</w:t>
            </w:r>
          </w:p>
          <w:p w14:paraId="7991C60A" w14:textId="6B7427C0" w:rsidR="00314788" w:rsidRDefault="00314788" w:rsidP="00314788">
            <w:pPr>
              <w:pStyle w:val="NoSpacing"/>
              <w:ind w:left="720"/>
            </w:pPr>
            <w:r>
              <w:t>2</w:t>
            </w:r>
            <w:r w:rsidR="000B77B5">
              <w:t xml:space="preserve"> - </w:t>
            </w:r>
            <w:r>
              <w:t>Agent Level II</w:t>
            </w:r>
          </w:p>
          <w:p w14:paraId="686754A8" w14:textId="620D0FAB" w:rsidR="00314788" w:rsidRDefault="00314788" w:rsidP="00314788">
            <w:pPr>
              <w:pStyle w:val="NoSpacing"/>
              <w:ind w:left="720"/>
            </w:pPr>
            <w:r>
              <w:t>3</w:t>
            </w:r>
            <w:r w:rsidR="000B77B5">
              <w:t xml:space="preserve"> - </w:t>
            </w:r>
            <w:r>
              <w:t xml:space="preserve">Only own pump </w:t>
            </w:r>
          </w:p>
          <w:p w14:paraId="5F27A7F1" w14:textId="019A7258" w:rsidR="00314788" w:rsidRDefault="00314788" w:rsidP="00314788">
            <w:pPr>
              <w:pStyle w:val="NoSpacing"/>
              <w:ind w:left="720"/>
            </w:pPr>
            <w:r>
              <w:t>4</w:t>
            </w:r>
            <w:r w:rsidR="000B77B5">
              <w:t xml:space="preserve"> - </w:t>
            </w:r>
            <w:r>
              <w:t>Own pump and others</w:t>
            </w:r>
          </w:p>
          <w:p w14:paraId="0CB791CA" w14:textId="1E99E323" w:rsidR="00314788" w:rsidRPr="00C31F67" w:rsidRDefault="00314788" w:rsidP="0001693A">
            <w:pPr>
              <w:pStyle w:val="NoSpacing"/>
              <w:ind w:left="720"/>
              <w:rPr>
                <w:lang w:val="en-US"/>
              </w:rPr>
            </w:pPr>
            <w:r>
              <w:t xml:space="preserve">5 </w:t>
            </w:r>
            <w:r w:rsidR="000B77B5">
              <w:t>-</w:t>
            </w:r>
            <w:r>
              <w:t xml:space="preserve"> Other (Specify)</w:t>
            </w:r>
          </w:p>
        </w:tc>
      </w:tr>
      <w:tr w:rsidR="00314788" w14:paraId="5F7BC1BD" w14:textId="77777777" w:rsidTr="00CC447F">
        <w:tc>
          <w:tcPr>
            <w:tcW w:w="1073" w:type="dxa"/>
          </w:tcPr>
          <w:p w14:paraId="7CD5E3E5" w14:textId="77777777" w:rsidR="00314788" w:rsidRDefault="00314788" w:rsidP="00314788">
            <w:pPr>
              <w:pStyle w:val="NoSpacing"/>
              <w:numPr>
                <w:ilvl w:val="0"/>
                <w:numId w:val="27"/>
              </w:numPr>
            </w:pPr>
          </w:p>
        </w:tc>
        <w:tc>
          <w:tcPr>
            <w:tcW w:w="2253" w:type="dxa"/>
          </w:tcPr>
          <w:p w14:paraId="3494C2A0" w14:textId="29C46526" w:rsidR="00314788" w:rsidRPr="005D1B5A" w:rsidRDefault="00314788" w:rsidP="00314788">
            <w:pPr>
              <w:pStyle w:val="NoSpacing"/>
            </w:pPr>
            <w:r w:rsidRPr="006B4CF3">
              <w:t>M4B11A5_C1_GHIRO</w:t>
            </w:r>
          </w:p>
        </w:tc>
        <w:tc>
          <w:tcPr>
            <w:tcW w:w="1513" w:type="dxa"/>
          </w:tcPr>
          <w:p w14:paraId="49FB4679" w14:textId="6E693573" w:rsidR="00314788" w:rsidRPr="00314788" w:rsidRDefault="00314788" w:rsidP="00314788">
            <w:pPr>
              <w:pStyle w:val="NoSpacing"/>
              <w:rPr>
                <w:lang w:val="en-US"/>
              </w:rPr>
            </w:pPr>
            <w:r w:rsidRPr="00314788">
              <w:rPr>
                <w:lang w:val="en-US"/>
              </w:rPr>
              <w:t>4B1.1.A.5. Water</w:t>
            </w:r>
            <w:r w:rsidRPr="00314788">
              <w:t xml:space="preserve"> </w:t>
            </w:r>
            <w:r>
              <w:t>Q1</w:t>
            </w:r>
          </w:p>
        </w:tc>
        <w:tc>
          <w:tcPr>
            <w:tcW w:w="4795" w:type="dxa"/>
          </w:tcPr>
          <w:p w14:paraId="47CB5B56" w14:textId="55346407" w:rsidR="00314788" w:rsidRDefault="00314788" w:rsidP="0001693A">
            <w:r>
              <w:t xml:space="preserve">Specify other </w:t>
            </w:r>
            <w:r w:rsidRPr="006B4CF3">
              <w:t>water source</w:t>
            </w:r>
          </w:p>
        </w:tc>
      </w:tr>
      <w:tr w:rsidR="00314788" w14:paraId="7CCE3484" w14:textId="77777777" w:rsidTr="00CC447F">
        <w:tc>
          <w:tcPr>
            <w:tcW w:w="1073" w:type="dxa"/>
          </w:tcPr>
          <w:p w14:paraId="5892A445" w14:textId="77777777" w:rsidR="00314788" w:rsidRDefault="00314788" w:rsidP="00314788">
            <w:pPr>
              <w:pStyle w:val="NoSpacing"/>
              <w:numPr>
                <w:ilvl w:val="0"/>
                <w:numId w:val="27"/>
              </w:numPr>
            </w:pPr>
          </w:p>
        </w:tc>
        <w:tc>
          <w:tcPr>
            <w:tcW w:w="2253" w:type="dxa"/>
          </w:tcPr>
          <w:p w14:paraId="0CB4BF24" w14:textId="0DC1A0B2" w:rsidR="00314788" w:rsidRPr="006B4CF3" w:rsidRDefault="00314788" w:rsidP="00314788">
            <w:pPr>
              <w:pStyle w:val="NoSpacing"/>
            </w:pPr>
            <w:r w:rsidRPr="006B4CF3">
              <w:t>M4B11A5_C3</w:t>
            </w:r>
          </w:p>
        </w:tc>
        <w:tc>
          <w:tcPr>
            <w:tcW w:w="1513" w:type="dxa"/>
          </w:tcPr>
          <w:p w14:paraId="0D1573EA" w14:textId="583E8023" w:rsidR="00314788" w:rsidRPr="00314788" w:rsidRDefault="00314788" w:rsidP="00314788">
            <w:pPr>
              <w:pStyle w:val="NoSpacing"/>
              <w:rPr>
                <w:lang w:val="en-US"/>
              </w:rPr>
            </w:pPr>
            <w:r w:rsidRPr="00314788">
              <w:rPr>
                <w:lang w:val="en-US"/>
              </w:rPr>
              <w:t>4B1.1.A.5. Water</w:t>
            </w:r>
            <w:r w:rsidRPr="00314788">
              <w:t xml:space="preserve"> </w:t>
            </w:r>
            <w:r>
              <w:t>Q2</w:t>
            </w:r>
          </w:p>
        </w:tc>
        <w:tc>
          <w:tcPr>
            <w:tcW w:w="4795" w:type="dxa"/>
          </w:tcPr>
          <w:p w14:paraId="70C6B6BF" w14:textId="77777777" w:rsidR="00314788" w:rsidRPr="006B4CF3" w:rsidRDefault="00314788" w:rsidP="00314788">
            <w:pPr>
              <w:pStyle w:val="NoSpacing"/>
              <w:rPr>
                <w:lang w:val="en-US"/>
              </w:rPr>
            </w:pPr>
            <w:r w:rsidRPr="006B4CF3">
              <w:rPr>
                <w:lang w:val="en-US"/>
              </w:rPr>
              <w:t>Has your largest plot been leveled with a laser leveling machine?</w:t>
            </w:r>
          </w:p>
          <w:p w14:paraId="125DBD24" w14:textId="1D3B2407" w:rsidR="00314788" w:rsidRPr="006B4CF3" w:rsidRDefault="00314788" w:rsidP="00314788">
            <w:pPr>
              <w:pStyle w:val="NoSpacing"/>
              <w:ind w:left="720"/>
              <w:rPr>
                <w:lang w:val="en-US"/>
              </w:rPr>
            </w:pPr>
            <w:r w:rsidRPr="006B4CF3">
              <w:rPr>
                <w:lang w:val="en-US"/>
              </w:rPr>
              <w:t>1</w:t>
            </w:r>
            <w:r w:rsidR="000B77B5">
              <w:rPr>
                <w:lang w:val="en-US"/>
              </w:rPr>
              <w:t xml:space="preserve"> - </w:t>
            </w:r>
            <w:r w:rsidRPr="006B4CF3">
              <w:rPr>
                <w:lang w:val="en-US"/>
              </w:rPr>
              <w:t>Yes</w:t>
            </w:r>
          </w:p>
          <w:p w14:paraId="312DDC61" w14:textId="758DA305" w:rsidR="00314788" w:rsidRPr="006B4CF3" w:rsidRDefault="00314788" w:rsidP="00314788">
            <w:pPr>
              <w:pStyle w:val="NoSpacing"/>
              <w:ind w:left="720"/>
              <w:rPr>
                <w:lang w:val="en-US"/>
              </w:rPr>
            </w:pPr>
            <w:r w:rsidRPr="006B4CF3">
              <w:rPr>
                <w:lang w:val="en-US"/>
              </w:rPr>
              <w:t>2</w:t>
            </w:r>
            <w:r w:rsidR="000B77B5">
              <w:rPr>
                <w:lang w:val="en-US"/>
              </w:rPr>
              <w:t xml:space="preserve"> - </w:t>
            </w:r>
            <w:r w:rsidRPr="006B4CF3">
              <w:rPr>
                <w:lang w:val="en-US"/>
              </w:rPr>
              <w:t>No</w:t>
            </w:r>
          </w:p>
          <w:p w14:paraId="0B0C9574" w14:textId="734AD14F" w:rsidR="00314788" w:rsidRDefault="00314788" w:rsidP="00314788">
            <w:pPr>
              <w:pStyle w:val="ListParagraph"/>
            </w:pPr>
            <w:r w:rsidRPr="006B4CF3">
              <w:rPr>
                <w:lang w:val="en-US"/>
              </w:rPr>
              <w:t>99</w:t>
            </w:r>
            <w:r w:rsidR="000B77B5">
              <w:rPr>
                <w:lang w:val="en-US"/>
              </w:rPr>
              <w:t xml:space="preserve"> - </w:t>
            </w:r>
            <w:r w:rsidRPr="006B4CF3">
              <w:rPr>
                <w:lang w:val="en-US"/>
              </w:rPr>
              <w:t>Don't know</w:t>
            </w:r>
          </w:p>
        </w:tc>
      </w:tr>
      <w:tr w:rsidR="00314788" w14:paraId="13CFA3EF" w14:textId="77777777" w:rsidTr="00CC447F">
        <w:tc>
          <w:tcPr>
            <w:tcW w:w="1073" w:type="dxa"/>
          </w:tcPr>
          <w:p w14:paraId="7C590668" w14:textId="77777777" w:rsidR="00314788" w:rsidRDefault="00314788" w:rsidP="00314788">
            <w:pPr>
              <w:pStyle w:val="NoSpacing"/>
              <w:numPr>
                <w:ilvl w:val="0"/>
                <w:numId w:val="27"/>
              </w:numPr>
            </w:pPr>
          </w:p>
        </w:tc>
        <w:tc>
          <w:tcPr>
            <w:tcW w:w="2253" w:type="dxa"/>
          </w:tcPr>
          <w:p w14:paraId="7E57B286" w14:textId="1FD0B8C1" w:rsidR="00314788" w:rsidRPr="006B4CF3" w:rsidRDefault="00314788" w:rsidP="00314788">
            <w:pPr>
              <w:pStyle w:val="NoSpacing"/>
            </w:pPr>
            <w:r w:rsidRPr="006B4CF3">
              <w:t>M4B11A5_C4</w:t>
            </w:r>
          </w:p>
        </w:tc>
        <w:tc>
          <w:tcPr>
            <w:tcW w:w="1513" w:type="dxa"/>
          </w:tcPr>
          <w:p w14:paraId="0568AA81" w14:textId="254C8F0B" w:rsidR="00314788" w:rsidRPr="00314788" w:rsidRDefault="00314788" w:rsidP="00314788">
            <w:pPr>
              <w:pStyle w:val="NoSpacing"/>
              <w:rPr>
                <w:lang w:val="en-US"/>
              </w:rPr>
            </w:pPr>
            <w:r w:rsidRPr="00314788">
              <w:rPr>
                <w:lang w:val="en-US"/>
              </w:rPr>
              <w:t>4B1.1.A.5. Water</w:t>
            </w:r>
            <w:r w:rsidRPr="00314788">
              <w:t xml:space="preserve"> </w:t>
            </w:r>
            <w:r>
              <w:t>Q3</w:t>
            </w:r>
          </w:p>
        </w:tc>
        <w:tc>
          <w:tcPr>
            <w:tcW w:w="4795" w:type="dxa"/>
          </w:tcPr>
          <w:p w14:paraId="0518650D" w14:textId="77777777" w:rsidR="00314788" w:rsidRDefault="00314788" w:rsidP="00314788">
            <w:pPr>
              <w:pStyle w:val="NoSpacing"/>
            </w:pPr>
            <w:r>
              <w:t xml:space="preserve">Are you using a water pipe/tube to measure the water level? </w:t>
            </w:r>
          </w:p>
          <w:p w14:paraId="13E96537" w14:textId="527A7875" w:rsidR="00314788" w:rsidRPr="006B4CF3" w:rsidRDefault="00314788" w:rsidP="00314788">
            <w:pPr>
              <w:pStyle w:val="NoSpacing"/>
              <w:ind w:left="720"/>
              <w:rPr>
                <w:lang w:val="en-US"/>
              </w:rPr>
            </w:pPr>
            <w:r w:rsidRPr="006B4CF3">
              <w:rPr>
                <w:lang w:val="en-US"/>
              </w:rPr>
              <w:t>1</w:t>
            </w:r>
            <w:r w:rsidR="000B77B5">
              <w:rPr>
                <w:lang w:val="en-US"/>
              </w:rPr>
              <w:t xml:space="preserve"> - </w:t>
            </w:r>
            <w:r w:rsidRPr="006B4CF3">
              <w:rPr>
                <w:lang w:val="en-US"/>
              </w:rPr>
              <w:t>Yes</w:t>
            </w:r>
          </w:p>
          <w:p w14:paraId="7BDC9903" w14:textId="2CD46F1E" w:rsidR="00314788" w:rsidRPr="006B4CF3" w:rsidRDefault="00314788" w:rsidP="00314788">
            <w:pPr>
              <w:pStyle w:val="NoSpacing"/>
              <w:ind w:left="720"/>
              <w:rPr>
                <w:lang w:val="en-US"/>
              </w:rPr>
            </w:pPr>
            <w:r w:rsidRPr="006B4CF3">
              <w:rPr>
                <w:lang w:val="en-US"/>
              </w:rPr>
              <w:t>2</w:t>
            </w:r>
            <w:r w:rsidR="000B77B5">
              <w:rPr>
                <w:lang w:val="en-US"/>
              </w:rPr>
              <w:t xml:space="preserve"> - </w:t>
            </w:r>
            <w:r w:rsidRPr="006B4CF3">
              <w:rPr>
                <w:lang w:val="en-US"/>
              </w:rPr>
              <w:t>No</w:t>
            </w:r>
          </w:p>
          <w:p w14:paraId="1B61D907" w14:textId="58D4D66A" w:rsidR="00314788" w:rsidRPr="006B4CF3" w:rsidRDefault="00314788" w:rsidP="00314788">
            <w:pPr>
              <w:pStyle w:val="ListParagraph"/>
              <w:rPr>
                <w:lang w:val="en-US"/>
              </w:rPr>
            </w:pPr>
            <w:r w:rsidRPr="006B4CF3">
              <w:rPr>
                <w:lang w:val="en-US"/>
              </w:rPr>
              <w:t>99</w:t>
            </w:r>
            <w:r w:rsidR="000B77B5">
              <w:rPr>
                <w:lang w:val="en-US"/>
              </w:rPr>
              <w:t xml:space="preserve"> - </w:t>
            </w:r>
            <w:r w:rsidRPr="006B4CF3">
              <w:rPr>
                <w:lang w:val="en-US"/>
              </w:rPr>
              <w:t>Don't know</w:t>
            </w:r>
          </w:p>
        </w:tc>
      </w:tr>
      <w:tr w:rsidR="00314788" w14:paraId="65892D0D" w14:textId="77777777" w:rsidTr="00CC447F">
        <w:tc>
          <w:tcPr>
            <w:tcW w:w="1073" w:type="dxa"/>
          </w:tcPr>
          <w:p w14:paraId="16F06236" w14:textId="77777777" w:rsidR="00314788" w:rsidRDefault="00314788" w:rsidP="00314788">
            <w:pPr>
              <w:pStyle w:val="NoSpacing"/>
              <w:numPr>
                <w:ilvl w:val="0"/>
                <w:numId w:val="27"/>
              </w:numPr>
            </w:pPr>
          </w:p>
        </w:tc>
        <w:tc>
          <w:tcPr>
            <w:tcW w:w="2253" w:type="dxa"/>
          </w:tcPr>
          <w:p w14:paraId="1EF47FB2" w14:textId="5A922749" w:rsidR="00314788" w:rsidRPr="006B4CF3" w:rsidRDefault="00314788" w:rsidP="00314788">
            <w:pPr>
              <w:pStyle w:val="NoSpacing"/>
            </w:pPr>
            <w:r w:rsidRPr="006B4CF3">
              <w:t>M4B11A5_C5</w:t>
            </w:r>
          </w:p>
        </w:tc>
        <w:tc>
          <w:tcPr>
            <w:tcW w:w="1513" w:type="dxa"/>
          </w:tcPr>
          <w:p w14:paraId="24D38D7B" w14:textId="33F9F403" w:rsidR="00314788" w:rsidRPr="00314788" w:rsidRDefault="00314788" w:rsidP="00314788">
            <w:pPr>
              <w:pStyle w:val="NoSpacing"/>
              <w:rPr>
                <w:lang w:val="en-US"/>
              </w:rPr>
            </w:pPr>
            <w:r w:rsidRPr="00314788">
              <w:rPr>
                <w:lang w:val="en-US"/>
              </w:rPr>
              <w:t>4B1.1.A.5. Water</w:t>
            </w:r>
            <w:r w:rsidRPr="00314788">
              <w:t xml:space="preserve"> </w:t>
            </w:r>
            <w:r>
              <w:t>Q4</w:t>
            </w:r>
          </w:p>
        </w:tc>
        <w:tc>
          <w:tcPr>
            <w:tcW w:w="4795" w:type="dxa"/>
          </w:tcPr>
          <w:p w14:paraId="62E77BE7" w14:textId="1712DE6D" w:rsidR="00314788" w:rsidRDefault="00314788" w:rsidP="00314788">
            <w:r w:rsidRPr="00372E8F">
              <w:t>In the last Winter-Spring season, how many times did your largest plot dry?</w:t>
            </w:r>
          </w:p>
        </w:tc>
      </w:tr>
      <w:tr w:rsidR="00314788" w14:paraId="21ADFB44" w14:textId="77777777" w:rsidTr="00CC447F">
        <w:tc>
          <w:tcPr>
            <w:tcW w:w="1073" w:type="dxa"/>
          </w:tcPr>
          <w:p w14:paraId="3CCEE5BA" w14:textId="77777777" w:rsidR="00314788" w:rsidRDefault="00314788" w:rsidP="00314788">
            <w:pPr>
              <w:pStyle w:val="NoSpacing"/>
              <w:numPr>
                <w:ilvl w:val="0"/>
                <w:numId w:val="27"/>
              </w:numPr>
            </w:pPr>
          </w:p>
        </w:tc>
        <w:tc>
          <w:tcPr>
            <w:tcW w:w="2253" w:type="dxa"/>
          </w:tcPr>
          <w:p w14:paraId="684FDFEB" w14:textId="0CFBB94E" w:rsidR="00314788" w:rsidRPr="006B4CF3" w:rsidRDefault="00314788" w:rsidP="00314788">
            <w:pPr>
              <w:pStyle w:val="NoSpacing"/>
            </w:pPr>
            <w:r w:rsidRPr="00017BCA">
              <w:t>M4B11A6_C1</w:t>
            </w:r>
          </w:p>
        </w:tc>
        <w:tc>
          <w:tcPr>
            <w:tcW w:w="1513" w:type="dxa"/>
          </w:tcPr>
          <w:p w14:paraId="5B4E21EC" w14:textId="30008B07" w:rsidR="00314788" w:rsidRPr="00314788" w:rsidRDefault="00314788" w:rsidP="00314788">
            <w:pPr>
              <w:pStyle w:val="NoSpacing"/>
              <w:rPr>
                <w:lang w:val="en-US"/>
              </w:rPr>
            </w:pPr>
            <w:r w:rsidRPr="00314788">
              <w:t xml:space="preserve">4B1.1.A.6. Post-harvest </w:t>
            </w:r>
            <w:r>
              <w:t>Q1</w:t>
            </w:r>
          </w:p>
        </w:tc>
        <w:tc>
          <w:tcPr>
            <w:tcW w:w="4795" w:type="dxa"/>
          </w:tcPr>
          <w:p w14:paraId="1FE24D08" w14:textId="77777777" w:rsidR="00314788" w:rsidRDefault="00314788" w:rsidP="00314788">
            <w:pPr>
              <w:pStyle w:val="NoSpacing"/>
            </w:pPr>
            <w:r>
              <w:t xml:space="preserve">When did you start harvesting rice? </w:t>
            </w:r>
          </w:p>
          <w:p w14:paraId="47B1FC4E" w14:textId="45F95E12" w:rsidR="00314788" w:rsidRDefault="00314788" w:rsidP="00314788">
            <w:pPr>
              <w:pStyle w:val="NoSpacing"/>
              <w:ind w:left="720"/>
            </w:pPr>
            <w:r>
              <w:t xml:space="preserve">1 </w:t>
            </w:r>
            <w:r w:rsidR="000B77B5">
              <w:t>-</w:t>
            </w:r>
            <w:r>
              <w:t xml:space="preserve"> When 70-80% of the grains per panicle were straw-yellow colored. </w:t>
            </w:r>
          </w:p>
          <w:p w14:paraId="1229125B" w14:textId="6A8392E0" w:rsidR="00314788" w:rsidRDefault="00314788" w:rsidP="00314788">
            <w:pPr>
              <w:pStyle w:val="NoSpacing"/>
              <w:ind w:left="720"/>
            </w:pPr>
            <w:r>
              <w:t xml:space="preserve">2 </w:t>
            </w:r>
            <w:r w:rsidR="000B77B5">
              <w:t>-</w:t>
            </w:r>
            <w:r>
              <w:t xml:space="preserve"> When 80-90% of the grains per panicle were straw-yellow colored</w:t>
            </w:r>
          </w:p>
          <w:p w14:paraId="5F78359F" w14:textId="144FA999" w:rsidR="00314788" w:rsidRPr="00372E8F" w:rsidRDefault="00314788" w:rsidP="00314788">
            <w:pPr>
              <w:pStyle w:val="ListParagraph"/>
            </w:pPr>
            <w:r>
              <w:t xml:space="preserve">3 </w:t>
            </w:r>
            <w:r w:rsidR="000B77B5">
              <w:t>-</w:t>
            </w:r>
            <w:r>
              <w:t xml:space="preserve"> When 90-100% of the grains per panicle were straw-yellow colored</w:t>
            </w:r>
          </w:p>
        </w:tc>
      </w:tr>
      <w:tr w:rsidR="00314788" w14:paraId="5C9FFF62" w14:textId="77777777" w:rsidTr="00CC447F">
        <w:tc>
          <w:tcPr>
            <w:tcW w:w="1073" w:type="dxa"/>
          </w:tcPr>
          <w:p w14:paraId="30197AC4" w14:textId="77777777" w:rsidR="00314788" w:rsidRDefault="00314788" w:rsidP="00314788">
            <w:pPr>
              <w:pStyle w:val="NoSpacing"/>
              <w:numPr>
                <w:ilvl w:val="0"/>
                <w:numId w:val="27"/>
              </w:numPr>
            </w:pPr>
          </w:p>
        </w:tc>
        <w:tc>
          <w:tcPr>
            <w:tcW w:w="2253" w:type="dxa"/>
          </w:tcPr>
          <w:p w14:paraId="5C876F2B" w14:textId="01154A6B" w:rsidR="00314788" w:rsidRPr="00017BCA" w:rsidRDefault="00314788" w:rsidP="00314788">
            <w:pPr>
              <w:pStyle w:val="NoSpacing"/>
            </w:pPr>
            <w:r w:rsidRPr="00B726AA">
              <w:t>M4B11A6_C21</w:t>
            </w:r>
          </w:p>
        </w:tc>
        <w:tc>
          <w:tcPr>
            <w:tcW w:w="1513" w:type="dxa"/>
          </w:tcPr>
          <w:p w14:paraId="52C0A6C7" w14:textId="28D488FE" w:rsidR="00314788" w:rsidRPr="00314788" w:rsidRDefault="00314788" w:rsidP="00314788">
            <w:pPr>
              <w:pStyle w:val="NoSpacing"/>
            </w:pPr>
            <w:r w:rsidRPr="00314788">
              <w:t xml:space="preserve">4B1.1.A.6. Post-harvest </w:t>
            </w:r>
            <w:r>
              <w:t>Q2</w:t>
            </w:r>
          </w:p>
        </w:tc>
        <w:tc>
          <w:tcPr>
            <w:tcW w:w="4795" w:type="dxa"/>
          </w:tcPr>
          <w:p w14:paraId="7AAFBE69" w14:textId="1EAFA494" w:rsidR="00314788" w:rsidRDefault="004E5BA8" w:rsidP="00314788">
            <w:pPr>
              <w:pStyle w:val="NoSpacing"/>
            </w:pPr>
            <w:r>
              <w:t>H</w:t>
            </w:r>
            <w:r w:rsidR="00314788">
              <w:t>arvesting</w:t>
            </w:r>
            <w:r>
              <w:t xml:space="preserve"> method - </w:t>
            </w:r>
            <w:r w:rsidR="00314788">
              <w:t>Using a combine harvester?</w:t>
            </w:r>
          </w:p>
          <w:p w14:paraId="4328CDBC" w14:textId="1D5C1AEA" w:rsidR="00314788" w:rsidRDefault="00314788" w:rsidP="00314788">
            <w:pPr>
              <w:pStyle w:val="NoSpacing"/>
              <w:ind w:left="720"/>
            </w:pPr>
            <w:r>
              <w:t xml:space="preserve">1 </w:t>
            </w:r>
            <w:r w:rsidR="000B77B5">
              <w:t>-</w:t>
            </w:r>
            <w:r>
              <w:t xml:space="preserve"> Yes</w:t>
            </w:r>
          </w:p>
          <w:p w14:paraId="43CAF82F" w14:textId="61A97C68" w:rsidR="00314788" w:rsidRDefault="00314788" w:rsidP="00314788">
            <w:pPr>
              <w:pStyle w:val="ListParagraph"/>
            </w:pPr>
            <w:r>
              <w:t xml:space="preserve">2 </w:t>
            </w:r>
            <w:r w:rsidR="0061493F">
              <w:t>-</w:t>
            </w:r>
            <w:r>
              <w:t xml:space="preserve"> No</w:t>
            </w:r>
          </w:p>
        </w:tc>
      </w:tr>
      <w:tr w:rsidR="00314788" w14:paraId="070621C1" w14:textId="77777777" w:rsidTr="00CC447F">
        <w:tc>
          <w:tcPr>
            <w:tcW w:w="1073" w:type="dxa"/>
          </w:tcPr>
          <w:p w14:paraId="19ABAD53" w14:textId="77777777" w:rsidR="00314788" w:rsidRDefault="00314788" w:rsidP="00314788">
            <w:pPr>
              <w:pStyle w:val="NoSpacing"/>
              <w:numPr>
                <w:ilvl w:val="0"/>
                <w:numId w:val="27"/>
              </w:numPr>
            </w:pPr>
          </w:p>
        </w:tc>
        <w:tc>
          <w:tcPr>
            <w:tcW w:w="2253" w:type="dxa"/>
          </w:tcPr>
          <w:p w14:paraId="6A25022C" w14:textId="11499699" w:rsidR="00314788" w:rsidRPr="00B726AA" w:rsidRDefault="00314788" w:rsidP="00314788">
            <w:pPr>
              <w:pStyle w:val="NoSpacing"/>
            </w:pPr>
            <w:r w:rsidRPr="00B726AA">
              <w:t>M4B11A6_C2</w:t>
            </w:r>
            <w:r>
              <w:t>2</w:t>
            </w:r>
          </w:p>
        </w:tc>
        <w:tc>
          <w:tcPr>
            <w:tcW w:w="1513" w:type="dxa"/>
          </w:tcPr>
          <w:p w14:paraId="28D13497" w14:textId="4F2328DF" w:rsidR="00314788" w:rsidRPr="00314788" w:rsidRDefault="00314788" w:rsidP="00314788">
            <w:pPr>
              <w:pStyle w:val="NoSpacing"/>
            </w:pPr>
            <w:r w:rsidRPr="00314788">
              <w:t xml:space="preserve">4B1.1.A.6. Post-harvest </w:t>
            </w:r>
            <w:r>
              <w:t>Q2</w:t>
            </w:r>
          </w:p>
        </w:tc>
        <w:tc>
          <w:tcPr>
            <w:tcW w:w="4795" w:type="dxa"/>
          </w:tcPr>
          <w:p w14:paraId="4B8F3254" w14:textId="1877A105" w:rsidR="00314788" w:rsidRDefault="004E5BA8" w:rsidP="00314788">
            <w:pPr>
              <w:pStyle w:val="NoSpacing"/>
            </w:pPr>
            <w:r>
              <w:t xml:space="preserve">Harvesting method - </w:t>
            </w:r>
            <w:r w:rsidR="00314788">
              <w:t xml:space="preserve">Using a </w:t>
            </w:r>
            <w:r w:rsidR="00314788" w:rsidRPr="001D67B4">
              <w:t>straw baler</w:t>
            </w:r>
            <w:r w:rsidR="00314788">
              <w:t>?</w:t>
            </w:r>
          </w:p>
          <w:p w14:paraId="4F8A9974" w14:textId="20C1C2B2" w:rsidR="00314788" w:rsidRDefault="00314788" w:rsidP="00314788">
            <w:pPr>
              <w:pStyle w:val="NoSpacing"/>
              <w:ind w:left="720"/>
            </w:pPr>
            <w:r>
              <w:t xml:space="preserve">1 </w:t>
            </w:r>
            <w:r w:rsidR="000B77B5">
              <w:t>-</w:t>
            </w:r>
            <w:r>
              <w:t xml:space="preserve"> Yes</w:t>
            </w:r>
          </w:p>
          <w:p w14:paraId="7CDB6031" w14:textId="28A1B0FE" w:rsidR="00314788" w:rsidRDefault="00314788" w:rsidP="00314788">
            <w:pPr>
              <w:pStyle w:val="ListParagraph"/>
            </w:pPr>
            <w:r>
              <w:t xml:space="preserve">2 </w:t>
            </w:r>
            <w:r w:rsidR="0061493F">
              <w:t>-</w:t>
            </w:r>
            <w:r>
              <w:t xml:space="preserve"> No</w:t>
            </w:r>
          </w:p>
        </w:tc>
      </w:tr>
      <w:tr w:rsidR="00314788" w14:paraId="78B8C642" w14:textId="77777777" w:rsidTr="00CC447F">
        <w:tc>
          <w:tcPr>
            <w:tcW w:w="1073" w:type="dxa"/>
          </w:tcPr>
          <w:p w14:paraId="7E142045" w14:textId="77777777" w:rsidR="00314788" w:rsidRDefault="00314788" w:rsidP="00314788">
            <w:pPr>
              <w:pStyle w:val="NoSpacing"/>
              <w:numPr>
                <w:ilvl w:val="0"/>
                <w:numId w:val="27"/>
              </w:numPr>
            </w:pPr>
          </w:p>
        </w:tc>
        <w:tc>
          <w:tcPr>
            <w:tcW w:w="2253" w:type="dxa"/>
          </w:tcPr>
          <w:p w14:paraId="6526ED14" w14:textId="639AD70C" w:rsidR="00314788" w:rsidRPr="00B726AA" w:rsidRDefault="00314788" w:rsidP="00314788">
            <w:pPr>
              <w:pStyle w:val="NoSpacing"/>
            </w:pPr>
            <w:r w:rsidRPr="00B726AA">
              <w:t>M4B11A6_C2</w:t>
            </w:r>
            <w:r>
              <w:t>3</w:t>
            </w:r>
          </w:p>
        </w:tc>
        <w:tc>
          <w:tcPr>
            <w:tcW w:w="1513" w:type="dxa"/>
          </w:tcPr>
          <w:p w14:paraId="2161F567" w14:textId="4638D7FA" w:rsidR="00314788" w:rsidRPr="00314788" w:rsidRDefault="00314788" w:rsidP="00314788">
            <w:pPr>
              <w:pStyle w:val="NoSpacing"/>
            </w:pPr>
            <w:r w:rsidRPr="00314788">
              <w:t xml:space="preserve">4B1.1.A.6. Post-harvest </w:t>
            </w:r>
            <w:r>
              <w:t>Q2</w:t>
            </w:r>
          </w:p>
        </w:tc>
        <w:tc>
          <w:tcPr>
            <w:tcW w:w="4795" w:type="dxa"/>
          </w:tcPr>
          <w:p w14:paraId="76B1A3AD" w14:textId="4068EBA6" w:rsidR="00314788" w:rsidRPr="001D67B4" w:rsidRDefault="004E5BA8" w:rsidP="00314788">
            <w:pPr>
              <w:pStyle w:val="NoSpacing"/>
            </w:pPr>
            <w:r>
              <w:t xml:space="preserve">Harvesting method - </w:t>
            </w:r>
            <w:r w:rsidR="00314788" w:rsidRPr="001D67B4">
              <w:t>Manual labor</w:t>
            </w:r>
            <w:r w:rsidR="00314788">
              <w:t>?</w:t>
            </w:r>
          </w:p>
          <w:p w14:paraId="17E1173D" w14:textId="2688D71E" w:rsidR="00314788" w:rsidRPr="001D67B4" w:rsidRDefault="00314788" w:rsidP="00314788">
            <w:pPr>
              <w:pStyle w:val="NoSpacing"/>
              <w:ind w:left="720"/>
            </w:pPr>
            <w:r w:rsidRPr="001D67B4">
              <w:t xml:space="preserve">1 </w:t>
            </w:r>
            <w:r w:rsidR="000B77B5">
              <w:t>-</w:t>
            </w:r>
            <w:r w:rsidRPr="001D67B4">
              <w:t xml:space="preserve"> Yes</w:t>
            </w:r>
          </w:p>
          <w:p w14:paraId="461041CA" w14:textId="1F18B444" w:rsidR="00314788" w:rsidRDefault="00314788" w:rsidP="00314788">
            <w:pPr>
              <w:pStyle w:val="ListParagraph"/>
            </w:pPr>
            <w:r w:rsidRPr="001D67B4">
              <w:t xml:space="preserve">2 </w:t>
            </w:r>
            <w:r w:rsidR="0061493F">
              <w:t>-</w:t>
            </w:r>
            <w:r w:rsidRPr="001D67B4">
              <w:t xml:space="preserve"> No</w:t>
            </w:r>
          </w:p>
        </w:tc>
      </w:tr>
      <w:tr w:rsidR="00314788" w14:paraId="609EF71E" w14:textId="77777777" w:rsidTr="00CC447F">
        <w:tc>
          <w:tcPr>
            <w:tcW w:w="1073" w:type="dxa"/>
          </w:tcPr>
          <w:p w14:paraId="4DFEC31A" w14:textId="77777777" w:rsidR="00314788" w:rsidRDefault="00314788" w:rsidP="00314788">
            <w:pPr>
              <w:pStyle w:val="NoSpacing"/>
              <w:numPr>
                <w:ilvl w:val="0"/>
                <w:numId w:val="27"/>
              </w:numPr>
            </w:pPr>
          </w:p>
        </w:tc>
        <w:tc>
          <w:tcPr>
            <w:tcW w:w="2253" w:type="dxa"/>
          </w:tcPr>
          <w:p w14:paraId="418FA39F" w14:textId="4D7B1EFA" w:rsidR="00314788" w:rsidRPr="00B726AA" w:rsidRDefault="00314788" w:rsidP="00314788">
            <w:pPr>
              <w:pStyle w:val="NoSpacing"/>
            </w:pPr>
            <w:r w:rsidRPr="00B726AA">
              <w:t>M4B11A6_C2</w:t>
            </w:r>
            <w:r>
              <w:t>4</w:t>
            </w:r>
          </w:p>
        </w:tc>
        <w:tc>
          <w:tcPr>
            <w:tcW w:w="1513" w:type="dxa"/>
          </w:tcPr>
          <w:p w14:paraId="3E84E92C" w14:textId="076037F0" w:rsidR="00314788" w:rsidRPr="00314788" w:rsidRDefault="00314788" w:rsidP="00314788">
            <w:pPr>
              <w:pStyle w:val="NoSpacing"/>
            </w:pPr>
            <w:r w:rsidRPr="00314788">
              <w:t xml:space="preserve">4B1.1.A.6. Post-harvest </w:t>
            </w:r>
            <w:r>
              <w:t>Q2</w:t>
            </w:r>
          </w:p>
        </w:tc>
        <w:tc>
          <w:tcPr>
            <w:tcW w:w="4795" w:type="dxa"/>
          </w:tcPr>
          <w:p w14:paraId="107E44B6" w14:textId="142506F0" w:rsidR="00314788" w:rsidRDefault="004E5BA8" w:rsidP="00314788">
            <w:pPr>
              <w:pStyle w:val="NoSpacing"/>
            </w:pPr>
            <w:r>
              <w:t xml:space="preserve">Harvesting method - </w:t>
            </w:r>
            <w:r w:rsidR="00314788" w:rsidRPr="001D67B4">
              <w:rPr>
                <w:lang w:val="en-US"/>
              </w:rPr>
              <w:t>Other methods</w:t>
            </w:r>
            <w:r w:rsidR="00314788">
              <w:rPr>
                <w:lang w:val="en-US"/>
              </w:rPr>
              <w:t>?</w:t>
            </w:r>
          </w:p>
          <w:p w14:paraId="571EA859" w14:textId="05330AAF" w:rsidR="00314788" w:rsidRPr="001D67B4" w:rsidRDefault="00314788" w:rsidP="00314788">
            <w:pPr>
              <w:pStyle w:val="NoSpacing"/>
              <w:ind w:left="720"/>
            </w:pPr>
            <w:r w:rsidRPr="001D67B4">
              <w:t xml:space="preserve">1 </w:t>
            </w:r>
            <w:r w:rsidR="000B77B5">
              <w:t>-</w:t>
            </w:r>
            <w:r w:rsidRPr="001D67B4">
              <w:t xml:space="preserve"> Yes</w:t>
            </w:r>
          </w:p>
          <w:p w14:paraId="0BF211BB" w14:textId="76A8107B" w:rsidR="00314788" w:rsidRPr="001D67B4" w:rsidRDefault="00314788" w:rsidP="00314788">
            <w:pPr>
              <w:pStyle w:val="NoSpacing"/>
              <w:ind w:left="720"/>
            </w:pPr>
            <w:r w:rsidRPr="001D67B4">
              <w:t xml:space="preserve">2 </w:t>
            </w:r>
            <w:r w:rsidR="000B77B5">
              <w:t>-</w:t>
            </w:r>
            <w:r w:rsidRPr="001D67B4">
              <w:t xml:space="preserve"> No</w:t>
            </w:r>
          </w:p>
        </w:tc>
      </w:tr>
      <w:tr w:rsidR="00314788" w14:paraId="39356FC0" w14:textId="77777777" w:rsidTr="00CC447F">
        <w:tc>
          <w:tcPr>
            <w:tcW w:w="1073" w:type="dxa"/>
          </w:tcPr>
          <w:p w14:paraId="4328F147" w14:textId="77777777" w:rsidR="00314788" w:rsidRDefault="00314788" w:rsidP="00314788">
            <w:pPr>
              <w:pStyle w:val="NoSpacing"/>
              <w:numPr>
                <w:ilvl w:val="0"/>
                <w:numId w:val="27"/>
              </w:numPr>
            </w:pPr>
          </w:p>
        </w:tc>
        <w:tc>
          <w:tcPr>
            <w:tcW w:w="2253" w:type="dxa"/>
          </w:tcPr>
          <w:p w14:paraId="14BD0A43" w14:textId="520CF61C" w:rsidR="00314788" w:rsidRPr="00B726AA" w:rsidRDefault="00314788" w:rsidP="00314788">
            <w:pPr>
              <w:pStyle w:val="NoSpacing"/>
            </w:pPr>
            <w:r w:rsidRPr="001D67B4">
              <w:t>M4B11A6_C24_GHIRO</w:t>
            </w:r>
          </w:p>
        </w:tc>
        <w:tc>
          <w:tcPr>
            <w:tcW w:w="1513" w:type="dxa"/>
          </w:tcPr>
          <w:p w14:paraId="333F5B2C" w14:textId="564A7673" w:rsidR="00314788" w:rsidRPr="00314788" w:rsidRDefault="00314788" w:rsidP="00314788">
            <w:pPr>
              <w:pStyle w:val="NoSpacing"/>
            </w:pPr>
            <w:r w:rsidRPr="00314788">
              <w:t xml:space="preserve">4B1.1.A.6. Post-harvest </w:t>
            </w:r>
            <w:r>
              <w:t>Q2</w:t>
            </w:r>
          </w:p>
        </w:tc>
        <w:tc>
          <w:tcPr>
            <w:tcW w:w="4795" w:type="dxa"/>
          </w:tcPr>
          <w:p w14:paraId="20996E9E" w14:textId="0C2DB450" w:rsidR="00314788" w:rsidRPr="001D67B4" w:rsidRDefault="00314788" w:rsidP="00314788">
            <w:r>
              <w:t xml:space="preserve">Specify </w:t>
            </w:r>
            <w:r w:rsidR="004E5BA8">
              <w:t>another harvesting method</w:t>
            </w:r>
          </w:p>
        </w:tc>
      </w:tr>
      <w:tr w:rsidR="00314788" w14:paraId="7FBFDC81" w14:textId="77777777" w:rsidTr="00CC447F">
        <w:tc>
          <w:tcPr>
            <w:tcW w:w="1073" w:type="dxa"/>
          </w:tcPr>
          <w:p w14:paraId="14AE689D" w14:textId="77777777" w:rsidR="00314788" w:rsidRDefault="00314788" w:rsidP="00314788">
            <w:pPr>
              <w:pStyle w:val="NoSpacing"/>
              <w:numPr>
                <w:ilvl w:val="0"/>
                <w:numId w:val="27"/>
              </w:numPr>
            </w:pPr>
          </w:p>
        </w:tc>
        <w:tc>
          <w:tcPr>
            <w:tcW w:w="2253" w:type="dxa"/>
          </w:tcPr>
          <w:p w14:paraId="01F01C24" w14:textId="7E7B4123" w:rsidR="00314788" w:rsidRPr="001D67B4" w:rsidRDefault="00314788" w:rsidP="00314788">
            <w:pPr>
              <w:pStyle w:val="NoSpacing"/>
            </w:pPr>
            <w:r w:rsidRPr="000069E7">
              <w:rPr>
                <w:rFonts w:ascii="Calibri" w:hAnsi="Calibri" w:cs="Calibri"/>
              </w:rPr>
              <w:t>M4B11A6_C3</w:t>
            </w:r>
          </w:p>
        </w:tc>
        <w:tc>
          <w:tcPr>
            <w:tcW w:w="1513" w:type="dxa"/>
          </w:tcPr>
          <w:p w14:paraId="73744108" w14:textId="597EDAB8" w:rsidR="00314788" w:rsidRPr="00314788" w:rsidRDefault="00314788" w:rsidP="00314788">
            <w:pPr>
              <w:pStyle w:val="NoSpacing"/>
            </w:pPr>
            <w:r w:rsidRPr="00314788">
              <w:t xml:space="preserve">4B1.1.A.6. Post-harvest </w:t>
            </w:r>
            <w:r>
              <w:t>Q3</w:t>
            </w:r>
          </w:p>
        </w:tc>
        <w:tc>
          <w:tcPr>
            <w:tcW w:w="4795" w:type="dxa"/>
          </w:tcPr>
          <w:p w14:paraId="4DEFB357" w14:textId="72999A2F" w:rsidR="00314788" w:rsidRDefault="00314788" w:rsidP="00314788">
            <w:r w:rsidRPr="000069E7">
              <w:t>For how long have you been using this harvesting method?</w:t>
            </w:r>
            <w:r>
              <w:t xml:space="preserve"> (YEARS)</w:t>
            </w:r>
          </w:p>
        </w:tc>
      </w:tr>
      <w:tr w:rsidR="00314788" w14:paraId="53B92572" w14:textId="77777777" w:rsidTr="00CC447F">
        <w:tc>
          <w:tcPr>
            <w:tcW w:w="1073" w:type="dxa"/>
          </w:tcPr>
          <w:p w14:paraId="1EAF530A" w14:textId="77777777" w:rsidR="00314788" w:rsidRDefault="00314788" w:rsidP="00314788">
            <w:pPr>
              <w:pStyle w:val="NoSpacing"/>
              <w:numPr>
                <w:ilvl w:val="0"/>
                <w:numId w:val="27"/>
              </w:numPr>
            </w:pPr>
          </w:p>
        </w:tc>
        <w:tc>
          <w:tcPr>
            <w:tcW w:w="2253" w:type="dxa"/>
          </w:tcPr>
          <w:p w14:paraId="47115CCE" w14:textId="00DE7B3B" w:rsidR="00314788" w:rsidRPr="000069E7" w:rsidRDefault="00314788" w:rsidP="00314788">
            <w:pPr>
              <w:pStyle w:val="NoSpacing"/>
              <w:rPr>
                <w:rFonts w:ascii="Calibri" w:hAnsi="Calibri" w:cs="Calibri"/>
              </w:rPr>
            </w:pPr>
            <w:r w:rsidRPr="000069E7">
              <w:t>M4B11A6_C4</w:t>
            </w:r>
          </w:p>
        </w:tc>
        <w:tc>
          <w:tcPr>
            <w:tcW w:w="1513" w:type="dxa"/>
          </w:tcPr>
          <w:p w14:paraId="00223131" w14:textId="722A40BA" w:rsidR="00314788" w:rsidRPr="00314788" w:rsidRDefault="00314788" w:rsidP="00314788">
            <w:pPr>
              <w:pStyle w:val="NoSpacing"/>
            </w:pPr>
            <w:r w:rsidRPr="00314788">
              <w:t xml:space="preserve">4B1.1.A.6. Post-harvest </w:t>
            </w:r>
            <w:r>
              <w:t>Q4</w:t>
            </w:r>
          </w:p>
        </w:tc>
        <w:tc>
          <w:tcPr>
            <w:tcW w:w="4795" w:type="dxa"/>
          </w:tcPr>
          <w:p w14:paraId="5A02058C" w14:textId="77777777" w:rsidR="00314788" w:rsidRDefault="00314788" w:rsidP="00314788">
            <w:pPr>
              <w:pStyle w:val="NoSpacing"/>
            </w:pPr>
            <w:r>
              <w:t>Which method did you use to dry your rice?</w:t>
            </w:r>
          </w:p>
          <w:p w14:paraId="1A9BB97B" w14:textId="2FCA2A0A" w:rsidR="00314788" w:rsidRDefault="00314788" w:rsidP="00314788">
            <w:pPr>
              <w:pStyle w:val="NoSpacing"/>
              <w:ind w:left="720"/>
            </w:pPr>
            <w:r>
              <w:t>1</w:t>
            </w:r>
            <w:r w:rsidR="000B77B5">
              <w:t xml:space="preserve"> - </w:t>
            </w:r>
            <w:r>
              <w:t>Field drying</w:t>
            </w:r>
          </w:p>
          <w:p w14:paraId="6327738E" w14:textId="57C88E1F" w:rsidR="00314788" w:rsidRDefault="00314788" w:rsidP="00314788">
            <w:pPr>
              <w:pStyle w:val="NoSpacing"/>
              <w:ind w:left="720"/>
            </w:pPr>
            <w:r>
              <w:t>2</w:t>
            </w:r>
            <w:r w:rsidR="000B77B5">
              <w:t xml:space="preserve"> - </w:t>
            </w:r>
            <w:r>
              <w:t>Sun drying on the road or home ground</w:t>
            </w:r>
          </w:p>
          <w:p w14:paraId="7B89008C" w14:textId="544F4328" w:rsidR="00314788" w:rsidRDefault="00314788" w:rsidP="00314788">
            <w:pPr>
              <w:pStyle w:val="NoSpacing"/>
              <w:ind w:left="720"/>
            </w:pPr>
            <w:r>
              <w:t>3</w:t>
            </w:r>
            <w:r w:rsidR="000B77B5">
              <w:t xml:space="preserve"> - </w:t>
            </w:r>
            <w:r>
              <w:t>Sun drying using a mat or pavement</w:t>
            </w:r>
          </w:p>
          <w:p w14:paraId="51E705A0" w14:textId="3E1FB1F3" w:rsidR="00314788" w:rsidRDefault="00314788" w:rsidP="00314788">
            <w:pPr>
              <w:pStyle w:val="NoSpacing"/>
              <w:ind w:left="720"/>
            </w:pPr>
            <w:r>
              <w:t>4</w:t>
            </w:r>
            <w:r w:rsidR="000B77B5">
              <w:t xml:space="preserve"> - </w:t>
            </w:r>
            <w:r>
              <w:t>Heated air drying (batch dryer)</w:t>
            </w:r>
          </w:p>
          <w:p w14:paraId="26CFB440" w14:textId="063F4D5A" w:rsidR="00314788" w:rsidRDefault="00314788" w:rsidP="00314788">
            <w:pPr>
              <w:pStyle w:val="NoSpacing"/>
              <w:ind w:left="720"/>
            </w:pPr>
            <w:r>
              <w:t>5</w:t>
            </w:r>
            <w:r w:rsidR="000B77B5">
              <w:t xml:space="preserve"> - </w:t>
            </w:r>
            <w:r>
              <w:t>Low-temperature drying (In-store dryer)</w:t>
            </w:r>
          </w:p>
          <w:p w14:paraId="0942CF06" w14:textId="6DCD4872" w:rsidR="00314788" w:rsidRDefault="00314788" w:rsidP="00314788">
            <w:pPr>
              <w:pStyle w:val="NoSpacing"/>
              <w:ind w:left="720"/>
            </w:pPr>
            <w:r>
              <w:t>6</w:t>
            </w:r>
            <w:r w:rsidR="000B77B5">
              <w:t xml:space="preserve"> - </w:t>
            </w:r>
            <w:r>
              <w:t>Solar drying or Solar bubble dryer</w:t>
            </w:r>
          </w:p>
          <w:p w14:paraId="630CCF80" w14:textId="678E7344" w:rsidR="00314788" w:rsidRDefault="00314788" w:rsidP="00314788">
            <w:pPr>
              <w:pStyle w:val="NoSpacing"/>
              <w:ind w:left="720"/>
            </w:pPr>
            <w:r>
              <w:t>7</w:t>
            </w:r>
            <w:r w:rsidR="000B77B5">
              <w:t xml:space="preserve"> - </w:t>
            </w:r>
            <w:r>
              <w:t>I dry by machine, but I don't know the technology</w:t>
            </w:r>
          </w:p>
          <w:p w14:paraId="7D8155C9" w14:textId="015F83E5" w:rsidR="00314788" w:rsidRDefault="00314788" w:rsidP="00314788">
            <w:pPr>
              <w:pStyle w:val="NoSpacing"/>
              <w:ind w:left="720"/>
            </w:pPr>
            <w:r>
              <w:t>8</w:t>
            </w:r>
            <w:r w:rsidR="000B77B5">
              <w:t xml:space="preserve"> - </w:t>
            </w:r>
            <w:r>
              <w:t>No drying sold fresh rice</w:t>
            </w:r>
          </w:p>
          <w:p w14:paraId="3AC5DCEC" w14:textId="5331A2F0" w:rsidR="00314788" w:rsidRPr="000069E7" w:rsidRDefault="00314788" w:rsidP="00314788">
            <w:pPr>
              <w:pStyle w:val="ListParagraph"/>
            </w:pPr>
            <w:r>
              <w:t>9</w:t>
            </w:r>
            <w:r w:rsidR="000B77B5">
              <w:t xml:space="preserve"> - </w:t>
            </w:r>
            <w:r>
              <w:t>Other (Specify)</w:t>
            </w:r>
          </w:p>
        </w:tc>
      </w:tr>
      <w:tr w:rsidR="00314788" w14:paraId="14CAD77D" w14:textId="77777777" w:rsidTr="00CC447F">
        <w:tc>
          <w:tcPr>
            <w:tcW w:w="1073" w:type="dxa"/>
          </w:tcPr>
          <w:p w14:paraId="541951A2" w14:textId="77777777" w:rsidR="00314788" w:rsidRDefault="00314788" w:rsidP="00314788">
            <w:pPr>
              <w:pStyle w:val="NoSpacing"/>
              <w:numPr>
                <w:ilvl w:val="0"/>
                <w:numId w:val="27"/>
              </w:numPr>
            </w:pPr>
          </w:p>
        </w:tc>
        <w:tc>
          <w:tcPr>
            <w:tcW w:w="2253" w:type="dxa"/>
          </w:tcPr>
          <w:p w14:paraId="6A5D994D" w14:textId="44B99965" w:rsidR="00314788" w:rsidRPr="000069E7" w:rsidRDefault="00314788" w:rsidP="00314788">
            <w:pPr>
              <w:pStyle w:val="NoSpacing"/>
            </w:pPr>
            <w:r w:rsidRPr="000069E7">
              <w:t>M4B11A6_C4_GHIRO</w:t>
            </w:r>
          </w:p>
        </w:tc>
        <w:tc>
          <w:tcPr>
            <w:tcW w:w="1513" w:type="dxa"/>
          </w:tcPr>
          <w:p w14:paraId="23CF1CEE" w14:textId="1F3EA05E" w:rsidR="00314788" w:rsidRPr="00314788" w:rsidRDefault="00314788" w:rsidP="00314788">
            <w:pPr>
              <w:pStyle w:val="NoSpacing"/>
            </w:pPr>
            <w:r w:rsidRPr="00314788">
              <w:t xml:space="preserve">4B1.1.A.6. Post-harvest </w:t>
            </w:r>
            <w:r>
              <w:t>Q4</w:t>
            </w:r>
          </w:p>
        </w:tc>
        <w:tc>
          <w:tcPr>
            <w:tcW w:w="4795" w:type="dxa"/>
          </w:tcPr>
          <w:p w14:paraId="5B9596E6" w14:textId="56DB8BBF" w:rsidR="00314788" w:rsidRDefault="00314788" w:rsidP="00314788">
            <w:r>
              <w:t xml:space="preserve">Specify </w:t>
            </w:r>
            <w:r w:rsidR="004C4A05">
              <w:t xml:space="preserve">the </w:t>
            </w:r>
            <w:r>
              <w:t>other drying method</w:t>
            </w:r>
          </w:p>
        </w:tc>
      </w:tr>
      <w:tr w:rsidR="00314788" w14:paraId="03E7EAD6" w14:textId="77777777" w:rsidTr="00CC447F">
        <w:tc>
          <w:tcPr>
            <w:tcW w:w="1073" w:type="dxa"/>
          </w:tcPr>
          <w:p w14:paraId="3CE25D1C" w14:textId="77777777" w:rsidR="00314788" w:rsidRDefault="00314788" w:rsidP="00314788">
            <w:pPr>
              <w:pStyle w:val="NoSpacing"/>
              <w:numPr>
                <w:ilvl w:val="0"/>
                <w:numId w:val="27"/>
              </w:numPr>
            </w:pPr>
          </w:p>
        </w:tc>
        <w:tc>
          <w:tcPr>
            <w:tcW w:w="2253" w:type="dxa"/>
          </w:tcPr>
          <w:p w14:paraId="531AD456" w14:textId="7328D8D3" w:rsidR="00314788" w:rsidRPr="000069E7" w:rsidRDefault="00314788" w:rsidP="00314788">
            <w:pPr>
              <w:pStyle w:val="NoSpacing"/>
            </w:pPr>
            <w:r w:rsidRPr="000069E7">
              <w:t>M4B11A6_C5</w:t>
            </w:r>
          </w:p>
        </w:tc>
        <w:tc>
          <w:tcPr>
            <w:tcW w:w="1513" w:type="dxa"/>
          </w:tcPr>
          <w:p w14:paraId="4750C6ED" w14:textId="01130E20" w:rsidR="00314788" w:rsidRPr="00314788" w:rsidRDefault="00314788" w:rsidP="00314788">
            <w:pPr>
              <w:pStyle w:val="NoSpacing"/>
            </w:pPr>
            <w:r w:rsidRPr="00314788">
              <w:t xml:space="preserve">4B1.1.A.6. Post-harvest </w:t>
            </w:r>
            <w:r>
              <w:t>Q5</w:t>
            </w:r>
          </w:p>
        </w:tc>
        <w:tc>
          <w:tcPr>
            <w:tcW w:w="4795" w:type="dxa"/>
          </w:tcPr>
          <w:p w14:paraId="00EC4A38" w14:textId="53119267" w:rsidR="00314788" w:rsidRDefault="00314788" w:rsidP="00314788">
            <w:r w:rsidRPr="00314788">
              <w:rPr>
                <w:lang w:val="en-US"/>
              </w:rPr>
              <w:t>How long have you been using this drying method? (YEARS)</w:t>
            </w:r>
          </w:p>
        </w:tc>
      </w:tr>
      <w:tr w:rsidR="00314788" w14:paraId="054F2A7F" w14:textId="77777777" w:rsidTr="00CC447F">
        <w:tc>
          <w:tcPr>
            <w:tcW w:w="1073" w:type="dxa"/>
            <w:tcBorders>
              <w:bottom w:val="single" w:sz="4" w:space="0" w:color="auto"/>
            </w:tcBorders>
          </w:tcPr>
          <w:p w14:paraId="6A089C77" w14:textId="77777777" w:rsidR="00314788" w:rsidRDefault="00314788" w:rsidP="00314788">
            <w:pPr>
              <w:pStyle w:val="NoSpacing"/>
              <w:numPr>
                <w:ilvl w:val="0"/>
                <w:numId w:val="27"/>
              </w:numPr>
            </w:pPr>
          </w:p>
        </w:tc>
        <w:tc>
          <w:tcPr>
            <w:tcW w:w="2253" w:type="dxa"/>
            <w:tcBorders>
              <w:bottom w:val="single" w:sz="4" w:space="0" w:color="auto"/>
            </w:tcBorders>
          </w:tcPr>
          <w:p w14:paraId="676769AE" w14:textId="491DF359" w:rsidR="00314788" w:rsidRPr="000069E7" w:rsidRDefault="00314788" w:rsidP="00314788">
            <w:pPr>
              <w:pStyle w:val="NoSpacing"/>
            </w:pPr>
            <w:r w:rsidRPr="00AE59EA">
              <w:t>M4B11A6_C6</w:t>
            </w:r>
          </w:p>
        </w:tc>
        <w:tc>
          <w:tcPr>
            <w:tcW w:w="1513" w:type="dxa"/>
            <w:tcBorders>
              <w:bottom w:val="single" w:sz="4" w:space="0" w:color="auto"/>
            </w:tcBorders>
          </w:tcPr>
          <w:p w14:paraId="054E19FF" w14:textId="1D0D736D" w:rsidR="00314788" w:rsidRPr="00314788" w:rsidRDefault="00314788" w:rsidP="00314788">
            <w:pPr>
              <w:pStyle w:val="NoSpacing"/>
            </w:pPr>
            <w:r w:rsidRPr="00314788">
              <w:t xml:space="preserve">4B1.1.A.6. Post-harvest </w:t>
            </w:r>
            <w:r>
              <w:t>Q6</w:t>
            </w:r>
          </w:p>
        </w:tc>
        <w:tc>
          <w:tcPr>
            <w:tcW w:w="4795" w:type="dxa"/>
            <w:tcBorders>
              <w:bottom w:val="single" w:sz="4" w:space="0" w:color="auto"/>
            </w:tcBorders>
          </w:tcPr>
          <w:p w14:paraId="2811EB20" w14:textId="77777777" w:rsidR="00314788" w:rsidRPr="00AE59EA" w:rsidRDefault="00314788" w:rsidP="00314788">
            <w:pPr>
              <w:pStyle w:val="NoSpacing"/>
              <w:rPr>
                <w:lang w:val="en-US"/>
              </w:rPr>
            </w:pPr>
            <w:r w:rsidRPr="00AE59EA">
              <w:rPr>
                <w:lang w:val="en-US"/>
              </w:rPr>
              <w:t>How did you store your rice?</w:t>
            </w:r>
          </w:p>
          <w:p w14:paraId="5275EBE3" w14:textId="5024E90B" w:rsidR="00314788" w:rsidRPr="00AE59EA" w:rsidRDefault="00314788" w:rsidP="00314788">
            <w:pPr>
              <w:pStyle w:val="NoSpacing"/>
              <w:ind w:left="720"/>
              <w:rPr>
                <w:lang w:val="en-US"/>
              </w:rPr>
            </w:pPr>
            <w:r w:rsidRPr="00AE59EA">
              <w:rPr>
                <w:lang w:val="en-US"/>
              </w:rPr>
              <w:t>1</w:t>
            </w:r>
            <w:r w:rsidR="000B77B5">
              <w:rPr>
                <w:lang w:val="en-US"/>
              </w:rPr>
              <w:t xml:space="preserve"> - </w:t>
            </w:r>
            <w:r w:rsidRPr="00AE59EA">
              <w:rPr>
                <w:lang w:val="en-US"/>
              </w:rPr>
              <w:t>No storage, sold fresh rice</w:t>
            </w:r>
          </w:p>
          <w:p w14:paraId="10E74553" w14:textId="1A8194F6" w:rsidR="00314788" w:rsidRPr="00AE59EA" w:rsidRDefault="00314788" w:rsidP="00314788">
            <w:pPr>
              <w:pStyle w:val="NoSpacing"/>
              <w:ind w:left="720"/>
              <w:rPr>
                <w:lang w:val="en-US"/>
              </w:rPr>
            </w:pPr>
            <w:r w:rsidRPr="00AE59EA">
              <w:rPr>
                <w:lang w:val="en-US"/>
              </w:rPr>
              <w:t>2</w:t>
            </w:r>
            <w:r w:rsidR="000B77B5">
              <w:rPr>
                <w:lang w:val="en-US"/>
              </w:rPr>
              <w:t xml:space="preserve"> - </w:t>
            </w:r>
            <w:r w:rsidRPr="00AE59EA">
              <w:rPr>
                <w:lang w:val="en-US"/>
              </w:rPr>
              <w:t xml:space="preserve">Storage shed in bags; </w:t>
            </w:r>
          </w:p>
          <w:p w14:paraId="135B3D2C" w14:textId="3D4217A2" w:rsidR="00314788" w:rsidRPr="00AE59EA" w:rsidRDefault="00314788" w:rsidP="00314788">
            <w:pPr>
              <w:pStyle w:val="NoSpacing"/>
              <w:ind w:left="720"/>
              <w:rPr>
                <w:lang w:val="en-US"/>
              </w:rPr>
            </w:pPr>
            <w:r w:rsidRPr="00AE59EA">
              <w:rPr>
                <w:lang w:val="en-US"/>
              </w:rPr>
              <w:t>3</w:t>
            </w:r>
            <w:r w:rsidR="000B77B5">
              <w:rPr>
                <w:lang w:val="en-US"/>
              </w:rPr>
              <w:t xml:space="preserve"> - </w:t>
            </w:r>
            <w:r w:rsidRPr="00AE59EA">
              <w:rPr>
                <w:lang w:val="en-US"/>
              </w:rPr>
              <w:t xml:space="preserve">In storage shed loose (bulk); </w:t>
            </w:r>
          </w:p>
          <w:p w14:paraId="2E46876B" w14:textId="06A20E38" w:rsidR="00314788" w:rsidRPr="00AE59EA" w:rsidRDefault="00314788" w:rsidP="00314788">
            <w:pPr>
              <w:pStyle w:val="NoSpacing"/>
              <w:ind w:left="720"/>
              <w:rPr>
                <w:lang w:val="en-US"/>
              </w:rPr>
            </w:pPr>
            <w:r w:rsidRPr="00AE59EA">
              <w:rPr>
                <w:lang w:val="en-US"/>
              </w:rPr>
              <w:t>4</w:t>
            </w:r>
            <w:r w:rsidR="000B77B5">
              <w:rPr>
                <w:lang w:val="en-US"/>
              </w:rPr>
              <w:t xml:space="preserve"> - </w:t>
            </w:r>
            <w:r w:rsidRPr="00AE59EA">
              <w:rPr>
                <w:lang w:val="en-US"/>
              </w:rPr>
              <w:t>Hermetic storage (Cocoon or Super Bag)</w:t>
            </w:r>
          </w:p>
          <w:p w14:paraId="204800B0" w14:textId="722448C9" w:rsidR="00314788" w:rsidRPr="00AE59EA" w:rsidRDefault="00314788" w:rsidP="00314788">
            <w:pPr>
              <w:pStyle w:val="ListParagraph"/>
              <w:rPr>
                <w:lang w:val="en-US"/>
              </w:rPr>
            </w:pPr>
            <w:r w:rsidRPr="00AE59EA">
              <w:rPr>
                <w:lang w:val="en-US"/>
              </w:rPr>
              <w:t xml:space="preserve">5 </w:t>
            </w:r>
            <w:r w:rsidR="000B77B5">
              <w:rPr>
                <w:lang w:val="en-US"/>
              </w:rPr>
              <w:t>-</w:t>
            </w:r>
            <w:r w:rsidRPr="00AE59EA">
              <w:rPr>
                <w:lang w:val="en-US"/>
              </w:rPr>
              <w:t xml:space="preserve"> Other</w:t>
            </w:r>
          </w:p>
        </w:tc>
      </w:tr>
      <w:tr w:rsidR="00314788" w14:paraId="697E3BA8" w14:textId="77777777" w:rsidTr="00CC447F">
        <w:tc>
          <w:tcPr>
            <w:tcW w:w="1073" w:type="dxa"/>
          </w:tcPr>
          <w:p w14:paraId="1170BD91" w14:textId="77777777" w:rsidR="00314788" w:rsidRDefault="00314788" w:rsidP="00314788">
            <w:pPr>
              <w:pStyle w:val="NoSpacing"/>
              <w:numPr>
                <w:ilvl w:val="0"/>
                <w:numId w:val="27"/>
              </w:numPr>
            </w:pPr>
          </w:p>
        </w:tc>
        <w:tc>
          <w:tcPr>
            <w:tcW w:w="2253" w:type="dxa"/>
          </w:tcPr>
          <w:p w14:paraId="2D252491" w14:textId="2AC37D97" w:rsidR="00314788" w:rsidRPr="000069E7" w:rsidRDefault="00314788" w:rsidP="00314788">
            <w:pPr>
              <w:pStyle w:val="NoSpacing"/>
            </w:pPr>
            <w:r w:rsidRPr="00AE59EA">
              <w:t>M4B11A6_C7</w:t>
            </w:r>
          </w:p>
        </w:tc>
        <w:tc>
          <w:tcPr>
            <w:tcW w:w="1513" w:type="dxa"/>
          </w:tcPr>
          <w:p w14:paraId="04F88DB2" w14:textId="28B5D05D" w:rsidR="00314788" w:rsidRPr="00314788" w:rsidRDefault="00314788" w:rsidP="00314788">
            <w:pPr>
              <w:pStyle w:val="NoSpacing"/>
            </w:pPr>
            <w:r w:rsidRPr="00314788">
              <w:t xml:space="preserve">4B1.1.A.6. Post-harvest </w:t>
            </w:r>
            <w:r>
              <w:t>Q7</w:t>
            </w:r>
          </w:p>
        </w:tc>
        <w:tc>
          <w:tcPr>
            <w:tcW w:w="4795" w:type="dxa"/>
          </w:tcPr>
          <w:p w14:paraId="620756B3" w14:textId="77777777" w:rsidR="00314788" w:rsidRDefault="00314788" w:rsidP="00314788">
            <w:pPr>
              <w:pStyle w:val="NoSpacing"/>
            </w:pPr>
            <w:r>
              <w:t>How did you check the moisture content of your rice?</w:t>
            </w:r>
          </w:p>
          <w:p w14:paraId="4E9605D7" w14:textId="36D0D11C" w:rsidR="00314788" w:rsidRDefault="00314788" w:rsidP="00314788">
            <w:pPr>
              <w:pStyle w:val="NoSpacing"/>
              <w:ind w:left="720"/>
            </w:pPr>
            <w:r>
              <w:t>1</w:t>
            </w:r>
            <w:r w:rsidR="000B77B5">
              <w:t xml:space="preserve"> - </w:t>
            </w:r>
            <w:r>
              <w:t>I don’t check the moisture content</w:t>
            </w:r>
          </w:p>
          <w:p w14:paraId="6C6AE9C3" w14:textId="181D1E3C" w:rsidR="00314788" w:rsidRDefault="00314788" w:rsidP="00314788">
            <w:pPr>
              <w:pStyle w:val="NoSpacing"/>
              <w:ind w:left="720"/>
            </w:pPr>
            <w:r>
              <w:t>2</w:t>
            </w:r>
            <w:r w:rsidR="000B77B5">
              <w:t xml:space="preserve"> - </w:t>
            </w:r>
            <w:r>
              <w:t>I checked by hand</w:t>
            </w:r>
          </w:p>
          <w:p w14:paraId="5C96C3D1" w14:textId="7BDF177A" w:rsidR="00314788" w:rsidRDefault="00314788" w:rsidP="00314788">
            <w:pPr>
              <w:pStyle w:val="NoSpacing"/>
              <w:ind w:left="720"/>
            </w:pPr>
            <w:r>
              <w:t>3</w:t>
            </w:r>
            <w:r w:rsidR="000B77B5">
              <w:t xml:space="preserve"> - </w:t>
            </w:r>
            <w:r>
              <w:t xml:space="preserve">I used a machine </w:t>
            </w:r>
          </w:p>
          <w:p w14:paraId="4E608FEC" w14:textId="368EFD3E" w:rsidR="00314788" w:rsidRDefault="00314788" w:rsidP="00314788">
            <w:pPr>
              <w:pStyle w:val="ListParagraph"/>
            </w:pPr>
            <w:r>
              <w:lastRenderedPageBreak/>
              <w:t>4</w:t>
            </w:r>
            <w:r w:rsidR="000B77B5">
              <w:t xml:space="preserve"> - </w:t>
            </w:r>
            <w:r>
              <w:t>The buyer checks the moisture content</w:t>
            </w:r>
          </w:p>
        </w:tc>
      </w:tr>
      <w:tr w:rsidR="00E8067C" w14:paraId="6B7C14ED" w14:textId="77777777" w:rsidTr="00CC447F">
        <w:tc>
          <w:tcPr>
            <w:tcW w:w="1073" w:type="dxa"/>
          </w:tcPr>
          <w:p w14:paraId="5266B3CD" w14:textId="77777777" w:rsidR="00E8067C" w:rsidRDefault="00E8067C" w:rsidP="00E8067C">
            <w:pPr>
              <w:pStyle w:val="NoSpacing"/>
              <w:numPr>
                <w:ilvl w:val="0"/>
                <w:numId w:val="27"/>
              </w:numPr>
            </w:pPr>
          </w:p>
        </w:tc>
        <w:tc>
          <w:tcPr>
            <w:tcW w:w="2253" w:type="dxa"/>
          </w:tcPr>
          <w:p w14:paraId="490CA334" w14:textId="10557D42" w:rsidR="00E8067C" w:rsidRPr="00AE59EA" w:rsidRDefault="00E8067C" w:rsidP="00E8067C">
            <w:pPr>
              <w:pStyle w:val="NoSpacing"/>
            </w:pPr>
            <w:r w:rsidRPr="004D7DD0">
              <w:t>M4B11A7_C1</w:t>
            </w:r>
            <w:r>
              <w:t>1</w:t>
            </w:r>
          </w:p>
        </w:tc>
        <w:tc>
          <w:tcPr>
            <w:tcW w:w="1513" w:type="dxa"/>
          </w:tcPr>
          <w:p w14:paraId="04DDD2AB" w14:textId="001AE62A" w:rsidR="00E8067C" w:rsidRPr="00314788" w:rsidRDefault="00E8067C" w:rsidP="00E8067C">
            <w:pPr>
              <w:pStyle w:val="NoSpacing"/>
            </w:pPr>
            <w:r w:rsidRPr="00E8067C">
              <w:t>4B1.1.A.</w:t>
            </w:r>
            <w:r w:rsidR="004C4A05">
              <w:t>7</w:t>
            </w:r>
            <w:r w:rsidRPr="00E8067C">
              <w:t xml:space="preserve">. NRM methods </w:t>
            </w:r>
            <w:r>
              <w:t>Q1</w:t>
            </w:r>
          </w:p>
        </w:tc>
        <w:tc>
          <w:tcPr>
            <w:tcW w:w="4795" w:type="dxa"/>
          </w:tcPr>
          <w:p w14:paraId="7EB5445D" w14:textId="77777777" w:rsidR="00E8067C" w:rsidRDefault="00E8067C" w:rsidP="00E8067C">
            <w:pPr>
              <w:pStyle w:val="NoSpacing"/>
            </w:pPr>
            <w:r>
              <w:t>Have you applied [</w:t>
            </w:r>
            <w:r w:rsidRPr="004D7DD0">
              <w:t>One Must Do, Five Reduction (1M5R)</w:t>
            </w:r>
            <w:r>
              <w:t xml:space="preserve">] during the last Winter-Spring (Dong-Xuan) season? </w:t>
            </w:r>
          </w:p>
          <w:p w14:paraId="0B0C99F3" w14:textId="6338753A" w:rsidR="00E8067C" w:rsidRDefault="00E8067C" w:rsidP="00E8067C">
            <w:pPr>
              <w:pStyle w:val="NoSpacing"/>
              <w:ind w:left="720"/>
            </w:pPr>
            <w:r>
              <w:t xml:space="preserve">1 </w:t>
            </w:r>
            <w:r w:rsidR="000B77B5">
              <w:t>-</w:t>
            </w:r>
            <w:r>
              <w:t xml:space="preserve"> Yes</w:t>
            </w:r>
          </w:p>
          <w:p w14:paraId="7D7AC3FC" w14:textId="067E4C73" w:rsidR="00E8067C" w:rsidRDefault="00E8067C" w:rsidP="00E8067C">
            <w:pPr>
              <w:pStyle w:val="NoSpacing"/>
              <w:ind w:left="720"/>
            </w:pPr>
            <w:r>
              <w:t xml:space="preserve">2 </w:t>
            </w:r>
            <w:r w:rsidR="000B77B5">
              <w:t>-</w:t>
            </w:r>
            <w:r>
              <w:t xml:space="preserve"> No</w:t>
            </w:r>
          </w:p>
          <w:p w14:paraId="4CE79641" w14:textId="6F9C8677" w:rsidR="00E8067C" w:rsidRDefault="00E8067C" w:rsidP="0061493F">
            <w:pPr>
              <w:pStyle w:val="NoSpacing"/>
              <w:ind w:left="720"/>
            </w:pPr>
            <w:r>
              <w:t xml:space="preserve">99 </w:t>
            </w:r>
            <w:r w:rsidR="000B77B5">
              <w:t>-</w:t>
            </w:r>
            <w:r>
              <w:t xml:space="preserve"> Don’t know</w:t>
            </w:r>
          </w:p>
        </w:tc>
      </w:tr>
      <w:tr w:rsidR="00E8067C" w14:paraId="65C40950" w14:textId="77777777" w:rsidTr="00CC447F">
        <w:tc>
          <w:tcPr>
            <w:tcW w:w="1073" w:type="dxa"/>
          </w:tcPr>
          <w:p w14:paraId="5CF7D07D" w14:textId="77777777" w:rsidR="00E8067C" w:rsidRDefault="00E8067C" w:rsidP="00E8067C">
            <w:pPr>
              <w:pStyle w:val="NoSpacing"/>
              <w:numPr>
                <w:ilvl w:val="0"/>
                <w:numId w:val="27"/>
              </w:numPr>
            </w:pPr>
          </w:p>
        </w:tc>
        <w:tc>
          <w:tcPr>
            <w:tcW w:w="2253" w:type="dxa"/>
          </w:tcPr>
          <w:p w14:paraId="2A062C72" w14:textId="2CA63B5F" w:rsidR="00E8067C" w:rsidRPr="004D7DD0" w:rsidRDefault="00E8067C" w:rsidP="00E8067C">
            <w:pPr>
              <w:pStyle w:val="NoSpacing"/>
            </w:pPr>
            <w:r w:rsidRPr="004D7DD0">
              <w:t>M4B11A7_C1</w:t>
            </w:r>
            <w:r>
              <w:t>2</w:t>
            </w:r>
          </w:p>
        </w:tc>
        <w:tc>
          <w:tcPr>
            <w:tcW w:w="1513" w:type="dxa"/>
          </w:tcPr>
          <w:p w14:paraId="49E3CD82" w14:textId="4E3F9381" w:rsidR="00E8067C" w:rsidRPr="00E8067C" w:rsidRDefault="00E8067C" w:rsidP="00E8067C">
            <w:pPr>
              <w:pStyle w:val="NoSpacing"/>
            </w:pPr>
            <w:r w:rsidRPr="00E8067C">
              <w:t>4B1.1.A.</w:t>
            </w:r>
            <w:r w:rsidR="004C4A05">
              <w:t>7</w:t>
            </w:r>
            <w:r w:rsidRPr="00E8067C">
              <w:t xml:space="preserve">. NRM methods </w:t>
            </w:r>
            <w:r>
              <w:t>Q1</w:t>
            </w:r>
          </w:p>
        </w:tc>
        <w:tc>
          <w:tcPr>
            <w:tcW w:w="4795" w:type="dxa"/>
          </w:tcPr>
          <w:p w14:paraId="46B8BA53" w14:textId="77777777" w:rsidR="00E8067C" w:rsidRPr="004D7DD0" w:rsidRDefault="00E8067C" w:rsidP="00E8067C">
            <w:pPr>
              <w:pStyle w:val="NoSpacing"/>
            </w:pPr>
            <w:r w:rsidRPr="004D7DD0">
              <w:t xml:space="preserve">Have you applied [Alternate Wetting and Drying (AWD)] during the last Winter-Spring (Dong-Xuan) season? </w:t>
            </w:r>
          </w:p>
          <w:p w14:paraId="37D0D447" w14:textId="3432261A" w:rsidR="00E8067C" w:rsidRPr="004D7DD0" w:rsidRDefault="00E8067C" w:rsidP="00E8067C">
            <w:pPr>
              <w:pStyle w:val="NoSpacing"/>
              <w:ind w:left="720"/>
            </w:pPr>
            <w:r w:rsidRPr="004D7DD0">
              <w:t xml:space="preserve">1 </w:t>
            </w:r>
            <w:r w:rsidR="000B77B5">
              <w:t>-</w:t>
            </w:r>
            <w:r w:rsidRPr="004D7DD0">
              <w:t xml:space="preserve"> Yes</w:t>
            </w:r>
          </w:p>
          <w:p w14:paraId="616C6CA6" w14:textId="48E39075" w:rsidR="00E8067C" w:rsidRPr="004D7DD0" w:rsidRDefault="00E8067C" w:rsidP="00E8067C">
            <w:pPr>
              <w:pStyle w:val="NoSpacing"/>
              <w:ind w:left="720"/>
            </w:pPr>
            <w:r w:rsidRPr="004D7DD0">
              <w:t xml:space="preserve">2 </w:t>
            </w:r>
            <w:r w:rsidR="000B77B5">
              <w:t>-</w:t>
            </w:r>
            <w:r w:rsidRPr="004D7DD0">
              <w:t xml:space="preserve"> No</w:t>
            </w:r>
          </w:p>
          <w:p w14:paraId="434FC1A1" w14:textId="24161DDC" w:rsidR="00E8067C" w:rsidRDefault="00E8067C" w:rsidP="00E8067C">
            <w:pPr>
              <w:pStyle w:val="ListParagraph"/>
            </w:pPr>
            <w:r w:rsidRPr="004D7DD0">
              <w:t xml:space="preserve">99 </w:t>
            </w:r>
            <w:r w:rsidR="000B77B5">
              <w:t>-</w:t>
            </w:r>
            <w:r w:rsidRPr="004D7DD0">
              <w:t xml:space="preserve"> Don’t know</w:t>
            </w:r>
          </w:p>
        </w:tc>
      </w:tr>
      <w:tr w:rsidR="00E8067C" w14:paraId="373AC26F" w14:textId="77777777" w:rsidTr="00CC447F">
        <w:tc>
          <w:tcPr>
            <w:tcW w:w="1073" w:type="dxa"/>
          </w:tcPr>
          <w:p w14:paraId="2B3725D2" w14:textId="77777777" w:rsidR="00E8067C" w:rsidRDefault="00E8067C" w:rsidP="00E8067C">
            <w:pPr>
              <w:pStyle w:val="NoSpacing"/>
              <w:numPr>
                <w:ilvl w:val="0"/>
                <w:numId w:val="27"/>
              </w:numPr>
            </w:pPr>
          </w:p>
        </w:tc>
        <w:tc>
          <w:tcPr>
            <w:tcW w:w="2253" w:type="dxa"/>
          </w:tcPr>
          <w:p w14:paraId="7DB2AB39" w14:textId="6441EED2" w:rsidR="00E8067C" w:rsidRPr="004D7DD0" w:rsidRDefault="00E8067C" w:rsidP="00E8067C">
            <w:pPr>
              <w:pStyle w:val="NoSpacing"/>
            </w:pPr>
            <w:r w:rsidRPr="004D7DD0">
              <w:t>M4B11A7_C1</w:t>
            </w:r>
            <w:r>
              <w:t>3</w:t>
            </w:r>
          </w:p>
        </w:tc>
        <w:tc>
          <w:tcPr>
            <w:tcW w:w="1513" w:type="dxa"/>
          </w:tcPr>
          <w:p w14:paraId="4A5FA3EA" w14:textId="49126C94" w:rsidR="00E8067C" w:rsidRPr="00E8067C" w:rsidRDefault="00E8067C" w:rsidP="00E8067C">
            <w:pPr>
              <w:pStyle w:val="NoSpacing"/>
            </w:pPr>
            <w:r w:rsidRPr="00E8067C">
              <w:t>4B1.1.A.</w:t>
            </w:r>
            <w:r w:rsidR="004C4A05">
              <w:t>7</w:t>
            </w:r>
            <w:r w:rsidRPr="00E8067C">
              <w:t xml:space="preserve">. NRM methods </w:t>
            </w:r>
            <w:r>
              <w:t>Q1</w:t>
            </w:r>
          </w:p>
        </w:tc>
        <w:tc>
          <w:tcPr>
            <w:tcW w:w="4795" w:type="dxa"/>
          </w:tcPr>
          <w:p w14:paraId="04BD4C92" w14:textId="77777777" w:rsidR="00E8067C" w:rsidRPr="004D7DD0" w:rsidRDefault="00E8067C" w:rsidP="00E8067C">
            <w:pPr>
              <w:pStyle w:val="NoSpacing"/>
            </w:pPr>
            <w:r w:rsidRPr="004D7DD0">
              <w:t xml:space="preserve">Have you applied [Three Reductions, Three gains (3R3G)] during the last Winter-Spring (Dong-Xuan) season? </w:t>
            </w:r>
          </w:p>
          <w:p w14:paraId="6D2F268C" w14:textId="12530B42" w:rsidR="00E8067C" w:rsidRPr="004D7DD0" w:rsidRDefault="00E8067C" w:rsidP="00E8067C">
            <w:pPr>
              <w:pStyle w:val="NoSpacing"/>
              <w:ind w:left="720"/>
            </w:pPr>
            <w:r w:rsidRPr="004D7DD0">
              <w:t xml:space="preserve">1 </w:t>
            </w:r>
            <w:r w:rsidR="000B77B5">
              <w:t>-</w:t>
            </w:r>
            <w:r w:rsidRPr="004D7DD0">
              <w:t xml:space="preserve"> Yes</w:t>
            </w:r>
          </w:p>
          <w:p w14:paraId="44E6BAD3" w14:textId="3568A24B" w:rsidR="00E8067C" w:rsidRPr="004D7DD0" w:rsidRDefault="00E8067C" w:rsidP="00E8067C">
            <w:pPr>
              <w:pStyle w:val="NoSpacing"/>
              <w:ind w:left="720"/>
            </w:pPr>
            <w:r w:rsidRPr="004D7DD0">
              <w:t xml:space="preserve">2 </w:t>
            </w:r>
            <w:r w:rsidR="000B77B5">
              <w:t>-</w:t>
            </w:r>
            <w:r w:rsidRPr="004D7DD0">
              <w:t xml:space="preserve"> No</w:t>
            </w:r>
          </w:p>
          <w:p w14:paraId="52202BBD" w14:textId="138B6433" w:rsidR="00E8067C" w:rsidRPr="004D7DD0" w:rsidRDefault="00E8067C" w:rsidP="00E8067C">
            <w:pPr>
              <w:pStyle w:val="ListParagraph"/>
            </w:pPr>
            <w:r w:rsidRPr="004D7DD0">
              <w:t xml:space="preserve">99 </w:t>
            </w:r>
            <w:r w:rsidR="000B77B5">
              <w:t>-</w:t>
            </w:r>
            <w:r w:rsidRPr="004D7DD0">
              <w:t xml:space="preserve"> Don’t know</w:t>
            </w:r>
          </w:p>
        </w:tc>
      </w:tr>
      <w:tr w:rsidR="00E8067C" w14:paraId="24D5ECD6" w14:textId="77777777" w:rsidTr="00CC447F">
        <w:tc>
          <w:tcPr>
            <w:tcW w:w="1073" w:type="dxa"/>
          </w:tcPr>
          <w:p w14:paraId="0E0F1030" w14:textId="77777777" w:rsidR="00E8067C" w:rsidRDefault="00E8067C" w:rsidP="00E8067C">
            <w:pPr>
              <w:pStyle w:val="NoSpacing"/>
              <w:numPr>
                <w:ilvl w:val="0"/>
                <w:numId w:val="27"/>
              </w:numPr>
            </w:pPr>
          </w:p>
        </w:tc>
        <w:tc>
          <w:tcPr>
            <w:tcW w:w="2253" w:type="dxa"/>
          </w:tcPr>
          <w:p w14:paraId="72ECB822" w14:textId="3DEB9E5E" w:rsidR="00E8067C" w:rsidRPr="004D7DD0" w:rsidRDefault="00E8067C" w:rsidP="00E8067C">
            <w:pPr>
              <w:pStyle w:val="NoSpacing"/>
            </w:pPr>
            <w:r w:rsidRPr="004D7DD0">
              <w:t>M4B11A7_C1</w:t>
            </w:r>
            <w:r>
              <w:t>4</w:t>
            </w:r>
          </w:p>
        </w:tc>
        <w:tc>
          <w:tcPr>
            <w:tcW w:w="1513" w:type="dxa"/>
          </w:tcPr>
          <w:p w14:paraId="7E60E11D" w14:textId="3987470C" w:rsidR="00E8067C" w:rsidRPr="00E8067C" w:rsidRDefault="00E8067C" w:rsidP="00E8067C">
            <w:pPr>
              <w:pStyle w:val="NoSpacing"/>
            </w:pPr>
            <w:r w:rsidRPr="00E8067C">
              <w:t>4B1.1.A.</w:t>
            </w:r>
            <w:r w:rsidR="004C4A05">
              <w:t>7</w:t>
            </w:r>
            <w:r w:rsidRPr="00E8067C">
              <w:t xml:space="preserve">. NRM methods </w:t>
            </w:r>
            <w:r>
              <w:t>Q1</w:t>
            </w:r>
          </w:p>
        </w:tc>
        <w:tc>
          <w:tcPr>
            <w:tcW w:w="4795" w:type="dxa"/>
          </w:tcPr>
          <w:p w14:paraId="63EA414F" w14:textId="77777777" w:rsidR="00E8067C" w:rsidRPr="004D7DD0" w:rsidRDefault="00E8067C" w:rsidP="00E8067C">
            <w:pPr>
              <w:pStyle w:val="NoSpacing"/>
            </w:pPr>
            <w:r w:rsidRPr="004D7DD0">
              <w:t xml:space="preserve">Have you applied [System of Rice Intensification (SRI)] during the last Winter-Spring (Dong-Xuan) season? </w:t>
            </w:r>
          </w:p>
          <w:p w14:paraId="2CD86092" w14:textId="5752CB2B" w:rsidR="00E8067C" w:rsidRPr="004D7DD0" w:rsidRDefault="00E8067C" w:rsidP="00E8067C">
            <w:pPr>
              <w:pStyle w:val="NoSpacing"/>
              <w:ind w:left="720"/>
            </w:pPr>
            <w:r w:rsidRPr="004D7DD0">
              <w:t xml:space="preserve">1 </w:t>
            </w:r>
            <w:r w:rsidR="000B77B5">
              <w:t>-</w:t>
            </w:r>
            <w:r w:rsidRPr="004D7DD0">
              <w:t xml:space="preserve"> Yes</w:t>
            </w:r>
          </w:p>
          <w:p w14:paraId="03FD97F6" w14:textId="73625FB1" w:rsidR="00E8067C" w:rsidRPr="004D7DD0" w:rsidRDefault="00E8067C" w:rsidP="00E8067C">
            <w:pPr>
              <w:pStyle w:val="NoSpacing"/>
              <w:ind w:left="720"/>
            </w:pPr>
            <w:r w:rsidRPr="004D7DD0">
              <w:t xml:space="preserve">2 </w:t>
            </w:r>
            <w:r w:rsidR="000B77B5">
              <w:t>-</w:t>
            </w:r>
            <w:r w:rsidRPr="004D7DD0">
              <w:t xml:space="preserve"> No</w:t>
            </w:r>
          </w:p>
          <w:p w14:paraId="65A923F9" w14:textId="6D978470" w:rsidR="00E8067C" w:rsidRPr="004D7DD0" w:rsidRDefault="00E8067C" w:rsidP="00E8067C">
            <w:pPr>
              <w:pStyle w:val="ListParagraph"/>
            </w:pPr>
            <w:r w:rsidRPr="004D7DD0">
              <w:t xml:space="preserve">99 </w:t>
            </w:r>
            <w:r w:rsidR="000B77B5">
              <w:t>-</w:t>
            </w:r>
            <w:r w:rsidRPr="004D7DD0">
              <w:t xml:space="preserve"> Don’t know</w:t>
            </w:r>
          </w:p>
        </w:tc>
      </w:tr>
    </w:tbl>
    <w:p w14:paraId="0A9A1FBD" w14:textId="16D9232F" w:rsidR="003237E6" w:rsidRDefault="003237E6" w:rsidP="003237E6"/>
    <w:p w14:paraId="3D9E7F55" w14:textId="0B3C5EF5" w:rsidR="00990F25" w:rsidRPr="004A7A30" w:rsidRDefault="00990F25" w:rsidP="00990F25">
      <w:pPr>
        <w:pStyle w:val="Heading1"/>
        <w:rPr>
          <w:i/>
          <w:iCs/>
          <w:color w:val="1F3864" w:themeColor="accent1" w:themeShade="80"/>
        </w:rPr>
      </w:pPr>
      <w:bookmarkStart w:id="8" w:name="_Toc129965303"/>
      <w:r w:rsidRPr="004A7A30">
        <w:rPr>
          <w:color w:val="1F3864" w:themeColor="accent1" w:themeShade="80"/>
        </w:rPr>
        <w:t>SPIA_M4B11A1</w:t>
      </w:r>
      <w:r w:rsidR="00871CA1">
        <w:rPr>
          <w:color w:val="1F3864" w:themeColor="accent1" w:themeShade="80"/>
        </w:rPr>
        <w:t xml:space="preserve"> – Adaptive rice-based systems</w:t>
      </w:r>
      <w:bookmarkEnd w:id="8"/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096"/>
        <w:gridCol w:w="1734"/>
        <w:gridCol w:w="1843"/>
        <w:gridCol w:w="4961"/>
      </w:tblGrid>
      <w:tr w:rsidR="00990F25" w14:paraId="0A546B94" w14:textId="77777777" w:rsidTr="00CC447F">
        <w:trPr>
          <w:tblHeader/>
        </w:trPr>
        <w:tc>
          <w:tcPr>
            <w:tcW w:w="1096" w:type="dxa"/>
          </w:tcPr>
          <w:p w14:paraId="0487B633" w14:textId="77777777" w:rsidR="00990F25" w:rsidRPr="001A61B1" w:rsidRDefault="00990F25" w:rsidP="0021700C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>No.</w:t>
            </w:r>
          </w:p>
        </w:tc>
        <w:tc>
          <w:tcPr>
            <w:tcW w:w="1734" w:type="dxa"/>
          </w:tcPr>
          <w:p w14:paraId="65657F98" w14:textId="77777777" w:rsidR="00990F25" w:rsidRPr="001A61B1" w:rsidRDefault="00990F25" w:rsidP="0021700C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 xml:space="preserve">Variables </w:t>
            </w:r>
          </w:p>
        </w:tc>
        <w:tc>
          <w:tcPr>
            <w:tcW w:w="1843" w:type="dxa"/>
          </w:tcPr>
          <w:p w14:paraId="01DCC57C" w14:textId="3C01D3DD" w:rsidR="00990F25" w:rsidRPr="001A61B1" w:rsidRDefault="00990F25" w:rsidP="0021700C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>Question</w:t>
            </w:r>
            <w:r>
              <w:rPr>
                <w:b/>
                <w:bCs/>
              </w:rPr>
              <w:t xml:space="preserve"> code</w:t>
            </w:r>
            <w:r w:rsidRPr="001A61B1">
              <w:rPr>
                <w:b/>
                <w:bCs/>
              </w:rPr>
              <w:t xml:space="preserve"> in </w:t>
            </w:r>
            <w:r w:rsidR="00871CA1" w:rsidRPr="009E637A">
              <w:t>4B1.1.1</w:t>
            </w:r>
            <w:r w:rsidR="00871CA1">
              <w:t>.A1</w:t>
            </w:r>
          </w:p>
        </w:tc>
        <w:tc>
          <w:tcPr>
            <w:tcW w:w="4961" w:type="dxa"/>
          </w:tcPr>
          <w:p w14:paraId="0D90E2AB" w14:textId="77777777" w:rsidR="00990F25" w:rsidRPr="001A61B1" w:rsidRDefault="00990F25" w:rsidP="0021700C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>Description</w:t>
            </w:r>
          </w:p>
        </w:tc>
      </w:tr>
      <w:tr w:rsidR="00990F25" w14:paraId="5C8EDEC8" w14:textId="77777777" w:rsidTr="00CC447F">
        <w:tc>
          <w:tcPr>
            <w:tcW w:w="1096" w:type="dxa"/>
          </w:tcPr>
          <w:p w14:paraId="63AFD2BF" w14:textId="77777777" w:rsidR="00990F25" w:rsidRDefault="00990F25" w:rsidP="0021700C">
            <w:pPr>
              <w:pStyle w:val="NoSpacing"/>
              <w:numPr>
                <w:ilvl w:val="0"/>
                <w:numId w:val="13"/>
              </w:numPr>
            </w:pPr>
          </w:p>
        </w:tc>
        <w:tc>
          <w:tcPr>
            <w:tcW w:w="1734" w:type="dxa"/>
          </w:tcPr>
          <w:p w14:paraId="6B34DC40" w14:textId="77777777" w:rsidR="00990F25" w:rsidRDefault="00990F25" w:rsidP="0021700C">
            <w:pPr>
              <w:pStyle w:val="NoSpacing"/>
            </w:pPr>
            <w:r w:rsidRPr="002745FE">
              <w:t>M4B111A_MA</w:t>
            </w:r>
          </w:p>
        </w:tc>
        <w:tc>
          <w:tcPr>
            <w:tcW w:w="1843" w:type="dxa"/>
          </w:tcPr>
          <w:p w14:paraId="65F26E8C" w14:textId="2D298A5F" w:rsidR="00990F25" w:rsidRDefault="00990F25" w:rsidP="0021700C">
            <w:pPr>
              <w:pStyle w:val="NoSpacing"/>
            </w:pPr>
            <w:r>
              <w:t>Q.2</w:t>
            </w:r>
          </w:p>
        </w:tc>
        <w:tc>
          <w:tcPr>
            <w:tcW w:w="4961" w:type="dxa"/>
          </w:tcPr>
          <w:p w14:paraId="2087CEE6" w14:textId="77777777" w:rsidR="00990F25" w:rsidRDefault="00990F25" w:rsidP="0021700C">
            <w:pPr>
              <w:pStyle w:val="NoSpacing"/>
            </w:pPr>
            <w:r>
              <w:t>Advice from authorities on:</w:t>
            </w:r>
          </w:p>
          <w:p w14:paraId="1518FF76" w14:textId="77777777" w:rsidR="00990F25" w:rsidRDefault="00990F25" w:rsidP="0021700C">
            <w:pPr>
              <w:pStyle w:val="NoSpacing"/>
              <w:ind w:left="397"/>
            </w:pPr>
            <w:r>
              <w:t>1. Not cultivating rice in a particular season</w:t>
            </w:r>
          </w:p>
          <w:p w14:paraId="7B0D044A" w14:textId="77777777" w:rsidR="00990F25" w:rsidRDefault="00990F25" w:rsidP="0021700C">
            <w:pPr>
              <w:pStyle w:val="NoSpacing"/>
              <w:ind w:left="397"/>
            </w:pPr>
            <w:r>
              <w:t>2. Shifting from rice to another crop</w:t>
            </w:r>
          </w:p>
          <w:p w14:paraId="3D6A9474" w14:textId="77777777" w:rsidR="00990F25" w:rsidRDefault="00990F25" w:rsidP="0021700C">
            <w:pPr>
              <w:pStyle w:val="NoSpacing"/>
              <w:ind w:left="397"/>
            </w:pPr>
            <w:r>
              <w:t>3. Change in rice sowing/transplanting dates</w:t>
            </w:r>
          </w:p>
          <w:p w14:paraId="3CCDEC80" w14:textId="77777777" w:rsidR="00990F25" w:rsidRDefault="00990F25" w:rsidP="0021700C">
            <w:pPr>
              <w:pStyle w:val="NoSpacing"/>
              <w:ind w:left="397"/>
            </w:pPr>
            <w:r>
              <w:t>4. Rice varieties to sow</w:t>
            </w:r>
          </w:p>
          <w:p w14:paraId="42F6B37B" w14:textId="77777777" w:rsidR="00990F25" w:rsidRDefault="00990F25" w:rsidP="0021700C">
            <w:pPr>
              <w:pStyle w:val="NoSpacing"/>
              <w:ind w:left="397"/>
            </w:pPr>
            <w:r>
              <w:t>5. Shifting to shorter-duration rice varieties</w:t>
            </w:r>
          </w:p>
          <w:p w14:paraId="0D504C61" w14:textId="77777777" w:rsidR="00990F25" w:rsidRDefault="00990F25" w:rsidP="0021700C">
            <w:pPr>
              <w:pStyle w:val="NoSpacing"/>
              <w:ind w:left="397"/>
            </w:pPr>
            <w:r>
              <w:t>6. Changes in plot irrigation schedule</w:t>
            </w:r>
          </w:p>
        </w:tc>
      </w:tr>
      <w:tr w:rsidR="00990F25" w14:paraId="7D0AF9C6" w14:textId="77777777" w:rsidTr="00CC447F">
        <w:tc>
          <w:tcPr>
            <w:tcW w:w="1096" w:type="dxa"/>
          </w:tcPr>
          <w:p w14:paraId="70058BAD" w14:textId="77777777" w:rsidR="00990F25" w:rsidRDefault="00990F25" w:rsidP="0021700C">
            <w:pPr>
              <w:pStyle w:val="NoSpacing"/>
              <w:numPr>
                <w:ilvl w:val="0"/>
                <w:numId w:val="13"/>
              </w:numPr>
            </w:pPr>
            <w:r>
              <w:t xml:space="preserve"> </w:t>
            </w:r>
          </w:p>
        </w:tc>
        <w:tc>
          <w:tcPr>
            <w:tcW w:w="1734" w:type="dxa"/>
          </w:tcPr>
          <w:p w14:paraId="1FCC50B4" w14:textId="77777777" w:rsidR="00990F25" w:rsidRDefault="00990F25" w:rsidP="0021700C">
            <w:pPr>
              <w:pStyle w:val="NoSpacing"/>
            </w:pPr>
            <w:r>
              <w:t>M4B111_C2</w:t>
            </w:r>
          </w:p>
        </w:tc>
        <w:tc>
          <w:tcPr>
            <w:tcW w:w="1843" w:type="dxa"/>
          </w:tcPr>
          <w:p w14:paraId="7C40CFBF" w14:textId="2DAE241F" w:rsidR="00990F25" w:rsidRDefault="00990F25" w:rsidP="0021700C">
            <w:pPr>
              <w:pStyle w:val="NoSpacing"/>
            </w:pPr>
            <w:r>
              <w:t>Q.2</w:t>
            </w:r>
          </w:p>
        </w:tc>
        <w:tc>
          <w:tcPr>
            <w:tcW w:w="4961" w:type="dxa"/>
          </w:tcPr>
          <w:p w14:paraId="38694A75" w14:textId="77777777" w:rsidR="00990F25" w:rsidRDefault="00990F25" w:rsidP="0021700C">
            <w:pPr>
              <w:pStyle w:val="NoSpacing"/>
            </w:pPr>
            <w:r>
              <w:t xml:space="preserve">In the last 12 months, have you received advice from authorities with regard to [advice mentioned in </w:t>
            </w:r>
            <w:r w:rsidRPr="002745FE">
              <w:t>M4B111A_MA</w:t>
            </w:r>
            <w:r>
              <w:t>]</w:t>
            </w:r>
          </w:p>
          <w:p w14:paraId="014DA266" w14:textId="77777777" w:rsidR="00990F25" w:rsidRPr="004D7DD0" w:rsidRDefault="00990F25" w:rsidP="00990F25">
            <w:pPr>
              <w:pStyle w:val="NoSpacing"/>
              <w:ind w:left="720"/>
            </w:pPr>
            <w:r w:rsidRPr="004D7DD0">
              <w:t xml:space="preserve">1 </w:t>
            </w:r>
            <w:r>
              <w:t>-</w:t>
            </w:r>
            <w:r w:rsidRPr="004D7DD0">
              <w:t xml:space="preserve"> Yes</w:t>
            </w:r>
          </w:p>
          <w:p w14:paraId="5D6EC1BB" w14:textId="512AC69A" w:rsidR="00990F25" w:rsidRDefault="00990F25" w:rsidP="00990F25">
            <w:pPr>
              <w:pStyle w:val="NoSpacing"/>
              <w:ind w:left="720"/>
            </w:pPr>
            <w:r w:rsidRPr="004D7DD0">
              <w:t xml:space="preserve">2 </w:t>
            </w:r>
            <w:r>
              <w:t>-</w:t>
            </w:r>
            <w:r w:rsidRPr="004D7DD0">
              <w:t xml:space="preserve"> No</w:t>
            </w:r>
          </w:p>
        </w:tc>
      </w:tr>
      <w:tr w:rsidR="00990F25" w14:paraId="7D5B8C87" w14:textId="77777777" w:rsidTr="00CC447F">
        <w:tc>
          <w:tcPr>
            <w:tcW w:w="1096" w:type="dxa"/>
          </w:tcPr>
          <w:p w14:paraId="291D0EC7" w14:textId="77777777" w:rsidR="00990F25" w:rsidRDefault="00990F25" w:rsidP="0021700C">
            <w:pPr>
              <w:pStyle w:val="NoSpacing"/>
              <w:numPr>
                <w:ilvl w:val="0"/>
                <w:numId w:val="13"/>
              </w:numPr>
            </w:pPr>
          </w:p>
        </w:tc>
        <w:tc>
          <w:tcPr>
            <w:tcW w:w="1734" w:type="dxa"/>
          </w:tcPr>
          <w:p w14:paraId="5ACCA6DB" w14:textId="77777777" w:rsidR="00990F25" w:rsidRDefault="00990F25" w:rsidP="0021700C">
            <w:pPr>
              <w:pStyle w:val="NoSpacing"/>
            </w:pPr>
            <w:r>
              <w:t>M4B111_C3</w:t>
            </w:r>
          </w:p>
        </w:tc>
        <w:tc>
          <w:tcPr>
            <w:tcW w:w="1843" w:type="dxa"/>
          </w:tcPr>
          <w:p w14:paraId="782A1318" w14:textId="0CAC894A" w:rsidR="00990F25" w:rsidRDefault="00990F25" w:rsidP="0021700C">
            <w:pPr>
              <w:pStyle w:val="NoSpacing"/>
            </w:pPr>
            <w:r>
              <w:t>Q.3</w:t>
            </w:r>
          </w:p>
        </w:tc>
        <w:tc>
          <w:tcPr>
            <w:tcW w:w="4961" w:type="dxa"/>
          </w:tcPr>
          <w:p w14:paraId="012B835F" w14:textId="77777777" w:rsidR="00990F25" w:rsidRDefault="00990F25" w:rsidP="0021700C">
            <w:pPr>
              <w:pStyle w:val="NoSpacing"/>
            </w:pPr>
            <w:r>
              <w:t>Have you applied this advice on at least one plot?</w:t>
            </w:r>
          </w:p>
        </w:tc>
      </w:tr>
      <w:tr w:rsidR="00990F25" w14:paraId="08A74F89" w14:textId="77777777" w:rsidTr="00CC447F">
        <w:tc>
          <w:tcPr>
            <w:tcW w:w="1096" w:type="dxa"/>
          </w:tcPr>
          <w:p w14:paraId="3C2B2003" w14:textId="77777777" w:rsidR="00990F25" w:rsidRDefault="00990F25" w:rsidP="0021700C">
            <w:pPr>
              <w:pStyle w:val="NoSpacing"/>
              <w:numPr>
                <w:ilvl w:val="0"/>
                <w:numId w:val="13"/>
              </w:numPr>
            </w:pPr>
          </w:p>
        </w:tc>
        <w:tc>
          <w:tcPr>
            <w:tcW w:w="1734" w:type="dxa"/>
          </w:tcPr>
          <w:p w14:paraId="5D77F9F7" w14:textId="77777777" w:rsidR="00990F25" w:rsidRDefault="00990F25" w:rsidP="0021700C">
            <w:pPr>
              <w:pStyle w:val="NoSpacing"/>
            </w:pPr>
            <w:r>
              <w:t>M4B111_C41</w:t>
            </w:r>
          </w:p>
        </w:tc>
        <w:tc>
          <w:tcPr>
            <w:tcW w:w="1843" w:type="dxa"/>
          </w:tcPr>
          <w:p w14:paraId="5EBD61A1" w14:textId="521B8F0F" w:rsidR="00990F25" w:rsidRDefault="00990F25" w:rsidP="0021700C">
            <w:pPr>
              <w:pStyle w:val="NoSpacing"/>
            </w:pPr>
            <w:r>
              <w:t>Q.4 Dong Xuan Season</w:t>
            </w:r>
          </w:p>
        </w:tc>
        <w:tc>
          <w:tcPr>
            <w:tcW w:w="4961" w:type="dxa"/>
          </w:tcPr>
          <w:p w14:paraId="225742B8" w14:textId="7377C79C" w:rsidR="00990F25" w:rsidRDefault="00990F25" w:rsidP="0021700C">
            <w:pPr>
              <w:pStyle w:val="NoSpacing"/>
            </w:pPr>
            <w:r>
              <w:t>Have you applied this advice on Winter-Spring (Dong-Xuan) Season</w:t>
            </w:r>
            <w:r w:rsidR="00871CA1">
              <w:t>?</w:t>
            </w:r>
          </w:p>
        </w:tc>
      </w:tr>
      <w:tr w:rsidR="00990F25" w14:paraId="2641C6EE" w14:textId="77777777" w:rsidTr="00CC447F">
        <w:tc>
          <w:tcPr>
            <w:tcW w:w="1096" w:type="dxa"/>
          </w:tcPr>
          <w:p w14:paraId="15A2E136" w14:textId="77777777" w:rsidR="00990F25" w:rsidRDefault="00990F25" w:rsidP="0021700C">
            <w:pPr>
              <w:pStyle w:val="NoSpacing"/>
              <w:numPr>
                <w:ilvl w:val="0"/>
                <w:numId w:val="13"/>
              </w:numPr>
            </w:pPr>
          </w:p>
        </w:tc>
        <w:tc>
          <w:tcPr>
            <w:tcW w:w="1734" w:type="dxa"/>
          </w:tcPr>
          <w:p w14:paraId="24A68F10" w14:textId="77777777" w:rsidR="00990F25" w:rsidRDefault="00990F25" w:rsidP="0021700C">
            <w:pPr>
              <w:pStyle w:val="NoSpacing"/>
            </w:pPr>
            <w:r>
              <w:t>M4B111_C42</w:t>
            </w:r>
          </w:p>
        </w:tc>
        <w:tc>
          <w:tcPr>
            <w:tcW w:w="1843" w:type="dxa"/>
          </w:tcPr>
          <w:p w14:paraId="24CB265E" w14:textId="064C0E9D" w:rsidR="00990F25" w:rsidRDefault="00990F25" w:rsidP="0021700C">
            <w:pPr>
              <w:pStyle w:val="NoSpacing"/>
            </w:pPr>
            <w:r>
              <w:t>Q.4 He Thu Season</w:t>
            </w:r>
          </w:p>
        </w:tc>
        <w:tc>
          <w:tcPr>
            <w:tcW w:w="4961" w:type="dxa"/>
          </w:tcPr>
          <w:p w14:paraId="208B978D" w14:textId="5531A042" w:rsidR="00990F25" w:rsidRDefault="00990F25" w:rsidP="0021700C">
            <w:pPr>
              <w:pStyle w:val="NoSpacing"/>
            </w:pPr>
            <w:r>
              <w:t>Have you applied this advice on Summer-Autumn (He-Thu) Season</w:t>
            </w:r>
            <w:r w:rsidR="00871CA1">
              <w:t>?</w:t>
            </w:r>
          </w:p>
        </w:tc>
      </w:tr>
      <w:tr w:rsidR="00990F25" w14:paraId="0FB7D676" w14:textId="77777777" w:rsidTr="00CC447F">
        <w:tc>
          <w:tcPr>
            <w:tcW w:w="1096" w:type="dxa"/>
          </w:tcPr>
          <w:p w14:paraId="44794F9C" w14:textId="77777777" w:rsidR="00990F25" w:rsidRDefault="00990F25" w:rsidP="0021700C">
            <w:pPr>
              <w:pStyle w:val="NoSpacing"/>
              <w:numPr>
                <w:ilvl w:val="0"/>
                <w:numId w:val="13"/>
              </w:numPr>
            </w:pPr>
          </w:p>
        </w:tc>
        <w:tc>
          <w:tcPr>
            <w:tcW w:w="1734" w:type="dxa"/>
          </w:tcPr>
          <w:p w14:paraId="7CEFE185" w14:textId="77777777" w:rsidR="00990F25" w:rsidRDefault="00990F25" w:rsidP="0021700C">
            <w:pPr>
              <w:pStyle w:val="NoSpacing"/>
            </w:pPr>
            <w:r>
              <w:t>M4B111_C43</w:t>
            </w:r>
          </w:p>
        </w:tc>
        <w:tc>
          <w:tcPr>
            <w:tcW w:w="1843" w:type="dxa"/>
          </w:tcPr>
          <w:p w14:paraId="19ABA0F5" w14:textId="2ED9608C" w:rsidR="00990F25" w:rsidRDefault="00990F25" w:rsidP="0021700C">
            <w:pPr>
              <w:pStyle w:val="NoSpacing"/>
            </w:pPr>
            <w:r w:rsidRPr="009E637A">
              <w:t>1</w:t>
            </w:r>
            <w:r>
              <w:t xml:space="preserve"> Q.4 Thu Dong Season</w:t>
            </w:r>
          </w:p>
        </w:tc>
        <w:tc>
          <w:tcPr>
            <w:tcW w:w="4961" w:type="dxa"/>
          </w:tcPr>
          <w:p w14:paraId="684A915F" w14:textId="6BDDF617" w:rsidR="00990F25" w:rsidRDefault="00990F25" w:rsidP="0021700C">
            <w:pPr>
              <w:pStyle w:val="NoSpacing"/>
            </w:pPr>
            <w:r>
              <w:t>Have you applied this advice on Autumn-Winter (Thu Đông) Season</w:t>
            </w:r>
            <w:r w:rsidR="00871CA1">
              <w:t>?</w:t>
            </w:r>
          </w:p>
        </w:tc>
      </w:tr>
      <w:tr w:rsidR="00990F25" w14:paraId="1CFA8C78" w14:textId="77777777" w:rsidTr="00CC447F">
        <w:tc>
          <w:tcPr>
            <w:tcW w:w="1096" w:type="dxa"/>
          </w:tcPr>
          <w:p w14:paraId="1AAB2464" w14:textId="77777777" w:rsidR="00990F25" w:rsidRDefault="00990F25" w:rsidP="0021700C">
            <w:pPr>
              <w:pStyle w:val="NoSpacing"/>
              <w:numPr>
                <w:ilvl w:val="0"/>
                <w:numId w:val="13"/>
              </w:numPr>
            </w:pPr>
          </w:p>
        </w:tc>
        <w:tc>
          <w:tcPr>
            <w:tcW w:w="1734" w:type="dxa"/>
          </w:tcPr>
          <w:p w14:paraId="329FDAA8" w14:textId="77777777" w:rsidR="00990F25" w:rsidRPr="00380B31" w:rsidRDefault="00990F25" w:rsidP="0021700C">
            <w:pPr>
              <w:pStyle w:val="NoSpacing"/>
            </w:pPr>
            <w:r>
              <w:t>M4B111_C44</w:t>
            </w:r>
          </w:p>
        </w:tc>
        <w:tc>
          <w:tcPr>
            <w:tcW w:w="1843" w:type="dxa"/>
          </w:tcPr>
          <w:p w14:paraId="39944010" w14:textId="6459A796" w:rsidR="00990F25" w:rsidRDefault="00990F25" w:rsidP="0021700C">
            <w:pPr>
              <w:pStyle w:val="NoSpacing"/>
            </w:pPr>
            <w:r>
              <w:t>Q.4 Mua Season</w:t>
            </w:r>
          </w:p>
        </w:tc>
        <w:tc>
          <w:tcPr>
            <w:tcW w:w="4961" w:type="dxa"/>
          </w:tcPr>
          <w:p w14:paraId="076A8846" w14:textId="3D36C2B2" w:rsidR="00990F25" w:rsidRDefault="00990F25" w:rsidP="0021700C">
            <w:pPr>
              <w:pStyle w:val="NoSpacing"/>
            </w:pPr>
            <w:r>
              <w:t>Have you applied this advice on Wet season (Mua)</w:t>
            </w:r>
            <w:r w:rsidR="00871CA1">
              <w:t>?</w:t>
            </w:r>
          </w:p>
        </w:tc>
      </w:tr>
      <w:tr w:rsidR="00990F25" w14:paraId="00C2FE28" w14:textId="77777777" w:rsidTr="00CC447F">
        <w:tc>
          <w:tcPr>
            <w:tcW w:w="1096" w:type="dxa"/>
          </w:tcPr>
          <w:p w14:paraId="52EBA36C" w14:textId="77777777" w:rsidR="00990F25" w:rsidRDefault="00990F25" w:rsidP="0021700C">
            <w:pPr>
              <w:pStyle w:val="NoSpacing"/>
              <w:numPr>
                <w:ilvl w:val="0"/>
                <w:numId w:val="13"/>
              </w:numPr>
            </w:pPr>
          </w:p>
        </w:tc>
        <w:tc>
          <w:tcPr>
            <w:tcW w:w="1734" w:type="dxa"/>
          </w:tcPr>
          <w:p w14:paraId="34E9392E" w14:textId="77777777" w:rsidR="00990F25" w:rsidRDefault="00990F25" w:rsidP="0021700C">
            <w:pPr>
              <w:pStyle w:val="NoSpacing"/>
            </w:pPr>
            <w:r>
              <w:t>M4B111_C5</w:t>
            </w:r>
          </w:p>
        </w:tc>
        <w:tc>
          <w:tcPr>
            <w:tcW w:w="1843" w:type="dxa"/>
          </w:tcPr>
          <w:p w14:paraId="72437678" w14:textId="5E7EFF54" w:rsidR="00990F25" w:rsidRDefault="00990F25" w:rsidP="0021700C">
            <w:pPr>
              <w:pStyle w:val="NoSpacing"/>
            </w:pPr>
            <w:r>
              <w:t>Q.5</w:t>
            </w:r>
          </w:p>
        </w:tc>
        <w:tc>
          <w:tcPr>
            <w:tcW w:w="4961" w:type="dxa"/>
          </w:tcPr>
          <w:p w14:paraId="2124D4DA" w14:textId="4916318D" w:rsidR="00990F25" w:rsidRDefault="00990F25" w:rsidP="0021700C">
            <w:pPr>
              <w:pStyle w:val="NoSpacing"/>
            </w:pPr>
            <w:r>
              <w:t>Following the advice of "Shifting from rice to another crop", which product did you produce instead of rice</w:t>
            </w:r>
            <w:r w:rsidR="00871CA1">
              <w:t>?</w:t>
            </w:r>
          </w:p>
          <w:p w14:paraId="1D068165" w14:textId="77777777" w:rsidR="00990F25" w:rsidRDefault="00990F25" w:rsidP="0021700C">
            <w:pPr>
              <w:pStyle w:val="NoSpacing"/>
              <w:ind w:left="397"/>
            </w:pPr>
            <w:r>
              <w:t>1. Shrimp</w:t>
            </w:r>
          </w:p>
          <w:p w14:paraId="1D9EBD23" w14:textId="77777777" w:rsidR="00990F25" w:rsidRDefault="00990F25" w:rsidP="0021700C">
            <w:pPr>
              <w:pStyle w:val="NoSpacing"/>
              <w:ind w:left="397"/>
            </w:pPr>
            <w:r>
              <w:t>2. Fruit crops</w:t>
            </w:r>
          </w:p>
          <w:p w14:paraId="6DCA9917" w14:textId="77777777" w:rsidR="00990F25" w:rsidRDefault="00990F25" w:rsidP="0021700C">
            <w:pPr>
              <w:pStyle w:val="NoSpacing"/>
              <w:ind w:left="397"/>
            </w:pPr>
            <w:r>
              <w:t>3. Lotus or buffalo nut crop</w:t>
            </w:r>
          </w:p>
          <w:p w14:paraId="105FFC19" w14:textId="77777777" w:rsidR="00990F25" w:rsidRDefault="00990F25" w:rsidP="0021700C">
            <w:pPr>
              <w:pStyle w:val="NoSpacing"/>
              <w:ind w:left="397"/>
            </w:pPr>
            <w:r>
              <w:t>4. Growing fish in cages</w:t>
            </w:r>
          </w:p>
          <w:p w14:paraId="4D56FE8F" w14:textId="77777777" w:rsidR="00990F25" w:rsidRDefault="00990F25" w:rsidP="0021700C">
            <w:pPr>
              <w:pStyle w:val="NoSpacing"/>
              <w:ind w:left="397"/>
            </w:pPr>
            <w:r>
              <w:t>5. Vegetable</w:t>
            </w:r>
          </w:p>
          <w:p w14:paraId="1D7085A0" w14:textId="77777777" w:rsidR="00990F25" w:rsidRDefault="00990F25" w:rsidP="0021700C">
            <w:pPr>
              <w:pStyle w:val="NoSpacing"/>
              <w:ind w:left="397"/>
            </w:pPr>
            <w:r>
              <w:t>6. Other</w:t>
            </w:r>
          </w:p>
        </w:tc>
      </w:tr>
    </w:tbl>
    <w:p w14:paraId="23278177" w14:textId="77777777" w:rsidR="00990F25" w:rsidRDefault="00990F25" w:rsidP="003237E6"/>
    <w:p w14:paraId="25804D4E" w14:textId="4BC59E5E" w:rsidR="003237E6" w:rsidRPr="004A7A30" w:rsidRDefault="003237E6" w:rsidP="00020330">
      <w:pPr>
        <w:pStyle w:val="Heading1"/>
        <w:rPr>
          <w:i/>
          <w:iCs/>
          <w:color w:val="1F3864" w:themeColor="accent1" w:themeShade="80"/>
        </w:rPr>
      </w:pPr>
      <w:bookmarkStart w:id="9" w:name="_Toc129965304"/>
      <w:r w:rsidRPr="004A7A30">
        <w:rPr>
          <w:color w:val="1F3864" w:themeColor="accent1" w:themeShade="80"/>
        </w:rPr>
        <w:t>SPIA_M4B11A3</w:t>
      </w:r>
      <w:r w:rsidR="000B77B5">
        <w:rPr>
          <w:i/>
          <w:iCs/>
          <w:color w:val="1F3864" w:themeColor="accent1" w:themeShade="80"/>
        </w:rPr>
        <w:t xml:space="preserve"> - </w:t>
      </w:r>
      <w:r w:rsidR="00B9674F" w:rsidRPr="004A7A30">
        <w:rPr>
          <w:color w:val="1F3864" w:themeColor="accent1" w:themeShade="80"/>
        </w:rPr>
        <w:t>Pesticides</w:t>
      </w:r>
      <w:bookmarkEnd w:id="9"/>
    </w:p>
    <w:tbl>
      <w:tblPr>
        <w:tblStyle w:val="TableGrid"/>
        <w:tblW w:w="9895" w:type="dxa"/>
        <w:tblLayout w:type="fixed"/>
        <w:tblLook w:val="04A0" w:firstRow="1" w:lastRow="0" w:firstColumn="1" w:lastColumn="0" w:noHBand="0" w:noVBand="1"/>
      </w:tblPr>
      <w:tblGrid>
        <w:gridCol w:w="949"/>
        <w:gridCol w:w="1665"/>
        <w:gridCol w:w="1425"/>
        <w:gridCol w:w="5856"/>
      </w:tblGrid>
      <w:tr w:rsidR="003237E6" w14:paraId="6EA08700" w14:textId="77777777" w:rsidTr="00CC447F">
        <w:trPr>
          <w:tblHeader/>
        </w:trPr>
        <w:tc>
          <w:tcPr>
            <w:tcW w:w="949" w:type="dxa"/>
            <w:tcBorders>
              <w:bottom w:val="single" w:sz="4" w:space="0" w:color="auto"/>
            </w:tcBorders>
          </w:tcPr>
          <w:p w14:paraId="462267AD" w14:textId="77777777" w:rsidR="003237E6" w:rsidRPr="001A61B1" w:rsidRDefault="003237E6" w:rsidP="00634403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>No.</w:t>
            </w:r>
          </w:p>
        </w:tc>
        <w:tc>
          <w:tcPr>
            <w:tcW w:w="1665" w:type="dxa"/>
            <w:tcBorders>
              <w:bottom w:val="single" w:sz="4" w:space="0" w:color="auto"/>
            </w:tcBorders>
          </w:tcPr>
          <w:p w14:paraId="30F0367C" w14:textId="77777777" w:rsidR="003237E6" w:rsidRPr="001A61B1" w:rsidRDefault="003237E6" w:rsidP="00634403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 xml:space="preserve">Variables </w:t>
            </w:r>
          </w:p>
        </w:tc>
        <w:tc>
          <w:tcPr>
            <w:tcW w:w="1425" w:type="dxa"/>
            <w:tcBorders>
              <w:bottom w:val="single" w:sz="4" w:space="0" w:color="auto"/>
            </w:tcBorders>
          </w:tcPr>
          <w:p w14:paraId="2B04F911" w14:textId="7CDFFB68" w:rsidR="003237E6" w:rsidRPr="00C31F67" w:rsidRDefault="003237E6" w:rsidP="00B9674F">
            <w:pPr>
              <w:pStyle w:val="NoSpacing"/>
              <w:rPr>
                <w:b/>
                <w:bCs/>
                <w:lang w:val="en-US"/>
              </w:rPr>
            </w:pPr>
            <w:r w:rsidRPr="001A61B1">
              <w:rPr>
                <w:b/>
                <w:bCs/>
              </w:rPr>
              <w:t xml:space="preserve">Question </w:t>
            </w:r>
            <w:r>
              <w:rPr>
                <w:b/>
                <w:bCs/>
              </w:rPr>
              <w:t>code</w:t>
            </w:r>
            <w:r w:rsidR="00990F25">
              <w:rPr>
                <w:b/>
                <w:bCs/>
              </w:rPr>
              <w:t xml:space="preserve"> in </w:t>
            </w:r>
            <w:r w:rsidR="00871CA1" w:rsidRPr="00B9674F">
              <w:t>4B1.1.A.3. Pesticides</w:t>
            </w:r>
          </w:p>
        </w:tc>
        <w:tc>
          <w:tcPr>
            <w:tcW w:w="5856" w:type="dxa"/>
            <w:tcBorders>
              <w:bottom w:val="single" w:sz="4" w:space="0" w:color="auto"/>
            </w:tcBorders>
          </w:tcPr>
          <w:p w14:paraId="78D3C103" w14:textId="77777777" w:rsidR="003237E6" w:rsidRPr="001A61B1" w:rsidRDefault="003237E6" w:rsidP="00634403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>Description</w:t>
            </w:r>
          </w:p>
        </w:tc>
      </w:tr>
      <w:tr w:rsidR="00B9674F" w14:paraId="485D1D5A" w14:textId="77777777" w:rsidTr="00FF4607">
        <w:tc>
          <w:tcPr>
            <w:tcW w:w="949" w:type="dxa"/>
            <w:shd w:val="clear" w:color="auto" w:fill="FFFFFF" w:themeFill="background1"/>
          </w:tcPr>
          <w:p w14:paraId="1F67EF08" w14:textId="77777777" w:rsidR="00B9674F" w:rsidRDefault="00B9674F" w:rsidP="00B9674F">
            <w:pPr>
              <w:pStyle w:val="NoSpacing"/>
              <w:numPr>
                <w:ilvl w:val="0"/>
                <w:numId w:val="28"/>
              </w:numPr>
            </w:pPr>
          </w:p>
        </w:tc>
        <w:tc>
          <w:tcPr>
            <w:tcW w:w="1665" w:type="dxa"/>
            <w:shd w:val="clear" w:color="auto" w:fill="FFFFFF" w:themeFill="background1"/>
          </w:tcPr>
          <w:p w14:paraId="7149CC43" w14:textId="31EF2EC8" w:rsidR="00B9674F" w:rsidRDefault="00775CFB" w:rsidP="00B9674F">
            <w:pPr>
              <w:pStyle w:val="NoSpacing"/>
            </w:pPr>
            <w:r>
              <w:t>STT</w:t>
            </w:r>
          </w:p>
        </w:tc>
        <w:tc>
          <w:tcPr>
            <w:tcW w:w="1425" w:type="dxa"/>
            <w:shd w:val="clear" w:color="auto" w:fill="FFFFFF" w:themeFill="background1"/>
          </w:tcPr>
          <w:p w14:paraId="372E15AF" w14:textId="3E4026FB" w:rsidR="00B9674F" w:rsidRPr="00756D53" w:rsidRDefault="00990F25" w:rsidP="00B9674F">
            <w:pPr>
              <w:pStyle w:val="NoSpacing"/>
            </w:pPr>
            <w:r>
              <w:t>ID</w:t>
            </w:r>
          </w:p>
        </w:tc>
        <w:tc>
          <w:tcPr>
            <w:tcW w:w="5856" w:type="dxa"/>
            <w:shd w:val="clear" w:color="auto" w:fill="FFFFFF" w:themeFill="background1"/>
          </w:tcPr>
          <w:p w14:paraId="7E02B16A" w14:textId="6F5DC647" w:rsidR="00B9674F" w:rsidRPr="00985A68" w:rsidRDefault="00990F25" w:rsidP="00B9674F">
            <w:pPr>
              <w:pStyle w:val="NoSpacing"/>
              <w:rPr>
                <w:lang w:val="en-US"/>
              </w:rPr>
            </w:pPr>
            <w:r>
              <w:rPr>
                <w:lang w:val="en-US"/>
              </w:rPr>
              <w:t>ID of the pesticide application</w:t>
            </w:r>
          </w:p>
        </w:tc>
      </w:tr>
      <w:tr w:rsidR="00775CFB" w14:paraId="417B085C" w14:textId="77777777" w:rsidTr="00FF4607">
        <w:tc>
          <w:tcPr>
            <w:tcW w:w="949" w:type="dxa"/>
          </w:tcPr>
          <w:p w14:paraId="4B5FC960" w14:textId="77777777" w:rsidR="00775CFB" w:rsidRDefault="00775CFB" w:rsidP="00775CFB">
            <w:pPr>
              <w:pStyle w:val="NoSpacing"/>
              <w:numPr>
                <w:ilvl w:val="0"/>
                <w:numId w:val="28"/>
              </w:numPr>
            </w:pPr>
          </w:p>
        </w:tc>
        <w:tc>
          <w:tcPr>
            <w:tcW w:w="1665" w:type="dxa"/>
          </w:tcPr>
          <w:p w14:paraId="34BD4C21" w14:textId="47EFBFE1" w:rsidR="00775CFB" w:rsidRPr="00985A68" w:rsidRDefault="00775CFB" w:rsidP="00775CFB">
            <w:pPr>
              <w:pStyle w:val="NoSpacing"/>
            </w:pPr>
            <w:r w:rsidRPr="00985A68">
              <w:t>M4B11A3_C3</w:t>
            </w:r>
          </w:p>
        </w:tc>
        <w:tc>
          <w:tcPr>
            <w:tcW w:w="1425" w:type="dxa"/>
          </w:tcPr>
          <w:p w14:paraId="5D1E692D" w14:textId="37BCB519" w:rsidR="00775CFB" w:rsidRPr="00B9674F" w:rsidRDefault="00775CFB" w:rsidP="00775CFB">
            <w:pPr>
              <w:pStyle w:val="NoSpacing"/>
            </w:pPr>
            <w:r>
              <w:t>Q3</w:t>
            </w:r>
          </w:p>
        </w:tc>
        <w:tc>
          <w:tcPr>
            <w:tcW w:w="5856" w:type="dxa"/>
          </w:tcPr>
          <w:p w14:paraId="2200752F" w14:textId="589FFEAD" w:rsidR="00775CFB" w:rsidRDefault="00775CFB" w:rsidP="00775CFB">
            <w:pPr>
              <w:pStyle w:val="NoSpacing"/>
              <w:rPr>
                <w:lang w:val="en-US"/>
              </w:rPr>
            </w:pPr>
            <w:r w:rsidRPr="00985A68">
              <w:rPr>
                <w:lang w:val="en-US"/>
              </w:rPr>
              <w:t>For application [ID], for which object(s) are you using this plant protection drug?</w:t>
            </w:r>
            <w:r w:rsidR="00990F25">
              <w:rPr>
                <w:lang w:val="en-US"/>
              </w:rPr>
              <w:t xml:space="preserve"> </w:t>
            </w:r>
          </w:p>
          <w:p w14:paraId="72B5BF5B" w14:textId="5C337869" w:rsidR="00990F25" w:rsidRPr="00985A68" w:rsidRDefault="00990F25" w:rsidP="00775CFB">
            <w:pPr>
              <w:pStyle w:val="NoSpacing"/>
              <w:rPr>
                <w:lang w:val="en-US"/>
              </w:rPr>
            </w:pPr>
            <w:r>
              <w:rPr>
                <w:lang w:val="en-US"/>
              </w:rPr>
              <w:t>(Multiple choice – code of object)</w:t>
            </w:r>
          </w:p>
        </w:tc>
      </w:tr>
      <w:tr w:rsidR="00775CFB" w14:paraId="31C26F28" w14:textId="77777777" w:rsidTr="00FF4607">
        <w:tc>
          <w:tcPr>
            <w:tcW w:w="949" w:type="dxa"/>
          </w:tcPr>
          <w:p w14:paraId="373BEAA0" w14:textId="77777777" w:rsidR="00775CFB" w:rsidRDefault="00775CFB" w:rsidP="00775CFB">
            <w:pPr>
              <w:pStyle w:val="NoSpacing"/>
              <w:numPr>
                <w:ilvl w:val="0"/>
                <w:numId w:val="28"/>
              </w:numPr>
            </w:pPr>
            <w:r>
              <w:t xml:space="preserve"> </w:t>
            </w:r>
          </w:p>
        </w:tc>
        <w:tc>
          <w:tcPr>
            <w:tcW w:w="1665" w:type="dxa"/>
          </w:tcPr>
          <w:p w14:paraId="10A4C94E" w14:textId="759EFF87" w:rsidR="00775CFB" w:rsidRDefault="00775CFB" w:rsidP="00775CFB">
            <w:pPr>
              <w:pStyle w:val="NoSpacing"/>
            </w:pPr>
            <w:r w:rsidRPr="00985A68">
              <w:t>M4B11A3_C41</w:t>
            </w:r>
          </w:p>
        </w:tc>
        <w:tc>
          <w:tcPr>
            <w:tcW w:w="1425" w:type="dxa"/>
          </w:tcPr>
          <w:p w14:paraId="1CCB6C43" w14:textId="5D7C64B6" w:rsidR="00775CFB" w:rsidRDefault="00775CFB" w:rsidP="00775CFB">
            <w:pPr>
              <w:pStyle w:val="NoSpacing"/>
            </w:pPr>
            <w:r>
              <w:t>Q4</w:t>
            </w:r>
          </w:p>
        </w:tc>
        <w:tc>
          <w:tcPr>
            <w:tcW w:w="5856" w:type="dxa"/>
          </w:tcPr>
          <w:p w14:paraId="276725FF" w14:textId="55B4DD40" w:rsidR="0001693A" w:rsidRDefault="00990F25" w:rsidP="0001693A">
            <w:pPr>
              <w:pStyle w:val="NoSpacing"/>
              <w:rPr>
                <w:lang w:val="en-US"/>
              </w:rPr>
            </w:pPr>
            <w:r>
              <w:rPr>
                <w:lang w:val="en-US"/>
              </w:rPr>
              <w:t>The p</w:t>
            </w:r>
            <w:r w:rsidR="00775CFB" w:rsidRPr="00985A68">
              <w:rPr>
                <w:lang w:val="en-US"/>
              </w:rPr>
              <w:t xml:space="preserve">urpose of application </w:t>
            </w:r>
            <w:r>
              <w:rPr>
                <w:lang w:val="en-US"/>
              </w:rPr>
              <w:t xml:space="preserve">- </w:t>
            </w:r>
            <w:r w:rsidR="00775CFB" w:rsidRPr="00985A68">
              <w:rPr>
                <w:lang w:val="en-US"/>
              </w:rPr>
              <w:t>Prevention</w:t>
            </w:r>
            <w:r w:rsidR="0001693A">
              <w:rPr>
                <w:lang w:val="en-US"/>
              </w:rPr>
              <w:t>?</w:t>
            </w:r>
          </w:p>
          <w:p w14:paraId="14C5E149" w14:textId="77777777" w:rsidR="0001693A" w:rsidRPr="0001693A" w:rsidRDefault="0001693A" w:rsidP="0001693A">
            <w:pPr>
              <w:pStyle w:val="NoSpacing"/>
              <w:ind w:left="720"/>
            </w:pPr>
            <w:r w:rsidRPr="0001693A">
              <w:t>1 - Yes</w:t>
            </w:r>
          </w:p>
          <w:p w14:paraId="4304FF49" w14:textId="4C32B61A" w:rsidR="00775CFB" w:rsidRPr="0001693A" w:rsidRDefault="0001693A" w:rsidP="0001693A">
            <w:pPr>
              <w:pStyle w:val="NoSpacing"/>
              <w:ind w:left="720"/>
              <w:rPr>
                <w:lang w:val="en-US"/>
              </w:rPr>
            </w:pPr>
            <w:r w:rsidRPr="0001693A">
              <w:t>2 - No</w:t>
            </w:r>
            <w:r w:rsidR="00775CFB" w:rsidRPr="00985A68">
              <w:rPr>
                <w:lang w:val="en-US"/>
              </w:rPr>
              <w:t xml:space="preserve"> </w:t>
            </w:r>
          </w:p>
        </w:tc>
      </w:tr>
      <w:tr w:rsidR="00775CFB" w14:paraId="30C90902" w14:textId="77777777" w:rsidTr="00FF4607">
        <w:tc>
          <w:tcPr>
            <w:tcW w:w="949" w:type="dxa"/>
          </w:tcPr>
          <w:p w14:paraId="0B2F30FE" w14:textId="77777777" w:rsidR="00775CFB" w:rsidRDefault="00775CFB" w:rsidP="00775CFB">
            <w:pPr>
              <w:pStyle w:val="NoSpacing"/>
              <w:numPr>
                <w:ilvl w:val="0"/>
                <w:numId w:val="28"/>
              </w:numPr>
            </w:pPr>
          </w:p>
        </w:tc>
        <w:tc>
          <w:tcPr>
            <w:tcW w:w="1665" w:type="dxa"/>
          </w:tcPr>
          <w:p w14:paraId="2C77437C" w14:textId="41317A09" w:rsidR="00775CFB" w:rsidRDefault="00775CFB" w:rsidP="00775CFB">
            <w:pPr>
              <w:pStyle w:val="NoSpacing"/>
            </w:pPr>
            <w:r w:rsidRPr="006E7338">
              <w:t>M4B11A3_C42</w:t>
            </w:r>
          </w:p>
        </w:tc>
        <w:tc>
          <w:tcPr>
            <w:tcW w:w="1425" w:type="dxa"/>
          </w:tcPr>
          <w:p w14:paraId="7664C343" w14:textId="083071C9" w:rsidR="00775CFB" w:rsidRDefault="00775CFB" w:rsidP="00775CFB">
            <w:pPr>
              <w:pStyle w:val="NoSpacing"/>
            </w:pPr>
            <w:r>
              <w:t>Q4</w:t>
            </w:r>
          </w:p>
        </w:tc>
        <w:tc>
          <w:tcPr>
            <w:tcW w:w="5856" w:type="dxa"/>
          </w:tcPr>
          <w:p w14:paraId="5FE78E4A" w14:textId="28828F95" w:rsidR="00775CFB" w:rsidRPr="007D59B9" w:rsidRDefault="00990F25" w:rsidP="0001693A">
            <w:pPr>
              <w:pStyle w:val="NoSpacing"/>
              <w:rPr>
                <w:lang w:val="en-US"/>
              </w:rPr>
            </w:pPr>
            <w:r>
              <w:rPr>
                <w:lang w:val="en-US"/>
              </w:rPr>
              <w:t>The p</w:t>
            </w:r>
            <w:r w:rsidRPr="00985A68">
              <w:rPr>
                <w:lang w:val="en-US"/>
              </w:rPr>
              <w:t xml:space="preserve">urpose of application </w:t>
            </w:r>
            <w:r>
              <w:rPr>
                <w:lang w:val="en-US"/>
              </w:rPr>
              <w:t xml:space="preserve">- </w:t>
            </w:r>
            <w:r w:rsidR="00775CFB" w:rsidRPr="007D59B9">
              <w:rPr>
                <w:lang w:val="en-US"/>
              </w:rPr>
              <w:t>Treatment</w:t>
            </w:r>
            <w:r w:rsidR="0001693A">
              <w:rPr>
                <w:lang w:val="en-US"/>
              </w:rPr>
              <w:t>?</w:t>
            </w:r>
          </w:p>
          <w:p w14:paraId="09DF41F3" w14:textId="77777777" w:rsidR="0001693A" w:rsidRPr="0001693A" w:rsidRDefault="0001693A" w:rsidP="0001693A">
            <w:pPr>
              <w:pStyle w:val="NoSpacing"/>
              <w:ind w:left="720"/>
            </w:pPr>
            <w:r w:rsidRPr="0001693A">
              <w:t>1 - Yes</w:t>
            </w:r>
          </w:p>
          <w:p w14:paraId="12A3CBAB" w14:textId="4B57E074" w:rsidR="00775CFB" w:rsidRPr="00985A68" w:rsidRDefault="0001693A" w:rsidP="0001693A">
            <w:pPr>
              <w:pStyle w:val="NoSpacing"/>
              <w:ind w:left="720"/>
              <w:rPr>
                <w:lang w:val="en-US"/>
              </w:rPr>
            </w:pPr>
            <w:r w:rsidRPr="0001693A">
              <w:t xml:space="preserve">2 </w:t>
            </w:r>
            <w:r w:rsidR="0061493F">
              <w:t>-</w:t>
            </w:r>
            <w:r w:rsidRPr="0001693A">
              <w:t xml:space="preserve"> No</w:t>
            </w:r>
          </w:p>
        </w:tc>
      </w:tr>
      <w:tr w:rsidR="00775CFB" w14:paraId="7B07149F" w14:textId="77777777" w:rsidTr="00FF4607">
        <w:tc>
          <w:tcPr>
            <w:tcW w:w="949" w:type="dxa"/>
          </w:tcPr>
          <w:p w14:paraId="2B6B59CF" w14:textId="77777777" w:rsidR="00775CFB" w:rsidRDefault="00775CFB" w:rsidP="00775CFB">
            <w:pPr>
              <w:pStyle w:val="NoSpacing"/>
              <w:numPr>
                <w:ilvl w:val="0"/>
                <w:numId w:val="28"/>
              </w:numPr>
            </w:pPr>
          </w:p>
        </w:tc>
        <w:tc>
          <w:tcPr>
            <w:tcW w:w="1665" w:type="dxa"/>
          </w:tcPr>
          <w:p w14:paraId="506129FF" w14:textId="730ADB21" w:rsidR="00775CFB" w:rsidRDefault="00775CFB" w:rsidP="00775CFB">
            <w:pPr>
              <w:pStyle w:val="NoSpacing"/>
            </w:pPr>
            <w:r w:rsidRPr="006E7338">
              <w:t>M4B11A3_C4</w:t>
            </w:r>
            <w:r>
              <w:t>3</w:t>
            </w:r>
          </w:p>
        </w:tc>
        <w:tc>
          <w:tcPr>
            <w:tcW w:w="1425" w:type="dxa"/>
          </w:tcPr>
          <w:p w14:paraId="3A9506A3" w14:textId="4589F36D" w:rsidR="00775CFB" w:rsidRDefault="00775CFB" w:rsidP="00775CFB">
            <w:pPr>
              <w:pStyle w:val="NoSpacing"/>
            </w:pPr>
            <w:r>
              <w:t>Q4</w:t>
            </w:r>
          </w:p>
        </w:tc>
        <w:tc>
          <w:tcPr>
            <w:tcW w:w="5856" w:type="dxa"/>
          </w:tcPr>
          <w:p w14:paraId="0D69400A" w14:textId="12B22BC1" w:rsidR="00775CFB" w:rsidRPr="007D59B9" w:rsidRDefault="00990F25" w:rsidP="0001693A">
            <w:pPr>
              <w:pStyle w:val="NoSpacing"/>
              <w:rPr>
                <w:lang w:val="en-US"/>
              </w:rPr>
            </w:pPr>
            <w:r>
              <w:rPr>
                <w:lang w:val="en-US"/>
              </w:rPr>
              <w:t>The p</w:t>
            </w:r>
            <w:r w:rsidRPr="00985A68">
              <w:rPr>
                <w:lang w:val="en-US"/>
              </w:rPr>
              <w:t xml:space="preserve">urpose of application </w:t>
            </w:r>
            <w:r>
              <w:rPr>
                <w:lang w:val="en-US"/>
              </w:rPr>
              <w:t xml:space="preserve">- </w:t>
            </w:r>
            <w:r w:rsidR="00775CFB" w:rsidRPr="007D59B9">
              <w:rPr>
                <w:lang w:val="en-US"/>
              </w:rPr>
              <w:t>Nutrient</w:t>
            </w:r>
            <w:r w:rsidR="0001693A">
              <w:rPr>
                <w:lang w:val="en-US"/>
              </w:rPr>
              <w:t>?</w:t>
            </w:r>
          </w:p>
          <w:p w14:paraId="0AB41654" w14:textId="77777777" w:rsidR="0001693A" w:rsidRPr="0001693A" w:rsidRDefault="0001693A" w:rsidP="0001693A">
            <w:pPr>
              <w:pStyle w:val="NoSpacing"/>
              <w:ind w:left="720"/>
            </w:pPr>
            <w:r w:rsidRPr="0001693A">
              <w:t>1 - Yes</w:t>
            </w:r>
          </w:p>
          <w:p w14:paraId="022C5D61" w14:textId="189F9142" w:rsidR="00775CFB" w:rsidRPr="00985A68" w:rsidRDefault="0001693A" w:rsidP="0001693A">
            <w:pPr>
              <w:pStyle w:val="NoSpacing"/>
              <w:ind w:left="720"/>
              <w:rPr>
                <w:lang w:val="en-US"/>
              </w:rPr>
            </w:pPr>
            <w:r w:rsidRPr="0001693A">
              <w:t xml:space="preserve">2 </w:t>
            </w:r>
            <w:r w:rsidR="0061493F">
              <w:t>-</w:t>
            </w:r>
            <w:r w:rsidRPr="0001693A">
              <w:t xml:space="preserve"> No</w:t>
            </w:r>
          </w:p>
        </w:tc>
      </w:tr>
      <w:tr w:rsidR="00775CFB" w14:paraId="0072D40F" w14:textId="77777777" w:rsidTr="00FF4607">
        <w:tc>
          <w:tcPr>
            <w:tcW w:w="949" w:type="dxa"/>
          </w:tcPr>
          <w:p w14:paraId="59AF156B" w14:textId="77777777" w:rsidR="00775CFB" w:rsidRDefault="00775CFB" w:rsidP="00775CFB">
            <w:pPr>
              <w:pStyle w:val="NoSpacing"/>
              <w:numPr>
                <w:ilvl w:val="0"/>
                <w:numId w:val="28"/>
              </w:numPr>
            </w:pPr>
          </w:p>
        </w:tc>
        <w:tc>
          <w:tcPr>
            <w:tcW w:w="1665" w:type="dxa"/>
          </w:tcPr>
          <w:p w14:paraId="2CD58BCE" w14:textId="079D601D" w:rsidR="00775CFB" w:rsidRDefault="00775CFB" w:rsidP="00775CFB">
            <w:pPr>
              <w:pStyle w:val="NoSpacing"/>
            </w:pPr>
            <w:r w:rsidRPr="006E7338">
              <w:t>M4B11A3_C4</w:t>
            </w:r>
            <w:r>
              <w:t>99</w:t>
            </w:r>
          </w:p>
        </w:tc>
        <w:tc>
          <w:tcPr>
            <w:tcW w:w="1425" w:type="dxa"/>
          </w:tcPr>
          <w:p w14:paraId="176120D3" w14:textId="584C7A68" w:rsidR="00775CFB" w:rsidRDefault="00775CFB" w:rsidP="00775CFB">
            <w:pPr>
              <w:pStyle w:val="NoSpacing"/>
            </w:pPr>
            <w:r>
              <w:t>Q4</w:t>
            </w:r>
          </w:p>
        </w:tc>
        <w:tc>
          <w:tcPr>
            <w:tcW w:w="5856" w:type="dxa"/>
          </w:tcPr>
          <w:p w14:paraId="73B15196" w14:textId="29C66441" w:rsidR="00775CFB" w:rsidRDefault="00990F25" w:rsidP="0001693A">
            <w:pPr>
              <w:pStyle w:val="NoSpacing"/>
              <w:rPr>
                <w:lang w:val="en-US"/>
              </w:rPr>
            </w:pPr>
            <w:r>
              <w:rPr>
                <w:lang w:val="en-US"/>
              </w:rPr>
              <w:t>The p</w:t>
            </w:r>
            <w:r w:rsidRPr="00985A68">
              <w:rPr>
                <w:lang w:val="en-US"/>
              </w:rPr>
              <w:t xml:space="preserve">urpose of application </w:t>
            </w:r>
            <w:r>
              <w:rPr>
                <w:lang w:val="en-US"/>
              </w:rPr>
              <w:t xml:space="preserve">- </w:t>
            </w:r>
            <w:r w:rsidR="00775CFB" w:rsidRPr="007D59B9">
              <w:rPr>
                <w:lang w:val="en-US"/>
              </w:rPr>
              <w:t>Don't know</w:t>
            </w:r>
            <w:r w:rsidR="0001693A">
              <w:rPr>
                <w:lang w:val="en-US"/>
              </w:rPr>
              <w:t>?</w:t>
            </w:r>
          </w:p>
          <w:p w14:paraId="65E59E7B" w14:textId="77777777" w:rsidR="0001693A" w:rsidRPr="0001693A" w:rsidRDefault="0001693A" w:rsidP="0001693A">
            <w:pPr>
              <w:pStyle w:val="NoSpacing"/>
              <w:ind w:left="720"/>
            </w:pPr>
            <w:r w:rsidRPr="0001693A">
              <w:t>1 - Yes</w:t>
            </w:r>
          </w:p>
          <w:p w14:paraId="043500F8" w14:textId="1FA86117" w:rsidR="0001693A" w:rsidRPr="00985A68" w:rsidRDefault="0001693A" w:rsidP="0001693A">
            <w:pPr>
              <w:pStyle w:val="NoSpacing"/>
              <w:ind w:left="720"/>
              <w:rPr>
                <w:lang w:val="en-US"/>
              </w:rPr>
            </w:pPr>
            <w:r w:rsidRPr="0001693A">
              <w:t xml:space="preserve">2 </w:t>
            </w:r>
            <w:r w:rsidR="0061493F">
              <w:t>-</w:t>
            </w:r>
            <w:r w:rsidRPr="0001693A">
              <w:t xml:space="preserve"> No</w:t>
            </w:r>
          </w:p>
        </w:tc>
      </w:tr>
      <w:tr w:rsidR="00775CFB" w14:paraId="4B062510" w14:textId="77777777" w:rsidTr="00FF4607">
        <w:tc>
          <w:tcPr>
            <w:tcW w:w="949" w:type="dxa"/>
          </w:tcPr>
          <w:p w14:paraId="503DEC22" w14:textId="77777777" w:rsidR="00775CFB" w:rsidRDefault="00775CFB" w:rsidP="00775CFB">
            <w:pPr>
              <w:pStyle w:val="NoSpacing"/>
              <w:numPr>
                <w:ilvl w:val="0"/>
                <w:numId w:val="28"/>
              </w:numPr>
            </w:pPr>
          </w:p>
        </w:tc>
        <w:tc>
          <w:tcPr>
            <w:tcW w:w="1665" w:type="dxa"/>
          </w:tcPr>
          <w:p w14:paraId="7298C664" w14:textId="46574A41" w:rsidR="00775CFB" w:rsidRDefault="00775CFB" w:rsidP="00775CFB">
            <w:pPr>
              <w:pStyle w:val="NoSpacing"/>
            </w:pPr>
            <w:r w:rsidRPr="007D59B9">
              <w:t>M4B11A3_C5</w:t>
            </w:r>
          </w:p>
        </w:tc>
        <w:tc>
          <w:tcPr>
            <w:tcW w:w="1425" w:type="dxa"/>
          </w:tcPr>
          <w:p w14:paraId="69FFE12A" w14:textId="0900D182" w:rsidR="00775CFB" w:rsidRDefault="00775CFB" w:rsidP="00775CFB">
            <w:pPr>
              <w:pStyle w:val="NoSpacing"/>
            </w:pPr>
            <w:r>
              <w:t>Q5</w:t>
            </w:r>
          </w:p>
        </w:tc>
        <w:tc>
          <w:tcPr>
            <w:tcW w:w="5856" w:type="dxa"/>
          </w:tcPr>
          <w:p w14:paraId="2E35F0D5" w14:textId="77777777" w:rsidR="00775CFB" w:rsidRDefault="00775CFB" w:rsidP="00775CFB">
            <w:pPr>
              <w:pStyle w:val="NoSpacing"/>
            </w:pPr>
            <w:r w:rsidRPr="007D59B9">
              <w:t>At which rice stage did you apply this chemical?</w:t>
            </w:r>
          </w:p>
          <w:tbl>
            <w:tblPr>
              <w:tblStyle w:val="TableGrid"/>
              <w:tblW w:w="5003" w:type="dxa"/>
              <w:tblInd w:w="61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501"/>
              <w:gridCol w:w="2502"/>
            </w:tblGrid>
            <w:tr w:rsidR="00775CFB" w14:paraId="6D291141" w14:textId="77777777" w:rsidTr="00990F25">
              <w:tc>
                <w:tcPr>
                  <w:tcW w:w="2501" w:type="dxa"/>
                </w:tcPr>
                <w:p w14:paraId="6664E7BB" w14:textId="32AE5A6B" w:rsidR="00775CFB" w:rsidRPr="007D59B9" w:rsidRDefault="00775CFB" w:rsidP="00775CFB">
                  <w:pPr>
                    <w:pStyle w:val="NoSpacing"/>
                    <w:rPr>
                      <w:lang w:val="en-US"/>
                    </w:rPr>
                  </w:pPr>
                  <w:r w:rsidRPr="007D59B9">
                    <w:rPr>
                      <w:lang w:val="en-US"/>
                    </w:rPr>
                    <w:t xml:space="preserve">0 </w:t>
                  </w:r>
                  <w:r>
                    <w:rPr>
                      <w:lang w:val="en-US"/>
                    </w:rPr>
                    <w:t>-</w:t>
                  </w:r>
                  <w:r w:rsidRPr="007D59B9">
                    <w:rPr>
                      <w:lang w:val="en-US"/>
                    </w:rPr>
                    <w:t xml:space="preserve"> Stage 0</w:t>
                  </w:r>
                </w:p>
                <w:p w14:paraId="481ACE4B" w14:textId="6757FDFC" w:rsidR="00775CFB" w:rsidRPr="007D59B9" w:rsidRDefault="00775CFB" w:rsidP="00775CFB">
                  <w:pPr>
                    <w:pStyle w:val="NoSpacing"/>
                    <w:rPr>
                      <w:lang w:val="en-US"/>
                    </w:rPr>
                  </w:pPr>
                  <w:r w:rsidRPr="007D59B9">
                    <w:rPr>
                      <w:lang w:val="en-US"/>
                    </w:rPr>
                    <w:t xml:space="preserve">1 </w:t>
                  </w:r>
                  <w:r>
                    <w:rPr>
                      <w:lang w:val="en-US"/>
                    </w:rPr>
                    <w:t>-</w:t>
                  </w:r>
                  <w:r w:rsidRPr="007D59B9">
                    <w:rPr>
                      <w:lang w:val="en-US"/>
                    </w:rPr>
                    <w:t xml:space="preserve"> Between 0 and 1</w:t>
                  </w:r>
                </w:p>
                <w:p w14:paraId="4768F986" w14:textId="00C4D4A1" w:rsidR="00775CFB" w:rsidRPr="007D59B9" w:rsidRDefault="00775CFB" w:rsidP="00775CFB">
                  <w:pPr>
                    <w:pStyle w:val="NoSpacing"/>
                    <w:rPr>
                      <w:lang w:val="en-US"/>
                    </w:rPr>
                  </w:pPr>
                  <w:r w:rsidRPr="007D59B9">
                    <w:rPr>
                      <w:lang w:val="en-US"/>
                    </w:rPr>
                    <w:t xml:space="preserve">2 </w:t>
                  </w:r>
                  <w:r>
                    <w:rPr>
                      <w:lang w:val="en-US"/>
                    </w:rPr>
                    <w:t>-</w:t>
                  </w:r>
                  <w:r w:rsidRPr="007D59B9">
                    <w:rPr>
                      <w:lang w:val="en-US"/>
                    </w:rPr>
                    <w:t xml:space="preserve"> Stage </w:t>
                  </w:r>
                  <w:r w:rsidR="00976CCA">
                    <w:rPr>
                      <w:lang w:val="en-US"/>
                    </w:rPr>
                    <w:t>1</w:t>
                  </w:r>
                </w:p>
                <w:p w14:paraId="21396133" w14:textId="0AA7D817" w:rsidR="00775CFB" w:rsidRPr="007D59B9" w:rsidRDefault="00775CFB" w:rsidP="00775CFB">
                  <w:pPr>
                    <w:pStyle w:val="NoSpacing"/>
                    <w:rPr>
                      <w:lang w:val="en-US"/>
                    </w:rPr>
                  </w:pPr>
                  <w:r w:rsidRPr="007D59B9">
                    <w:rPr>
                      <w:lang w:val="en-US"/>
                    </w:rPr>
                    <w:t xml:space="preserve">3 </w:t>
                  </w:r>
                  <w:r>
                    <w:rPr>
                      <w:lang w:val="en-US"/>
                    </w:rPr>
                    <w:t>-</w:t>
                  </w:r>
                  <w:r w:rsidRPr="007D59B9">
                    <w:rPr>
                      <w:lang w:val="en-US"/>
                    </w:rPr>
                    <w:t xml:space="preserve"> Between 1 and 2</w:t>
                  </w:r>
                </w:p>
                <w:p w14:paraId="31529B00" w14:textId="47D10EA5" w:rsidR="00775CFB" w:rsidRPr="007D59B9" w:rsidRDefault="00775CFB" w:rsidP="00775CFB">
                  <w:pPr>
                    <w:pStyle w:val="NoSpacing"/>
                    <w:rPr>
                      <w:lang w:val="en-US"/>
                    </w:rPr>
                  </w:pPr>
                  <w:r w:rsidRPr="007D59B9">
                    <w:rPr>
                      <w:lang w:val="en-US"/>
                    </w:rPr>
                    <w:t xml:space="preserve">4 </w:t>
                  </w:r>
                  <w:r>
                    <w:rPr>
                      <w:lang w:val="en-US"/>
                    </w:rPr>
                    <w:t>-</w:t>
                  </w:r>
                  <w:r w:rsidRPr="007D59B9">
                    <w:rPr>
                      <w:lang w:val="en-US"/>
                    </w:rPr>
                    <w:t xml:space="preserve"> Stage 2</w:t>
                  </w:r>
                </w:p>
                <w:p w14:paraId="49110EB0" w14:textId="357F6D76" w:rsidR="00775CFB" w:rsidRPr="007D59B9" w:rsidRDefault="00775CFB" w:rsidP="00775CFB">
                  <w:pPr>
                    <w:pStyle w:val="NoSpacing"/>
                    <w:rPr>
                      <w:lang w:val="en-US"/>
                    </w:rPr>
                  </w:pPr>
                  <w:r w:rsidRPr="007D59B9">
                    <w:rPr>
                      <w:lang w:val="en-US"/>
                    </w:rPr>
                    <w:t xml:space="preserve">5 </w:t>
                  </w:r>
                  <w:r>
                    <w:rPr>
                      <w:lang w:val="en-US"/>
                    </w:rPr>
                    <w:t>-</w:t>
                  </w:r>
                  <w:r w:rsidRPr="007D59B9">
                    <w:rPr>
                      <w:lang w:val="en-US"/>
                    </w:rPr>
                    <w:t xml:space="preserve"> Between 2 and 3</w:t>
                  </w:r>
                </w:p>
                <w:p w14:paraId="2E6D5EEA" w14:textId="650ECD43" w:rsidR="00775CFB" w:rsidRPr="007D59B9" w:rsidRDefault="00775CFB" w:rsidP="00775CFB">
                  <w:pPr>
                    <w:pStyle w:val="NoSpacing"/>
                    <w:rPr>
                      <w:lang w:val="en-US"/>
                    </w:rPr>
                  </w:pPr>
                  <w:r w:rsidRPr="007D59B9">
                    <w:rPr>
                      <w:lang w:val="en-US"/>
                    </w:rPr>
                    <w:t xml:space="preserve">6 </w:t>
                  </w:r>
                  <w:r>
                    <w:rPr>
                      <w:lang w:val="en-US"/>
                    </w:rPr>
                    <w:t>-</w:t>
                  </w:r>
                  <w:r w:rsidRPr="007D59B9">
                    <w:rPr>
                      <w:lang w:val="en-US"/>
                    </w:rPr>
                    <w:t xml:space="preserve"> Stage 3</w:t>
                  </w:r>
                </w:p>
                <w:p w14:paraId="34DEFCD8" w14:textId="1156FDD6" w:rsidR="00775CFB" w:rsidRPr="007D59B9" w:rsidRDefault="00775CFB" w:rsidP="00775CFB">
                  <w:pPr>
                    <w:pStyle w:val="NoSpacing"/>
                    <w:rPr>
                      <w:lang w:val="en-US"/>
                    </w:rPr>
                  </w:pPr>
                  <w:r w:rsidRPr="007D59B9">
                    <w:rPr>
                      <w:lang w:val="en-US"/>
                    </w:rPr>
                    <w:t xml:space="preserve">7 </w:t>
                  </w:r>
                  <w:r>
                    <w:rPr>
                      <w:lang w:val="en-US"/>
                    </w:rPr>
                    <w:t>-</w:t>
                  </w:r>
                  <w:r w:rsidRPr="007D59B9">
                    <w:rPr>
                      <w:lang w:val="en-US"/>
                    </w:rPr>
                    <w:t xml:space="preserve"> Between 3 and 4</w:t>
                  </w:r>
                </w:p>
                <w:p w14:paraId="6996A908" w14:textId="36F1BFEF" w:rsidR="00775CFB" w:rsidRPr="007D59B9" w:rsidRDefault="00775CFB" w:rsidP="00775CFB">
                  <w:pPr>
                    <w:pStyle w:val="NoSpacing"/>
                    <w:rPr>
                      <w:lang w:val="en-US"/>
                    </w:rPr>
                  </w:pPr>
                  <w:r w:rsidRPr="007D59B9">
                    <w:rPr>
                      <w:lang w:val="en-US"/>
                    </w:rPr>
                    <w:t xml:space="preserve">8 </w:t>
                  </w:r>
                  <w:r>
                    <w:rPr>
                      <w:lang w:val="en-US"/>
                    </w:rPr>
                    <w:t>-</w:t>
                  </w:r>
                  <w:r w:rsidRPr="007D59B9">
                    <w:rPr>
                      <w:lang w:val="en-US"/>
                    </w:rPr>
                    <w:t xml:space="preserve"> Stage 4</w:t>
                  </w:r>
                </w:p>
                <w:p w14:paraId="53DF8B72" w14:textId="51302378" w:rsidR="00775CFB" w:rsidRDefault="00775CFB" w:rsidP="00775CFB">
                  <w:pPr>
                    <w:pStyle w:val="NoSpacing"/>
                    <w:rPr>
                      <w:lang w:val="en-US"/>
                    </w:rPr>
                  </w:pPr>
                  <w:r w:rsidRPr="007D59B9">
                    <w:rPr>
                      <w:lang w:val="en-US"/>
                    </w:rPr>
                    <w:t xml:space="preserve">9 </w:t>
                  </w:r>
                  <w:r>
                    <w:rPr>
                      <w:lang w:val="en-US"/>
                    </w:rPr>
                    <w:t>-</w:t>
                  </w:r>
                  <w:r w:rsidRPr="007D59B9">
                    <w:rPr>
                      <w:lang w:val="en-US"/>
                    </w:rPr>
                    <w:t xml:space="preserve"> Between 4 and 5</w:t>
                  </w:r>
                </w:p>
              </w:tc>
              <w:tc>
                <w:tcPr>
                  <w:tcW w:w="2502" w:type="dxa"/>
                </w:tcPr>
                <w:p w14:paraId="41F571B3" w14:textId="6D43DEFF" w:rsidR="00775CFB" w:rsidRPr="007D59B9" w:rsidRDefault="00775CFB" w:rsidP="00775CFB">
                  <w:pPr>
                    <w:pStyle w:val="NoSpacing"/>
                    <w:rPr>
                      <w:lang w:val="en-US"/>
                    </w:rPr>
                  </w:pPr>
                  <w:r w:rsidRPr="007D59B9">
                    <w:rPr>
                      <w:lang w:val="en-US"/>
                    </w:rPr>
                    <w:t xml:space="preserve">10 </w:t>
                  </w:r>
                  <w:r>
                    <w:rPr>
                      <w:lang w:val="en-US"/>
                    </w:rPr>
                    <w:t>-</w:t>
                  </w:r>
                  <w:r w:rsidRPr="007D59B9">
                    <w:rPr>
                      <w:lang w:val="en-US"/>
                    </w:rPr>
                    <w:t xml:space="preserve"> Stage 5</w:t>
                  </w:r>
                </w:p>
                <w:p w14:paraId="0017BF57" w14:textId="1AD05A53" w:rsidR="00775CFB" w:rsidRPr="007D59B9" w:rsidRDefault="00775CFB" w:rsidP="00775CFB">
                  <w:pPr>
                    <w:pStyle w:val="NoSpacing"/>
                    <w:rPr>
                      <w:lang w:val="en-US"/>
                    </w:rPr>
                  </w:pPr>
                  <w:r w:rsidRPr="007D59B9">
                    <w:rPr>
                      <w:lang w:val="en-US"/>
                    </w:rPr>
                    <w:t xml:space="preserve">11 </w:t>
                  </w:r>
                  <w:r>
                    <w:rPr>
                      <w:lang w:val="en-US"/>
                    </w:rPr>
                    <w:t>-</w:t>
                  </w:r>
                  <w:r w:rsidRPr="007D59B9">
                    <w:rPr>
                      <w:lang w:val="en-US"/>
                    </w:rPr>
                    <w:t xml:space="preserve"> Between 5 and 6</w:t>
                  </w:r>
                </w:p>
                <w:p w14:paraId="2A1421E2" w14:textId="372A9483" w:rsidR="00775CFB" w:rsidRPr="007D59B9" w:rsidRDefault="00775CFB" w:rsidP="00775CFB">
                  <w:pPr>
                    <w:pStyle w:val="NoSpacing"/>
                    <w:rPr>
                      <w:lang w:val="en-US"/>
                    </w:rPr>
                  </w:pPr>
                  <w:r w:rsidRPr="007D59B9">
                    <w:rPr>
                      <w:lang w:val="en-US"/>
                    </w:rPr>
                    <w:t xml:space="preserve">12 </w:t>
                  </w:r>
                  <w:r>
                    <w:rPr>
                      <w:lang w:val="en-US"/>
                    </w:rPr>
                    <w:t>-</w:t>
                  </w:r>
                  <w:r w:rsidRPr="007D59B9">
                    <w:rPr>
                      <w:lang w:val="en-US"/>
                    </w:rPr>
                    <w:t xml:space="preserve"> Stage 6</w:t>
                  </w:r>
                </w:p>
                <w:p w14:paraId="61649432" w14:textId="71296FCC" w:rsidR="00775CFB" w:rsidRPr="007D59B9" w:rsidRDefault="00775CFB" w:rsidP="00775CFB">
                  <w:pPr>
                    <w:pStyle w:val="NoSpacing"/>
                    <w:rPr>
                      <w:lang w:val="en-US"/>
                    </w:rPr>
                  </w:pPr>
                  <w:r w:rsidRPr="007D59B9">
                    <w:rPr>
                      <w:lang w:val="en-US"/>
                    </w:rPr>
                    <w:t xml:space="preserve">13 </w:t>
                  </w:r>
                  <w:r>
                    <w:rPr>
                      <w:lang w:val="en-US"/>
                    </w:rPr>
                    <w:t>-</w:t>
                  </w:r>
                  <w:r w:rsidRPr="007D59B9">
                    <w:rPr>
                      <w:lang w:val="en-US"/>
                    </w:rPr>
                    <w:t xml:space="preserve"> Between 6 and 7</w:t>
                  </w:r>
                </w:p>
                <w:p w14:paraId="6A96395F" w14:textId="3261C7D4" w:rsidR="00775CFB" w:rsidRPr="007D59B9" w:rsidRDefault="00775CFB" w:rsidP="00775CFB">
                  <w:pPr>
                    <w:pStyle w:val="NoSpacing"/>
                    <w:rPr>
                      <w:lang w:val="en-US"/>
                    </w:rPr>
                  </w:pPr>
                  <w:r w:rsidRPr="007D59B9">
                    <w:rPr>
                      <w:lang w:val="en-US"/>
                    </w:rPr>
                    <w:t xml:space="preserve">14 </w:t>
                  </w:r>
                  <w:r>
                    <w:rPr>
                      <w:lang w:val="en-US"/>
                    </w:rPr>
                    <w:t>-</w:t>
                  </w:r>
                  <w:r w:rsidRPr="007D59B9">
                    <w:rPr>
                      <w:lang w:val="en-US"/>
                    </w:rPr>
                    <w:t xml:space="preserve"> Stage 7</w:t>
                  </w:r>
                </w:p>
                <w:p w14:paraId="2023F157" w14:textId="508D337B" w:rsidR="00775CFB" w:rsidRPr="007D59B9" w:rsidRDefault="00775CFB" w:rsidP="00775CFB">
                  <w:pPr>
                    <w:pStyle w:val="NoSpacing"/>
                    <w:rPr>
                      <w:lang w:val="en-US"/>
                    </w:rPr>
                  </w:pPr>
                  <w:r w:rsidRPr="007D59B9">
                    <w:rPr>
                      <w:lang w:val="en-US"/>
                    </w:rPr>
                    <w:t xml:space="preserve">15 </w:t>
                  </w:r>
                  <w:r>
                    <w:rPr>
                      <w:lang w:val="en-US"/>
                    </w:rPr>
                    <w:t>-</w:t>
                  </w:r>
                  <w:r w:rsidRPr="007D59B9">
                    <w:rPr>
                      <w:lang w:val="en-US"/>
                    </w:rPr>
                    <w:t xml:space="preserve"> Between 7 and 8</w:t>
                  </w:r>
                </w:p>
                <w:p w14:paraId="1DEE6BCD" w14:textId="26A0831C" w:rsidR="00775CFB" w:rsidRPr="007D59B9" w:rsidRDefault="00775CFB" w:rsidP="00775CFB">
                  <w:pPr>
                    <w:pStyle w:val="NoSpacing"/>
                    <w:rPr>
                      <w:lang w:val="en-US"/>
                    </w:rPr>
                  </w:pPr>
                  <w:r w:rsidRPr="007D59B9">
                    <w:rPr>
                      <w:lang w:val="en-US"/>
                    </w:rPr>
                    <w:t xml:space="preserve">16 </w:t>
                  </w:r>
                  <w:r>
                    <w:rPr>
                      <w:lang w:val="en-US"/>
                    </w:rPr>
                    <w:t>-</w:t>
                  </w:r>
                  <w:r w:rsidRPr="007D59B9">
                    <w:rPr>
                      <w:lang w:val="en-US"/>
                    </w:rPr>
                    <w:t xml:space="preserve"> Stage 8</w:t>
                  </w:r>
                </w:p>
                <w:p w14:paraId="5EAA5F1A" w14:textId="06F5DC19" w:rsidR="00775CFB" w:rsidRPr="007D59B9" w:rsidRDefault="00775CFB" w:rsidP="00775CFB">
                  <w:pPr>
                    <w:pStyle w:val="NoSpacing"/>
                    <w:rPr>
                      <w:lang w:val="en-US"/>
                    </w:rPr>
                  </w:pPr>
                  <w:r w:rsidRPr="007D59B9">
                    <w:rPr>
                      <w:lang w:val="en-US"/>
                    </w:rPr>
                    <w:t xml:space="preserve">17 </w:t>
                  </w:r>
                  <w:r>
                    <w:rPr>
                      <w:lang w:val="en-US"/>
                    </w:rPr>
                    <w:t>-</w:t>
                  </w:r>
                  <w:r w:rsidRPr="007D59B9">
                    <w:rPr>
                      <w:lang w:val="en-US"/>
                    </w:rPr>
                    <w:t xml:space="preserve"> Between 8 and 9</w:t>
                  </w:r>
                </w:p>
                <w:p w14:paraId="490F5B29" w14:textId="7E976FF7" w:rsidR="00775CFB" w:rsidRDefault="00775CFB" w:rsidP="00775CFB">
                  <w:pPr>
                    <w:pStyle w:val="NoSpacing"/>
                    <w:rPr>
                      <w:lang w:val="en-US"/>
                    </w:rPr>
                  </w:pPr>
                  <w:r w:rsidRPr="007D59B9">
                    <w:rPr>
                      <w:lang w:val="en-US"/>
                    </w:rPr>
                    <w:t xml:space="preserve">18 </w:t>
                  </w:r>
                  <w:r>
                    <w:rPr>
                      <w:lang w:val="en-US"/>
                    </w:rPr>
                    <w:t>-</w:t>
                  </w:r>
                  <w:r w:rsidRPr="007D59B9">
                    <w:rPr>
                      <w:lang w:val="en-US"/>
                    </w:rPr>
                    <w:t xml:space="preserve"> Stage 9</w:t>
                  </w:r>
                </w:p>
              </w:tc>
            </w:tr>
          </w:tbl>
          <w:p w14:paraId="186DE565" w14:textId="009B27E3" w:rsidR="00775CFB" w:rsidRDefault="00775CFB" w:rsidP="00775CFB">
            <w:pPr>
              <w:pStyle w:val="NoSpacing"/>
              <w:ind w:left="720"/>
            </w:pPr>
          </w:p>
        </w:tc>
      </w:tr>
      <w:tr w:rsidR="00775CFB" w14:paraId="60D0737B" w14:textId="77777777" w:rsidTr="00FF4607">
        <w:tc>
          <w:tcPr>
            <w:tcW w:w="949" w:type="dxa"/>
            <w:tcBorders>
              <w:bottom w:val="single" w:sz="4" w:space="0" w:color="auto"/>
            </w:tcBorders>
          </w:tcPr>
          <w:p w14:paraId="45C8BAB1" w14:textId="77777777" w:rsidR="00775CFB" w:rsidRDefault="00775CFB" w:rsidP="00775CFB">
            <w:pPr>
              <w:pStyle w:val="NoSpacing"/>
              <w:numPr>
                <w:ilvl w:val="0"/>
                <w:numId w:val="28"/>
              </w:numPr>
            </w:pPr>
          </w:p>
        </w:tc>
        <w:tc>
          <w:tcPr>
            <w:tcW w:w="1665" w:type="dxa"/>
            <w:tcBorders>
              <w:bottom w:val="single" w:sz="4" w:space="0" w:color="auto"/>
            </w:tcBorders>
          </w:tcPr>
          <w:p w14:paraId="40AEF703" w14:textId="5B87D0E4" w:rsidR="00775CFB" w:rsidRPr="00380B31" w:rsidRDefault="00775CFB" w:rsidP="00775CFB">
            <w:pPr>
              <w:pStyle w:val="NoSpacing"/>
            </w:pPr>
            <w:r w:rsidRPr="00F14116">
              <w:t>M4B11A3_C6</w:t>
            </w:r>
          </w:p>
        </w:tc>
        <w:tc>
          <w:tcPr>
            <w:tcW w:w="1425" w:type="dxa"/>
            <w:tcBorders>
              <w:bottom w:val="single" w:sz="4" w:space="0" w:color="auto"/>
            </w:tcBorders>
          </w:tcPr>
          <w:p w14:paraId="1346F859" w14:textId="7F722703" w:rsidR="00775CFB" w:rsidRDefault="00775CFB" w:rsidP="00775CFB">
            <w:pPr>
              <w:pStyle w:val="NoSpacing"/>
            </w:pPr>
            <w:r>
              <w:t>Q6</w:t>
            </w:r>
          </w:p>
        </w:tc>
        <w:tc>
          <w:tcPr>
            <w:tcW w:w="5856" w:type="dxa"/>
            <w:tcBorders>
              <w:bottom w:val="single" w:sz="4" w:space="0" w:color="auto"/>
            </w:tcBorders>
          </w:tcPr>
          <w:p w14:paraId="24B22209" w14:textId="373D9689" w:rsidR="00775CFB" w:rsidRDefault="00775CFB" w:rsidP="00775CFB">
            <w:pPr>
              <w:pStyle w:val="NoSpacing"/>
            </w:pPr>
            <w:r w:rsidRPr="00F14116">
              <w:rPr>
                <w:lang w:val="en-US"/>
              </w:rPr>
              <w:t xml:space="preserve">How many drugs did you use in </w:t>
            </w:r>
            <w:r w:rsidR="00871CA1">
              <w:rPr>
                <w:lang w:val="en-US"/>
              </w:rPr>
              <w:t xml:space="preserve">the </w:t>
            </w:r>
            <w:r w:rsidRPr="00F14116">
              <w:rPr>
                <w:lang w:val="en-US"/>
              </w:rPr>
              <w:t>application [ID]?</w:t>
            </w:r>
          </w:p>
        </w:tc>
      </w:tr>
      <w:tr w:rsidR="0001693A" w14:paraId="77DDE8EC" w14:textId="77777777" w:rsidTr="00871CA1">
        <w:tc>
          <w:tcPr>
            <w:tcW w:w="949" w:type="dxa"/>
            <w:shd w:val="clear" w:color="auto" w:fill="auto"/>
          </w:tcPr>
          <w:p w14:paraId="4E5BEFAE" w14:textId="77777777" w:rsidR="0001693A" w:rsidRDefault="0001693A" w:rsidP="00775CFB">
            <w:pPr>
              <w:pStyle w:val="NoSpacing"/>
              <w:numPr>
                <w:ilvl w:val="0"/>
                <w:numId w:val="28"/>
              </w:numPr>
            </w:pPr>
          </w:p>
        </w:tc>
        <w:tc>
          <w:tcPr>
            <w:tcW w:w="1665" w:type="dxa"/>
            <w:shd w:val="clear" w:color="auto" w:fill="auto"/>
          </w:tcPr>
          <w:p w14:paraId="3806D39B" w14:textId="1121766D" w:rsidR="0001693A" w:rsidRPr="00F14116" w:rsidRDefault="0001693A" w:rsidP="00775CFB">
            <w:pPr>
              <w:pStyle w:val="NoSpacing"/>
            </w:pPr>
            <w:r w:rsidRPr="0001693A">
              <w:t>M4B11A3_C8</w:t>
            </w:r>
          </w:p>
        </w:tc>
        <w:tc>
          <w:tcPr>
            <w:tcW w:w="1425" w:type="dxa"/>
            <w:shd w:val="clear" w:color="auto" w:fill="auto"/>
          </w:tcPr>
          <w:p w14:paraId="78F0C2A3" w14:textId="77777777" w:rsidR="0001693A" w:rsidRPr="00B9674F" w:rsidRDefault="0001693A" w:rsidP="00775CFB">
            <w:pPr>
              <w:pStyle w:val="NoSpacing"/>
            </w:pPr>
          </w:p>
        </w:tc>
        <w:tc>
          <w:tcPr>
            <w:tcW w:w="5856" w:type="dxa"/>
            <w:shd w:val="clear" w:color="auto" w:fill="auto"/>
          </w:tcPr>
          <w:p w14:paraId="4767E58B" w14:textId="532616ED" w:rsidR="0001693A" w:rsidRPr="00F14116" w:rsidRDefault="00B969F2" w:rsidP="00775CFB">
            <w:pPr>
              <w:pStyle w:val="NoSpacing"/>
              <w:rPr>
                <w:lang w:val="en-US"/>
              </w:rPr>
            </w:pPr>
            <w:r>
              <w:rPr>
                <w:lang w:val="en-US"/>
              </w:rPr>
              <w:t>The deleted question following GSO’s suggestion</w:t>
            </w:r>
          </w:p>
        </w:tc>
      </w:tr>
    </w:tbl>
    <w:p w14:paraId="44AADB28" w14:textId="77777777" w:rsidR="003237E6" w:rsidRDefault="003237E6" w:rsidP="003237E6"/>
    <w:p w14:paraId="5F00E4ED" w14:textId="77595CE1" w:rsidR="003237E6" w:rsidRPr="004A7A30" w:rsidRDefault="003237E6" w:rsidP="00020330">
      <w:pPr>
        <w:pStyle w:val="Heading1"/>
        <w:rPr>
          <w:i/>
          <w:iCs/>
          <w:color w:val="1F3864" w:themeColor="accent1" w:themeShade="80"/>
        </w:rPr>
      </w:pPr>
      <w:bookmarkStart w:id="10" w:name="_Toc129965305"/>
      <w:r w:rsidRPr="004A7A30">
        <w:rPr>
          <w:color w:val="1F3864" w:themeColor="accent1" w:themeShade="80"/>
        </w:rPr>
        <w:t>SPIA_M4B11A4</w:t>
      </w:r>
      <w:r w:rsidR="000B77B5">
        <w:rPr>
          <w:i/>
          <w:iCs/>
          <w:color w:val="1F3864" w:themeColor="accent1" w:themeShade="80"/>
        </w:rPr>
        <w:t xml:space="preserve"> - </w:t>
      </w:r>
      <w:r w:rsidR="0081692E" w:rsidRPr="004A7A30">
        <w:rPr>
          <w:color w:val="1F3864" w:themeColor="accent1" w:themeShade="80"/>
        </w:rPr>
        <w:t>Fertilizer</w:t>
      </w:r>
      <w:bookmarkEnd w:id="10"/>
    </w:p>
    <w:tbl>
      <w:tblPr>
        <w:tblStyle w:val="TableGrid"/>
        <w:tblW w:w="9634" w:type="dxa"/>
        <w:tblLayout w:type="fixed"/>
        <w:tblLook w:val="04A0" w:firstRow="1" w:lastRow="0" w:firstColumn="1" w:lastColumn="0" w:noHBand="0" w:noVBand="1"/>
      </w:tblPr>
      <w:tblGrid>
        <w:gridCol w:w="936"/>
        <w:gridCol w:w="1611"/>
        <w:gridCol w:w="1276"/>
        <w:gridCol w:w="5811"/>
      </w:tblGrid>
      <w:tr w:rsidR="003237E6" w14:paraId="45C0C656" w14:textId="77777777" w:rsidTr="00F6722F">
        <w:tc>
          <w:tcPr>
            <w:tcW w:w="936" w:type="dxa"/>
            <w:tcBorders>
              <w:bottom w:val="single" w:sz="4" w:space="0" w:color="auto"/>
            </w:tcBorders>
          </w:tcPr>
          <w:p w14:paraId="405B51DB" w14:textId="77777777" w:rsidR="003237E6" w:rsidRPr="001A61B1" w:rsidRDefault="003237E6" w:rsidP="00634403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>No.</w:t>
            </w:r>
          </w:p>
        </w:tc>
        <w:tc>
          <w:tcPr>
            <w:tcW w:w="1611" w:type="dxa"/>
            <w:tcBorders>
              <w:bottom w:val="single" w:sz="4" w:space="0" w:color="auto"/>
            </w:tcBorders>
          </w:tcPr>
          <w:p w14:paraId="0A601EC5" w14:textId="77777777" w:rsidR="003237E6" w:rsidRPr="001A61B1" w:rsidRDefault="003237E6" w:rsidP="00634403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 xml:space="preserve">Variables 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3CC62BAB" w14:textId="54A18718" w:rsidR="003237E6" w:rsidRPr="00B9674F" w:rsidRDefault="003237E6" w:rsidP="00634403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 xml:space="preserve">Question </w:t>
            </w:r>
            <w:r>
              <w:rPr>
                <w:b/>
                <w:bCs/>
              </w:rPr>
              <w:t xml:space="preserve">code </w:t>
            </w:r>
            <w:r w:rsidR="00871CA1">
              <w:rPr>
                <w:b/>
                <w:bCs/>
              </w:rPr>
              <w:t xml:space="preserve">in </w:t>
            </w:r>
            <w:r w:rsidR="00871CA1" w:rsidRPr="00B9674F">
              <w:t>4B1.1.A.4. Fertilizer</w:t>
            </w:r>
          </w:p>
        </w:tc>
        <w:tc>
          <w:tcPr>
            <w:tcW w:w="5811" w:type="dxa"/>
            <w:tcBorders>
              <w:bottom w:val="single" w:sz="4" w:space="0" w:color="auto"/>
            </w:tcBorders>
          </w:tcPr>
          <w:p w14:paraId="198606D5" w14:textId="77777777" w:rsidR="003237E6" w:rsidRPr="001A61B1" w:rsidRDefault="003237E6" w:rsidP="00634403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>Description</w:t>
            </w:r>
          </w:p>
        </w:tc>
      </w:tr>
      <w:tr w:rsidR="00B9674F" w14:paraId="4463B2E4" w14:textId="77777777" w:rsidTr="00B969F2">
        <w:tc>
          <w:tcPr>
            <w:tcW w:w="936" w:type="dxa"/>
            <w:shd w:val="clear" w:color="auto" w:fill="FFFFFF" w:themeFill="background1"/>
          </w:tcPr>
          <w:p w14:paraId="0F85AA7C" w14:textId="77777777" w:rsidR="00B9674F" w:rsidRDefault="00B9674F" w:rsidP="00B9674F">
            <w:pPr>
              <w:pStyle w:val="NoSpacing"/>
              <w:numPr>
                <w:ilvl w:val="0"/>
                <w:numId w:val="29"/>
              </w:numPr>
            </w:pPr>
          </w:p>
        </w:tc>
        <w:tc>
          <w:tcPr>
            <w:tcW w:w="1611" w:type="dxa"/>
            <w:shd w:val="clear" w:color="auto" w:fill="FFFFFF" w:themeFill="background1"/>
          </w:tcPr>
          <w:p w14:paraId="15EA1757" w14:textId="70670007" w:rsidR="00B9674F" w:rsidRDefault="00F6722F" w:rsidP="00B9674F">
            <w:pPr>
              <w:pStyle w:val="NoSpacing"/>
            </w:pPr>
            <w:r>
              <w:t>STT</w:t>
            </w:r>
          </w:p>
        </w:tc>
        <w:tc>
          <w:tcPr>
            <w:tcW w:w="1276" w:type="dxa"/>
            <w:shd w:val="clear" w:color="auto" w:fill="FFFFFF" w:themeFill="background1"/>
          </w:tcPr>
          <w:p w14:paraId="508E123C" w14:textId="7A56FC20" w:rsidR="00B9674F" w:rsidRPr="00756D53" w:rsidRDefault="00B969F2" w:rsidP="00B9674F">
            <w:pPr>
              <w:pStyle w:val="NoSpacing"/>
            </w:pPr>
            <w:r>
              <w:t>ID</w:t>
            </w:r>
          </w:p>
        </w:tc>
        <w:tc>
          <w:tcPr>
            <w:tcW w:w="5811" w:type="dxa"/>
            <w:shd w:val="clear" w:color="auto" w:fill="FFFFFF" w:themeFill="background1"/>
          </w:tcPr>
          <w:p w14:paraId="755E7963" w14:textId="429DCCEF" w:rsidR="00B9674F" w:rsidRDefault="00B969F2" w:rsidP="00B969F2">
            <w:pPr>
              <w:pStyle w:val="NoSpacing"/>
            </w:pPr>
            <w:r>
              <w:t>Application ID</w:t>
            </w:r>
          </w:p>
        </w:tc>
      </w:tr>
      <w:tr w:rsidR="00F6722F" w14:paraId="78B07C65" w14:textId="77777777" w:rsidTr="00017BCA">
        <w:tc>
          <w:tcPr>
            <w:tcW w:w="936" w:type="dxa"/>
          </w:tcPr>
          <w:p w14:paraId="32328291" w14:textId="77777777" w:rsidR="00F6722F" w:rsidRDefault="00F6722F" w:rsidP="00F6722F">
            <w:pPr>
              <w:pStyle w:val="NoSpacing"/>
              <w:numPr>
                <w:ilvl w:val="0"/>
                <w:numId w:val="29"/>
              </w:numPr>
            </w:pPr>
          </w:p>
        </w:tc>
        <w:tc>
          <w:tcPr>
            <w:tcW w:w="1611" w:type="dxa"/>
          </w:tcPr>
          <w:p w14:paraId="56C7B3FD" w14:textId="3B1EE178" w:rsidR="00F6722F" w:rsidRPr="007A63B0" w:rsidRDefault="00F6722F" w:rsidP="00F6722F">
            <w:pPr>
              <w:pStyle w:val="NoSpacing"/>
            </w:pPr>
            <w:r w:rsidRPr="007A63B0">
              <w:t>M4B11A4_C2</w:t>
            </w:r>
          </w:p>
        </w:tc>
        <w:tc>
          <w:tcPr>
            <w:tcW w:w="1276" w:type="dxa"/>
          </w:tcPr>
          <w:p w14:paraId="4650DD68" w14:textId="4D8ECA97" w:rsidR="00F6722F" w:rsidRPr="00B9674F" w:rsidRDefault="00F6722F" w:rsidP="00F6722F">
            <w:pPr>
              <w:pStyle w:val="NoSpacing"/>
            </w:pPr>
            <w:r>
              <w:t>Q2</w:t>
            </w:r>
          </w:p>
        </w:tc>
        <w:tc>
          <w:tcPr>
            <w:tcW w:w="5811" w:type="dxa"/>
          </w:tcPr>
          <w:p w14:paraId="1C8FFD6D" w14:textId="77777777" w:rsidR="00F6722F" w:rsidRPr="009048E3" w:rsidRDefault="00F6722F" w:rsidP="00F6722F">
            <w:pPr>
              <w:pStyle w:val="NoSpacing"/>
              <w:rPr>
                <w:lang w:val="en-US"/>
              </w:rPr>
            </w:pPr>
            <w:r w:rsidRPr="009048E3">
              <w:rPr>
                <w:lang w:val="en-US"/>
              </w:rPr>
              <w:t>During the last Winter-Spring season, what type of fertilizers did you apply?</w:t>
            </w:r>
          </w:p>
          <w:p w14:paraId="5AF9F598" w14:textId="77777777" w:rsidR="00F6722F" w:rsidRPr="009048E3" w:rsidRDefault="00F6722F" w:rsidP="00F6722F">
            <w:pPr>
              <w:pStyle w:val="NoSpacing"/>
              <w:ind w:left="720"/>
              <w:rPr>
                <w:lang w:val="en-US"/>
              </w:rPr>
            </w:pPr>
            <w:r w:rsidRPr="009048E3">
              <w:rPr>
                <w:lang w:val="en-US"/>
              </w:rPr>
              <w:t xml:space="preserve">1 </w:t>
            </w:r>
            <w:r>
              <w:rPr>
                <w:lang w:val="en-US"/>
              </w:rPr>
              <w:t>-</w:t>
            </w:r>
            <w:r w:rsidRPr="009048E3">
              <w:rPr>
                <w:lang w:val="en-US"/>
              </w:rPr>
              <w:t xml:space="preserve"> Nitrogen </w:t>
            </w:r>
          </w:p>
          <w:p w14:paraId="424FAE7F" w14:textId="77777777" w:rsidR="00F6722F" w:rsidRPr="009048E3" w:rsidRDefault="00F6722F" w:rsidP="00F6722F">
            <w:pPr>
              <w:pStyle w:val="NoSpacing"/>
              <w:ind w:left="720"/>
              <w:rPr>
                <w:lang w:val="en-US"/>
              </w:rPr>
            </w:pPr>
            <w:r w:rsidRPr="009048E3">
              <w:rPr>
                <w:lang w:val="en-US"/>
              </w:rPr>
              <w:t xml:space="preserve">2 </w:t>
            </w:r>
            <w:r>
              <w:rPr>
                <w:lang w:val="en-US"/>
              </w:rPr>
              <w:t>-</w:t>
            </w:r>
            <w:r w:rsidRPr="009048E3">
              <w:rPr>
                <w:lang w:val="en-US"/>
              </w:rPr>
              <w:t xml:space="preserve"> Phosphate</w:t>
            </w:r>
          </w:p>
          <w:p w14:paraId="05E615A8" w14:textId="121EAA8E" w:rsidR="00F6722F" w:rsidRPr="009048E3" w:rsidRDefault="00F6722F" w:rsidP="00F6722F">
            <w:pPr>
              <w:pStyle w:val="NoSpacing"/>
              <w:tabs>
                <w:tab w:val="left" w:pos="2610"/>
              </w:tabs>
              <w:ind w:left="720"/>
              <w:rPr>
                <w:lang w:val="en-US"/>
              </w:rPr>
            </w:pPr>
            <w:r w:rsidRPr="009048E3">
              <w:rPr>
                <w:lang w:val="en-US"/>
              </w:rPr>
              <w:t xml:space="preserve">3 </w:t>
            </w:r>
            <w:r>
              <w:rPr>
                <w:lang w:val="en-US"/>
              </w:rPr>
              <w:t>-</w:t>
            </w:r>
            <w:r w:rsidRPr="009048E3">
              <w:rPr>
                <w:lang w:val="en-US"/>
              </w:rPr>
              <w:t xml:space="preserve"> Kali</w:t>
            </w:r>
            <w:r>
              <w:rPr>
                <w:lang w:val="en-US"/>
              </w:rPr>
              <w:tab/>
            </w:r>
          </w:p>
          <w:p w14:paraId="66D98780" w14:textId="77777777" w:rsidR="00F6722F" w:rsidRPr="009048E3" w:rsidRDefault="00F6722F" w:rsidP="00F6722F">
            <w:pPr>
              <w:pStyle w:val="NoSpacing"/>
              <w:ind w:left="720"/>
              <w:rPr>
                <w:lang w:val="en-US"/>
              </w:rPr>
            </w:pPr>
            <w:r w:rsidRPr="009048E3">
              <w:rPr>
                <w:lang w:val="en-US"/>
              </w:rPr>
              <w:t>4</w:t>
            </w:r>
            <w:r>
              <w:rPr>
                <w:lang w:val="en-US"/>
              </w:rPr>
              <w:t xml:space="preserve"> - </w:t>
            </w:r>
            <w:r w:rsidRPr="009048E3">
              <w:rPr>
                <w:lang w:val="en-US"/>
              </w:rPr>
              <w:t>NPK</w:t>
            </w:r>
          </w:p>
          <w:p w14:paraId="42301F8D" w14:textId="77777777" w:rsidR="00F6722F" w:rsidRPr="009048E3" w:rsidRDefault="00F6722F" w:rsidP="00F6722F">
            <w:pPr>
              <w:pStyle w:val="NoSpacing"/>
              <w:ind w:left="720"/>
              <w:rPr>
                <w:lang w:val="en-US"/>
              </w:rPr>
            </w:pPr>
            <w:r w:rsidRPr="009048E3">
              <w:rPr>
                <w:lang w:val="en-US"/>
              </w:rPr>
              <w:t xml:space="preserve">5 </w:t>
            </w:r>
            <w:r>
              <w:rPr>
                <w:lang w:val="en-US"/>
              </w:rPr>
              <w:t>-</w:t>
            </w:r>
            <w:r w:rsidRPr="009048E3">
              <w:rPr>
                <w:lang w:val="en-US"/>
              </w:rPr>
              <w:t xml:space="preserve"> DAP</w:t>
            </w:r>
          </w:p>
          <w:p w14:paraId="274AB939" w14:textId="4B374D32" w:rsidR="00F6722F" w:rsidRPr="009048E3" w:rsidRDefault="00F6722F" w:rsidP="00F6722F">
            <w:pPr>
              <w:pStyle w:val="NoSpacing"/>
              <w:ind w:left="720"/>
              <w:rPr>
                <w:lang w:val="en-US"/>
              </w:rPr>
            </w:pPr>
            <w:r w:rsidRPr="009048E3">
              <w:rPr>
                <w:lang w:val="en-US"/>
              </w:rPr>
              <w:t xml:space="preserve">6 </w:t>
            </w:r>
            <w:r>
              <w:rPr>
                <w:lang w:val="en-US"/>
              </w:rPr>
              <w:t>-</w:t>
            </w:r>
            <w:r w:rsidRPr="009048E3">
              <w:rPr>
                <w:lang w:val="en-US"/>
              </w:rPr>
              <w:t xml:space="preserve"> Other (Specify)</w:t>
            </w:r>
          </w:p>
        </w:tc>
      </w:tr>
      <w:tr w:rsidR="00F6722F" w14:paraId="5E60C97E" w14:textId="77777777" w:rsidTr="00017BCA">
        <w:tc>
          <w:tcPr>
            <w:tcW w:w="936" w:type="dxa"/>
          </w:tcPr>
          <w:p w14:paraId="3FD2AC45" w14:textId="77777777" w:rsidR="00F6722F" w:rsidRDefault="00F6722F" w:rsidP="00F6722F">
            <w:pPr>
              <w:pStyle w:val="NoSpacing"/>
              <w:numPr>
                <w:ilvl w:val="0"/>
                <w:numId w:val="29"/>
              </w:numPr>
            </w:pPr>
            <w:r>
              <w:t xml:space="preserve"> </w:t>
            </w:r>
          </w:p>
        </w:tc>
        <w:tc>
          <w:tcPr>
            <w:tcW w:w="1611" w:type="dxa"/>
          </w:tcPr>
          <w:p w14:paraId="1027ABEF" w14:textId="6BA639C5" w:rsidR="00F6722F" w:rsidRDefault="00F6722F" w:rsidP="00F6722F">
            <w:pPr>
              <w:pStyle w:val="NoSpacing"/>
            </w:pPr>
            <w:r w:rsidRPr="007A63B0">
              <w:t>M4B11A4_C2_GHIRO</w:t>
            </w:r>
          </w:p>
        </w:tc>
        <w:tc>
          <w:tcPr>
            <w:tcW w:w="1276" w:type="dxa"/>
          </w:tcPr>
          <w:p w14:paraId="5CFBB3A2" w14:textId="53C887E6" w:rsidR="00F6722F" w:rsidRDefault="00F6722F" w:rsidP="00F6722F">
            <w:pPr>
              <w:pStyle w:val="NoSpacing"/>
            </w:pPr>
            <w:r>
              <w:t>Q2</w:t>
            </w:r>
          </w:p>
        </w:tc>
        <w:tc>
          <w:tcPr>
            <w:tcW w:w="5811" w:type="dxa"/>
          </w:tcPr>
          <w:p w14:paraId="3F273674" w14:textId="1F85825B" w:rsidR="00F6722F" w:rsidRPr="007A63B0" w:rsidRDefault="00F6722F" w:rsidP="00F6722F">
            <w:pPr>
              <w:pStyle w:val="NoSpacing"/>
              <w:rPr>
                <w:lang w:val="en-US"/>
              </w:rPr>
            </w:pPr>
            <w:r w:rsidRPr="00C01D1A">
              <w:t xml:space="preserve">Specify </w:t>
            </w:r>
            <w:r w:rsidR="00B969F2">
              <w:t>another type</w:t>
            </w:r>
            <w:r w:rsidRPr="00C01D1A">
              <w:t xml:space="preserve"> of </w:t>
            </w:r>
            <w:r w:rsidR="00B969F2">
              <w:t>fertilizer</w:t>
            </w:r>
          </w:p>
        </w:tc>
      </w:tr>
      <w:tr w:rsidR="00F6722F" w14:paraId="08D2970A" w14:textId="77777777" w:rsidTr="00017BCA">
        <w:tc>
          <w:tcPr>
            <w:tcW w:w="936" w:type="dxa"/>
          </w:tcPr>
          <w:p w14:paraId="421EE04F" w14:textId="77777777" w:rsidR="00F6722F" w:rsidRDefault="00F6722F" w:rsidP="00F6722F">
            <w:pPr>
              <w:pStyle w:val="NoSpacing"/>
              <w:numPr>
                <w:ilvl w:val="0"/>
                <w:numId w:val="29"/>
              </w:numPr>
            </w:pPr>
          </w:p>
        </w:tc>
        <w:tc>
          <w:tcPr>
            <w:tcW w:w="1611" w:type="dxa"/>
          </w:tcPr>
          <w:p w14:paraId="35900201" w14:textId="530BF91B" w:rsidR="00F6722F" w:rsidRDefault="00F6722F" w:rsidP="00F6722F">
            <w:pPr>
              <w:pStyle w:val="NoSpacing"/>
            </w:pPr>
            <w:r w:rsidRPr="000F5055">
              <w:t>M4B11A4_C3N</w:t>
            </w:r>
          </w:p>
        </w:tc>
        <w:tc>
          <w:tcPr>
            <w:tcW w:w="1276" w:type="dxa"/>
          </w:tcPr>
          <w:p w14:paraId="70A9A8E4" w14:textId="4F1256C6" w:rsidR="00F6722F" w:rsidRDefault="00F6722F" w:rsidP="00F6722F">
            <w:pPr>
              <w:pStyle w:val="NoSpacing"/>
            </w:pPr>
            <w:r>
              <w:t>Q3</w:t>
            </w:r>
          </w:p>
        </w:tc>
        <w:tc>
          <w:tcPr>
            <w:tcW w:w="5811" w:type="dxa"/>
          </w:tcPr>
          <w:p w14:paraId="37C12C70" w14:textId="1D14ADCB" w:rsidR="00F6722F" w:rsidRDefault="00B969F2" w:rsidP="00F6722F">
            <w:pPr>
              <w:pStyle w:val="NoSpacing"/>
            </w:pPr>
            <w:r>
              <w:t>F</w:t>
            </w:r>
            <w:r w:rsidR="00F6722F" w:rsidRPr="00C01D1A">
              <w:t>ertilizer</w:t>
            </w:r>
            <w:r>
              <w:t xml:space="preserve"> formula for</w:t>
            </w:r>
            <w:r w:rsidR="00F6722F" w:rsidRPr="00C01D1A">
              <w:t xml:space="preserve"> N</w:t>
            </w:r>
            <w:r>
              <w:t xml:space="preserve"> component</w:t>
            </w:r>
          </w:p>
        </w:tc>
      </w:tr>
      <w:tr w:rsidR="00F6722F" w14:paraId="7393B957" w14:textId="77777777" w:rsidTr="00017BCA">
        <w:tc>
          <w:tcPr>
            <w:tcW w:w="936" w:type="dxa"/>
          </w:tcPr>
          <w:p w14:paraId="11F8FFA7" w14:textId="77777777" w:rsidR="00F6722F" w:rsidRDefault="00F6722F" w:rsidP="00F6722F">
            <w:pPr>
              <w:pStyle w:val="NoSpacing"/>
              <w:numPr>
                <w:ilvl w:val="0"/>
                <w:numId w:val="29"/>
              </w:numPr>
            </w:pPr>
          </w:p>
        </w:tc>
        <w:tc>
          <w:tcPr>
            <w:tcW w:w="1611" w:type="dxa"/>
          </w:tcPr>
          <w:p w14:paraId="187452CE" w14:textId="48D403A1" w:rsidR="00F6722F" w:rsidRDefault="00F6722F" w:rsidP="00F6722F">
            <w:pPr>
              <w:pStyle w:val="NoSpacing"/>
            </w:pPr>
            <w:r w:rsidRPr="000F5055">
              <w:t>M4B11A4_C3</w:t>
            </w:r>
            <w:r>
              <w:t>P</w:t>
            </w:r>
          </w:p>
        </w:tc>
        <w:tc>
          <w:tcPr>
            <w:tcW w:w="1276" w:type="dxa"/>
          </w:tcPr>
          <w:p w14:paraId="419977F6" w14:textId="0D97CA11" w:rsidR="00F6722F" w:rsidRDefault="00F6722F" w:rsidP="00F6722F">
            <w:pPr>
              <w:pStyle w:val="NoSpacing"/>
            </w:pPr>
            <w:r>
              <w:t>Q3</w:t>
            </w:r>
          </w:p>
        </w:tc>
        <w:tc>
          <w:tcPr>
            <w:tcW w:w="5811" w:type="dxa"/>
          </w:tcPr>
          <w:p w14:paraId="379BEB04" w14:textId="3107C136" w:rsidR="00F6722F" w:rsidRDefault="00B969F2" w:rsidP="00F6722F">
            <w:pPr>
              <w:pStyle w:val="NoSpacing"/>
            </w:pPr>
            <w:r>
              <w:t>F</w:t>
            </w:r>
            <w:r w:rsidRPr="00C01D1A">
              <w:t>ertilizer</w:t>
            </w:r>
            <w:r>
              <w:t xml:space="preserve"> formula for</w:t>
            </w:r>
            <w:r w:rsidRPr="00C01D1A">
              <w:t xml:space="preserve"> </w:t>
            </w:r>
            <w:r>
              <w:t>P component</w:t>
            </w:r>
          </w:p>
        </w:tc>
      </w:tr>
      <w:tr w:rsidR="00F6722F" w14:paraId="3BE600CC" w14:textId="77777777" w:rsidTr="00017BCA">
        <w:tc>
          <w:tcPr>
            <w:tcW w:w="936" w:type="dxa"/>
          </w:tcPr>
          <w:p w14:paraId="053A23FD" w14:textId="77777777" w:rsidR="00F6722F" w:rsidRDefault="00F6722F" w:rsidP="00F6722F">
            <w:pPr>
              <w:pStyle w:val="NoSpacing"/>
              <w:numPr>
                <w:ilvl w:val="0"/>
                <w:numId w:val="29"/>
              </w:numPr>
            </w:pPr>
          </w:p>
        </w:tc>
        <w:tc>
          <w:tcPr>
            <w:tcW w:w="1611" w:type="dxa"/>
          </w:tcPr>
          <w:p w14:paraId="22834B3F" w14:textId="259064D1" w:rsidR="00F6722F" w:rsidRDefault="00F6722F" w:rsidP="00F6722F">
            <w:pPr>
              <w:pStyle w:val="NoSpacing"/>
            </w:pPr>
            <w:r w:rsidRPr="000F5055">
              <w:t>M4B11A4_C3</w:t>
            </w:r>
            <w:r>
              <w:t>K</w:t>
            </w:r>
          </w:p>
        </w:tc>
        <w:tc>
          <w:tcPr>
            <w:tcW w:w="1276" w:type="dxa"/>
          </w:tcPr>
          <w:p w14:paraId="21EA7B6B" w14:textId="132FA361" w:rsidR="00F6722F" w:rsidRDefault="00F6722F" w:rsidP="00F6722F">
            <w:pPr>
              <w:pStyle w:val="NoSpacing"/>
            </w:pPr>
            <w:r>
              <w:t>Q3</w:t>
            </w:r>
          </w:p>
        </w:tc>
        <w:tc>
          <w:tcPr>
            <w:tcW w:w="5811" w:type="dxa"/>
          </w:tcPr>
          <w:p w14:paraId="3B8D6EF2" w14:textId="41D7956C" w:rsidR="00F6722F" w:rsidRDefault="00B969F2" w:rsidP="00F6722F">
            <w:pPr>
              <w:pStyle w:val="NoSpacing"/>
            </w:pPr>
            <w:r>
              <w:t>F</w:t>
            </w:r>
            <w:r w:rsidRPr="00C01D1A">
              <w:t>ertilizer</w:t>
            </w:r>
            <w:r>
              <w:t xml:space="preserve"> formula for</w:t>
            </w:r>
            <w:r w:rsidRPr="00C01D1A">
              <w:t xml:space="preserve"> </w:t>
            </w:r>
            <w:r>
              <w:t>K component</w:t>
            </w:r>
          </w:p>
        </w:tc>
      </w:tr>
      <w:tr w:rsidR="00F6722F" w14:paraId="2C6E53A6" w14:textId="77777777" w:rsidTr="00017BCA">
        <w:tc>
          <w:tcPr>
            <w:tcW w:w="936" w:type="dxa"/>
          </w:tcPr>
          <w:p w14:paraId="01B96582" w14:textId="77777777" w:rsidR="00F6722F" w:rsidRDefault="00F6722F" w:rsidP="00F6722F">
            <w:pPr>
              <w:pStyle w:val="NoSpacing"/>
              <w:numPr>
                <w:ilvl w:val="0"/>
                <w:numId w:val="29"/>
              </w:numPr>
            </w:pPr>
          </w:p>
        </w:tc>
        <w:tc>
          <w:tcPr>
            <w:tcW w:w="1611" w:type="dxa"/>
          </w:tcPr>
          <w:p w14:paraId="4077E612" w14:textId="3532C9A3" w:rsidR="00F6722F" w:rsidRDefault="00F6722F" w:rsidP="00F6722F">
            <w:pPr>
              <w:pStyle w:val="NoSpacing"/>
            </w:pPr>
            <w:r w:rsidRPr="000F5055">
              <w:t>M4B11A4_C4A</w:t>
            </w:r>
          </w:p>
        </w:tc>
        <w:tc>
          <w:tcPr>
            <w:tcW w:w="1276" w:type="dxa"/>
          </w:tcPr>
          <w:p w14:paraId="52C22312" w14:textId="259B725E" w:rsidR="00F6722F" w:rsidRDefault="00F6722F" w:rsidP="00F6722F">
            <w:pPr>
              <w:pStyle w:val="NoSpacing"/>
            </w:pPr>
            <w:r>
              <w:t>Q4</w:t>
            </w:r>
          </w:p>
        </w:tc>
        <w:tc>
          <w:tcPr>
            <w:tcW w:w="5811" w:type="dxa"/>
          </w:tcPr>
          <w:p w14:paraId="7CC854E8" w14:textId="3A5FE725" w:rsidR="00F6722F" w:rsidRDefault="00F6722F" w:rsidP="00F6722F">
            <w:pPr>
              <w:pStyle w:val="NoSpacing"/>
            </w:pPr>
            <w:r w:rsidRPr="00D14BA0">
              <w:rPr>
                <w:lang w:val="en-US"/>
              </w:rPr>
              <w:t>How many kg did you apply per unit of land?</w:t>
            </w:r>
          </w:p>
        </w:tc>
      </w:tr>
      <w:tr w:rsidR="00F6722F" w14:paraId="607D10DC" w14:textId="77777777" w:rsidTr="00017BCA">
        <w:tc>
          <w:tcPr>
            <w:tcW w:w="936" w:type="dxa"/>
          </w:tcPr>
          <w:p w14:paraId="1F8BDB74" w14:textId="77777777" w:rsidR="00F6722F" w:rsidRDefault="00F6722F" w:rsidP="00F6722F">
            <w:pPr>
              <w:pStyle w:val="NoSpacing"/>
              <w:numPr>
                <w:ilvl w:val="0"/>
                <w:numId w:val="29"/>
              </w:numPr>
            </w:pPr>
          </w:p>
        </w:tc>
        <w:tc>
          <w:tcPr>
            <w:tcW w:w="1611" w:type="dxa"/>
          </w:tcPr>
          <w:p w14:paraId="536EA3F1" w14:textId="0C335C46" w:rsidR="00F6722F" w:rsidRPr="00380B31" w:rsidRDefault="00F6722F" w:rsidP="00F6722F">
            <w:pPr>
              <w:pStyle w:val="NoSpacing"/>
            </w:pPr>
            <w:r w:rsidRPr="000F5055">
              <w:t>M4B11A4_C4</w:t>
            </w:r>
            <w:r>
              <w:t>B</w:t>
            </w:r>
          </w:p>
        </w:tc>
        <w:tc>
          <w:tcPr>
            <w:tcW w:w="1276" w:type="dxa"/>
          </w:tcPr>
          <w:p w14:paraId="5694343C" w14:textId="577F477B" w:rsidR="00F6722F" w:rsidRDefault="00F6722F" w:rsidP="00F6722F">
            <w:pPr>
              <w:pStyle w:val="NoSpacing"/>
            </w:pPr>
            <w:r>
              <w:t>Q4</w:t>
            </w:r>
          </w:p>
        </w:tc>
        <w:tc>
          <w:tcPr>
            <w:tcW w:w="5811" w:type="dxa"/>
          </w:tcPr>
          <w:p w14:paraId="061DEBEA" w14:textId="77777777" w:rsidR="00F6722F" w:rsidRDefault="00F6722F" w:rsidP="00F6722F">
            <w:pPr>
              <w:pStyle w:val="NoSpacing"/>
            </w:pPr>
            <w:r>
              <w:t>Code of area unit</w:t>
            </w:r>
          </w:p>
          <w:p w14:paraId="44F02D73" w14:textId="7A7BD5A7" w:rsidR="00F6722F" w:rsidRDefault="00F6722F" w:rsidP="00F6722F">
            <w:pPr>
              <w:pStyle w:val="NoSpacing"/>
              <w:ind w:left="720"/>
            </w:pPr>
            <w:r>
              <w:t>1 - In m2</w:t>
            </w:r>
          </w:p>
          <w:p w14:paraId="4D0C6C85" w14:textId="1FC802E7" w:rsidR="00F6722F" w:rsidRDefault="00F6722F" w:rsidP="00F6722F">
            <w:pPr>
              <w:pStyle w:val="NoSpacing"/>
              <w:ind w:left="720"/>
            </w:pPr>
            <w:r>
              <w:t>2 - Sào Bắc Bộ (360m2)</w:t>
            </w:r>
          </w:p>
          <w:p w14:paraId="70ABF8B0" w14:textId="1CECF255" w:rsidR="00F6722F" w:rsidRDefault="00F6722F" w:rsidP="00F6722F">
            <w:pPr>
              <w:pStyle w:val="NoSpacing"/>
              <w:ind w:left="720"/>
            </w:pPr>
            <w:r>
              <w:t>3 - Sào Trung Bộ (500m2)</w:t>
            </w:r>
          </w:p>
          <w:p w14:paraId="107077FE" w14:textId="6D69DE31" w:rsidR="00F6722F" w:rsidRDefault="00F6722F" w:rsidP="00F6722F">
            <w:pPr>
              <w:pStyle w:val="NoSpacing"/>
              <w:ind w:left="720"/>
            </w:pPr>
            <w:r>
              <w:t>4 - Sào Nam Bộ or Công Nhà nước (1000m2)</w:t>
            </w:r>
          </w:p>
          <w:p w14:paraId="45B80F15" w14:textId="28F0C4D6" w:rsidR="00F6722F" w:rsidRDefault="00F6722F" w:rsidP="00F6722F">
            <w:pPr>
              <w:pStyle w:val="NoSpacing"/>
              <w:ind w:left="720"/>
            </w:pPr>
            <w:r>
              <w:t xml:space="preserve">5 - Công Tầm Cắt or Công Lớn (~ 1300m2) </w:t>
            </w:r>
          </w:p>
          <w:p w14:paraId="0EA4B9EA" w14:textId="45AD18F7" w:rsidR="00F6722F" w:rsidRPr="000F5055" w:rsidRDefault="00F6722F" w:rsidP="00F6722F">
            <w:pPr>
              <w:pStyle w:val="NoSpacing"/>
              <w:ind w:left="720"/>
              <w:rPr>
                <w:lang w:val="en-US"/>
              </w:rPr>
            </w:pPr>
            <w:r>
              <w:t>99 - Don't know</w:t>
            </w:r>
          </w:p>
        </w:tc>
      </w:tr>
      <w:tr w:rsidR="00F6722F" w14:paraId="432F879C" w14:textId="77777777" w:rsidTr="00017BCA">
        <w:tc>
          <w:tcPr>
            <w:tcW w:w="936" w:type="dxa"/>
          </w:tcPr>
          <w:p w14:paraId="38FCB35F" w14:textId="77777777" w:rsidR="00F6722F" w:rsidRDefault="00F6722F" w:rsidP="00F6722F">
            <w:pPr>
              <w:pStyle w:val="NoSpacing"/>
              <w:numPr>
                <w:ilvl w:val="0"/>
                <w:numId w:val="29"/>
              </w:numPr>
            </w:pPr>
          </w:p>
        </w:tc>
        <w:tc>
          <w:tcPr>
            <w:tcW w:w="1611" w:type="dxa"/>
          </w:tcPr>
          <w:p w14:paraId="517A091F" w14:textId="23957DCA" w:rsidR="00F6722F" w:rsidRDefault="00F6722F" w:rsidP="00F6722F">
            <w:pPr>
              <w:pStyle w:val="NoSpacing"/>
            </w:pPr>
            <w:r w:rsidRPr="005D1B5A">
              <w:t>M4B11A4_C5</w:t>
            </w:r>
          </w:p>
        </w:tc>
        <w:tc>
          <w:tcPr>
            <w:tcW w:w="1276" w:type="dxa"/>
          </w:tcPr>
          <w:p w14:paraId="51BCBA49" w14:textId="48E61086" w:rsidR="00F6722F" w:rsidRDefault="00F6722F" w:rsidP="00F6722F">
            <w:pPr>
              <w:pStyle w:val="NoSpacing"/>
            </w:pPr>
            <w:r>
              <w:t>Q5</w:t>
            </w:r>
          </w:p>
        </w:tc>
        <w:tc>
          <w:tcPr>
            <w:tcW w:w="5811" w:type="dxa"/>
          </w:tcPr>
          <w:p w14:paraId="7001EFE3" w14:textId="77777777" w:rsidR="00F6722F" w:rsidRDefault="00F6722F" w:rsidP="00F6722F">
            <w:pPr>
              <w:pStyle w:val="NoSpacing"/>
              <w:rPr>
                <w:lang w:val="en-US"/>
              </w:rPr>
            </w:pPr>
            <w:r w:rsidRPr="005D1B5A">
              <w:rPr>
                <w:lang w:val="en-US"/>
              </w:rPr>
              <w:t>At which rice stage did you apply this fertilizer?</w:t>
            </w:r>
          </w:p>
          <w:tbl>
            <w:tblPr>
              <w:tblStyle w:val="TableGrid"/>
              <w:tblW w:w="5003" w:type="dxa"/>
              <w:tblInd w:w="61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501"/>
              <w:gridCol w:w="2502"/>
            </w:tblGrid>
            <w:tr w:rsidR="00F6722F" w14:paraId="39970587" w14:textId="77777777" w:rsidTr="00F70DEC">
              <w:tc>
                <w:tcPr>
                  <w:tcW w:w="2501" w:type="dxa"/>
                </w:tcPr>
                <w:p w14:paraId="155CC65D" w14:textId="4D12182A" w:rsidR="00F6722F" w:rsidRPr="007D59B9" w:rsidRDefault="00F6722F" w:rsidP="00F6722F">
                  <w:pPr>
                    <w:pStyle w:val="NoSpacing"/>
                    <w:rPr>
                      <w:lang w:val="en-US"/>
                    </w:rPr>
                  </w:pPr>
                  <w:r w:rsidRPr="007D59B9">
                    <w:rPr>
                      <w:lang w:val="en-US"/>
                    </w:rPr>
                    <w:t xml:space="preserve">0 </w:t>
                  </w:r>
                  <w:r>
                    <w:rPr>
                      <w:lang w:val="en-US"/>
                    </w:rPr>
                    <w:t>-</w:t>
                  </w:r>
                  <w:r w:rsidRPr="007D59B9">
                    <w:rPr>
                      <w:lang w:val="en-US"/>
                    </w:rPr>
                    <w:t xml:space="preserve"> Stage 0</w:t>
                  </w:r>
                </w:p>
                <w:p w14:paraId="23328AAB" w14:textId="100DF2A5" w:rsidR="00F6722F" w:rsidRPr="007D59B9" w:rsidRDefault="00F6722F" w:rsidP="00F6722F">
                  <w:pPr>
                    <w:pStyle w:val="NoSpacing"/>
                    <w:rPr>
                      <w:lang w:val="en-US"/>
                    </w:rPr>
                  </w:pPr>
                  <w:r w:rsidRPr="007D59B9">
                    <w:rPr>
                      <w:lang w:val="en-US"/>
                    </w:rPr>
                    <w:t xml:space="preserve">1 </w:t>
                  </w:r>
                  <w:r>
                    <w:rPr>
                      <w:lang w:val="en-US"/>
                    </w:rPr>
                    <w:t>-</w:t>
                  </w:r>
                  <w:r w:rsidRPr="007D59B9">
                    <w:rPr>
                      <w:lang w:val="en-US"/>
                    </w:rPr>
                    <w:t xml:space="preserve"> Between 0 and 1</w:t>
                  </w:r>
                </w:p>
                <w:p w14:paraId="64FE9464" w14:textId="582B1B1F" w:rsidR="00F6722F" w:rsidRPr="007D59B9" w:rsidRDefault="00F6722F" w:rsidP="00F6722F">
                  <w:pPr>
                    <w:pStyle w:val="NoSpacing"/>
                    <w:rPr>
                      <w:lang w:val="en-US"/>
                    </w:rPr>
                  </w:pPr>
                  <w:r w:rsidRPr="007D59B9">
                    <w:rPr>
                      <w:lang w:val="en-US"/>
                    </w:rPr>
                    <w:t xml:space="preserve">2 </w:t>
                  </w:r>
                  <w:r>
                    <w:rPr>
                      <w:lang w:val="en-US"/>
                    </w:rPr>
                    <w:t>-</w:t>
                  </w:r>
                  <w:r w:rsidRPr="007D59B9">
                    <w:rPr>
                      <w:lang w:val="en-US"/>
                    </w:rPr>
                    <w:t xml:space="preserve"> Stage </w:t>
                  </w:r>
                  <w:r w:rsidR="00B33A37">
                    <w:rPr>
                      <w:lang w:val="en-US"/>
                    </w:rPr>
                    <w:t>1</w:t>
                  </w:r>
                </w:p>
                <w:p w14:paraId="158FAB1B" w14:textId="189E4049" w:rsidR="00F6722F" w:rsidRPr="007D59B9" w:rsidRDefault="00F6722F" w:rsidP="00F6722F">
                  <w:pPr>
                    <w:pStyle w:val="NoSpacing"/>
                    <w:rPr>
                      <w:lang w:val="en-US"/>
                    </w:rPr>
                  </w:pPr>
                  <w:r w:rsidRPr="007D59B9">
                    <w:rPr>
                      <w:lang w:val="en-US"/>
                    </w:rPr>
                    <w:t xml:space="preserve">3 </w:t>
                  </w:r>
                  <w:r>
                    <w:rPr>
                      <w:lang w:val="en-US"/>
                    </w:rPr>
                    <w:t>-</w:t>
                  </w:r>
                  <w:r w:rsidRPr="007D59B9">
                    <w:rPr>
                      <w:lang w:val="en-US"/>
                    </w:rPr>
                    <w:t xml:space="preserve"> Between </w:t>
                  </w:r>
                  <w:r w:rsidR="00B33A37">
                    <w:rPr>
                      <w:lang w:val="en-US"/>
                    </w:rPr>
                    <w:t>1</w:t>
                  </w:r>
                  <w:r w:rsidRPr="007D59B9">
                    <w:rPr>
                      <w:lang w:val="en-US"/>
                    </w:rPr>
                    <w:t xml:space="preserve"> and </w:t>
                  </w:r>
                  <w:r w:rsidR="00B33A37">
                    <w:rPr>
                      <w:lang w:val="en-US"/>
                    </w:rPr>
                    <w:t>2</w:t>
                  </w:r>
                </w:p>
                <w:p w14:paraId="43A3D811" w14:textId="611F00EA" w:rsidR="00F6722F" w:rsidRPr="007D59B9" w:rsidRDefault="00F6722F" w:rsidP="00F6722F">
                  <w:pPr>
                    <w:pStyle w:val="NoSpacing"/>
                    <w:rPr>
                      <w:lang w:val="en-US"/>
                    </w:rPr>
                  </w:pPr>
                  <w:r w:rsidRPr="007D59B9">
                    <w:rPr>
                      <w:lang w:val="en-US"/>
                    </w:rPr>
                    <w:t xml:space="preserve">4 </w:t>
                  </w:r>
                  <w:r>
                    <w:rPr>
                      <w:lang w:val="en-US"/>
                    </w:rPr>
                    <w:t>-</w:t>
                  </w:r>
                  <w:r w:rsidRPr="007D59B9">
                    <w:rPr>
                      <w:lang w:val="en-US"/>
                    </w:rPr>
                    <w:t xml:space="preserve"> Stage </w:t>
                  </w:r>
                  <w:r w:rsidR="00B33A37">
                    <w:rPr>
                      <w:lang w:val="en-US"/>
                    </w:rPr>
                    <w:t>2</w:t>
                  </w:r>
                </w:p>
                <w:p w14:paraId="7FA4D2EC" w14:textId="77440D8C" w:rsidR="00F6722F" w:rsidRPr="007D59B9" w:rsidRDefault="00F6722F" w:rsidP="00F6722F">
                  <w:pPr>
                    <w:pStyle w:val="NoSpacing"/>
                    <w:rPr>
                      <w:lang w:val="en-US"/>
                    </w:rPr>
                  </w:pPr>
                  <w:r w:rsidRPr="007D59B9">
                    <w:rPr>
                      <w:lang w:val="en-US"/>
                    </w:rPr>
                    <w:t xml:space="preserve">5 </w:t>
                  </w:r>
                  <w:r>
                    <w:rPr>
                      <w:lang w:val="en-US"/>
                    </w:rPr>
                    <w:t>-</w:t>
                  </w:r>
                  <w:r w:rsidRPr="007D59B9">
                    <w:rPr>
                      <w:lang w:val="en-US"/>
                    </w:rPr>
                    <w:t xml:space="preserve"> Between 2 and 3</w:t>
                  </w:r>
                </w:p>
                <w:p w14:paraId="713CA443" w14:textId="181ACB44" w:rsidR="00F6722F" w:rsidRPr="007D59B9" w:rsidRDefault="00F6722F" w:rsidP="00F6722F">
                  <w:pPr>
                    <w:pStyle w:val="NoSpacing"/>
                    <w:rPr>
                      <w:lang w:val="en-US"/>
                    </w:rPr>
                  </w:pPr>
                  <w:r w:rsidRPr="007D59B9">
                    <w:rPr>
                      <w:lang w:val="en-US"/>
                    </w:rPr>
                    <w:t xml:space="preserve">6 </w:t>
                  </w:r>
                  <w:r>
                    <w:rPr>
                      <w:lang w:val="en-US"/>
                    </w:rPr>
                    <w:t>-</w:t>
                  </w:r>
                  <w:r w:rsidRPr="007D59B9">
                    <w:rPr>
                      <w:lang w:val="en-US"/>
                    </w:rPr>
                    <w:t xml:space="preserve"> Stage 3</w:t>
                  </w:r>
                </w:p>
                <w:p w14:paraId="3E769A59" w14:textId="05CB235B" w:rsidR="00F6722F" w:rsidRPr="007D59B9" w:rsidRDefault="00F6722F" w:rsidP="00F6722F">
                  <w:pPr>
                    <w:pStyle w:val="NoSpacing"/>
                    <w:rPr>
                      <w:lang w:val="en-US"/>
                    </w:rPr>
                  </w:pPr>
                  <w:r w:rsidRPr="007D59B9">
                    <w:rPr>
                      <w:lang w:val="en-US"/>
                    </w:rPr>
                    <w:t xml:space="preserve">7 </w:t>
                  </w:r>
                  <w:r>
                    <w:rPr>
                      <w:lang w:val="en-US"/>
                    </w:rPr>
                    <w:t>-</w:t>
                  </w:r>
                  <w:r w:rsidRPr="007D59B9">
                    <w:rPr>
                      <w:lang w:val="en-US"/>
                    </w:rPr>
                    <w:t xml:space="preserve"> Between 3 and 4</w:t>
                  </w:r>
                </w:p>
                <w:p w14:paraId="670C137C" w14:textId="7F3C2D65" w:rsidR="00F6722F" w:rsidRPr="007D59B9" w:rsidRDefault="00F6722F" w:rsidP="00F6722F">
                  <w:pPr>
                    <w:pStyle w:val="NoSpacing"/>
                    <w:rPr>
                      <w:lang w:val="en-US"/>
                    </w:rPr>
                  </w:pPr>
                  <w:r w:rsidRPr="007D59B9">
                    <w:rPr>
                      <w:lang w:val="en-US"/>
                    </w:rPr>
                    <w:t xml:space="preserve">8 </w:t>
                  </w:r>
                  <w:r>
                    <w:rPr>
                      <w:lang w:val="en-US"/>
                    </w:rPr>
                    <w:t>-</w:t>
                  </w:r>
                  <w:r w:rsidRPr="007D59B9">
                    <w:rPr>
                      <w:lang w:val="en-US"/>
                    </w:rPr>
                    <w:t xml:space="preserve"> Stage 4</w:t>
                  </w:r>
                </w:p>
                <w:p w14:paraId="55545D01" w14:textId="06C3BF30" w:rsidR="00F6722F" w:rsidRDefault="00F6722F" w:rsidP="00F6722F">
                  <w:pPr>
                    <w:pStyle w:val="NoSpacing"/>
                    <w:rPr>
                      <w:lang w:val="en-US"/>
                    </w:rPr>
                  </w:pPr>
                  <w:r w:rsidRPr="007D59B9">
                    <w:rPr>
                      <w:lang w:val="en-US"/>
                    </w:rPr>
                    <w:t xml:space="preserve">9 </w:t>
                  </w:r>
                  <w:r>
                    <w:rPr>
                      <w:lang w:val="en-US"/>
                    </w:rPr>
                    <w:t>-</w:t>
                  </w:r>
                  <w:r w:rsidRPr="007D59B9">
                    <w:rPr>
                      <w:lang w:val="en-US"/>
                    </w:rPr>
                    <w:t xml:space="preserve"> Between 4 and 5</w:t>
                  </w:r>
                </w:p>
              </w:tc>
              <w:tc>
                <w:tcPr>
                  <w:tcW w:w="2502" w:type="dxa"/>
                </w:tcPr>
                <w:p w14:paraId="2080CADA" w14:textId="3A434A30" w:rsidR="00F6722F" w:rsidRPr="007D59B9" w:rsidRDefault="00F6722F" w:rsidP="00F6722F">
                  <w:pPr>
                    <w:pStyle w:val="NoSpacing"/>
                    <w:rPr>
                      <w:lang w:val="en-US"/>
                    </w:rPr>
                  </w:pPr>
                  <w:r w:rsidRPr="007D59B9">
                    <w:rPr>
                      <w:lang w:val="en-US"/>
                    </w:rPr>
                    <w:t xml:space="preserve">10 </w:t>
                  </w:r>
                  <w:r>
                    <w:rPr>
                      <w:lang w:val="en-US"/>
                    </w:rPr>
                    <w:t>-</w:t>
                  </w:r>
                  <w:r w:rsidRPr="007D59B9">
                    <w:rPr>
                      <w:lang w:val="en-US"/>
                    </w:rPr>
                    <w:t xml:space="preserve"> Stage 5</w:t>
                  </w:r>
                </w:p>
                <w:p w14:paraId="07F2DEB9" w14:textId="0DF9E8A6" w:rsidR="00F6722F" w:rsidRPr="007D59B9" w:rsidRDefault="00F6722F" w:rsidP="00F6722F">
                  <w:pPr>
                    <w:pStyle w:val="NoSpacing"/>
                    <w:rPr>
                      <w:lang w:val="en-US"/>
                    </w:rPr>
                  </w:pPr>
                  <w:r w:rsidRPr="007D59B9">
                    <w:rPr>
                      <w:lang w:val="en-US"/>
                    </w:rPr>
                    <w:t xml:space="preserve">11 </w:t>
                  </w:r>
                  <w:r>
                    <w:rPr>
                      <w:lang w:val="en-US"/>
                    </w:rPr>
                    <w:t>-</w:t>
                  </w:r>
                  <w:r w:rsidRPr="007D59B9">
                    <w:rPr>
                      <w:lang w:val="en-US"/>
                    </w:rPr>
                    <w:t xml:space="preserve"> Between 5 and 6</w:t>
                  </w:r>
                </w:p>
                <w:p w14:paraId="0B57044D" w14:textId="1E056F1D" w:rsidR="00F6722F" w:rsidRPr="007D59B9" w:rsidRDefault="00F6722F" w:rsidP="00F6722F">
                  <w:pPr>
                    <w:pStyle w:val="NoSpacing"/>
                    <w:rPr>
                      <w:lang w:val="en-US"/>
                    </w:rPr>
                  </w:pPr>
                  <w:r w:rsidRPr="007D59B9">
                    <w:rPr>
                      <w:lang w:val="en-US"/>
                    </w:rPr>
                    <w:t xml:space="preserve">12 </w:t>
                  </w:r>
                  <w:r>
                    <w:rPr>
                      <w:lang w:val="en-US"/>
                    </w:rPr>
                    <w:t>-</w:t>
                  </w:r>
                  <w:r w:rsidRPr="007D59B9">
                    <w:rPr>
                      <w:lang w:val="en-US"/>
                    </w:rPr>
                    <w:t xml:space="preserve"> Stage 6</w:t>
                  </w:r>
                </w:p>
                <w:p w14:paraId="244CAE14" w14:textId="61208686" w:rsidR="00F6722F" w:rsidRPr="007D59B9" w:rsidRDefault="00F6722F" w:rsidP="00F6722F">
                  <w:pPr>
                    <w:pStyle w:val="NoSpacing"/>
                    <w:rPr>
                      <w:lang w:val="en-US"/>
                    </w:rPr>
                  </w:pPr>
                  <w:r w:rsidRPr="007D59B9">
                    <w:rPr>
                      <w:lang w:val="en-US"/>
                    </w:rPr>
                    <w:t xml:space="preserve">13 </w:t>
                  </w:r>
                  <w:r>
                    <w:rPr>
                      <w:lang w:val="en-US"/>
                    </w:rPr>
                    <w:t>-</w:t>
                  </w:r>
                  <w:r w:rsidRPr="007D59B9">
                    <w:rPr>
                      <w:lang w:val="en-US"/>
                    </w:rPr>
                    <w:t xml:space="preserve"> Between 6 and 7</w:t>
                  </w:r>
                </w:p>
                <w:p w14:paraId="2CBF0045" w14:textId="1B12F2C6" w:rsidR="00F6722F" w:rsidRPr="007D59B9" w:rsidRDefault="00F6722F" w:rsidP="00F6722F">
                  <w:pPr>
                    <w:pStyle w:val="NoSpacing"/>
                    <w:rPr>
                      <w:lang w:val="en-US"/>
                    </w:rPr>
                  </w:pPr>
                  <w:r w:rsidRPr="007D59B9">
                    <w:rPr>
                      <w:lang w:val="en-US"/>
                    </w:rPr>
                    <w:t xml:space="preserve">14 </w:t>
                  </w:r>
                  <w:r>
                    <w:rPr>
                      <w:lang w:val="en-US"/>
                    </w:rPr>
                    <w:t>-</w:t>
                  </w:r>
                  <w:r w:rsidRPr="007D59B9">
                    <w:rPr>
                      <w:lang w:val="en-US"/>
                    </w:rPr>
                    <w:t xml:space="preserve"> Stage 7</w:t>
                  </w:r>
                </w:p>
                <w:p w14:paraId="367A2A16" w14:textId="106149BE" w:rsidR="00F6722F" w:rsidRPr="007D59B9" w:rsidRDefault="00F6722F" w:rsidP="00F6722F">
                  <w:pPr>
                    <w:pStyle w:val="NoSpacing"/>
                    <w:rPr>
                      <w:lang w:val="en-US"/>
                    </w:rPr>
                  </w:pPr>
                  <w:r w:rsidRPr="007D59B9">
                    <w:rPr>
                      <w:lang w:val="en-US"/>
                    </w:rPr>
                    <w:t xml:space="preserve">15 </w:t>
                  </w:r>
                  <w:r>
                    <w:rPr>
                      <w:lang w:val="en-US"/>
                    </w:rPr>
                    <w:t>-</w:t>
                  </w:r>
                  <w:r w:rsidRPr="007D59B9">
                    <w:rPr>
                      <w:lang w:val="en-US"/>
                    </w:rPr>
                    <w:t xml:space="preserve"> Between 7 and 8</w:t>
                  </w:r>
                </w:p>
                <w:p w14:paraId="07AD71BA" w14:textId="3A5A7EE4" w:rsidR="00F6722F" w:rsidRPr="007D59B9" w:rsidRDefault="00F6722F" w:rsidP="00F6722F">
                  <w:pPr>
                    <w:pStyle w:val="NoSpacing"/>
                    <w:rPr>
                      <w:lang w:val="en-US"/>
                    </w:rPr>
                  </w:pPr>
                  <w:r w:rsidRPr="007D59B9">
                    <w:rPr>
                      <w:lang w:val="en-US"/>
                    </w:rPr>
                    <w:t xml:space="preserve">16 </w:t>
                  </w:r>
                  <w:r>
                    <w:rPr>
                      <w:lang w:val="en-US"/>
                    </w:rPr>
                    <w:t>-</w:t>
                  </w:r>
                  <w:r w:rsidRPr="007D59B9">
                    <w:rPr>
                      <w:lang w:val="en-US"/>
                    </w:rPr>
                    <w:t xml:space="preserve"> Stage 8</w:t>
                  </w:r>
                </w:p>
                <w:p w14:paraId="23F096FB" w14:textId="1636A732" w:rsidR="00F6722F" w:rsidRPr="007D59B9" w:rsidRDefault="00F6722F" w:rsidP="00F6722F">
                  <w:pPr>
                    <w:pStyle w:val="NoSpacing"/>
                    <w:rPr>
                      <w:lang w:val="en-US"/>
                    </w:rPr>
                  </w:pPr>
                  <w:r w:rsidRPr="007D59B9">
                    <w:rPr>
                      <w:lang w:val="en-US"/>
                    </w:rPr>
                    <w:t xml:space="preserve">17 </w:t>
                  </w:r>
                  <w:r>
                    <w:rPr>
                      <w:lang w:val="en-US"/>
                    </w:rPr>
                    <w:t>-</w:t>
                  </w:r>
                  <w:r w:rsidRPr="007D59B9">
                    <w:rPr>
                      <w:lang w:val="en-US"/>
                    </w:rPr>
                    <w:t xml:space="preserve"> Between 8 and 9</w:t>
                  </w:r>
                </w:p>
                <w:p w14:paraId="5FDCEDAE" w14:textId="548ACA86" w:rsidR="00F6722F" w:rsidRDefault="00F6722F" w:rsidP="00F6722F">
                  <w:pPr>
                    <w:pStyle w:val="NoSpacing"/>
                    <w:rPr>
                      <w:lang w:val="en-US"/>
                    </w:rPr>
                  </w:pPr>
                  <w:r w:rsidRPr="007D59B9">
                    <w:rPr>
                      <w:lang w:val="en-US"/>
                    </w:rPr>
                    <w:t xml:space="preserve">18 </w:t>
                  </w:r>
                  <w:r>
                    <w:rPr>
                      <w:lang w:val="en-US"/>
                    </w:rPr>
                    <w:t>-</w:t>
                  </w:r>
                  <w:r w:rsidRPr="007D59B9">
                    <w:rPr>
                      <w:lang w:val="en-US"/>
                    </w:rPr>
                    <w:t xml:space="preserve"> Stage 9</w:t>
                  </w:r>
                </w:p>
              </w:tc>
            </w:tr>
          </w:tbl>
          <w:p w14:paraId="50435C0F" w14:textId="78F59AAC" w:rsidR="00F6722F" w:rsidRDefault="00F6722F" w:rsidP="00F6722F">
            <w:pPr>
              <w:pStyle w:val="NoSpacing"/>
              <w:ind w:left="720"/>
            </w:pPr>
          </w:p>
        </w:tc>
      </w:tr>
    </w:tbl>
    <w:p w14:paraId="325E82DF" w14:textId="3A4D10AF" w:rsidR="003237E6" w:rsidRPr="004A7A30" w:rsidRDefault="003237E6" w:rsidP="00020330">
      <w:pPr>
        <w:pStyle w:val="Heading1"/>
        <w:rPr>
          <w:i/>
          <w:iCs/>
          <w:color w:val="1F3864" w:themeColor="accent1" w:themeShade="80"/>
        </w:rPr>
      </w:pPr>
      <w:bookmarkStart w:id="11" w:name="_Toc129965306"/>
      <w:r w:rsidRPr="004A7A30">
        <w:rPr>
          <w:color w:val="1F3864" w:themeColor="accent1" w:themeShade="80"/>
        </w:rPr>
        <w:t>SPIA_M4B11A5</w:t>
      </w:r>
      <w:r w:rsidR="000B77B5">
        <w:rPr>
          <w:i/>
          <w:iCs/>
          <w:color w:val="1F3864" w:themeColor="accent1" w:themeShade="80"/>
        </w:rPr>
        <w:t xml:space="preserve"> - </w:t>
      </w:r>
      <w:r w:rsidR="005D1B5A" w:rsidRPr="004A7A30">
        <w:rPr>
          <w:color w:val="1F3864" w:themeColor="accent1" w:themeShade="80"/>
        </w:rPr>
        <w:t>Water</w:t>
      </w:r>
      <w:bookmarkEnd w:id="11"/>
    </w:p>
    <w:tbl>
      <w:tblPr>
        <w:tblStyle w:val="TableGrid"/>
        <w:tblW w:w="9870" w:type="dxa"/>
        <w:tblLayout w:type="fixed"/>
        <w:tblLook w:val="04A0" w:firstRow="1" w:lastRow="0" w:firstColumn="1" w:lastColumn="0" w:noHBand="0" w:noVBand="1"/>
      </w:tblPr>
      <w:tblGrid>
        <w:gridCol w:w="936"/>
        <w:gridCol w:w="1611"/>
        <w:gridCol w:w="1512"/>
        <w:gridCol w:w="5811"/>
      </w:tblGrid>
      <w:tr w:rsidR="003237E6" w14:paraId="025E29CB" w14:textId="77777777" w:rsidTr="00CC447F">
        <w:trPr>
          <w:tblHeader/>
        </w:trPr>
        <w:tc>
          <w:tcPr>
            <w:tcW w:w="936" w:type="dxa"/>
            <w:tcBorders>
              <w:bottom w:val="single" w:sz="4" w:space="0" w:color="auto"/>
            </w:tcBorders>
          </w:tcPr>
          <w:p w14:paraId="6ECF64C6" w14:textId="77777777" w:rsidR="003237E6" w:rsidRPr="001A61B1" w:rsidRDefault="003237E6" w:rsidP="00634403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>No.</w:t>
            </w:r>
          </w:p>
        </w:tc>
        <w:tc>
          <w:tcPr>
            <w:tcW w:w="1611" w:type="dxa"/>
            <w:tcBorders>
              <w:bottom w:val="single" w:sz="4" w:space="0" w:color="auto"/>
            </w:tcBorders>
          </w:tcPr>
          <w:p w14:paraId="2559EFE0" w14:textId="77777777" w:rsidR="003237E6" w:rsidRPr="001A61B1" w:rsidRDefault="003237E6" w:rsidP="00634403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 xml:space="preserve">Variables </w:t>
            </w:r>
          </w:p>
        </w:tc>
        <w:tc>
          <w:tcPr>
            <w:tcW w:w="1512" w:type="dxa"/>
            <w:tcBorders>
              <w:bottom w:val="single" w:sz="4" w:space="0" w:color="auto"/>
            </w:tcBorders>
          </w:tcPr>
          <w:p w14:paraId="654BBF09" w14:textId="4BCBFBCD" w:rsidR="003237E6" w:rsidRPr="00314788" w:rsidRDefault="003237E6" w:rsidP="00634403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 xml:space="preserve">Question </w:t>
            </w:r>
            <w:r>
              <w:rPr>
                <w:b/>
                <w:bCs/>
              </w:rPr>
              <w:t xml:space="preserve">code </w:t>
            </w:r>
            <w:r w:rsidR="00CB0507">
              <w:rPr>
                <w:b/>
                <w:bCs/>
              </w:rPr>
              <w:t xml:space="preserve">in </w:t>
            </w:r>
            <w:r w:rsidR="00871CA1" w:rsidRPr="00314788">
              <w:rPr>
                <w:lang w:val="en-US"/>
              </w:rPr>
              <w:t>4B1.1.A.5. Water</w:t>
            </w:r>
          </w:p>
        </w:tc>
        <w:tc>
          <w:tcPr>
            <w:tcW w:w="5811" w:type="dxa"/>
            <w:tcBorders>
              <w:bottom w:val="single" w:sz="4" w:space="0" w:color="auto"/>
            </w:tcBorders>
          </w:tcPr>
          <w:p w14:paraId="25ECA40C" w14:textId="77777777" w:rsidR="003237E6" w:rsidRPr="001A61B1" w:rsidRDefault="003237E6" w:rsidP="00634403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>Description</w:t>
            </w:r>
          </w:p>
        </w:tc>
      </w:tr>
      <w:tr w:rsidR="00E8067C" w14:paraId="003B740A" w14:textId="77777777" w:rsidTr="00CB0507">
        <w:tc>
          <w:tcPr>
            <w:tcW w:w="936" w:type="dxa"/>
            <w:shd w:val="clear" w:color="auto" w:fill="FFFFFF" w:themeFill="background1"/>
          </w:tcPr>
          <w:p w14:paraId="71760485" w14:textId="77777777" w:rsidR="00E8067C" w:rsidRDefault="00E8067C" w:rsidP="00E8067C">
            <w:pPr>
              <w:pStyle w:val="NoSpacing"/>
              <w:numPr>
                <w:ilvl w:val="0"/>
                <w:numId w:val="30"/>
              </w:numPr>
            </w:pPr>
          </w:p>
        </w:tc>
        <w:tc>
          <w:tcPr>
            <w:tcW w:w="1611" w:type="dxa"/>
            <w:shd w:val="clear" w:color="auto" w:fill="FFFFFF" w:themeFill="background1"/>
          </w:tcPr>
          <w:p w14:paraId="57984FDD" w14:textId="7DB7C076" w:rsidR="00E8067C" w:rsidRDefault="00A47169" w:rsidP="00E8067C">
            <w:pPr>
              <w:pStyle w:val="NoSpacing"/>
            </w:pPr>
            <w:r>
              <w:t>STT</w:t>
            </w:r>
          </w:p>
        </w:tc>
        <w:tc>
          <w:tcPr>
            <w:tcW w:w="1512" w:type="dxa"/>
            <w:shd w:val="clear" w:color="auto" w:fill="FFFFFF" w:themeFill="background1"/>
          </w:tcPr>
          <w:p w14:paraId="093CB146" w14:textId="0E0F44C9" w:rsidR="00E8067C" w:rsidRPr="00314788" w:rsidRDefault="00AF08C0" w:rsidP="00E8067C">
            <w:pPr>
              <w:pStyle w:val="NoSpacing"/>
            </w:pPr>
            <w:r>
              <w:t>ID</w:t>
            </w:r>
          </w:p>
        </w:tc>
        <w:tc>
          <w:tcPr>
            <w:tcW w:w="5811" w:type="dxa"/>
            <w:shd w:val="clear" w:color="auto" w:fill="FFFFFF" w:themeFill="background1"/>
          </w:tcPr>
          <w:p w14:paraId="786971B0" w14:textId="61E642E3" w:rsidR="00E8067C" w:rsidRDefault="00AF08C0" w:rsidP="00E8067C">
            <w:pPr>
              <w:pStyle w:val="NoSpacing"/>
              <w:ind w:left="720"/>
            </w:pPr>
            <w:r>
              <w:t>Drydown ID</w:t>
            </w:r>
          </w:p>
        </w:tc>
      </w:tr>
      <w:tr w:rsidR="00A47169" w14:paraId="34F032B3" w14:textId="77777777" w:rsidTr="00CB0507">
        <w:tc>
          <w:tcPr>
            <w:tcW w:w="936" w:type="dxa"/>
          </w:tcPr>
          <w:p w14:paraId="7BAE4247" w14:textId="77777777" w:rsidR="00A47169" w:rsidRDefault="00A47169" w:rsidP="00A47169">
            <w:pPr>
              <w:pStyle w:val="NoSpacing"/>
              <w:numPr>
                <w:ilvl w:val="0"/>
                <w:numId w:val="30"/>
              </w:numPr>
            </w:pPr>
          </w:p>
        </w:tc>
        <w:tc>
          <w:tcPr>
            <w:tcW w:w="1611" w:type="dxa"/>
          </w:tcPr>
          <w:p w14:paraId="6731A988" w14:textId="12A0412A" w:rsidR="00A47169" w:rsidRPr="00372E8F" w:rsidRDefault="00A47169" w:rsidP="00A47169">
            <w:pPr>
              <w:pStyle w:val="NoSpacing"/>
            </w:pPr>
            <w:r w:rsidRPr="00372E8F">
              <w:t>M4B11A5_C6</w:t>
            </w:r>
          </w:p>
        </w:tc>
        <w:tc>
          <w:tcPr>
            <w:tcW w:w="1512" w:type="dxa"/>
          </w:tcPr>
          <w:p w14:paraId="7741BD77" w14:textId="5D71C51B" w:rsidR="00A47169" w:rsidRPr="00314788" w:rsidRDefault="00A47169" w:rsidP="00A47169">
            <w:pPr>
              <w:pStyle w:val="NoSpacing"/>
              <w:rPr>
                <w:lang w:val="en-US"/>
              </w:rPr>
            </w:pPr>
            <w:r>
              <w:t>Q5</w:t>
            </w:r>
          </w:p>
        </w:tc>
        <w:tc>
          <w:tcPr>
            <w:tcW w:w="5811" w:type="dxa"/>
          </w:tcPr>
          <w:p w14:paraId="3376373E" w14:textId="77777777" w:rsidR="00A47169" w:rsidRDefault="00A47169" w:rsidP="00A47169">
            <w:pPr>
              <w:pStyle w:val="NoSpacing"/>
            </w:pPr>
            <w:r w:rsidRPr="00372E8F">
              <w:t>For dry event [Drydown ID], at what stage/between stages were the rice plants?</w:t>
            </w:r>
          </w:p>
          <w:tbl>
            <w:tblPr>
              <w:tblStyle w:val="TableGrid"/>
              <w:tblW w:w="5003" w:type="dxa"/>
              <w:tblInd w:w="61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501"/>
              <w:gridCol w:w="2502"/>
            </w:tblGrid>
            <w:tr w:rsidR="00A47169" w14:paraId="0A3BB2F9" w14:textId="77777777" w:rsidTr="00F70DEC">
              <w:tc>
                <w:tcPr>
                  <w:tcW w:w="2501" w:type="dxa"/>
                </w:tcPr>
                <w:p w14:paraId="59321D1D" w14:textId="77777777" w:rsidR="00A47169" w:rsidRPr="007D59B9" w:rsidRDefault="00A47169" w:rsidP="00A47169">
                  <w:pPr>
                    <w:pStyle w:val="NoSpacing"/>
                    <w:rPr>
                      <w:lang w:val="en-US"/>
                    </w:rPr>
                  </w:pPr>
                  <w:r w:rsidRPr="007D59B9">
                    <w:rPr>
                      <w:lang w:val="en-US"/>
                    </w:rPr>
                    <w:t xml:space="preserve">0 </w:t>
                  </w:r>
                  <w:r>
                    <w:rPr>
                      <w:lang w:val="en-US"/>
                    </w:rPr>
                    <w:t>-</w:t>
                  </w:r>
                  <w:r w:rsidRPr="007D59B9">
                    <w:rPr>
                      <w:lang w:val="en-US"/>
                    </w:rPr>
                    <w:t xml:space="preserve"> Stage 0</w:t>
                  </w:r>
                </w:p>
                <w:p w14:paraId="7293C856" w14:textId="77777777" w:rsidR="00A47169" w:rsidRPr="007D59B9" w:rsidRDefault="00A47169" w:rsidP="00A47169">
                  <w:pPr>
                    <w:pStyle w:val="NoSpacing"/>
                    <w:rPr>
                      <w:lang w:val="en-US"/>
                    </w:rPr>
                  </w:pPr>
                  <w:r w:rsidRPr="007D59B9">
                    <w:rPr>
                      <w:lang w:val="en-US"/>
                    </w:rPr>
                    <w:lastRenderedPageBreak/>
                    <w:t xml:space="preserve">1 </w:t>
                  </w:r>
                  <w:r>
                    <w:rPr>
                      <w:lang w:val="en-US"/>
                    </w:rPr>
                    <w:t>-</w:t>
                  </w:r>
                  <w:r w:rsidRPr="007D59B9">
                    <w:rPr>
                      <w:lang w:val="en-US"/>
                    </w:rPr>
                    <w:t xml:space="preserve"> Between 0 and 1</w:t>
                  </w:r>
                </w:p>
                <w:p w14:paraId="2A796D2D" w14:textId="77777777" w:rsidR="00A47169" w:rsidRPr="007D59B9" w:rsidRDefault="00A47169" w:rsidP="00A47169">
                  <w:pPr>
                    <w:pStyle w:val="NoSpacing"/>
                    <w:rPr>
                      <w:lang w:val="en-US"/>
                    </w:rPr>
                  </w:pPr>
                  <w:r w:rsidRPr="007D59B9">
                    <w:rPr>
                      <w:lang w:val="en-US"/>
                    </w:rPr>
                    <w:t xml:space="preserve">2 </w:t>
                  </w:r>
                  <w:r>
                    <w:rPr>
                      <w:lang w:val="en-US"/>
                    </w:rPr>
                    <w:t>-</w:t>
                  </w:r>
                  <w:r w:rsidRPr="007D59B9">
                    <w:rPr>
                      <w:lang w:val="en-US"/>
                    </w:rPr>
                    <w:t xml:space="preserve"> Stage 2</w:t>
                  </w:r>
                </w:p>
                <w:p w14:paraId="0F5E1A69" w14:textId="77777777" w:rsidR="00A47169" w:rsidRPr="007D59B9" w:rsidRDefault="00A47169" w:rsidP="00A47169">
                  <w:pPr>
                    <w:pStyle w:val="NoSpacing"/>
                    <w:rPr>
                      <w:lang w:val="en-US"/>
                    </w:rPr>
                  </w:pPr>
                  <w:r w:rsidRPr="007D59B9">
                    <w:rPr>
                      <w:lang w:val="en-US"/>
                    </w:rPr>
                    <w:t xml:space="preserve">3 </w:t>
                  </w:r>
                  <w:r>
                    <w:rPr>
                      <w:lang w:val="en-US"/>
                    </w:rPr>
                    <w:t>-</w:t>
                  </w:r>
                  <w:r w:rsidRPr="007D59B9">
                    <w:rPr>
                      <w:lang w:val="en-US"/>
                    </w:rPr>
                    <w:t xml:space="preserve"> Between 1 and 2</w:t>
                  </w:r>
                </w:p>
                <w:p w14:paraId="2827F76D" w14:textId="77777777" w:rsidR="00A47169" w:rsidRPr="007D59B9" w:rsidRDefault="00A47169" w:rsidP="00A47169">
                  <w:pPr>
                    <w:pStyle w:val="NoSpacing"/>
                    <w:rPr>
                      <w:lang w:val="en-US"/>
                    </w:rPr>
                  </w:pPr>
                  <w:r w:rsidRPr="007D59B9">
                    <w:rPr>
                      <w:lang w:val="en-US"/>
                    </w:rPr>
                    <w:t xml:space="preserve">4 </w:t>
                  </w:r>
                  <w:r>
                    <w:rPr>
                      <w:lang w:val="en-US"/>
                    </w:rPr>
                    <w:t>-</w:t>
                  </w:r>
                  <w:r w:rsidRPr="007D59B9">
                    <w:rPr>
                      <w:lang w:val="en-US"/>
                    </w:rPr>
                    <w:t xml:space="preserve"> Stage 2</w:t>
                  </w:r>
                </w:p>
                <w:p w14:paraId="204BDCCD" w14:textId="77777777" w:rsidR="00A47169" w:rsidRPr="007D59B9" w:rsidRDefault="00A47169" w:rsidP="00A47169">
                  <w:pPr>
                    <w:pStyle w:val="NoSpacing"/>
                    <w:rPr>
                      <w:lang w:val="en-US"/>
                    </w:rPr>
                  </w:pPr>
                  <w:r w:rsidRPr="007D59B9">
                    <w:rPr>
                      <w:lang w:val="en-US"/>
                    </w:rPr>
                    <w:t xml:space="preserve">5 </w:t>
                  </w:r>
                  <w:r>
                    <w:rPr>
                      <w:lang w:val="en-US"/>
                    </w:rPr>
                    <w:t>-</w:t>
                  </w:r>
                  <w:r w:rsidRPr="007D59B9">
                    <w:rPr>
                      <w:lang w:val="en-US"/>
                    </w:rPr>
                    <w:t xml:space="preserve"> Between 2 and 3</w:t>
                  </w:r>
                </w:p>
                <w:p w14:paraId="196273E6" w14:textId="77777777" w:rsidR="00A47169" w:rsidRPr="007D59B9" w:rsidRDefault="00A47169" w:rsidP="00A47169">
                  <w:pPr>
                    <w:pStyle w:val="NoSpacing"/>
                    <w:rPr>
                      <w:lang w:val="en-US"/>
                    </w:rPr>
                  </w:pPr>
                  <w:r w:rsidRPr="007D59B9">
                    <w:rPr>
                      <w:lang w:val="en-US"/>
                    </w:rPr>
                    <w:t xml:space="preserve">6 </w:t>
                  </w:r>
                  <w:r>
                    <w:rPr>
                      <w:lang w:val="en-US"/>
                    </w:rPr>
                    <w:t>-</w:t>
                  </w:r>
                  <w:r w:rsidRPr="007D59B9">
                    <w:rPr>
                      <w:lang w:val="en-US"/>
                    </w:rPr>
                    <w:t xml:space="preserve"> Stage 3</w:t>
                  </w:r>
                </w:p>
                <w:p w14:paraId="710506B5" w14:textId="77777777" w:rsidR="00A47169" w:rsidRPr="007D59B9" w:rsidRDefault="00A47169" w:rsidP="00A47169">
                  <w:pPr>
                    <w:pStyle w:val="NoSpacing"/>
                    <w:rPr>
                      <w:lang w:val="en-US"/>
                    </w:rPr>
                  </w:pPr>
                  <w:r w:rsidRPr="007D59B9">
                    <w:rPr>
                      <w:lang w:val="en-US"/>
                    </w:rPr>
                    <w:t xml:space="preserve">7 </w:t>
                  </w:r>
                  <w:r>
                    <w:rPr>
                      <w:lang w:val="en-US"/>
                    </w:rPr>
                    <w:t>-</w:t>
                  </w:r>
                  <w:r w:rsidRPr="007D59B9">
                    <w:rPr>
                      <w:lang w:val="en-US"/>
                    </w:rPr>
                    <w:t xml:space="preserve"> Between 3 and 4</w:t>
                  </w:r>
                </w:p>
                <w:p w14:paraId="68DF4AE2" w14:textId="77777777" w:rsidR="00A47169" w:rsidRPr="007D59B9" w:rsidRDefault="00A47169" w:rsidP="00A47169">
                  <w:pPr>
                    <w:pStyle w:val="NoSpacing"/>
                    <w:rPr>
                      <w:lang w:val="en-US"/>
                    </w:rPr>
                  </w:pPr>
                  <w:r w:rsidRPr="007D59B9">
                    <w:rPr>
                      <w:lang w:val="en-US"/>
                    </w:rPr>
                    <w:t xml:space="preserve">8 </w:t>
                  </w:r>
                  <w:r>
                    <w:rPr>
                      <w:lang w:val="en-US"/>
                    </w:rPr>
                    <w:t>-</w:t>
                  </w:r>
                  <w:r w:rsidRPr="007D59B9">
                    <w:rPr>
                      <w:lang w:val="en-US"/>
                    </w:rPr>
                    <w:t xml:space="preserve"> Stage 4</w:t>
                  </w:r>
                </w:p>
                <w:p w14:paraId="5948A720" w14:textId="77777777" w:rsidR="00A47169" w:rsidRDefault="00A47169" w:rsidP="00A47169">
                  <w:pPr>
                    <w:pStyle w:val="NoSpacing"/>
                    <w:rPr>
                      <w:lang w:val="en-US"/>
                    </w:rPr>
                  </w:pPr>
                  <w:r w:rsidRPr="007D59B9">
                    <w:rPr>
                      <w:lang w:val="en-US"/>
                    </w:rPr>
                    <w:t xml:space="preserve">9 </w:t>
                  </w:r>
                  <w:r>
                    <w:rPr>
                      <w:lang w:val="en-US"/>
                    </w:rPr>
                    <w:t>-</w:t>
                  </w:r>
                  <w:r w:rsidRPr="007D59B9">
                    <w:rPr>
                      <w:lang w:val="en-US"/>
                    </w:rPr>
                    <w:t xml:space="preserve"> Between 4 and 5</w:t>
                  </w:r>
                </w:p>
              </w:tc>
              <w:tc>
                <w:tcPr>
                  <w:tcW w:w="2502" w:type="dxa"/>
                </w:tcPr>
                <w:p w14:paraId="53406D76" w14:textId="77777777" w:rsidR="00A47169" w:rsidRPr="007D59B9" w:rsidRDefault="00A47169" w:rsidP="00A47169">
                  <w:pPr>
                    <w:pStyle w:val="NoSpacing"/>
                    <w:rPr>
                      <w:lang w:val="en-US"/>
                    </w:rPr>
                  </w:pPr>
                  <w:r w:rsidRPr="007D59B9">
                    <w:rPr>
                      <w:lang w:val="en-US"/>
                    </w:rPr>
                    <w:lastRenderedPageBreak/>
                    <w:t xml:space="preserve">10 </w:t>
                  </w:r>
                  <w:r>
                    <w:rPr>
                      <w:lang w:val="en-US"/>
                    </w:rPr>
                    <w:t>-</w:t>
                  </w:r>
                  <w:r w:rsidRPr="007D59B9">
                    <w:rPr>
                      <w:lang w:val="en-US"/>
                    </w:rPr>
                    <w:t xml:space="preserve"> Stage 5</w:t>
                  </w:r>
                </w:p>
                <w:p w14:paraId="69B424DA" w14:textId="77777777" w:rsidR="00A47169" w:rsidRPr="007D59B9" w:rsidRDefault="00A47169" w:rsidP="00A47169">
                  <w:pPr>
                    <w:pStyle w:val="NoSpacing"/>
                    <w:rPr>
                      <w:lang w:val="en-US"/>
                    </w:rPr>
                  </w:pPr>
                  <w:r w:rsidRPr="007D59B9">
                    <w:rPr>
                      <w:lang w:val="en-US"/>
                    </w:rPr>
                    <w:lastRenderedPageBreak/>
                    <w:t xml:space="preserve">11 </w:t>
                  </w:r>
                  <w:r>
                    <w:rPr>
                      <w:lang w:val="en-US"/>
                    </w:rPr>
                    <w:t>-</w:t>
                  </w:r>
                  <w:r w:rsidRPr="007D59B9">
                    <w:rPr>
                      <w:lang w:val="en-US"/>
                    </w:rPr>
                    <w:t xml:space="preserve"> Between 5 and 6</w:t>
                  </w:r>
                </w:p>
                <w:p w14:paraId="3EF6A8FF" w14:textId="77777777" w:rsidR="00A47169" w:rsidRPr="007D59B9" w:rsidRDefault="00A47169" w:rsidP="00A47169">
                  <w:pPr>
                    <w:pStyle w:val="NoSpacing"/>
                    <w:rPr>
                      <w:lang w:val="en-US"/>
                    </w:rPr>
                  </w:pPr>
                  <w:r w:rsidRPr="007D59B9">
                    <w:rPr>
                      <w:lang w:val="en-US"/>
                    </w:rPr>
                    <w:t xml:space="preserve">12 </w:t>
                  </w:r>
                  <w:r>
                    <w:rPr>
                      <w:lang w:val="en-US"/>
                    </w:rPr>
                    <w:t>-</w:t>
                  </w:r>
                  <w:r w:rsidRPr="007D59B9">
                    <w:rPr>
                      <w:lang w:val="en-US"/>
                    </w:rPr>
                    <w:t xml:space="preserve"> Stage 6</w:t>
                  </w:r>
                </w:p>
                <w:p w14:paraId="17BE0466" w14:textId="77777777" w:rsidR="00A47169" w:rsidRPr="007D59B9" w:rsidRDefault="00A47169" w:rsidP="00A47169">
                  <w:pPr>
                    <w:pStyle w:val="NoSpacing"/>
                    <w:rPr>
                      <w:lang w:val="en-US"/>
                    </w:rPr>
                  </w:pPr>
                  <w:r w:rsidRPr="007D59B9">
                    <w:rPr>
                      <w:lang w:val="en-US"/>
                    </w:rPr>
                    <w:t xml:space="preserve">13 </w:t>
                  </w:r>
                  <w:r>
                    <w:rPr>
                      <w:lang w:val="en-US"/>
                    </w:rPr>
                    <w:t>-</w:t>
                  </w:r>
                  <w:r w:rsidRPr="007D59B9">
                    <w:rPr>
                      <w:lang w:val="en-US"/>
                    </w:rPr>
                    <w:t xml:space="preserve"> Between 6 and 7</w:t>
                  </w:r>
                </w:p>
                <w:p w14:paraId="6FBB74A6" w14:textId="77777777" w:rsidR="00A47169" w:rsidRPr="007D59B9" w:rsidRDefault="00A47169" w:rsidP="00A47169">
                  <w:pPr>
                    <w:pStyle w:val="NoSpacing"/>
                    <w:rPr>
                      <w:lang w:val="en-US"/>
                    </w:rPr>
                  </w:pPr>
                  <w:r w:rsidRPr="007D59B9">
                    <w:rPr>
                      <w:lang w:val="en-US"/>
                    </w:rPr>
                    <w:t xml:space="preserve">14 </w:t>
                  </w:r>
                  <w:r>
                    <w:rPr>
                      <w:lang w:val="en-US"/>
                    </w:rPr>
                    <w:t>-</w:t>
                  </w:r>
                  <w:r w:rsidRPr="007D59B9">
                    <w:rPr>
                      <w:lang w:val="en-US"/>
                    </w:rPr>
                    <w:t xml:space="preserve"> Stage 7</w:t>
                  </w:r>
                </w:p>
                <w:p w14:paraId="0576FBF8" w14:textId="77777777" w:rsidR="00A47169" w:rsidRPr="007D59B9" w:rsidRDefault="00A47169" w:rsidP="00A47169">
                  <w:pPr>
                    <w:pStyle w:val="NoSpacing"/>
                    <w:rPr>
                      <w:lang w:val="en-US"/>
                    </w:rPr>
                  </w:pPr>
                  <w:r w:rsidRPr="007D59B9">
                    <w:rPr>
                      <w:lang w:val="en-US"/>
                    </w:rPr>
                    <w:t xml:space="preserve">15 </w:t>
                  </w:r>
                  <w:r>
                    <w:rPr>
                      <w:lang w:val="en-US"/>
                    </w:rPr>
                    <w:t>-</w:t>
                  </w:r>
                  <w:r w:rsidRPr="007D59B9">
                    <w:rPr>
                      <w:lang w:val="en-US"/>
                    </w:rPr>
                    <w:t xml:space="preserve"> Between 7 and 8</w:t>
                  </w:r>
                </w:p>
                <w:p w14:paraId="40AD0FB7" w14:textId="77777777" w:rsidR="00A47169" w:rsidRPr="007D59B9" w:rsidRDefault="00A47169" w:rsidP="00A47169">
                  <w:pPr>
                    <w:pStyle w:val="NoSpacing"/>
                    <w:rPr>
                      <w:lang w:val="en-US"/>
                    </w:rPr>
                  </w:pPr>
                  <w:r w:rsidRPr="007D59B9">
                    <w:rPr>
                      <w:lang w:val="en-US"/>
                    </w:rPr>
                    <w:t xml:space="preserve">16 </w:t>
                  </w:r>
                  <w:r>
                    <w:rPr>
                      <w:lang w:val="en-US"/>
                    </w:rPr>
                    <w:t>-</w:t>
                  </w:r>
                  <w:r w:rsidRPr="007D59B9">
                    <w:rPr>
                      <w:lang w:val="en-US"/>
                    </w:rPr>
                    <w:t xml:space="preserve"> Stage 8</w:t>
                  </w:r>
                </w:p>
                <w:p w14:paraId="4A40C947" w14:textId="77777777" w:rsidR="00A47169" w:rsidRPr="007D59B9" w:rsidRDefault="00A47169" w:rsidP="00A47169">
                  <w:pPr>
                    <w:pStyle w:val="NoSpacing"/>
                    <w:rPr>
                      <w:lang w:val="en-US"/>
                    </w:rPr>
                  </w:pPr>
                  <w:r w:rsidRPr="007D59B9">
                    <w:rPr>
                      <w:lang w:val="en-US"/>
                    </w:rPr>
                    <w:t xml:space="preserve">17 </w:t>
                  </w:r>
                  <w:r>
                    <w:rPr>
                      <w:lang w:val="en-US"/>
                    </w:rPr>
                    <w:t>-</w:t>
                  </w:r>
                  <w:r w:rsidRPr="007D59B9">
                    <w:rPr>
                      <w:lang w:val="en-US"/>
                    </w:rPr>
                    <w:t xml:space="preserve"> Between 8 and 9</w:t>
                  </w:r>
                </w:p>
                <w:p w14:paraId="327694EA" w14:textId="77777777" w:rsidR="00A47169" w:rsidRDefault="00A47169" w:rsidP="00A47169">
                  <w:pPr>
                    <w:pStyle w:val="NoSpacing"/>
                    <w:rPr>
                      <w:lang w:val="en-US"/>
                    </w:rPr>
                  </w:pPr>
                  <w:r w:rsidRPr="007D59B9">
                    <w:rPr>
                      <w:lang w:val="en-US"/>
                    </w:rPr>
                    <w:t xml:space="preserve">18 </w:t>
                  </w:r>
                  <w:r>
                    <w:rPr>
                      <w:lang w:val="en-US"/>
                    </w:rPr>
                    <w:t>-</w:t>
                  </w:r>
                  <w:r w:rsidRPr="007D59B9">
                    <w:rPr>
                      <w:lang w:val="en-US"/>
                    </w:rPr>
                    <w:t xml:space="preserve"> Stage 9</w:t>
                  </w:r>
                </w:p>
              </w:tc>
            </w:tr>
          </w:tbl>
          <w:p w14:paraId="300E701F" w14:textId="77777777" w:rsidR="00A47169" w:rsidRPr="00372E8F" w:rsidRDefault="00A47169" w:rsidP="00A47169">
            <w:pPr>
              <w:pStyle w:val="NoSpacing"/>
            </w:pPr>
          </w:p>
        </w:tc>
      </w:tr>
      <w:tr w:rsidR="00A47169" w14:paraId="36815B42" w14:textId="77777777" w:rsidTr="00CB0507">
        <w:tc>
          <w:tcPr>
            <w:tcW w:w="936" w:type="dxa"/>
          </w:tcPr>
          <w:p w14:paraId="03DF43EE" w14:textId="77777777" w:rsidR="00A47169" w:rsidRDefault="00A47169" w:rsidP="00A47169">
            <w:pPr>
              <w:pStyle w:val="NoSpacing"/>
              <w:numPr>
                <w:ilvl w:val="0"/>
                <w:numId w:val="30"/>
              </w:numPr>
            </w:pPr>
            <w:r>
              <w:lastRenderedPageBreak/>
              <w:t xml:space="preserve"> </w:t>
            </w:r>
          </w:p>
        </w:tc>
        <w:tc>
          <w:tcPr>
            <w:tcW w:w="1611" w:type="dxa"/>
          </w:tcPr>
          <w:p w14:paraId="273DBFF4" w14:textId="5FC94863" w:rsidR="00A47169" w:rsidRDefault="00A47169" w:rsidP="00A47169">
            <w:pPr>
              <w:pStyle w:val="NoSpacing"/>
            </w:pPr>
            <w:r w:rsidRPr="00372E8F">
              <w:t>M4B11A5_C7</w:t>
            </w:r>
          </w:p>
        </w:tc>
        <w:tc>
          <w:tcPr>
            <w:tcW w:w="1512" w:type="dxa"/>
          </w:tcPr>
          <w:p w14:paraId="06F9C839" w14:textId="6B87CA4D" w:rsidR="00A47169" w:rsidRDefault="00A47169" w:rsidP="00A47169">
            <w:pPr>
              <w:pStyle w:val="NoSpacing"/>
            </w:pPr>
            <w:r>
              <w:t>Q6</w:t>
            </w:r>
          </w:p>
        </w:tc>
        <w:tc>
          <w:tcPr>
            <w:tcW w:w="5811" w:type="dxa"/>
          </w:tcPr>
          <w:p w14:paraId="5A92F172" w14:textId="77777777" w:rsidR="00A47169" w:rsidRDefault="00A47169" w:rsidP="00A47169">
            <w:pPr>
              <w:pStyle w:val="NoSpacing"/>
            </w:pPr>
            <w:r w:rsidRPr="00372E8F">
              <w:t>For dry event [Drydown ID], how many days was the plot dry?</w:t>
            </w:r>
          </w:p>
          <w:p w14:paraId="3782F86E" w14:textId="6D4DBE85" w:rsidR="003D4F78" w:rsidRDefault="003D4F78" w:rsidP="00A47169">
            <w:pPr>
              <w:pStyle w:val="NoSpacing"/>
            </w:pPr>
          </w:p>
        </w:tc>
      </w:tr>
      <w:tr w:rsidR="00A47169" w14:paraId="0BFECC95" w14:textId="77777777" w:rsidTr="00CB0507">
        <w:tc>
          <w:tcPr>
            <w:tcW w:w="936" w:type="dxa"/>
          </w:tcPr>
          <w:p w14:paraId="1B96B31E" w14:textId="77777777" w:rsidR="00A47169" w:rsidRDefault="00A47169" w:rsidP="00A47169">
            <w:pPr>
              <w:pStyle w:val="NoSpacing"/>
              <w:numPr>
                <w:ilvl w:val="0"/>
                <w:numId w:val="30"/>
              </w:numPr>
            </w:pPr>
          </w:p>
        </w:tc>
        <w:tc>
          <w:tcPr>
            <w:tcW w:w="1611" w:type="dxa"/>
          </w:tcPr>
          <w:p w14:paraId="7F624BF4" w14:textId="237D7C57" w:rsidR="00A47169" w:rsidRDefault="00A47169" w:rsidP="00A47169">
            <w:pPr>
              <w:pStyle w:val="NoSpacing"/>
            </w:pPr>
            <w:r w:rsidRPr="00372E8F">
              <w:t>M4B11A5_C</w:t>
            </w:r>
            <w:r>
              <w:t>8</w:t>
            </w:r>
          </w:p>
        </w:tc>
        <w:tc>
          <w:tcPr>
            <w:tcW w:w="1512" w:type="dxa"/>
          </w:tcPr>
          <w:p w14:paraId="7908C979" w14:textId="5368DC37" w:rsidR="00A47169" w:rsidRDefault="00A47169" w:rsidP="00A47169">
            <w:pPr>
              <w:pStyle w:val="NoSpacing"/>
            </w:pPr>
            <w:r>
              <w:t>Q7</w:t>
            </w:r>
          </w:p>
        </w:tc>
        <w:tc>
          <w:tcPr>
            <w:tcW w:w="5811" w:type="dxa"/>
          </w:tcPr>
          <w:p w14:paraId="4B7B9CF2" w14:textId="77777777" w:rsidR="00A47169" w:rsidRDefault="00A47169" w:rsidP="00A47169">
            <w:pPr>
              <w:pStyle w:val="NoSpacing"/>
            </w:pPr>
            <w:r>
              <w:t xml:space="preserve">On dry event [Drydown ID], what reason below caused the soil to dry? </w:t>
            </w:r>
          </w:p>
          <w:p w14:paraId="6040DDE8" w14:textId="6DDBB234" w:rsidR="00A47169" w:rsidRDefault="00A47169" w:rsidP="00A47169">
            <w:pPr>
              <w:pStyle w:val="NoSpacing"/>
              <w:ind w:left="720"/>
            </w:pPr>
            <w:r>
              <w:t xml:space="preserve">1 - I actively drained the water out </w:t>
            </w:r>
          </w:p>
          <w:p w14:paraId="338DFFFF" w14:textId="49F3B3A4" w:rsidR="00A47169" w:rsidRDefault="00A47169" w:rsidP="00A47169">
            <w:pPr>
              <w:pStyle w:val="NoSpacing"/>
              <w:ind w:left="720"/>
            </w:pPr>
            <w:r>
              <w:t>2 - Cooperative/irrigation company drained out the water</w:t>
            </w:r>
          </w:p>
          <w:p w14:paraId="69A2B6FF" w14:textId="10648766" w:rsidR="00A47169" w:rsidRDefault="00A47169" w:rsidP="00A47169">
            <w:pPr>
              <w:pStyle w:val="NoSpacing"/>
              <w:ind w:left="720"/>
            </w:pPr>
            <w:r>
              <w:t>3 - Cooperative/irrigation company stopped pumping the water</w:t>
            </w:r>
          </w:p>
          <w:p w14:paraId="22533AEA" w14:textId="69EB2DFC" w:rsidR="00A47169" w:rsidRDefault="00A47169" w:rsidP="00A47169">
            <w:pPr>
              <w:pStyle w:val="NoSpacing"/>
              <w:ind w:left="720"/>
            </w:pPr>
            <w:r>
              <w:t xml:space="preserve">4 - Cooperative pumped but I did not receive enough water </w:t>
            </w:r>
          </w:p>
          <w:p w14:paraId="6E07FA86" w14:textId="5DD6F82F" w:rsidR="00A47169" w:rsidRDefault="00A47169" w:rsidP="00A47169">
            <w:pPr>
              <w:pStyle w:val="NoSpacing"/>
              <w:ind w:left="720"/>
            </w:pPr>
            <w:r>
              <w:t>5 - Mound land</w:t>
            </w:r>
          </w:p>
          <w:p w14:paraId="4322C683" w14:textId="54D9B85D" w:rsidR="00A47169" w:rsidRDefault="00A47169" w:rsidP="00A47169">
            <w:pPr>
              <w:pStyle w:val="NoSpacing"/>
              <w:ind w:left="720"/>
            </w:pPr>
            <w:r>
              <w:t xml:space="preserve">6 - Sunny, hot weather </w:t>
            </w:r>
          </w:p>
          <w:p w14:paraId="282675B8" w14:textId="10C19156" w:rsidR="00A47169" w:rsidRDefault="00A47169" w:rsidP="00A47169">
            <w:pPr>
              <w:pStyle w:val="NoSpacing"/>
              <w:ind w:left="720"/>
            </w:pPr>
            <w:r>
              <w:t xml:space="preserve">7 - Other </w:t>
            </w:r>
          </w:p>
          <w:p w14:paraId="61260E48" w14:textId="7F32B657" w:rsidR="00A47169" w:rsidRPr="006B4CF3" w:rsidRDefault="00A47169" w:rsidP="00A47169">
            <w:pPr>
              <w:pStyle w:val="NoSpacing"/>
              <w:ind w:left="720"/>
              <w:rPr>
                <w:lang w:val="en-US"/>
              </w:rPr>
            </w:pPr>
            <w:r>
              <w:t>99 - Don't know</w:t>
            </w:r>
          </w:p>
        </w:tc>
      </w:tr>
      <w:tr w:rsidR="00A47169" w14:paraId="56283AE0" w14:textId="77777777" w:rsidTr="00CB0507">
        <w:tc>
          <w:tcPr>
            <w:tcW w:w="936" w:type="dxa"/>
          </w:tcPr>
          <w:p w14:paraId="48FB1D3C" w14:textId="77777777" w:rsidR="00A47169" w:rsidRDefault="00A47169" w:rsidP="00A47169">
            <w:pPr>
              <w:pStyle w:val="NoSpacing"/>
              <w:numPr>
                <w:ilvl w:val="0"/>
                <w:numId w:val="30"/>
              </w:numPr>
            </w:pPr>
          </w:p>
        </w:tc>
        <w:tc>
          <w:tcPr>
            <w:tcW w:w="1611" w:type="dxa"/>
          </w:tcPr>
          <w:p w14:paraId="649D6DF9" w14:textId="2C016050" w:rsidR="00A47169" w:rsidRDefault="00A47169" w:rsidP="00A47169">
            <w:pPr>
              <w:pStyle w:val="NoSpacing"/>
            </w:pPr>
            <w:r w:rsidRPr="009048E3">
              <w:t>M4B11A5_C9</w:t>
            </w:r>
          </w:p>
        </w:tc>
        <w:tc>
          <w:tcPr>
            <w:tcW w:w="1512" w:type="dxa"/>
          </w:tcPr>
          <w:p w14:paraId="0690C7DF" w14:textId="52458971" w:rsidR="00A47169" w:rsidRDefault="00A47169" w:rsidP="00A47169">
            <w:pPr>
              <w:pStyle w:val="NoSpacing"/>
            </w:pPr>
            <w:r>
              <w:t>Q8</w:t>
            </w:r>
          </w:p>
        </w:tc>
        <w:tc>
          <w:tcPr>
            <w:tcW w:w="5811" w:type="dxa"/>
          </w:tcPr>
          <w:p w14:paraId="7B506464" w14:textId="4FE59C04" w:rsidR="00A47169" w:rsidRDefault="00A47169" w:rsidP="00A47169">
            <w:pPr>
              <w:pStyle w:val="NoSpacing"/>
            </w:pPr>
            <w:r w:rsidRPr="009048E3">
              <w:t>On dry event [Drydown ID], how much did your feet sink when you stepped on the soil (in cm) at the driest time of your plot?</w:t>
            </w:r>
          </w:p>
        </w:tc>
      </w:tr>
    </w:tbl>
    <w:p w14:paraId="09B3FC30" w14:textId="77777777" w:rsidR="003237E6" w:rsidRDefault="003237E6" w:rsidP="003237E6"/>
    <w:p w14:paraId="49E852CC" w14:textId="0960687D" w:rsidR="003237E6" w:rsidRPr="004A7A30" w:rsidRDefault="00434EB9" w:rsidP="00020330">
      <w:pPr>
        <w:pStyle w:val="Heading1"/>
        <w:rPr>
          <w:color w:val="1F3864" w:themeColor="accent1" w:themeShade="80"/>
        </w:rPr>
      </w:pPr>
      <w:bookmarkStart w:id="12" w:name="_Toc129965307"/>
      <w:r w:rsidRPr="004A7A30">
        <w:rPr>
          <w:color w:val="1F3864" w:themeColor="accent1" w:themeShade="80"/>
        </w:rPr>
        <w:t>SPIA_M4B12A</w:t>
      </w:r>
      <w:r w:rsidR="003D4F78">
        <w:rPr>
          <w:color w:val="1F3864" w:themeColor="accent1" w:themeShade="80"/>
        </w:rPr>
        <w:t xml:space="preserve"> - Cassava</w:t>
      </w:r>
      <w:bookmarkEnd w:id="12"/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036"/>
        <w:gridCol w:w="2269"/>
        <w:gridCol w:w="1528"/>
        <w:gridCol w:w="4801"/>
      </w:tblGrid>
      <w:tr w:rsidR="006066D1" w14:paraId="28D9EF54" w14:textId="77777777" w:rsidTr="00CC447F">
        <w:trPr>
          <w:tblHeader/>
        </w:trPr>
        <w:tc>
          <w:tcPr>
            <w:tcW w:w="1036" w:type="dxa"/>
          </w:tcPr>
          <w:p w14:paraId="66E8323F" w14:textId="77777777" w:rsidR="006066D1" w:rsidRPr="001A61B1" w:rsidRDefault="006066D1" w:rsidP="00F70DEC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>No.</w:t>
            </w:r>
          </w:p>
        </w:tc>
        <w:tc>
          <w:tcPr>
            <w:tcW w:w="2269" w:type="dxa"/>
          </w:tcPr>
          <w:p w14:paraId="74DC7B04" w14:textId="77777777" w:rsidR="006066D1" w:rsidRPr="001A61B1" w:rsidRDefault="006066D1" w:rsidP="00F70DEC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 xml:space="preserve">Variables </w:t>
            </w:r>
          </w:p>
        </w:tc>
        <w:tc>
          <w:tcPr>
            <w:tcW w:w="1528" w:type="dxa"/>
          </w:tcPr>
          <w:p w14:paraId="40FA43E1" w14:textId="521792CE" w:rsidR="006066D1" w:rsidRPr="001A61B1" w:rsidRDefault="006066D1" w:rsidP="00F70DEC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 xml:space="preserve">Question </w:t>
            </w:r>
            <w:r>
              <w:rPr>
                <w:b/>
                <w:bCs/>
              </w:rPr>
              <w:t>code</w:t>
            </w:r>
            <w:r w:rsidR="003D4F78">
              <w:rPr>
                <w:b/>
                <w:bCs/>
              </w:rPr>
              <w:t xml:space="preserve"> in SPIA modules</w:t>
            </w:r>
          </w:p>
        </w:tc>
        <w:tc>
          <w:tcPr>
            <w:tcW w:w="4801" w:type="dxa"/>
          </w:tcPr>
          <w:p w14:paraId="5C0AE401" w14:textId="77777777" w:rsidR="006066D1" w:rsidRPr="001A61B1" w:rsidRDefault="006066D1" w:rsidP="00F70DEC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>Description</w:t>
            </w:r>
          </w:p>
        </w:tc>
      </w:tr>
      <w:tr w:rsidR="006066D1" w14:paraId="27AA56FC" w14:textId="77777777" w:rsidTr="00AD23F9">
        <w:tc>
          <w:tcPr>
            <w:tcW w:w="1036" w:type="dxa"/>
          </w:tcPr>
          <w:p w14:paraId="4BBF31BF" w14:textId="77777777" w:rsidR="006066D1" w:rsidRDefault="006066D1" w:rsidP="006066D1">
            <w:pPr>
              <w:pStyle w:val="NoSpacing"/>
              <w:numPr>
                <w:ilvl w:val="0"/>
                <w:numId w:val="33"/>
              </w:numPr>
            </w:pPr>
          </w:p>
        </w:tc>
        <w:tc>
          <w:tcPr>
            <w:tcW w:w="2269" w:type="dxa"/>
          </w:tcPr>
          <w:p w14:paraId="00E44A20" w14:textId="07D2AADB" w:rsidR="006066D1" w:rsidRDefault="00B93ED5" w:rsidP="00F70DEC">
            <w:pPr>
              <w:pStyle w:val="NoSpacing"/>
            </w:pPr>
            <w:r w:rsidRPr="00B93ED5">
              <w:t>M4B12A1_C0A</w:t>
            </w:r>
          </w:p>
        </w:tc>
        <w:tc>
          <w:tcPr>
            <w:tcW w:w="1528" w:type="dxa"/>
          </w:tcPr>
          <w:p w14:paraId="50FC6A04" w14:textId="41C0CBB7" w:rsidR="006066D1" w:rsidRPr="00756D53" w:rsidRDefault="00E8067C" w:rsidP="00F70DEC">
            <w:pPr>
              <w:pStyle w:val="NoSpacing"/>
            </w:pPr>
            <w:r w:rsidRPr="00E8067C">
              <w:t xml:space="preserve">4B1.2. A.1. Cassava Use and Marketing </w:t>
            </w:r>
            <w:r w:rsidR="00B93ED5">
              <w:t>Q</w:t>
            </w:r>
            <w:r w:rsidR="003D4F78">
              <w:t>0</w:t>
            </w:r>
          </w:p>
        </w:tc>
        <w:tc>
          <w:tcPr>
            <w:tcW w:w="4801" w:type="dxa"/>
          </w:tcPr>
          <w:p w14:paraId="719E3072" w14:textId="4EB1E5FB" w:rsidR="003D57BF" w:rsidRDefault="00B93ED5" w:rsidP="003D57BF">
            <w:pPr>
              <w:pStyle w:val="NoSpacing"/>
            </w:pPr>
            <w:r w:rsidRPr="00B93ED5">
              <w:t>Type of cassava products sold</w:t>
            </w:r>
            <w:r w:rsidR="00CB0507">
              <w:t xml:space="preserve"> - </w:t>
            </w:r>
            <w:r w:rsidR="003D57BF" w:rsidRPr="003D57BF">
              <w:t>Fresh root</w:t>
            </w:r>
            <w:r w:rsidR="003D57BF">
              <w:t>?</w:t>
            </w:r>
          </w:p>
          <w:p w14:paraId="76E9E36D" w14:textId="6865961E" w:rsidR="003D57BF" w:rsidRPr="003D57BF" w:rsidRDefault="003D57BF" w:rsidP="003D57BF">
            <w:pPr>
              <w:pStyle w:val="NoSpacing"/>
              <w:ind w:left="720"/>
            </w:pPr>
            <w:r w:rsidRPr="003D57BF">
              <w:t xml:space="preserve">1 </w:t>
            </w:r>
            <w:r w:rsidR="000B77B5">
              <w:t>-</w:t>
            </w:r>
            <w:r w:rsidRPr="003D57BF">
              <w:t xml:space="preserve"> Yes</w:t>
            </w:r>
          </w:p>
          <w:p w14:paraId="685889C6" w14:textId="6A5C44E6" w:rsidR="00B93ED5" w:rsidRDefault="003D57BF" w:rsidP="003D57BF">
            <w:pPr>
              <w:pStyle w:val="NoSpacing"/>
              <w:ind w:left="720"/>
            </w:pPr>
            <w:r w:rsidRPr="001D67B4">
              <w:t xml:space="preserve">2 </w:t>
            </w:r>
            <w:r w:rsidR="000B77B5">
              <w:t>-</w:t>
            </w:r>
            <w:r w:rsidRPr="001D67B4">
              <w:t xml:space="preserve"> No</w:t>
            </w:r>
          </w:p>
        </w:tc>
      </w:tr>
      <w:tr w:rsidR="003D57BF" w14:paraId="14EE7323" w14:textId="77777777" w:rsidTr="00AD23F9">
        <w:tc>
          <w:tcPr>
            <w:tcW w:w="1036" w:type="dxa"/>
          </w:tcPr>
          <w:p w14:paraId="4CD7C428" w14:textId="602E435C" w:rsidR="003D57BF" w:rsidRDefault="003D57BF" w:rsidP="003D57BF">
            <w:pPr>
              <w:pStyle w:val="NoSpacing"/>
              <w:numPr>
                <w:ilvl w:val="0"/>
                <w:numId w:val="33"/>
              </w:numPr>
            </w:pPr>
          </w:p>
        </w:tc>
        <w:tc>
          <w:tcPr>
            <w:tcW w:w="2269" w:type="dxa"/>
          </w:tcPr>
          <w:p w14:paraId="0C8D1EBB" w14:textId="10AB22F8" w:rsidR="003D57BF" w:rsidRDefault="003D57BF" w:rsidP="003D57BF">
            <w:pPr>
              <w:pStyle w:val="NoSpacing"/>
            </w:pPr>
            <w:r w:rsidRPr="00B93ED5">
              <w:t>M4B12A1_C0</w:t>
            </w:r>
            <w:r>
              <w:t>B</w:t>
            </w:r>
          </w:p>
        </w:tc>
        <w:tc>
          <w:tcPr>
            <w:tcW w:w="1528" w:type="dxa"/>
          </w:tcPr>
          <w:p w14:paraId="1CE0AA80" w14:textId="606814EC" w:rsidR="003D57BF" w:rsidRDefault="00E8067C" w:rsidP="003D57BF">
            <w:pPr>
              <w:pStyle w:val="NoSpacing"/>
            </w:pPr>
            <w:r w:rsidRPr="00E8067C">
              <w:t xml:space="preserve">4B1.2. A.1. Cassava Use and Marketing </w:t>
            </w:r>
            <w:r w:rsidR="003D57BF">
              <w:t>Q</w:t>
            </w:r>
            <w:r w:rsidR="003D4F78">
              <w:t>0</w:t>
            </w:r>
          </w:p>
        </w:tc>
        <w:tc>
          <w:tcPr>
            <w:tcW w:w="4801" w:type="dxa"/>
          </w:tcPr>
          <w:p w14:paraId="3D91E9A5" w14:textId="19D09E6F" w:rsidR="003D57BF" w:rsidRDefault="003D57BF" w:rsidP="003D57BF">
            <w:pPr>
              <w:pStyle w:val="NoSpacing"/>
            </w:pPr>
            <w:r w:rsidRPr="00B93ED5">
              <w:t>Type of cassava products sold</w:t>
            </w:r>
            <w:r w:rsidR="00CB0507">
              <w:t xml:space="preserve"> - </w:t>
            </w:r>
            <w:r w:rsidRPr="003D57BF">
              <w:t>Flour</w:t>
            </w:r>
            <w:r>
              <w:t>?</w:t>
            </w:r>
          </w:p>
          <w:p w14:paraId="21BD321D" w14:textId="6380E59B" w:rsidR="003D57BF" w:rsidRPr="003D57BF" w:rsidRDefault="003D57BF" w:rsidP="003D57BF">
            <w:pPr>
              <w:pStyle w:val="NoSpacing"/>
              <w:ind w:left="720"/>
            </w:pPr>
            <w:r w:rsidRPr="003D57BF">
              <w:t xml:space="preserve">1 </w:t>
            </w:r>
            <w:r w:rsidR="000B77B5">
              <w:t>-</w:t>
            </w:r>
            <w:r w:rsidRPr="003D57BF">
              <w:t xml:space="preserve"> Yes</w:t>
            </w:r>
          </w:p>
          <w:p w14:paraId="71F9BDAC" w14:textId="76989268" w:rsidR="003D57BF" w:rsidRDefault="003D57BF" w:rsidP="003D57BF">
            <w:pPr>
              <w:pStyle w:val="NoSpacing"/>
              <w:ind w:left="720"/>
            </w:pPr>
            <w:r w:rsidRPr="001D67B4">
              <w:t xml:space="preserve">2 </w:t>
            </w:r>
            <w:r w:rsidR="000B77B5">
              <w:t>-</w:t>
            </w:r>
            <w:r w:rsidRPr="001D67B4">
              <w:t xml:space="preserve"> No</w:t>
            </w:r>
          </w:p>
        </w:tc>
      </w:tr>
      <w:tr w:rsidR="003D57BF" w14:paraId="7ABF7801" w14:textId="77777777" w:rsidTr="00AD23F9">
        <w:tc>
          <w:tcPr>
            <w:tcW w:w="1036" w:type="dxa"/>
          </w:tcPr>
          <w:p w14:paraId="1AC3BEBD" w14:textId="77777777" w:rsidR="003D57BF" w:rsidRDefault="003D57BF" w:rsidP="003D57BF">
            <w:pPr>
              <w:pStyle w:val="NoSpacing"/>
              <w:numPr>
                <w:ilvl w:val="0"/>
                <w:numId w:val="33"/>
              </w:numPr>
            </w:pPr>
          </w:p>
        </w:tc>
        <w:tc>
          <w:tcPr>
            <w:tcW w:w="2269" w:type="dxa"/>
          </w:tcPr>
          <w:p w14:paraId="627914E7" w14:textId="31519905" w:rsidR="003D57BF" w:rsidRDefault="003D57BF" w:rsidP="003D57BF">
            <w:pPr>
              <w:pStyle w:val="NoSpacing"/>
            </w:pPr>
            <w:r w:rsidRPr="00B93ED5">
              <w:t>M4B12A1_C0</w:t>
            </w:r>
            <w:r>
              <w:t>C</w:t>
            </w:r>
          </w:p>
        </w:tc>
        <w:tc>
          <w:tcPr>
            <w:tcW w:w="1528" w:type="dxa"/>
          </w:tcPr>
          <w:p w14:paraId="5A23BD41" w14:textId="1AD06B1C" w:rsidR="003D57BF" w:rsidRDefault="00E8067C" w:rsidP="003D57BF">
            <w:pPr>
              <w:pStyle w:val="NoSpacing"/>
            </w:pPr>
            <w:r w:rsidRPr="00E8067C">
              <w:t xml:space="preserve">4B1.2. A.1. Cassava Use and Marketing </w:t>
            </w:r>
            <w:r w:rsidR="003D57BF">
              <w:t>Q</w:t>
            </w:r>
            <w:r w:rsidR="003D4F78">
              <w:t>0</w:t>
            </w:r>
          </w:p>
        </w:tc>
        <w:tc>
          <w:tcPr>
            <w:tcW w:w="4801" w:type="dxa"/>
          </w:tcPr>
          <w:p w14:paraId="4AB7DDE6" w14:textId="735AD067" w:rsidR="003D57BF" w:rsidRDefault="003D57BF" w:rsidP="003D57BF">
            <w:pPr>
              <w:pStyle w:val="NoSpacing"/>
            </w:pPr>
            <w:r w:rsidRPr="00B93ED5">
              <w:t>Type of cassava products sold</w:t>
            </w:r>
            <w:r w:rsidR="00CB0507">
              <w:t xml:space="preserve"> - </w:t>
            </w:r>
            <w:r w:rsidRPr="003D57BF">
              <w:t>Dried chips</w:t>
            </w:r>
            <w:r>
              <w:t>?</w:t>
            </w:r>
          </w:p>
          <w:p w14:paraId="3C709FBC" w14:textId="5E1448A9" w:rsidR="003D57BF" w:rsidRPr="003D57BF" w:rsidRDefault="003D57BF" w:rsidP="003D57BF">
            <w:pPr>
              <w:pStyle w:val="NoSpacing"/>
              <w:ind w:left="720"/>
            </w:pPr>
            <w:r w:rsidRPr="003D57BF">
              <w:t xml:space="preserve">1 </w:t>
            </w:r>
            <w:r w:rsidR="000B77B5">
              <w:t>-</w:t>
            </w:r>
            <w:r w:rsidRPr="003D57BF">
              <w:t xml:space="preserve"> Yes</w:t>
            </w:r>
          </w:p>
          <w:p w14:paraId="28205090" w14:textId="33B37994" w:rsidR="003D57BF" w:rsidRDefault="003D57BF" w:rsidP="003D57BF">
            <w:pPr>
              <w:pStyle w:val="NoSpacing"/>
              <w:ind w:left="720"/>
            </w:pPr>
            <w:r w:rsidRPr="001D67B4">
              <w:t xml:space="preserve">2 </w:t>
            </w:r>
            <w:r w:rsidR="000B77B5">
              <w:t>-</w:t>
            </w:r>
            <w:r w:rsidRPr="001D67B4">
              <w:t xml:space="preserve"> No</w:t>
            </w:r>
          </w:p>
        </w:tc>
      </w:tr>
      <w:tr w:rsidR="003D57BF" w14:paraId="1608F4C9" w14:textId="77777777" w:rsidTr="00AD23F9">
        <w:tc>
          <w:tcPr>
            <w:tcW w:w="1036" w:type="dxa"/>
          </w:tcPr>
          <w:p w14:paraId="1E6BBA72" w14:textId="77777777" w:rsidR="003D57BF" w:rsidRDefault="003D57BF" w:rsidP="003D57BF">
            <w:pPr>
              <w:pStyle w:val="NoSpacing"/>
              <w:numPr>
                <w:ilvl w:val="0"/>
                <w:numId w:val="33"/>
              </w:numPr>
            </w:pPr>
          </w:p>
        </w:tc>
        <w:tc>
          <w:tcPr>
            <w:tcW w:w="2269" w:type="dxa"/>
          </w:tcPr>
          <w:p w14:paraId="25DC7976" w14:textId="10AD81E6" w:rsidR="003D57BF" w:rsidRDefault="003D57BF" w:rsidP="003D57BF">
            <w:pPr>
              <w:pStyle w:val="NoSpacing"/>
            </w:pPr>
            <w:r w:rsidRPr="00B93ED5">
              <w:t>M4B12A1_C0</w:t>
            </w:r>
            <w:r>
              <w:t>D</w:t>
            </w:r>
          </w:p>
        </w:tc>
        <w:tc>
          <w:tcPr>
            <w:tcW w:w="1528" w:type="dxa"/>
          </w:tcPr>
          <w:p w14:paraId="162C79BD" w14:textId="337CAAE4" w:rsidR="003D57BF" w:rsidRDefault="00E8067C" w:rsidP="003D57BF">
            <w:pPr>
              <w:pStyle w:val="NoSpacing"/>
            </w:pPr>
            <w:r w:rsidRPr="00E8067C">
              <w:t xml:space="preserve">4B1.2. A.1. Cassava Use </w:t>
            </w:r>
            <w:r w:rsidRPr="00E8067C">
              <w:lastRenderedPageBreak/>
              <w:t xml:space="preserve">and Marketing </w:t>
            </w:r>
            <w:r w:rsidR="003D57BF">
              <w:t>Q</w:t>
            </w:r>
            <w:r w:rsidR="003D4F78">
              <w:t>0</w:t>
            </w:r>
          </w:p>
        </w:tc>
        <w:tc>
          <w:tcPr>
            <w:tcW w:w="4801" w:type="dxa"/>
          </w:tcPr>
          <w:p w14:paraId="6EC0D311" w14:textId="7DF9F594" w:rsidR="003D57BF" w:rsidRDefault="003D57BF" w:rsidP="003D57BF">
            <w:pPr>
              <w:pStyle w:val="NoSpacing"/>
            </w:pPr>
            <w:r w:rsidRPr="00B93ED5">
              <w:lastRenderedPageBreak/>
              <w:t>Type of cassava products sold</w:t>
            </w:r>
            <w:r w:rsidR="00CB0507">
              <w:t xml:space="preserve"> - </w:t>
            </w:r>
            <w:r w:rsidRPr="003D57BF">
              <w:t>Do not sell</w:t>
            </w:r>
            <w:r>
              <w:t>?</w:t>
            </w:r>
          </w:p>
          <w:p w14:paraId="766E134E" w14:textId="090139AA" w:rsidR="003D57BF" w:rsidRPr="003D57BF" w:rsidRDefault="003D57BF" w:rsidP="003D57BF">
            <w:pPr>
              <w:pStyle w:val="NoSpacing"/>
              <w:ind w:left="720"/>
            </w:pPr>
            <w:r w:rsidRPr="003D57BF">
              <w:t xml:space="preserve">1 </w:t>
            </w:r>
            <w:r w:rsidR="000B77B5">
              <w:t>-</w:t>
            </w:r>
            <w:r w:rsidRPr="003D57BF">
              <w:t xml:space="preserve"> Yes</w:t>
            </w:r>
          </w:p>
          <w:p w14:paraId="43470148" w14:textId="24E32FFE" w:rsidR="003D57BF" w:rsidRDefault="003D57BF" w:rsidP="003D57BF">
            <w:pPr>
              <w:pStyle w:val="NoSpacing"/>
              <w:ind w:left="720"/>
            </w:pPr>
            <w:r w:rsidRPr="001D67B4">
              <w:t xml:space="preserve">2 </w:t>
            </w:r>
            <w:r w:rsidR="000B77B5">
              <w:t>-</w:t>
            </w:r>
            <w:r w:rsidRPr="001D67B4">
              <w:t xml:space="preserve"> No</w:t>
            </w:r>
          </w:p>
        </w:tc>
      </w:tr>
      <w:tr w:rsidR="00AD23F9" w14:paraId="102F5F43" w14:textId="77777777" w:rsidTr="00AD23F9">
        <w:tc>
          <w:tcPr>
            <w:tcW w:w="1036" w:type="dxa"/>
          </w:tcPr>
          <w:p w14:paraId="70A37D63" w14:textId="77777777" w:rsidR="00AD23F9" w:rsidRDefault="00AD23F9" w:rsidP="00AD23F9">
            <w:pPr>
              <w:pStyle w:val="NoSpacing"/>
              <w:numPr>
                <w:ilvl w:val="0"/>
                <w:numId w:val="33"/>
              </w:numPr>
            </w:pPr>
          </w:p>
        </w:tc>
        <w:tc>
          <w:tcPr>
            <w:tcW w:w="2269" w:type="dxa"/>
          </w:tcPr>
          <w:p w14:paraId="4B0E2BE9" w14:textId="7BF03A49" w:rsidR="00AD23F9" w:rsidRDefault="00AD23F9" w:rsidP="00AD23F9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M4B12A2_C1</w:t>
            </w:r>
          </w:p>
        </w:tc>
        <w:tc>
          <w:tcPr>
            <w:tcW w:w="1528" w:type="dxa"/>
          </w:tcPr>
          <w:p w14:paraId="79B767AD" w14:textId="4FF145D7" w:rsidR="00AD23F9" w:rsidRDefault="00403717" w:rsidP="00AD23F9">
            <w:pPr>
              <w:pStyle w:val="NoSpacing"/>
            </w:pPr>
            <w:r w:rsidRPr="00403717">
              <w:t>4B1.2.A.2. Cassava plot roster</w:t>
            </w:r>
            <w:r>
              <w:t xml:space="preserve"> Q1</w:t>
            </w:r>
          </w:p>
        </w:tc>
        <w:tc>
          <w:tcPr>
            <w:tcW w:w="4801" w:type="dxa"/>
          </w:tcPr>
          <w:p w14:paraId="24B74966" w14:textId="77777777" w:rsidR="00AD23F9" w:rsidRDefault="00AD23F9" w:rsidP="00AD23F9">
            <w:pPr>
              <w:pStyle w:val="NoSpacing"/>
            </w:pPr>
            <w:r>
              <w:t>Is this household selected for cassava crop sampling?</w:t>
            </w:r>
          </w:p>
          <w:p w14:paraId="26878C9F" w14:textId="4B5F3EB7" w:rsidR="00AD23F9" w:rsidRDefault="00AD23F9" w:rsidP="00AD23F9">
            <w:pPr>
              <w:pStyle w:val="NoSpacing"/>
              <w:ind w:left="720"/>
            </w:pPr>
            <w:r>
              <w:t xml:space="preserve">1 </w:t>
            </w:r>
            <w:r w:rsidR="000B77B5">
              <w:t>-</w:t>
            </w:r>
            <w:r>
              <w:t xml:space="preserve"> Yes</w:t>
            </w:r>
          </w:p>
          <w:p w14:paraId="0C11567B" w14:textId="36D3F31F" w:rsidR="00AD23F9" w:rsidRDefault="00AD23F9" w:rsidP="00AD23F9">
            <w:pPr>
              <w:pStyle w:val="NoSpacing"/>
              <w:ind w:left="720"/>
            </w:pPr>
            <w:r>
              <w:t xml:space="preserve">2 </w:t>
            </w:r>
            <w:r w:rsidR="000B77B5">
              <w:t>-</w:t>
            </w:r>
            <w:r>
              <w:t xml:space="preserve"> No</w:t>
            </w:r>
          </w:p>
        </w:tc>
      </w:tr>
      <w:tr w:rsidR="00AD23F9" w14:paraId="6D439CB0" w14:textId="77777777" w:rsidTr="00AD23F9">
        <w:tc>
          <w:tcPr>
            <w:tcW w:w="1036" w:type="dxa"/>
          </w:tcPr>
          <w:p w14:paraId="0466581F" w14:textId="77777777" w:rsidR="00AD23F9" w:rsidRDefault="00AD23F9" w:rsidP="00AD23F9">
            <w:pPr>
              <w:pStyle w:val="NoSpacing"/>
              <w:numPr>
                <w:ilvl w:val="0"/>
                <w:numId w:val="33"/>
              </w:numPr>
            </w:pPr>
          </w:p>
        </w:tc>
        <w:tc>
          <w:tcPr>
            <w:tcW w:w="2269" w:type="dxa"/>
          </w:tcPr>
          <w:p w14:paraId="654F5B60" w14:textId="49F8F7DB" w:rsidR="00AD23F9" w:rsidRDefault="00AD23F9" w:rsidP="00AD23F9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M4B12A2_C1A</w:t>
            </w:r>
          </w:p>
        </w:tc>
        <w:tc>
          <w:tcPr>
            <w:tcW w:w="1528" w:type="dxa"/>
          </w:tcPr>
          <w:p w14:paraId="307161F8" w14:textId="2B7337B1" w:rsidR="00AD23F9" w:rsidRPr="00403717" w:rsidRDefault="00403717" w:rsidP="00AD23F9">
            <w:pPr>
              <w:pStyle w:val="NoSpacing"/>
              <w:rPr>
                <w:lang w:val="en-US"/>
              </w:rPr>
            </w:pPr>
            <w:r w:rsidRPr="00403717">
              <w:rPr>
                <w:lang w:val="en-US"/>
              </w:rPr>
              <w:t>4B1.2.A.2. Cassava plot roster</w:t>
            </w:r>
            <w:r>
              <w:rPr>
                <w:lang w:val="en-US"/>
              </w:rPr>
              <w:t xml:space="preserve"> Q1</w:t>
            </w:r>
          </w:p>
        </w:tc>
        <w:tc>
          <w:tcPr>
            <w:tcW w:w="4801" w:type="dxa"/>
          </w:tcPr>
          <w:p w14:paraId="485602C9" w14:textId="77777777" w:rsidR="00403717" w:rsidRDefault="00403717" w:rsidP="00403717">
            <w:pPr>
              <w:pStyle w:val="NoSpacing"/>
            </w:pPr>
            <w:r>
              <w:t xml:space="preserve">Why is this household not selected for crop sampling? </w:t>
            </w:r>
          </w:p>
          <w:p w14:paraId="26B5B2DC" w14:textId="3F21D84F" w:rsidR="00403717" w:rsidRDefault="00403717" w:rsidP="00403717">
            <w:pPr>
              <w:pStyle w:val="NoSpacing"/>
              <w:ind w:left="720"/>
            </w:pPr>
            <w:r>
              <w:t xml:space="preserve">1. This EA has collected samples from 5 households already. </w:t>
            </w:r>
          </w:p>
          <w:p w14:paraId="239B7399" w14:textId="51303FBB" w:rsidR="00403717" w:rsidRDefault="00403717" w:rsidP="00403717">
            <w:pPr>
              <w:pStyle w:val="NoSpacing"/>
              <w:ind w:left="720"/>
            </w:pPr>
            <w:r>
              <w:t xml:space="preserve">2. Cassava was harvested already and not planted for the new season. </w:t>
            </w:r>
          </w:p>
          <w:p w14:paraId="1AE8BA66" w14:textId="2C907B13" w:rsidR="00AD23F9" w:rsidRDefault="00403717" w:rsidP="00403717">
            <w:pPr>
              <w:pStyle w:val="NoSpacing"/>
              <w:ind w:left="720"/>
            </w:pPr>
            <w:r>
              <w:t>3. Other (Specify)…........................</w:t>
            </w:r>
          </w:p>
        </w:tc>
      </w:tr>
      <w:tr w:rsidR="00AD23F9" w14:paraId="00CE7E6F" w14:textId="77777777" w:rsidTr="00AD23F9">
        <w:tc>
          <w:tcPr>
            <w:tcW w:w="1036" w:type="dxa"/>
          </w:tcPr>
          <w:p w14:paraId="55DF10A2" w14:textId="77777777" w:rsidR="00AD23F9" w:rsidRDefault="00AD23F9" w:rsidP="00AD23F9">
            <w:pPr>
              <w:pStyle w:val="NoSpacing"/>
              <w:numPr>
                <w:ilvl w:val="0"/>
                <w:numId w:val="33"/>
              </w:numPr>
            </w:pPr>
          </w:p>
        </w:tc>
        <w:tc>
          <w:tcPr>
            <w:tcW w:w="2269" w:type="dxa"/>
          </w:tcPr>
          <w:p w14:paraId="698E0B10" w14:textId="6F4977C7" w:rsidR="00AD23F9" w:rsidRPr="00380B31" w:rsidRDefault="00AD23F9" w:rsidP="00AD23F9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M4B12A2_C1A_GHIRO</w:t>
            </w:r>
          </w:p>
        </w:tc>
        <w:tc>
          <w:tcPr>
            <w:tcW w:w="1528" w:type="dxa"/>
          </w:tcPr>
          <w:p w14:paraId="094B5A74" w14:textId="6543A7F1" w:rsidR="00AD23F9" w:rsidRPr="00403717" w:rsidRDefault="00403717" w:rsidP="00AD23F9">
            <w:pPr>
              <w:pStyle w:val="NoSpacing"/>
              <w:rPr>
                <w:lang w:val="en-US"/>
              </w:rPr>
            </w:pPr>
            <w:r w:rsidRPr="00403717">
              <w:rPr>
                <w:lang w:val="en-US"/>
              </w:rPr>
              <w:t>4B1.2.A.2. Cassava plot roster</w:t>
            </w:r>
            <w:r>
              <w:rPr>
                <w:lang w:val="en-US"/>
              </w:rPr>
              <w:t xml:space="preserve"> Q1</w:t>
            </w:r>
          </w:p>
        </w:tc>
        <w:tc>
          <w:tcPr>
            <w:tcW w:w="4801" w:type="dxa"/>
          </w:tcPr>
          <w:p w14:paraId="2AD9CE5D" w14:textId="25750425" w:rsidR="00AD23F9" w:rsidRDefault="005C4B90" w:rsidP="00AD23F9">
            <w:pPr>
              <w:pStyle w:val="NoSpacing"/>
            </w:pPr>
            <w:r w:rsidRPr="005C4B90">
              <w:t xml:space="preserve">Specify </w:t>
            </w:r>
            <w:r w:rsidR="000657A2">
              <w:t xml:space="preserve">the </w:t>
            </w:r>
            <w:r w:rsidRPr="005C4B90">
              <w:t>other reason for not selecting this household</w:t>
            </w:r>
          </w:p>
        </w:tc>
      </w:tr>
      <w:tr w:rsidR="00AD23F9" w14:paraId="1F922EC1" w14:textId="77777777" w:rsidTr="00AD23F9">
        <w:tc>
          <w:tcPr>
            <w:tcW w:w="1036" w:type="dxa"/>
          </w:tcPr>
          <w:p w14:paraId="314E82BA" w14:textId="77777777" w:rsidR="00AD23F9" w:rsidRDefault="00AD23F9" w:rsidP="00AD23F9">
            <w:pPr>
              <w:pStyle w:val="NoSpacing"/>
              <w:numPr>
                <w:ilvl w:val="0"/>
                <w:numId w:val="33"/>
              </w:numPr>
            </w:pPr>
          </w:p>
        </w:tc>
        <w:tc>
          <w:tcPr>
            <w:tcW w:w="2269" w:type="dxa"/>
          </w:tcPr>
          <w:p w14:paraId="2BF9EB52" w14:textId="70850AB8" w:rsidR="00AD23F9" w:rsidRDefault="00AD23F9" w:rsidP="00AD23F9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M4B12A3_TENTR</w:t>
            </w:r>
          </w:p>
        </w:tc>
        <w:tc>
          <w:tcPr>
            <w:tcW w:w="1528" w:type="dxa"/>
          </w:tcPr>
          <w:p w14:paraId="2DC562C9" w14:textId="57AB3037" w:rsidR="00AD23F9" w:rsidRDefault="003724A2" w:rsidP="00AD23F9">
            <w:pPr>
              <w:pStyle w:val="NoSpacing"/>
            </w:pPr>
            <w:r w:rsidRPr="003724A2">
              <w:t>4B1.2.A.3. Cassava crop sampling</w:t>
            </w:r>
            <w:r>
              <w:t xml:space="preserve"> </w:t>
            </w:r>
            <w:r w:rsidR="00A144A4">
              <w:t>Q1</w:t>
            </w:r>
          </w:p>
        </w:tc>
        <w:tc>
          <w:tcPr>
            <w:tcW w:w="4801" w:type="dxa"/>
          </w:tcPr>
          <w:p w14:paraId="086B8321" w14:textId="01AE327B" w:rsidR="00AD23F9" w:rsidRDefault="000657A2" w:rsidP="00AD23F9">
            <w:pPr>
              <w:pStyle w:val="NoSpacing"/>
            </w:pPr>
            <w:r>
              <w:t>Name of</w:t>
            </w:r>
            <w:r w:rsidRPr="00A144A4">
              <w:t xml:space="preserve"> plot selected for crop sampling</w:t>
            </w:r>
          </w:p>
        </w:tc>
      </w:tr>
      <w:tr w:rsidR="00AD23F9" w14:paraId="4EE362BA" w14:textId="77777777" w:rsidTr="00AD23F9">
        <w:tc>
          <w:tcPr>
            <w:tcW w:w="1036" w:type="dxa"/>
          </w:tcPr>
          <w:p w14:paraId="0CD52817" w14:textId="77777777" w:rsidR="00AD23F9" w:rsidRDefault="00AD23F9" w:rsidP="00AD23F9">
            <w:pPr>
              <w:pStyle w:val="NoSpacing"/>
              <w:numPr>
                <w:ilvl w:val="0"/>
                <w:numId w:val="33"/>
              </w:numPr>
            </w:pPr>
          </w:p>
        </w:tc>
        <w:tc>
          <w:tcPr>
            <w:tcW w:w="2269" w:type="dxa"/>
          </w:tcPr>
          <w:p w14:paraId="686FC3EF" w14:textId="3AF937BE" w:rsidR="00AD23F9" w:rsidRDefault="00AD23F9" w:rsidP="00AD23F9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M4B12A3_C2</w:t>
            </w:r>
          </w:p>
        </w:tc>
        <w:tc>
          <w:tcPr>
            <w:tcW w:w="1528" w:type="dxa"/>
          </w:tcPr>
          <w:p w14:paraId="22BC9B67" w14:textId="5A345B52" w:rsidR="00AD23F9" w:rsidRDefault="003724A2" w:rsidP="00AD23F9">
            <w:pPr>
              <w:pStyle w:val="NoSpacing"/>
            </w:pPr>
            <w:r w:rsidRPr="003724A2">
              <w:t>4B1.2.A.3. Cassava crop sampling</w:t>
            </w:r>
            <w:r w:rsidR="00A144A4">
              <w:t xml:space="preserve"> Q2</w:t>
            </w:r>
          </w:p>
        </w:tc>
        <w:tc>
          <w:tcPr>
            <w:tcW w:w="4801" w:type="dxa"/>
          </w:tcPr>
          <w:p w14:paraId="38A28C0B" w14:textId="59DF386A" w:rsidR="00AD23F9" w:rsidRDefault="00A144A4" w:rsidP="00AD23F9">
            <w:pPr>
              <w:pStyle w:val="NoSpacing"/>
            </w:pPr>
            <w:r w:rsidRPr="00A144A4">
              <w:t xml:space="preserve">ID </w:t>
            </w:r>
            <w:r w:rsidR="000657A2">
              <w:t>of</w:t>
            </w:r>
            <w:r w:rsidRPr="00A144A4">
              <w:t xml:space="preserve"> plot selected for crop sampling</w:t>
            </w:r>
          </w:p>
        </w:tc>
      </w:tr>
      <w:tr w:rsidR="00AD23F9" w14:paraId="2221207D" w14:textId="77777777" w:rsidTr="00AD23F9">
        <w:tc>
          <w:tcPr>
            <w:tcW w:w="1036" w:type="dxa"/>
          </w:tcPr>
          <w:p w14:paraId="77D3F4F6" w14:textId="77777777" w:rsidR="00AD23F9" w:rsidRDefault="00AD23F9" w:rsidP="00AD23F9">
            <w:pPr>
              <w:pStyle w:val="NoSpacing"/>
              <w:numPr>
                <w:ilvl w:val="0"/>
                <w:numId w:val="33"/>
              </w:numPr>
            </w:pPr>
          </w:p>
        </w:tc>
        <w:tc>
          <w:tcPr>
            <w:tcW w:w="2269" w:type="dxa"/>
          </w:tcPr>
          <w:p w14:paraId="196968C5" w14:textId="05DC5A74" w:rsidR="00AD23F9" w:rsidRDefault="00AD23F9" w:rsidP="00AD23F9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M4B12A3_C3</w:t>
            </w:r>
          </w:p>
        </w:tc>
        <w:tc>
          <w:tcPr>
            <w:tcW w:w="1528" w:type="dxa"/>
          </w:tcPr>
          <w:p w14:paraId="7BE51A84" w14:textId="4D2F7A37" w:rsidR="00AD23F9" w:rsidRDefault="003724A2" w:rsidP="00AD23F9">
            <w:pPr>
              <w:pStyle w:val="NoSpacing"/>
            </w:pPr>
            <w:r w:rsidRPr="003724A2">
              <w:t>4B1.2.A.3. Cassava crop sampling</w:t>
            </w:r>
            <w:r w:rsidR="00A144A4">
              <w:t xml:space="preserve"> Q3</w:t>
            </w:r>
          </w:p>
        </w:tc>
        <w:tc>
          <w:tcPr>
            <w:tcW w:w="4801" w:type="dxa"/>
          </w:tcPr>
          <w:p w14:paraId="1F3728B3" w14:textId="6755D5C9" w:rsidR="00AD23F9" w:rsidRDefault="000657A2" w:rsidP="00AD23F9">
            <w:pPr>
              <w:pStyle w:val="NoSpacing"/>
            </w:pPr>
            <w:r>
              <w:t>Number of</w:t>
            </w:r>
            <w:r w:rsidR="00A144A4" w:rsidRPr="00A144A4">
              <w:t xml:space="preserve"> varieties of cassava were planted on</w:t>
            </w:r>
            <w:r>
              <w:t xml:space="preserve"> the selected plot</w:t>
            </w:r>
          </w:p>
        </w:tc>
      </w:tr>
      <w:tr w:rsidR="00AD23F9" w14:paraId="24A567D0" w14:textId="77777777" w:rsidTr="00AD23F9">
        <w:tc>
          <w:tcPr>
            <w:tcW w:w="1036" w:type="dxa"/>
          </w:tcPr>
          <w:p w14:paraId="085EAEF8" w14:textId="77777777" w:rsidR="00AD23F9" w:rsidRDefault="00AD23F9" w:rsidP="00AD23F9">
            <w:pPr>
              <w:pStyle w:val="NoSpacing"/>
              <w:numPr>
                <w:ilvl w:val="0"/>
                <w:numId w:val="33"/>
              </w:numPr>
            </w:pPr>
          </w:p>
        </w:tc>
        <w:tc>
          <w:tcPr>
            <w:tcW w:w="2269" w:type="dxa"/>
          </w:tcPr>
          <w:p w14:paraId="336B1D50" w14:textId="7186D33A" w:rsidR="00AD23F9" w:rsidRDefault="00AD23F9" w:rsidP="00AD23F9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M4B12A3_C4</w:t>
            </w:r>
          </w:p>
        </w:tc>
        <w:tc>
          <w:tcPr>
            <w:tcW w:w="1528" w:type="dxa"/>
          </w:tcPr>
          <w:p w14:paraId="2F5048E6" w14:textId="7DD80788" w:rsidR="00AD23F9" w:rsidRDefault="003724A2" w:rsidP="00AD23F9">
            <w:pPr>
              <w:pStyle w:val="NoSpacing"/>
            </w:pPr>
            <w:r w:rsidRPr="003724A2">
              <w:t>4B1.2.A.3. Cassava crop sampling</w:t>
            </w:r>
            <w:r w:rsidR="00A144A4">
              <w:t xml:space="preserve"> Q4</w:t>
            </w:r>
          </w:p>
        </w:tc>
        <w:tc>
          <w:tcPr>
            <w:tcW w:w="4801" w:type="dxa"/>
          </w:tcPr>
          <w:p w14:paraId="36097A4B" w14:textId="51FAA725" w:rsidR="00AD23F9" w:rsidRDefault="000657A2" w:rsidP="00AD23F9">
            <w:pPr>
              <w:pStyle w:val="NoSpacing"/>
            </w:pPr>
            <w:r>
              <w:t>N</w:t>
            </w:r>
            <w:r w:rsidR="00A144A4" w:rsidRPr="00A144A4">
              <w:t xml:space="preserve">ame of the main variety </w:t>
            </w:r>
            <w:r w:rsidRPr="00A144A4">
              <w:t>planted on</w:t>
            </w:r>
            <w:r>
              <w:t xml:space="preserve"> the selected plot</w:t>
            </w:r>
          </w:p>
        </w:tc>
      </w:tr>
      <w:tr w:rsidR="00AD23F9" w14:paraId="638C531D" w14:textId="77777777" w:rsidTr="00AD23F9">
        <w:tc>
          <w:tcPr>
            <w:tcW w:w="1036" w:type="dxa"/>
          </w:tcPr>
          <w:p w14:paraId="4FA087C7" w14:textId="77777777" w:rsidR="00AD23F9" w:rsidRDefault="00AD23F9" w:rsidP="00AD23F9">
            <w:pPr>
              <w:pStyle w:val="NoSpacing"/>
              <w:numPr>
                <w:ilvl w:val="0"/>
                <w:numId w:val="33"/>
              </w:numPr>
            </w:pPr>
          </w:p>
        </w:tc>
        <w:tc>
          <w:tcPr>
            <w:tcW w:w="2269" w:type="dxa"/>
          </w:tcPr>
          <w:p w14:paraId="5C85B88E" w14:textId="5C625606" w:rsidR="00AD23F9" w:rsidRDefault="00AD23F9" w:rsidP="00AD23F9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M4B12A3_C5</w:t>
            </w:r>
          </w:p>
        </w:tc>
        <w:tc>
          <w:tcPr>
            <w:tcW w:w="1528" w:type="dxa"/>
          </w:tcPr>
          <w:p w14:paraId="11060292" w14:textId="50B9A028" w:rsidR="00AD23F9" w:rsidRDefault="003724A2" w:rsidP="00AD23F9">
            <w:pPr>
              <w:pStyle w:val="NoSpacing"/>
            </w:pPr>
            <w:r w:rsidRPr="003724A2">
              <w:t>4B1.2.A.3. Cassava crop sampling</w:t>
            </w:r>
            <w:r w:rsidR="00A144A4">
              <w:t xml:space="preserve"> Q5</w:t>
            </w:r>
          </w:p>
        </w:tc>
        <w:tc>
          <w:tcPr>
            <w:tcW w:w="4801" w:type="dxa"/>
          </w:tcPr>
          <w:p w14:paraId="7B2A7A3F" w14:textId="17EB1142" w:rsidR="00A144A4" w:rsidRDefault="00A144A4" w:rsidP="00A144A4">
            <w:pPr>
              <w:pStyle w:val="NoSpacing"/>
            </w:pPr>
            <w:r>
              <w:t xml:space="preserve">What type of cassava is the main variety planted on </w:t>
            </w:r>
            <w:r w:rsidR="000657A2">
              <w:t>selected plot?</w:t>
            </w:r>
            <w:r>
              <w:t xml:space="preserve"> </w:t>
            </w:r>
          </w:p>
          <w:p w14:paraId="27A0CD35" w14:textId="5BF4522D" w:rsidR="00A144A4" w:rsidRDefault="00A144A4" w:rsidP="00A144A4">
            <w:pPr>
              <w:pStyle w:val="NoSpacing"/>
              <w:ind w:left="720"/>
            </w:pPr>
            <w:r>
              <w:t>1</w:t>
            </w:r>
            <w:r w:rsidR="000B77B5">
              <w:t xml:space="preserve"> - </w:t>
            </w:r>
            <w:r>
              <w:t>Traditional</w:t>
            </w:r>
          </w:p>
          <w:p w14:paraId="5EED29B7" w14:textId="1FF4A580" w:rsidR="00A144A4" w:rsidRDefault="00A144A4" w:rsidP="00A144A4">
            <w:pPr>
              <w:pStyle w:val="NoSpacing"/>
              <w:ind w:left="720"/>
            </w:pPr>
            <w:r>
              <w:t>2</w:t>
            </w:r>
            <w:r w:rsidR="000B77B5">
              <w:t xml:space="preserve"> - </w:t>
            </w:r>
            <w:r>
              <w:t>Improved</w:t>
            </w:r>
          </w:p>
          <w:p w14:paraId="2E9D4C7E" w14:textId="05A85DBB" w:rsidR="00AD23F9" w:rsidRDefault="00A144A4" w:rsidP="00A144A4">
            <w:pPr>
              <w:pStyle w:val="NoSpacing"/>
              <w:ind w:left="720"/>
            </w:pPr>
            <w:r>
              <w:t>99</w:t>
            </w:r>
            <w:r w:rsidR="000B77B5">
              <w:t xml:space="preserve"> - </w:t>
            </w:r>
            <w:r>
              <w:t>Don't know</w:t>
            </w:r>
          </w:p>
        </w:tc>
      </w:tr>
      <w:tr w:rsidR="00AD23F9" w14:paraId="3A9AD77C" w14:textId="77777777" w:rsidTr="00AD23F9">
        <w:tc>
          <w:tcPr>
            <w:tcW w:w="1036" w:type="dxa"/>
          </w:tcPr>
          <w:p w14:paraId="5A3E44A7" w14:textId="77777777" w:rsidR="00AD23F9" w:rsidRDefault="00AD23F9" w:rsidP="00AD23F9">
            <w:pPr>
              <w:pStyle w:val="NoSpacing"/>
              <w:numPr>
                <w:ilvl w:val="0"/>
                <w:numId w:val="33"/>
              </w:numPr>
            </w:pPr>
          </w:p>
        </w:tc>
        <w:tc>
          <w:tcPr>
            <w:tcW w:w="2269" w:type="dxa"/>
          </w:tcPr>
          <w:p w14:paraId="21DCAE22" w14:textId="438B0B0E" w:rsidR="00AD23F9" w:rsidRDefault="00AD23F9" w:rsidP="00AD23F9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M4B12A3_C6</w:t>
            </w:r>
          </w:p>
        </w:tc>
        <w:tc>
          <w:tcPr>
            <w:tcW w:w="1528" w:type="dxa"/>
          </w:tcPr>
          <w:p w14:paraId="2A1124AC" w14:textId="6BAD1BEC" w:rsidR="00AD23F9" w:rsidRDefault="003724A2" w:rsidP="00AD23F9">
            <w:pPr>
              <w:pStyle w:val="NoSpacing"/>
            </w:pPr>
            <w:r w:rsidRPr="003724A2">
              <w:t>4B1.2.A.3. Cassava crop sampling</w:t>
            </w:r>
            <w:r w:rsidR="00461254">
              <w:t xml:space="preserve"> Q6</w:t>
            </w:r>
          </w:p>
        </w:tc>
        <w:tc>
          <w:tcPr>
            <w:tcW w:w="4801" w:type="dxa"/>
          </w:tcPr>
          <w:p w14:paraId="0ACFD80A" w14:textId="540B29B7" w:rsidR="00A144A4" w:rsidRDefault="000657A2" w:rsidP="00A144A4">
            <w:pPr>
              <w:pStyle w:val="NoSpacing"/>
            </w:pPr>
            <w:r>
              <w:t>The</w:t>
            </w:r>
            <w:r w:rsidR="00A144A4">
              <w:t xml:space="preserve"> source of the main seeds planted on </w:t>
            </w:r>
            <w:r>
              <w:t>selected plot</w:t>
            </w:r>
          </w:p>
          <w:p w14:paraId="2B8ECEE7" w14:textId="26237D37" w:rsidR="00A144A4" w:rsidRDefault="00A144A4" w:rsidP="00A144A4">
            <w:pPr>
              <w:pStyle w:val="NoSpacing"/>
              <w:ind w:left="720"/>
            </w:pPr>
            <w:r>
              <w:t>1</w:t>
            </w:r>
            <w:r w:rsidR="000B77B5">
              <w:t xml:space="preserve"> - </w:t>
            </w:r>
            <w:r>
              <w:t xml:space="preserve">Research Institutes/ Universities </w:t>
            </w:r>
          </w:p>
          <w:p w14:paraId="20A436AE" w14:textId="76AE8046" w:rsidR="00A144A4" w:rsidRDefault="00A144A4" w:rsidP="00A144A4">
            <w:pPr>
              <w:pStyle w:val="NoSpacing"/>
              <w:ind w:left="720"/>
            </w:pPr>
            <w:r>
              <w:t>2</w:t>
            </w:r>
            <w:r w:rsidR="000B77B5">
              <w:t xml:space="preserve"> - </w:t>
            </w:r>
            <w:r>
              <w:t xml:space="preserve">Agricultural Extension services </w:t>
            </w:r>
          </w:p>
          <w:p w14:paraId="56D284FB" w14:textId="73593A9D" w:rsidR="00A144A4" w:rsidRDefault="00A144A4" w:rsidP="00A144A4">
            <w:pPr>
              <w:pStyle w:val="NoSpacing"/>
              <w:ind w:left="720"/>
            </w:pPr>
            <w:r>
              <w:t>3</w:t>
            </w:r>
            <w:r w:rsidR="000B77B5">
              <w:t xml:space="preserve"> - </w:t>
            </w:r>
            <w:r>
              <w:t>Processing factories/traders</w:t>
            </w:r>
          </w:p>
          <w:p w14:paraId="65446DDE" w14:textId="16A5149B" w:rsidR="00A144A4" w:rsidRDefault="00A144A4" w:rsidP="00A144A4">
            <w:pPr>
              <w:pStyle w:val="NoSpacing"/>
              <w:ind w:left="720"/>
            </w:pPr>
            <w:r>
              <w:t>4</w:t>
            </w:r>
            <w:r w:rsidR="000B77B5">
              <w:t xml:space="preserve"> - </w:t>
            </w:r>
            <w:r>
              <w:t>Farmer Group/Seed Club/Cooperatives</w:t>
            </w:r>
          </w:p>
          <w:p w14:paraId="0D37D1F1" w14:textId="63B7B04C" w:rsidR="00A144A4" w:rsidRDefault="00A144A4" w:rsidP="00A144A4">
            <w:pPr>
              <w:pStyle w:val="NoSpacing"/>
              <w:ind w:left="720"/>
            </w:pPr>
            <w:r>
              <w:t>5</w:t>
            </w:r>
            <w:r w:rsidR="000B77B5">
              <w:t xml:space="preserve"> - </w:t>
            </w:r>
            <w:r>
              <w:t>Private stores/dealers</w:t>
            </w:r>
          </w:p>
          <w:p w14:paraId="317DBA6E" w14:textId="45C433B2" w:rsidR="00A144A4" w:rsidRDefault="00A144A4" w:rsidP="00A144A4">
            <w:pPr>
              <w:pStyle w:val="NoSpacing"/>
              <w:ind w:left="720"/>
            </w:pPr>
            <w:r>
              <w:t>6</w:t>
            </w:r>
            <w:r w:rsidR="000B77B5">
              <w:t xml:space="preserve"> - </w:t>
            </w:r>
            <w:r>
              <w:t>Obtained from a relative/friend</w:t>
            </w:r>
          </w:p>
          <w:p w14:paraId="6EB8978C" w14:textId="06716440" w:rsidR="00AD23F9" w:rsidRDefault="00A144A4" w:rsidP="00A144A4">
            <w:pPr>
              <w:pStyle w:val="NoSpacing"/>
              <w:ind w:left="720"/>
            </w:pPr>
            <w:r>
              <w:t xml:space="preserve">7 </w:t>
            </w:r>
            <w:r w:rsidR="000B77B5">
              <w:t>-</w:t>
            </w:r>
            <w:r>
              <w:t xml:space="preserve"> Other (Specify)</w:t>
            </w:r>
          </w:p>
        </w:tc>
      </w:tr>
      <w:tr w:rsidR="00AD23F9" w14:paraId="66686BEC" w14:textId="77777777" w:rsidTr="00AD23F9">
        <w:tc>
          <w:tcPr>
            <w:tcW w:w="1036" w:type="dxa"/>
          </w:tcPr>
          <w:p w14:paraId="1AD92DD0" w14:textId="77777777" w:rsidR="00AD23F9" w:rsidRDefault="00AD23F9" w:rsidP="00AD23F9">
            <w:pPr>
              <w:pStyle w:val="NoSpacing"/>
              <w:numPr>
                <w:ilvl w:val="0"/>
                <w:numId w:val="33"/>
              </w:numPr>
            </w:pPr>
          </w:p>
        </w:tc>
        <w:tc>
          <w:tcPr>
            <w:tcW w:w="2269" w:type="dxa"/>
          </w:tcPr>
          <w:p w14:paraId="18BF40F5" w14:textId="483400FC" w:rsidR="00AD23F9" w:rsidRDefault="00AD23F9" w:rsidP="00AD23F9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M4B12A3_C6_GHIRO</w:t>
            </w:r>
          </w:p>
        </w:tc>
        <w:tc>
          <w:tcPr>
            <w:tcW w:w="1528" w:type="dxa"/>
          </w:tcPr>
          <w:p w14:paraId="7C2BB9E9" w14:textId="0DC37D47" w:rsidR="00AD23F9" w:rsidRDefault="003724A2" w:rsidP="00AD23F9">
            <w:pPr>
              <w:pStyle w:val="NoSpacing"/>
            </w:pPr>
            <w:r w:rsidRPr="003724A2">
              <w:t>4B1.2.A.3. Cassava crop sampling</w:t>
            </w:r>
            <w:r w:rsidR="00461254">
              <w:t xml:space="preserve"> Q6</w:t>
            </w:r>
          </w:p>
        </w:tc>
        <w:tc>
          <w:tcPr>
            <w:tcW w:w="4801" w:type="dxa"/>
          </w:tcPr>
          <w:p w14:paraId="348827B7" w14:textId="260332E5" w:rsidR="00AD23F9" w:rsidRDefault="00A144A4" w:rsidP="00AD23F9">
            <w:pPr>
              <w:pStyle w:val="NoSpacing"/>
            </w:pPr>
            <w:r>
              <w:t xml:space="preserve">Specify </w:t>
            </w:r>
            <w:r w:rsidR="000657A2">
              <w:t>another source</w:t>
            </w:r>
            <w:r w:rsidRPr="00A144A4">
              <w:t xml:space="preserve"> of the main seeds planted on </w:t>
            </w:r>
            <w:r w:rsidR="000657A2">
              <w:t>selected plot</w:t>
            </w:r>
            <w:r>
              <w:t xml:space="preserve"> </w:t>
            </w:r>
          </w:p>
        </w:tc>
      </w:tr>
      <w:tr w:rsidR="00AD23F9" w14:paraId="5AE7F6D1" w14:textId="77777777" w:rsidTr="00AD23F9">
        <w:tc>
          <w:tcPr>
            <w:tcW w:w="1036" w:type="dxa"/>
          </w:tcPr>
          <w:p w14:paraId="3923C262" w14:textId="77777777" w:rsidR="00AD23F9" w:rsidRDefault="00AD23F9" w:rsidP="00AD23F9">
            <w:pPr>
              <w:pStyle w:val="NoSpacing"/>
              <w:numPr>
                <w:ilvl w:val="0"/>
                <w:numId w:val="33"/>
              </w:numPr>
            </w:pPr>
          </w:p>
        </w:tc>
        <w:tc>
          <w:tcPr>
            <w:tcW w:w="2269" w:type="dxa"/>
          </w:tcPr>
          <w:p w14:paraId="2BE4FE46" w14:textId="0E16A8C7" w:rsidR="00AD23F9" w:rsidRDefault="00AD23F9" w:rsidP="00AD23F9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M4B12A3_C7</w:t>
            </w:r>
          </w:p>
        </w:tc>
        <w:tc>
          <w:tcPr>
            <w:tcW w:w="1528" w:type="dxa"/>
          </w:tcPr>
          <w:p w14:paraId="0AFB80A6" w14:textId="20A7EE47" w:rsidR="00AD23F9" w:rsidRDefault="003724A2" w:rsidP="00AD23F9">
            <w:pPr>
              <w:pStyle w:val="NoSpacing"/>
            </w:pPr>
            <w:r w:rsidRPr="003724A2">
              <w:t>4B1.2.A.3. Cassava crop sampling</w:t>
            </w:r>
            <w:r w:rsidR="00461254">
              <w:t xml:space="preserve"> Q7</w:t>
            </w:r>
          </w:p>
        </w:tc>
        <w:tc>
          <w:tcPr>
            <w:tcW w:w="4801" w:type="dxa"/>
          </w:tcPr>
          <w:p w14:paraId="6DA803AF" w14:textId="27B77A02" w:rsidR="00461254" w:rsidRDefault="00461254" w:rsidP="00461254">
            <w:pPr>
              <w:pStyle w:val="NoSpacing"/>
            </w:pPr>
            <w:r>
              <w:t>For how many years have you been reusing the planting material for this variety?</w:t>
            </w:r>
          </w:p>
          <w:p w14:paraId="6D832323" w14:textId="3D3C1111" w:rsidR="00AD23F9" w:rsidRDefault="00461254" w:rsidP="00096C80">
            <w:pPr>
              <w:pStyle w:val="NoSpacing"/>
              <w:ind w:left="720"/>
            </w:pPr>
            <w:r>
              <w:t>0</w:t>
            </w:r>
            <w:r w:rsidR="000B77B5">
              <w:t xml:space="preserve"> - </w:t>
            </w:r>
            <w:r>
              <w:t>If tubers are newly purchased</w:t>
            </w:r>
          </w:p>
        </w:tc>
      </w:tr>
      <w:tr w:rsidR="00AD23F9" w14:paraId="3EF6A7FC" w14:textId="77777777" w:rsidTr="00AD23F9">
        <w:tc>
          <w:tcPr>
            <w:tcW w:w="1036" w:type="dxa"/>
          </w:tcPr>
          <w:p w14:paraId="0AED7F4C" w14:textId="77777777" w:rsidR="00AD23F9" w:rsidRDefault="00AD23F9" w:rsidP="00AD23F9">
            <w:pPr>
              <w:pStyle w:val="NoSpacing"/>
              <w:numPr>
                <w:ilvl w:val="0"/>
                <w:numId w:val="33"/>
              </w:numPr>
            </w:pPr>
          </w:p>
        </w:tc>
        <w:tc>
          <w:tcPr>
            <w:tcW w:w="2269" w:type="dxa"/>
          </w:tcPr>
          <w:p w14:paraId="543943AD" w14:textId="16559CFB" w:rsidR="00AD23F9" w:rsidRDefault="00AD23F9" w:rsidP="00AD23F9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M4B12A3_C8</w:t>
            </w:r>
          </w:p>
        </w:tc>
        <w:tc>
          <w:tcPr>
            <w:tcW w:w="1528" w:type="dxa"/>
          </w:tcPr>
          <w:p w14:paraId="33E61F1D" w14:textId="38B54731" w:rsidR="00AD23F9" w:rsidRDefault="003724A2" w:rsidP="00AD23F9">
            <w:pPr>
              <w:pStyle w:val="NoSpacing"/>
            </w:pPr>
            <w:r w:rsidRPr="003724A2">
              <w:t>4B1.2.A.3. Cassava crop sampling</w:t>
            </w:r>
            <w:r w:rsidR="00461254">
              <w:t xml:space="preserve"> Q8</w:t>
            </w:r>
          </w:p>
        </w:tc>
        <w:tc>
          <w:tcPr>
            <w:tcW w:w="4801" w:type="dxa"/>
          </w:tcPr>
          <w:p w14:paraId="565D0DC4" w14:textId="2A62D4FC" w:rsidR="00461254" w:rsidRDefault="00461254" w:rsidP="00461254">
            <w:pPr>
              <w:pStyle w:val="NoSpacing"/>
            </w:pPr>
            <w:r>
              <w:t xml:space="preserve">Is </w:t>
            </w:r>
            <w:r w:rsidR="000657A2">
              <w:t>selected plot</w:t>
            </w:r>
            <w:r>
              <w:t xml:space="preserve"> irrigated?</w:t>
            </w:r>
          </w:p>
          <w:p w14:paraId="4AE6054C" w14:textId="194A56B1" w:rsidR="00461254" w:rsidRDefault="00461254" w:rsidP="00461254">
            <w:pPr>
              <w:pStyle w:val="NoSpacing"/>
              <w:ind w:left="720"/>
            </w:pPr>
            <w:r>
              <w:t>1</w:t>
            </w:r>
            <w:r w:rsidR="000B77B5">
              <w:t xml:space="preserve"> - </w:t>
            </w:r>
            <w:r>
              <w:t>Yes</w:t>
            </w:r>
          </w:p>
          <w:p w14:paraId="1E445828" w14:textId="34879EC4" w:rsidR="00AD23F9" w:rsidRDefault="00461254" w:rsidP="00461254">
            <w:pPr>
              <w:pStyle w:val="NoSpacing"/>
              <w:ind w:left="720"/>
            </w:pPr>
            <w:r>
              <w:t xml:space="preserve">2 </w:t>
            </w:r>
            <w:r w:rsidR="000B77B5">
              <w:t>-</w:t>
            </w:r>
            <w:r>
              <w:t xml:space="preserve"> No</w:t>
            </w:r>
          </w:p>
        </w:tc>
      </w:tr>
      <w:tr w:rsidR="00AD23F9" w14:paraId="54B33895" w14:textId="77777777" w:rsidTr="00AD23F9">
        <w:tc>
          <w:tcPr>
            <w:tcW w:w="1036" w:type="dxa"/>
          </w:tcPr>
          <w:p w14:paraId="7BAD30D7" w14:textId="77777777" w:rsidR="00AD23F9" w:rsidRDefault="00AD23F9" w:rsidP="00AD23F9">
            <w:pPr>
              <w:pStyle w:val="NoSpacing"/>
              <w:numPr>
                <w:ilvl w:val="0"/>
                <w:numId w:val="33"/>
              </w:numPr>
            </w:pPr>
          </w:p>
        </w:tc>
        <w:tc>
          <w:tcPr>
            <w:tcW w:w="2269" w:type="dxa"/>
          </w:tcPr>
          <w:p w14:paraId="3E37B13A" w14:textId="6D7415FC" w:rsidR="00AD23F9" w:rsidRDefault="00AD23F9" w:rsidP="00AD23F9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M4B12A3_C91</w:t>
            </w:r>
          </w:p>
        </w:tc>
        <w:tc>
          <w:tcPr>
            <w:tcW w:w="1528" w:type="dxa"/>
          </w:tcPr>
          <w:p w14:paraId="7996CC84" w14:textId="04C7C934" w:rsidR="00AD23F9" w:rsidRDefault="003724A2" w:rsidP="00AD23F9">
            <w:pPr>
              <w:pStyle w:val="NoSpacing"/>
            </w:pPr>
            <w:r w:rsidRPr="003724A2">
              <w:t>4B1.2.A.3. Cassava crop sampling</w:t>
            </w:r>
            <w:r w:rsidR="006C4787">
              <w:t xml:space="preserve"> Q9</w:t>
            </w:r>
          </w:p>
        </w:tc>
        <w:tc>
          <w:tcPr>
            <w:tcW w:w="4801" w:type="dxa"/>
          </w:tcPr>
          <w:p w14:paraId="270878D4" w14:textId="5DFEC6E4" w:rsidR="00461254" w:rsidRDefault="00461254" w:rsidP="00461254">
            <w:pPr>
              <w:pStyle w:val="NoSpacing"/>
              <w:rPr>
                <w:lang w:val="en-US"/>
              </w:rPr>
            </w:pPr>
            <w:r w:rsidRPr="00461254">
              <w:rPr>
                <w:lang w:val="en-US"/>
              </w:rPr>
              <w:t>Is this main variety</w:t>
            </w:r>
            <w:r w:rsidR="000657A2">
              <w:rPr>
                <w:lang w:val="en-US"/>
              </w:rPr>
              <w:t xml:space="preserve"> </w:t>
            </w:r>
            <w:r w:rsidR="006C4787" w:rsidRPr="006C4787">
              <w:t>High-yielding (roots)</w:t>
            </w:r>
            <w:r w:rsidR="006C4787">
              <w:t>?</w:t>
            </w:r>
          </w:p>
          <w:p w14:paraId="3ED66EF9" w14:textId="799E0CF9" w:rsidR="00461254" w:rsidRPr="00461254" w:rsidRDefault="00461254" w:rsidP="00461254">
            <w:pPr>
              <w:pStyle w:val="NoSpacing"/>
              <w:ind w:left="720"/>
            </w:pPr>
            <w:r w:rsidRPr="00461254">
              <w:t>1</w:t>
            </w:r>
            <w:r w:rsidR="000B77B5">
              <w:t xml:space="preserve"> - </w:t>
            </w:r>
            <w:r w:rsidRPr="00461254">
              <w:t>Yes</w:t>
            </w:r>
          </w:p>
          <w:p w14:paraId="2930EAFA" w14:textId="12F60FF1" w:rsidR="00461254" w:rsidRDefault="00461254" w:rsidP="00461254">
            <w:pPr>
              <w:pStyle w:val="NoSpacing"/>
              <w:ind w:left="720"/>
            </w:pPr>
            <w:r w:rsidRPr="00461254">
              <w:t xml:space="preserve">2 </w:t>
            </w:r>
            <w:r w:rsidR="000B77B5">
              <w:t>-</w:t>
            </w:r>
            <w:r w:rsidRPr="00461254">
              <w:t xml:space="preserve"> No</w:t>
            </w:r>
          </w:p>
        </w:tc>
      </w:tr>
      <w:tr w:rsidR="00AD23F9" w14:paraId="13350DEA" w14:textId="77777777" w:rsidTr="00AD23F9">
        <w:tc>
          <w:tcPr>
            <w:tcW w:w="1036" w:type="dxa"/>
          </w:tcPr>
          <w:p w14:paraId="7A8E9C12" w14:textId="77777777" w:rsidR="00AD23F9" w:rsidRDefault="00AD23F9" w:rsidP="00AD23F9">
            <w:pPr>
              <w:pStyle w:val="NoSpacing"/>
              <w:numPr>
                <w:ilvl w:val="0"/>
                <w:numId w:val="33"/>
              </w:numPr>
            </w:pPr>
          </w:p>
        </w:tc>
        <w:tc>
          <w:tcPr>
            <w:tcW w:w="2269" w:type="dxa"/>
          </w:tcPr>
          <w:p w14:paraId="4C06469D" w14:textId="197C455B" w:rsidR="00AD23F9" w:rsidRDefault="00AD23F9" w:rsidP="00AD23F9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M4B12A3_C92</w:t>
            </w:r>
          </w:p>
        </w:tc>
        <w:tc>
          <w:tcPr>
            <w:tcW w:w="1528" w:type="dxa"/>
          </w:tcPr>
          <w:p w14:paraId="27CFDA6A" w14:textId="74EA34CE" w:rsidR="00AD23F9" w:rsidRDefault="003724A2" w:rsidP="00AD23F9">
            <w:pPr>
              <w:pStyle w:val="NoSpacing"/>
            </w:pPr>
            <w:r w:rsidRPr="003724A2">
              <w:t>4B1.2.A.3. Cassava crop sampling</w:t>
            </w:r>
            <w:r w:rsidR="006C4787">
              <w:t xml:space="preserve"> Q9</w:t>
            </w:r>
          </w:p>
        </w:tc>
        <w:tc>
          <w:tcPr>
            <w:tcW w:w="4801" w:type="dxa"/>
          </w:tcPr>
          <w:p w14:paraId="10244E33" w14:textId="1056AC93" w:rsidR="00461254" w:rsidRPr="00461254" w:rsidRDefault="00461254" w:rsidP="00461254">
            <w:pPr>
              <w:pStyle w:val="NoSpacing"/>
              <w:rPr>
                <w:lang w:val="en-US"/>
              </w:rPr>
            </w:pPr>
            <w:r w:rsidRPr="00461254">
              <w:rPr>
                <w:lang w:val="en-US"/>
              </w:rPr>
              <w:t>Is this main variety</w:t>
            </w:r>
            <w:r w:rsidR="000657A2">
              <w:rPr>
                <w:lang w:val="en-US"/>
              </w:rPr>
              <w:t xml:space="preserve"> </w:t>
            </w:r>
            <w:r w:rsidR="006C4787" w:rsidRPr="006C4787">
              <w:t>Resistant to cassava mosaic disease (CMD)</w:t>
            </w:r>
            <w:r w:rsidR="006C4787">
              <w:t>?</w:t>
            </w:r>
          </w:p>
          <w:p w14:paraId="5BD8B3EC" w14:textId="7A0B9B94" w:rsidR="00461254" w:rsidRPr="00461254" w:rsidRDefault="00461254" w:rsidP="00461254">
            <w:pPr>
              <w:pStyle w:val="NoSpacing"/>
              <w:ind w:left="720"/>
            </w:pPr>
            <w:r w:rsidRPr="00461254">
              <w:t>1</w:t>
            </w:r>
            <w:r w:rsidR="000B77B5">
              <w:t xml:space="preserve"> - </w:t>
            </w:r>
            <w:r w:rsidRPr="00461254">
              <w:t>Yes</w:t>
            </w:r>
          </w:p>
          <w:p w14:paraId="6BFAE521" w14:textId="3A49DB39" w:rsidR="00AD23F9" w:rsidRDefault="00461254" w:rsidP="00461254">
            <w:pPr>
              <w:pStyle w:val="NoSpacing"/>
              <w:ind w:left="720"/>
            </w:pPr>
            <w:r w:rsidRPr="00461254">
              <w:t xml:space="preserve">2 </w:t>
            </w:r>
            <w:r w:rsidR="000B77B5">
              <w:t>-</w:t>
            </w:r>
            <w:r w:rsidRPr="00461254">
              <w:t xml:space="preserve"> No</w:t>
            </w:r>
          </w:p>
        </w:tc>
      </w:tr>
      <w:tr w:rsidR="00AD23F9" w14:paraId="196EF717" w14:textId="77777777" w:rsidTr="00AD23F9">
        <w:tc>
          <w:tcPr>
            <w:tcW w:w="1036" w:type="dxa"/>
          </w:tcPr>
          <w:p w14:paraId="75638546" w14:textId="77777777" w:rsidR="00AD23F9" w:rsidRDefault="00AD23F9" w:rsidP="00AD23F9">
            <w:pPr>
              <w:pStyle w:val="NoSpacing"/>
              <w:numPr>
                <w:ilvl w:val="0"/>
                <w:numId w:val="33"/>
              </w:numPr>
            </w:pPr>
          </w:p>
        </w:tc>
        <w:tc>
          <w:tcPr>
            <w:tcW w:w="2269" w:type="dxa"/>
          </w:tcPr>
          <w:p w14:paraId="05FCC246" w14:textId="4F7D819C" w:rsidR="00AD23F9" w:rsidRPr="00380B31" w:rsidRDefault="00AD23F9" w:rsidP="00AD23F9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M4B12A3_C93</w:t>
            </w:r>
          </w:p>
        </w:tc>
        <w:tc>
          <w:tcPr>
            <w:tcW w:w="1528" w:type="dxa"/>
          </w:tcPr>
          <w:p w14:paraId="4CB5A403" w14:textId="4F0F6DBB" w:rsidR="00AD23F9" w:rsidRDefault="003724A2" w:rsidP="00AD23F9">
            <w:pPr>
              <w:pStyle w:val="NoSpacing"/>
            </w:pPr>
            <w:r w:rsidRPr="003724A2">
              <w:t>4B1.2.A.3. Cassava crop sampling</w:t>
            </w:r>
            <w:r w:rsidR="006C4787">
              <w:t xml:space="preserve"> Q9</w:t>
            </w:r>
          </w:p>
        </w:tc>
        <w:tc>
          <w:tcPr>
            <w:tcW w:w="4801" w:type="dxa"/>
          </w:tcPr>
          <w:p w14:paraId="31BEC007" w14:textId="11B325B1" w:rsidR="00461254" w:rsidRPr="00461254" w:rsidRDefault="00461254" w:rsidP="00461254">
            <w:pPr>
              <w:pStyle w:val="NoSpacing"/>
              <w:rPr>
                <w:lang w:val="en-US"/>
              </w:rPr>
            </w:pPr>
            <w:r w:rsidRPr="00461254">
              <w:rPr>
                <w:lang w:val="en-US"/>
              </w:rPr>
              <w:t>Is this main variety</w:t>
            </w:r>
            <w:r w:rsidR="000657A2">
              <w:rPr>
                <w:lang w:val="en-US"/>
              </w:rPr>
              <w:t xml:space="preserve"> </w:t>
            </w:r>
            <w:r w:rsidR="006C4787" w:rsidRPr="006C4787">
              <w:t>High starch content</w:t>
            </w:r>
            <w:r w:rsidR="006C4787">
              <w:t>?</w:t>
            </w:r>
          </w:p>
          <w:p w14:paraId="7DD99C43" w14:textId="4BEFD01D" w:rsidR="00461254" w:rsidRPr="00461254" w:rsidRDefault="00461254" w:rsidP="00461254">
            <w:pPr>
              <w:pStyle w:val="NoSpacing"/>
              <w:ind w:left="720"/>
            </w:pPr>
            <w:r w:rsidRPr="00461254">
              <w:t>1</w:t>
            </w:r>
            <w:r w:rsidR="000B77B5">
              <w:t xml:space="preserve"> - </w:t>
            </w:r>
            <w:r w:rsidRPr="00461254">
              <w:t>Yes</w:t>
            </w:r>
          </w:p>
          <w:p w14:paraId="6F61E3D9" w14:textId="6133C213" w:rsidR="00AD23F9" w:rsidRDefault="00461254" w:rsidP="00461254">
            <w:pPr>
              <w:pStyle w:val="NoSpacing"/>
              <w:ind w:left="720"/>
            </w:pPr>
            <w:r w:rsidRPr="00461254">
              <w:t xml:space="preserve">2 </w:t>
            </w:r>
            <w:r w:rsidR="00B96CB4">
              <w:t>-</w:t>
            </w:r>
            <w:r w:rsidRPr="00461254">
              <w:t xml:space="preserve"> No</w:t>
            </w:r>
          </w:p>
        </w:tc>
      </w:tr>
      <w:tr w:rsidR="00AD23F9" w14:paraId="5D937CE1" w14:textId="77777777" w:rsidTr="00AD23F9">
        <w:tc>
          <w:tcPr>
            <w:tcW w:w="1036" w:type="dxa"/>
          </w:tcPr>
          <w:p w14:paraId="5109FF8D" w14:textId="77777777" w:rsidR="00AD23F9" w:rsidRDefault="00AD23F9" w:rsidP="00AD23F9">
            <w:pPr>
              <w:pStyle w:val="NoSpacing"/>
              <w:numPr>
                <w:ilvl w:val="0"/>
                <w:numId w:val="33"/>
              </w:numPr>
            </w:pPr>
          </w:p>
        </w:tc>
        <w:tc>
          <w:tcPr>
            <w:tcW w:w="2269" w:type="dxa"/>
          </w:tcPr>
          <w:p w14:paraId="079DA808" w14:textId="1CE21770" w:rsidR="00AD23F9" w:rsidRDefault="00AD23F9" w:rsidP="00AD23F9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M4B12A3_C94</w:t>
            </w:r>
          </w:p>
        </w:tc>
        <w:tc>
          <w:tcPr>
            <w:tcW w:w="1528" w:type="dxa"/>
          </w:tcPr>
          <w:p w14:paraId="4643EC49" w14:textId="01016925" w:rsidR="00AD23F9" w:rsidRDefault="003724A2" w:rsidP="00AD23F9">
            <w:pPr>
              <w:pStyle w:val="NoSpacing"/>
            </w:pPr>
            <w:r w:rsidRPr="003724A2">
              <w:t>4B1.2.A.3. Cassava crop sampling</w:t>
            </w:r>
            <w:r w:rsidR="006C4787">
              <w:t xml:space="preserve"> Q9</w:t>
            </w:r>
          </w:p>
        </w:tc>
        <w:tc>
          <w:tcPr>
            <w:tcW w:w="4801" w:type="dxa"/>
          </w:tcPr>
          <w:p w14:paraId="259B3997" w14:textId="528312C6" w:rsidR="00461254" w:rsidRPr="00461254" w:rsidRDefault="00461254" w:rsidP="00461254">
            <w:pPr>
              <w:pStyle w:val="NoSpacing"/>
              <w:rPr>
                <w:lang w:val="en-US"/>
              </w:rPr>
            </w:pPr>
            <w:r w:rsidRPr="00461254">
              <w:rPr>
                <w:lang w:val="en-US"/>
              </w:rPr>
              <w:t>Is this main variety</w:t>
            </w:r>
            <w:r w:rsidR="000657A2">
              <w:rPr>
                <w:lang w:val="en-US"/>
              </w:rPr>
              <w:t xml:space="preserve"> </w:t>
            </w:r>
            <w:r w:rsidR="006C4787" w:rsidRPr="006C4787">
              <w:t>Early maturity</w:t>
            </w:r>
            <w:r w:rsidR="006C4787">
              <w:t>?</w:t>
            </w:r>
          </w:p>
          <w:p w14:paraId="4EFD0C1A" w14:textId="03077B4B" w:rsidR="00461254" w:rsidRPr="00461254" w:rsidRDefault="00461254" w:rsidP="00461254">
            <w:pPr>
              <w:pStyle w:val="NoSpacing"/>
              <w:ind w:left="720"/>
            </w:pPr>
            <w:r w:rsidRPr="00461254">
              <w:t>1</w:t>
            </w:r>
            <w:r w:rsidR="000B77B5">
              <w:t xml:space="preserve"> - </w:t>
            </w:r>
            <w:r w:rsidRPr="00461254">
              <w:t>Yes</w:t>
            </w:r>
          </w:p>
          <w:p w14:paraId="36CC7AE5" w14:textId="0F816903" w:rsidR="00AD23F9" w:rsidRDefault="00461254" w:rsidP="00461254">
            <w:pPr>
              <w:pStyle w:val="NoSpacing"/>
              <w:ind w:left="720"/>
            </w:pPr>
            <w:r w:rsidRPr="00461254">
              <w:t xml:space="preserve">2 </w:t>
            </w:r>
            <w:r w:rsidR="00B96CB4">
              <w:t>-</w:t>
            </w:r>
            <w:r w:rsidRPr="00461254">
              <w:t xml:space="preserve"> No</w:t>
            </w:r>
          </w:p>
        </w:tc>
      </w:tr>
      <w:tr w:rsidR="00AD23F9" w14:paraId="2FA2797D" w14:textId="77777777" w:rsidTr="00AD23F9">
        <w:tc>
          <w:tcPr>
            <w:tcW w:w="1036" w:type="dxa"/>
          </w:tcPr>
          <w:p w14:paraId="7E2AADD5" w14:textId="77777777" w:rsidR="00AD23F9" w:rsidRDefault="00AD23F9" w:rsidP="00AD23F9">
            <w:pPr>
              <w:pStyle w:val="NoSpacing"/>
              <w:numPr>
                <w:ilvl w:val="0"/>
                <w:numId w:val="33"/>
              </w:numPr>
            </w:pPr>
          </w:p>
        </w:tc>
        <w:tc>
          <w:tcPr>
            <w:tcW w:w="2269" w:type="dxa"/>
          </w:tcPr>
          <w:p w14:paraId="465BCC60" w14:textId="28A9EE65" w:rsidR="00AD23F9" w:rsidRDefault="00AD23F9" w:rsidP="00AD23F9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M4B12A3_C95</w:t>
            </w:r>
          </w:p>
        </w:tc>
        <w:tc>
          <w:tcPr>
            <w:tcW w:w="1528" w:type="dxa"/>
          </w:tcPr>
          <w:p w14:paraId="4ABC4C6D" w14:textId="227943E8" w:rsidR="00AD23F9" w:rsidRDefault="003724A2" w:rsidP="00AD23F9">
            <w:pPr>
              <w:pStyle w:val="NoSpacing"/>
            </w:pPr>
            <w:r w:rsidRPr="003724A2">
              <w:t>4B1.2.A.3. Cassava crop sampling</w:t>
            </w:r>
            <w:r w:rsidR="006C4787">
              <w:t xml:space="preserve"> Q9</w:t>
            </w:r>
          </w:p>
        </w:tc>
        <w:tc>
          <w:tcPr>
            <w:tcW w:w="4801" w:type="dxa"/>
          </w:tcPr>
          <w:p w14:paraId="6EEC1EF9" w14:textId="6A85A1CB" w:rsidR="00461254" w:rsidRPr="00461254" w:rsidRDefault="00461254" w:rsidP="00461254">
            <w:pPr>
              <w:pStyle w:val="NoSpacing"/>
              <w:rPr>
                <w:lang w:val="en-US"/>
              </w:rPr>
            </w:pPr>
            <w:r w:rsidRPr="00461254">
              <w:rPr>
                <w:lang w:val="en-US"/>
              </w:rPr>
              <w:t>Is this main variety</w:t>
            </w:r>
            <w:r w:rsidR="000657A2">
              <w:rPr>
                <w:lang w:val="en-US"/>
              </w:rPr>
              <w:t xml:space="preserve"> </w:t>
            </w:r>
            <w:r w:rsidR="006C4787" w:rsidRPr="006C4787">
              <w:t>Resistant to drought</w:t>
            </w:r>
            <w:r w:rsidR="006C4787">
              <w:t>?</w:t>
            </w:r>
          </w:p>
          <w:p w14:paraId="736D16D0" w14:textId="1C265345" w:rsidR="00461254" w:rsidRPr="00461254" w:rsidRDefault="00461254" w:rsidP="00461254">
            <w:pPr>
              <w:pStyle w:val="NoSpacing"/>
              <w:ind w:left="720"/>
            </w:pPr>
            <w:r w:rsidRPr="00461254">
              <w:t>1</w:t>
            </w:r>
            <w:r w:rsidR="000B77B5">
              <w:t xml:space="preserve"> - </w:t>
            </w:r>
            <w:r w:rsidRPr="00461254">
              <w:t>Yes</w:t>
            </w:r>
          </w:p>
          <w:p w14:paraId="34CCCB5D" w14:textId="6F3AFC07" w:rsidR="00AD23F9" w:rsidRDefault="00461254" w:rsidP="00461254">
            <w:pPr>
              <w:pStyle w:val="NoSpacing"/>
              <w:ind w:left="720"/>
            </w:pPr>
            <w:r w:rsidRPr="00461254">
              <w:t xml:space="preserve">2 </w:t>
            </w:r>
            <w:r w:rsidR="00B96CB4">
              <w:t>-</w:t>
            </w:r>
            <w:r w:rsidRPr="00461254">
              <w:t xml:space="preserve"> No</w:t>
            </w:r>
          </w:p>
        </w:tc>
      </w:tr>
      <w:tr w:rsidR="00AD23F9" w14:paraId="2F392608" w14:textId="77777777" w:rsidTr="00AD23F9">
        <w:tc>
          <w:tcPr>
            <w:tcW w:w="1036" w:type="dxa"/>
          </w:tcPr>
          <w:p w14:paraId="071B8DED" w14:textId="77777777" w:rsidR="00AD23F9" w:rsidRDefault="00AD23F9" w:rsidP="00AD23F9">
            <w:pPr>
              <w:pStyle w:val="NoSpacing"/>
              <w:numPr>
                <w:ilvl w:val="0"/>
                <w:numId w:val="33"/>
              </w:numPr>
            </w:pPr>
          </w:p>
        </w:tc>
        <w:tc>
          <w:tcPr>
            <w:tcW w:w="2269" w:type="dxa"/>
          </w:tcPr>
          <w:p w14:paraId="47206496" w14:textId="1A2B4FD7" w:rsidR="00AD23F9" w:rsidRDefault="00AD23F9" w:rsidP="00AD23F9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M4B12A3_C10D</w:t>
            </w:r>
          </w:p>
        </w:tc>
        <w:tc>
          <w:tcPr>
            <w:tcW w:w="1528" w:type="dxa"/>
          </w:tcPr>
          <w:p w14:paraId="40BF9DC4" w14:textId="27DB76A0" w:rsidR="00AD23F9" w:rsidRDefault="003724A2" w:rsidP="00AD23F9">
            <w:pPr>
              <w:pStyle w:val="NoSpacing"/>
            </w:pPr>
            <w:r w:rsidRPr="003724A2">
              <w:t>4B1.2.A.3. Cassava crop sampling</w:t>
            </w:r>
            <w:r w:rsidR="006C4787">
              <w:t xml:space="preserve"> Q10</w:t>
            </w:r>
          </w:p>
        </w:tc>
        <w:tc>
          <w:tcPr>
            <w:tcW w:w="4801" w:type="dxa"/>
          </w:tcPr>
          <w:p w14:paraId="121448CA" w14:textId="10752204" w:rsidR="00AD23F9" w:rsidRDefault="006C4787" w:rsidP="00AD23F9">
            <w:pPr>
              <w:pStyle w:val="NoSpacing"/>
            </w:pPr>
            <w:r w:rsidRPr="006C4787">
              <w:t>DATE OF CROP SAMPLING</w:t>
            </w:r>
            <w:r>
              <w:t xml:space="preserve"> (DAY)</w:t>
            </w:r>
          </w:p>
        </w:tc>
      </w:tr>
      <w:tr w:rsidR="003724A2" w14:paraId="3E78F939" w14:textId="77777777" w:rsidTr="00AD23F9">
        <w:tc>
          <w:tcPr>
            <w:tcW w:w="1036" w:type="dxa"/>
          </w:tcPr>
          <w:p w14:paraId="3E74C0AC" w14:textId="77777777" w:rsidR="003724A2" w:rsidRDefault="003724A2" w:rsidP="003724A2">
            <w:pPr>
              <w:pStyle w:val="NoSpacing"/>
              <w:numPr>
                <w:ilvl w:val="0"/>
                <w:numId w:val="33"/>
              </w:numPr>
            </w:pPr>
          </w:p>
        </w:tc>
        <w:tc>
          <w:tcPr>
            <w:tcW w:w="2269" w:type="dxa"/>
          </w:tcPr>
          <w:p w14:paraId="20105011" w14:textId="0AA2B8F6" w:rsidR="003724A2" w:rsidRDefault="003724A2" w:rsidP="003724A2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M4B12A3_C10M</w:t>
            </w:r>
          </w:p>
        </w:tc>
        <w:tc>
          <w:tcPr>
            <w:tcW w:w="1528" w:type="dxa"/>
          </w:tcPr>
          <w:p w14:paraId="2CDC5DE4" w14:textId="4138C93F" w:rsidR="003724A2" w:rsidRDefault="003724A2" w:rsidP="003724A2">
            <w:pPr>
              <w:pStyle w:val="NoSpacing"/>
            </w:pPr>
            <w:r w:rsidRPr="0021310C">
              <w:t xml:space="preserve">4B1.2.A.3. Cassava crop sampling </w:t>
            </w:r>
            <w:r w:rsidR="006C4787">
              <w:t>Q10</w:t>
            </w:r>
          </w:p>
        </w:tc>
        <w:tc>
          <w:tcPr>
            <w:tcW w:w="4801" w:type="dxa"/>
          </w:tcPr>
          <w:p w14:paraId="1D0AB2C5" w14:textId="19F7BA5B" w:rsidR="003724A2" w:rsidRDefault="006C4787" w:rsidP="003724A2">
            <w:pPr>
              <w:pStyle w:val="NoSpacing"/>
            </w:pPr>
            <w:r w:rsidRPr="006C4787">
              <w:t>DATE OF CROP SAMPLING</w:t>
            </w:r>
            <w:r>
              <w:t xml:space="preserve"> (MONTH)</w:t>
            </w:r>
          </w:p>
        </w:tc>
      </w:tr>
      <w:tr w:rsidR="003724A2" w14:paraId="4CB99692" w14:textId="77777777" w:rsidTr="00AD23F9">
        <w:tc>
          <w:tcPr>
            <w:tcW w:w="1036" w:type="dxa"/>
          </w:tcPr>
          <w:p w14:paraId="41FDC863" w14:textId="77777777" w:rsidR="003724A2" w:rsidRDefault="003724A2" w:rsidP="003724A2">
            <w:pPr>
              <w:pStyle w:val="NoSpacing"/>
              <w:numPr>
                <w:ilvl w:val="0"/>
                <w:numId w:val="33"/>
              </w:numPr>
            </w:pPr>
          </w:p>
        </w:tc>
        <w:tc>
          <w:tcPr>
            <w:tcW w:w="2269" w:type="dxa"/>
          </w:tcPr>
          <w:p w14:paraId="3FFD5F26" w14:textId="1F9E5E48" w:rsidR="003724A2" w:rsidRDefault="003724A2" w:rsidP="003724A2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M4B12A3_C11</w:t>
            </w:r>
          </w:p>
        </w:tc>
        <w:tc>
          <w:tcPr>
            <w:tcW w:w="1528" w:type="dxa"/>
          </w:tcPr>
          <w:p w14:paraId="7637FED5" w14:textId="3C203B5C" w:rsidR="003724A2" w:rsidRDefault="003724A2" w:rsidP="003724A2">
            <w:pPr>
              <w:pStyle w:val="NoSpacing"/>
            </w:pPr>
            <w:r w:rsidRPr="0021310C">
              <w:t xml:space="preserve">4B1.2.A.3. Cassava crop sampling </w:t>
            </w:r>
            <w:r w:rsidR="006C4787">
              <w:t>Q11</w:t>
            </w:r>
          </w:p>
        </w:tc>
        <w:tc>
          <w:tcPr>
            <w:tcW w:w="4801" w:type="dxa"/>
          </w:tcPr>
          <w:p w14:paraId="5D381CE6" w14:textId="5E7346E3" w:rsidR="003724A2" w:rsidRDefault="007C611F" w:rsidP="003724A2">
            <w:pPr>
              <w:pStyle w:val="NoSpacing"/>
            </w:pPr>
            <w:r>
              <w:rPr>
                <w:lang w:val="en-US"/>
              </w:rPr>
              <w:t>CASSAVA</w:t>
            </w:r>
            <w:r w:rsidR="006C4787" w:rsidRPr="006C4787">
              <w:rPr>
                <w:lang w:val="en-US"/>
              </w:rPr>
              <w:t xml:space="preserve"> SAMPLE BARCODE</w:t>
            </w:r>
          </w:p>
        </w:tc>
      </w:tr>
      <w:tr w:rsidR="00AD23F9" w14:paraId="03090814" w14:textId="77777777" w:rsidTr="00AD23F9">
        <w:tc>
          <w:tcPr>
            <w:tcW w:w="1036" w:type="dxa"/>
          </w:tcPr>
          <w:p w14:paraId="06D231EA" w14:textId="77777777" w:rsidR="00AD23F9" w:rsidRDefault="00AD23F9" w:rsidP="00AD23F9">
            <w:pPr>
              <w:pStyle w:val="NoSpacing"/>
              <w:numPr>
                <w:ilvl w:val="0"/>
                <w:numId w:val="33"/>
              </w:numPr>
            </w:pPr>
          </w:p>
        </w:tc>
        <w:tc>
          <w:tcPr>
            <w:tcW w:w="2269" w:type="dxa"/>
          </w:tcPr>
          <w:p w14:paraId="48D18D70" w14:textId="1993AA61" w:rsidR="00AD23F9" w:rsidRDefault="00AD23F9" w:rsidP="00AD23F9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M4B12A4_C1</w:t>
            </w:r>
          </w:p>
        </w:tc>
        <w:tc>
          <w:tcPr>
            <w:tcW w:w="1528" w:type="dxa"/>
          </w:tcPr>
          <w:p w14:paraId="2A2BDAB4" w14:textId="54C219D4" w:rsidR="00AD23F9" w:rsidRDefault="00A1261E" w:rsidP="00AD23F9">
            <w:pPr>
              <w:pStyle w:val="NoSpacing"/>
            </w:pPr>
            <w:r w:rsidRPr="00A1261E">
              <w:t>4B1.2.A.4 Cassava Plot boundaries</w:t>
            </w:r>
            <w:r>
              <w:t xml:space="preserve"> Q1</w:t>
            </w:r>
          </w:p>
        </w:tc>
        <w:tc>
          <w:tcPr>
            <w:tcW w:w="4801" w:type="dxa"/>
          </w:tcPr>
          <w:p w14:paraId="1BB8CAF0" w14:textId="77777777" w:rsidR="00A1261E" w:rsidRDefault="00A1261E" w:rsidP="00A1261E">
            <w:pPr>
              <w:pStyle w:val="NoSpacing"/>
            </w:pPr>
            <w:r>
              <w:t>Is this household selected for cassava plot boundaries?</w:t>
            </w:r>
            <w:r>
              <w:tab/>
            </w:r>
          </w:p>
          <w:p w14:paraId="1B4E0A6B" w14:textId="301D6067" w:rsidR="00A1261E" w:rsidRDefault="00A1261E" w:rsidP="00A1261E">
            <w:pPr>
              <w:pStyle w:val="NoSpacing"/>
              <w:ind w:left="720"/>
            </w:pPr>
            <w:r>
              <w:t xml:space="preserve">1 </w:t>
            </w:r>
            <w:r w:rsidR="000B77B5">
              <w:t>-</w:t>
            </w:r>
            <w:r>
              <w:t xml:space="preserve"> Yes</w:t>
            </w:r>
          </w:p>
          <w:p w14:paraId="6F71FD23" w14:textId="66FE6500" w:rsidR="00AD23F9" w:rsidRDefault="00A1261E" w:rsidP="00A1261E">
            <w:pPr>
              <w:pStyle w:val="NoSpacing"/>
              <w:ind w:left="720"/>
            </w:pPr>
            <w:r>
              <w:t xml:space="preserve">2 </w:t>
            </w:r>
            <w:r w:rsidR="00B96CB4">
              <w:t>-</w:t>
            </w:r>
            <w:r>
              <w:t xml:space="preserve"> No</w:t>
            </w:r>
          </w:p>
        </w:tc>
      </w:tr>
      <w:tr w:rsidR="00AD23F9" w14:paraId="3F04344F" w14:textId="77777777" w:rsidTr="00AD23F9">
        <w:tc>
          <w:tcPr>
            <w:tcW w:w="1036" w:type="dxa"/>
          </w:tcPr>
          <w:p w14:paraId="0C878B29" w14:textId="77777777" w:rsidR="00AD23F9" w:rsidRDefault="00AD23F9" w:rsidP="00AD23F9">
            <w:pPr>
              <w:pStyle w:val="NoSpacing"/>
              <w:numPr>
                <w:ilvl w:val="0"/>
                <w:numId w:val="33"/>
              </w:numPr>
            </w:pPr>
          </w:p>
        </w:tc>
        <w:tc>
          <w:tcPr>
            <w:tcW w:w="2269" w:type="dxa"/>
          </w:tcPr>
          <w:p w14:paraId="46F25799" w14:textId="50FC03E2" w:rsidR="00AD23F9" w:rsidRDefault="00AD23F9" w:rsidP="00AD23F9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M4B12A4_KD</w:t>
            </w:r>
          </w:p>
        </w:tc>
        <w:tc>
          <w:tcPr>
            <w:tcW w:w="1528" w:type="dxa"/>
          </w:tcPr>
          <w:p w14:paraId="5A175FCA" w14:textId="4F14C646" w:rsidR="00AD23F9" w:rsidRDefault="00601C4B" w:rsidP="00AD23F9">
            <w:pPr>
              <w:pStyle w:val="NoSpacing"/>
            </w:pPr>
            <w:r w:rsidRPr="00601C4B">
              <w:t>4B1.2.A.4 Cassava Plot boundaries</w:t>
            </w:r>
            <w:r w:rsidR="00A51E5E">
              <w:t xml:space="preserve"> Q1</w:t>
            </w:r>
          </w:p>
        </w:tc>
        <w:tc>
          <w:tcPr>
            <w:tcW w:w="4801" w:type="dxa"/>
          </w:tcPr>
          <w:p w14:paraId="4DC2A36C" w14:textId="710EB24B" w:rsidR="00AD23F9" w:rsidRDefault="00A51E5E" w:rsidP="00AD23F9">
            <w:pPr>
              <w:pStyle w:val="NoSpacing"/>
            </w:pPr>
            <w:r w:rsidRPr="00A51E5E">
              <w:rPr>
                <w:lang w:val="en-US"/>
              </w:rPr>
              <w:t xml:space="preserve">GPS </w:t>
            </w:r>
            <w:r>
              <w:rPr>
                <w:lang w:val="en-US"/>
              </w:rPr>
              <w:t>L</w:t>
            </w:r>
            <w:r w:rsidRPr="00A51E5E">
              <w:rPr>
                <w:lang w:val="en-US"/>
              </w:rPr>
              <w:t>ongitude</w:t>
            </w:r>
          </w:p>
        </w:tc>
      </w:tr>
      <w:tr w:rsidR="00AD23F9" w14:paraId="4C8F1227" w14:textId="77777777" w:rsidTr="00AD23F9">
        <w:tc>
          <w:tcPr>
            <w:tcW w:w="1036" w:type="dxa"/>
          </w:tcPr>
          <w:p w14:paraId="1F579EE1" w14:textId="77777777" w:rsidR="00AD23F9" w:rsidRDefault="00AD23F9" w:rsidP="00AD23F9">
            <w:pPr>
              <w:pStyle w:val="NoSpacing"/>
              <w:numPr>
                <w:ilvl w:val="0"/>
                <w:numId w:val="33"/>
              </w:numPr>
            </w:pPr>
          </w:p>
        </w:tc>
        <w:tc>
          <w:tcPr>
            <w:tcW w:w="2269" w:type="dxa"/>
          </w:tcPr>
          <w:p w14:paraId="7F76F1F4" w14:textId="6F2DDB3A" w:rsidR="00AD23F9" w:rsidRDefault="00AD23F9" w:rsidP="00AD23F9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M4B12A4_VD</w:t>
            </w:r>
          </w:p>
        </w:tc>
        <w:tc>
          <w:tcPr>
            <w:tcW w:w="1528" w:type="dxa"/>
          </w:tcPr>
          <w:p w14:paraId="112D2424" w14:textId="07033726" w:rsidR="00AD23F9" w:rsidRDefault="00601C4B" w:rsidP="00AD23F9">
            <w:pPr>
              <w:pStyle w:val="NoSpacing"/>
            </w:pPr>
            <w:r w:rsidRPr="00601C4B">
              <w:t>4B1.2.A.4 Cassava Plot boundaries</w:t>
            </w:r>
            <w:r w:rsidR="00A51E5E">
              <w:t xml:space="preserve"> Q1</w:t>
            </w:r>
          </w:p>
        </w:tc>
        <w:tc>
          <w:tcPr>
            <w:tcW w:w="4801" w:type="dxa"/>
          </w:tcPr>
          <w:p w14:paraId="0BD02E5B" w14:textId="76168DBB" w:rsidR="00AD23F9" w:rsidRDefault="00A51E5E" w:rsidP="00AD23F9">
            <w:pPr>
              <w:pStyle w:val="NoSpacing"/>
            </w:pPr>
            <w:r w:rsidRPr="00A51E5E">
              <w:t xml:space="preserve">GPS </w:t>
            </w:r>
            <w:r>
              <w:t>L</w:t>
            </w:r>
            <w:r w:rsidRPr="00A51E5E">
              <w:t>atitude</w:t>
            </w:r>
          </w:p>
        </w:tc>
      </w:tr>
    </w:tbl>
    <w:p w14:paraId="1EDD8DCE" w14:textId="3495E995" w:rsidR="00B835C8" w:rsidRDefault="00B835C8" w:rsidP="003237E6"/>
    <w:p w14:paraId="762ED97C" w14:textId="2D9755A7" w:rsidR="00B835C8" w:rsidRPr="004A7A30" w:rsidRDefault="00B835C8" w:rsidP="006D6D4B">
      <w:pPr>
        <w:pStyle w:val="Heading1"/>
        <w:rPr>
          <w:color w:val="1F3864" w:themeColor="accent1" w:themeShade="80"/>
        </w:rPr>
      </w:pPr>
      <w:bookmarkStart w:id="13" w:name="_Toc129965308"/>
      <w:r w:rsidRPr="004A7A30">
        <w:rPr>
          <w:color w:val="1F3864" w:themeColor="accent1" w:themeShade="80"/>
        </w:rPr>
        <w:t>SPIA_M4B12A_GPSTR</w:t>
      </w:r>
      <w:r w:rsidR="007C611F">
        <w:rPr>
          <w:color w:val="1F3864" w:themeColor="accent1" w:themeShade="80"/>
        </w:rPr>
        <w:t xml:space="preserve"> – GPS boundary of the plot selected.</w:t>
      </w:r>
      <w:bookmarkEnd w:id="13"/>
    </w:p>
    <w:tbl>
      <w:tblPr>
        <w:tblStyle w:val="TableGrid"/>
        <w:tblW w:w="9780" w:type="dxa"/>
        <w:tblLook w:val="04A0" w:firstRow="1" w:lastRow="0" w:firstColumn="1" w:lastColumn="0" w:noHBand="0" w:noVBand="1"/>
      </w:tblPr>
      <w:tblGrid>
        <w:gridCol w:w="1096"/>
        <w:gridCol w:w="1734"/>
        <w:gridCol w:w="1721"/>
        <w:gridCol w:w="5229"/>
      </w:tblGrid>
      <w:tr w:rsidR="00DE51E4" w14:paraId="64A136D0" w14:textId="77777777" w:rsidTr="00CC447F">
        <w:trPr>
          <w:tblHeader/>
        </w:trPr>
        <w:tc>
          <w:tcPr>
            <w:tcW w:w="1096" w:type="dxa"/>
          </w:tcPr>
          <w:p w14:paraId="17F42E3A" w14:textId="77777777" w:rsidR="00DE51E4" w:rsidRPr="001A61B1" w:rsidRDefault="00DE51E4" w:rsidP="00F70DEC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>No.</w:t>
            </w:r>
          </w:p>
        </w:tc>
        <w:tc>
          <w:tcPr>
            <w:tcW w:w="1734" w:type="dxa"/>
          </w:tcPr>
          <w:p w14:paraId="0D9E1E5F" w14:textId="77777777" w:rsidR="00DE51E4" w:rsidRPr="001A61B1" w:rsidRDefault="00DE51E4" w:rsidP="00F70DEC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 xml:space="preserve">Variables </w:t>
            </w:r>
          </w:p>
        </w:tc>
        <w:tc>
          <w:tcPr>
            <w:tcW w:w="1721" w:type="dxa"/>
          </w:tcPr>
          <w:p w14:paraId="05FFD7F1" w14:textId="77777777" w:rsidR="00DE51E4" w:rsidRDefault="00DE51E4" w:rsidP="00F70DEC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 xml:space="preserve">Question </w:t>
            </w:r>
            <w:r>
              <w:rPr>
                <w:b/>
                <w:bCs/>
              </w:rPr>
              <w:t xml:space="preserve">code </w:t>
            </w:r>
          </w:p>
          <w:p w14:paraId="430BD938" w14:textId="4A7906F7" w:rsidR="00DE51E4" w:rsidRPr="001A61B1" w:rsidRDefault="003F2A75" w:rsidP="00F70DEC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>I</w:t>
            </w:r>
            <w:r w:rsidR="00DE51E4" w:rsidRPr="001A61B1">
              <w:rPr>
                <w:b/>
                <w:bCs/>
              </w:rPr>
              <w:t>n</w:t>
            </w:r>
            <w:r w:rsidR="007C611F">
              <w:rPr>
                <w:b/>
                <w:bCs/>
              </w:rPr>
              <w:t xml:space="preserve"> SPIA module</w:t>
            </w:r>
          </w:p>
        </w:tc>
        <w:tc>
          <w:tcPr>
            <w:tcW w:w="5229" w:type="dxa"/>
          </w:tcPr>
          <w:p w14:paraId="38991AAD" w14:textId="77777777" w:rsidR="00DE51E4" w:rsidRPr="001A61B1" w:rsidRDefault="00DE51E4" w:rsidP="00F70DEC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>Description</w:t>
            </w:r>
          </w:p>
        </w:tc>
      </w:tr>
      <w:tr w:rsidR="003F2A75" w14:paraId="11E22749" w14:textId="77777777" w:rsidTr="007C611F">
        <w:tc>
          <w:tcPr>
            <w:tcW w:w="1096" w:type="dxa"/>
          </w:tcPr>
          <w:p w14:paraId="17C0ACD8" w14:textId="77777777" w:rsidR="003F2A75" w:rsidRDefault="003F2A75" w:rsidP="003F2A75">
            <w:pPr>
              <w:pStyle w:val="NoSpacing"/>
              <w:numPr>
                <w:ilvl w:val="0"/>
                <w:numId w:val="34"/>
              </w:numPr>
            </w:pPr>
          </w:p>
        </w:tc>
        <w:tc>
          <w:tcPr>
            <w:tcW w:w="1734" w:type="dxa"/>
          </w:tcPr>
          <w:p w14:paraId="55B3A7CB" w14:textId="223AEA55" w:rsidR="003F2A75" w:rsidRDefault="003F2A75" w:rsidP="003F2A75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IDTR</w:t>
            </w:r>
          </w:p>
        </w:tc>
        <w:tc>
          <w:tcPr>
            <w:tcW w:w="1721" w:type="dxa"/>
          </w:tcPr>
          <w:p w14:paraId="683901F7" w14:textId="1615BA14" w:rsidR="003F2A75" w:rsidRPr="00756D53" w:rsidRDefault="007C611F" w:rsidP="003F2A75">
            <w:pPr>
              <w:pStyle w:val="NoSpacing"/>
            </w:pPr>
            <w:r>
              <w:t>Plot ID</w:t>
            </w:r>
          </w:p>
        </w:tc>
        <w:tc>
          <w:tcPr>
            <w:tcW w:w="5229" w:type="dxa"/>
          </w:tcPr>
          <w:p w14:paraId="6E0D5E28" w14:textId="7536A032" w:rsidR="003F2A75" w:rsidRDefault="007C611F" w:rsidP="003F2A75">
            <w:pPr>
              <w:pStyle w:val="NoSpacing"/>
            </w:pPr>
            <w:r>
              <w:t>ID of the selected plot</w:t>
            </w:r>
          </w:p>
        </w:tc>
      </w:tr>
      <w:tr w:rsidR="003F2A75" w14:paraId="56AFC13D" w14:textId="77777777" w:rsidTr="007C611F">
        <w:tc>
          <w:tcPr>
            <w:tcW w:w="1096" w:type="dxa"/>
          </w:tcPr>
          <w:p w14:paraId="2C09CDA6" w14:textId="77777777" w:rsidR="003F2A75" w:rsidRDefault="003F2A75" w:rsidP="003F2A75">
            <w:pPr>
              <w:pStyle w:val="NoSpacing"/>
              <w:numPr>
                <w:ilvl w:val="0"/>
                <w:numId w:val="34"/>
              </w:numPr>
            </w:pPr>
          </w:p>
        </w:tc>
        <w:tc>
          <w:tcPr>
            <w:tcW w:w="1734" w:type="dxa"/>
          </w:tcPr>
          <w:p w14:paraId="0F2320A4" w14:textId="493C7B59" w:rsidR="003F2A75" w:rsidRDefault="003F2A75" w:rsidP="003F2A75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STT</w:t>
            </w:r>
          </w:p>
        </w:tc>
        <w:tc>
          <w:tcPr>
            <w:tcW w:w="1721" w:type="dxa"/>
          </w:tcPr>
          <w:p w14:paraId="51A7E40E" w14:textId="19313A35" w:rsidR="003F2A75" w:rsidRDefault="0064340D" w:rsidP="003F2A75">
            <w:pPr>
              <w:pStyle w:val="NoSpacing"/>
            </w:pPr>
            <w:r>
              <w:t>GPS Point ID</w:t>
            </w:r>
          </w:p>
        </w:tc>
        <w:tc>
          <w:tcPr>
            <w:tcW w:w="5229" w:type="dxa"/>
          </w:tcPr>
          <w:p w14:paraId="30E4DAEF" w14:textId="6E99D1D9" w:rsidR="003F2A75" w:rsidRDefault="0064340D" w:rsidP="003F2A75">
            <w:pPr>
              <w:pStyle w:val="NoSpacing"/>
            </w:pPr>
            <w:r>
              <w:t>ID</w:t>
            </w:r>
            <w:r w:rsidR="007C611F">
              <w:t xml:space="preserve"> of </w:t>
            </w:r>
            <w:r>
              <w:t xml:space="preserve">the </w:t>
            </w:r>
            <w:r w:rsidR="007C611F">
              <w:t>GPS point taken</w:t>
            </w:r>
          </w:p>
        </w:tc>
      </w:tr>
      <w:tr w:rsidR="003F2A75" w14:paraId="67906EA1" w14:textId="77777777" w:rsidTr="007C611F">
        <w:tc>
          <w:tcPr>
            <w:tcW w:w="1096" w:type="dxa"/>
          </w:tcPr>
          <w:p w14:paraId="2F9526C4" w14:textId="77777777" w:rsidR="003F2A75" w:rsidRDefault="003F2A75" w:rsidP="003F2A75">
            <w:pPr>
              <w:pStyle w:val="NoSpacing"/>
              <w:numPr>
                <w:ilvl w:val="0"/>
                <w:numId w:val="34"/>
              </w:numPr>
            </w:pPr>
          </w:p>
        </w:tc>
        <w:tc>
          <w:tcPr>
            <w:tcW w:w="1734" w:type="dxa"/>
          </w:tcPr>
          <w:p w14:paraId="07FCEC5F" w14:textId="3054CF36" w:rsidR="003F2A75" w:rsidRDefault="003F2A75" w:rsidP="003F2A75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KINHDO</w:t>
            </w:r>
          </w:p>
        </w:tc>
        <w:tc>
          <w:tcPr>
            <w:tcW w:w="1721" w:type="dxa"/>
          </w:tcPr>
          <w:p w14:paraId="0D04B0B6" w14:textId="77777777" w:rsidR="003F2A75" w:rsidRDefault="003F2A75" w:rsidP="003F2A75">
            <w:pPr>
              <w:pStyle w:val="NoSpacing"/>
            </w:pPr>
          </w:p>
        </w:tc>
        <w:tc>
          <w:tcPr>
            <w:tcW w:w="5229" w:type="dxa"/>
          </w:tcPr>
          <w:p w14:paraId="07FBF270" w14:textId="549A319A" w:rsidR="003F2A75" w:rsidRDefault="007C611F" w:rsidP="003F2A75">
            <w:pPr>
              <w:pStyle w:val="NoSpacing"/>
            </w:pPr>
            <w:r>
              <w:t>Longitude</w:t>
            </w:r>
          </w:p>
        </w:tc>
      </w:tr>
      <w:tr w:rsidR="003F2A75" w14:paraId="58C3CA2F" w14:textId="77777777" w:rsidTr="007C611F">
        <w:tc>
          <w:tcPr>
            <w:tcW w:w="1096" w:type="dxa"/>
          </w:tcPr>
          <w:p w14:paraId="2AF0FC51" w14:textId="77777777" w:rsidR="003F2A75" w:rsidRDefault="003F2A75" w:rsidP="003F2A75">
            <w:pPr>
              <w:pStyle w:val="NoSpacing"/>
              <w:numPr>
                <w:ilvl w:val="0"/>
                <w:numId w:val="34"/>
              </w:numPr>
            </w:pPr>
          </w:p>
        </w:tc>
        <w:tc>
          <w:tcPr>
            <w:tcW w:w="1734" w:type="dxa"/>
          </w:tcPr>
          <w:p w14:paraId="7A0C837E" w14:textId="409E2834" w:rsidR="003F2A75" w:rsidRDefault="003F2A75" w:rsidP="003F2A75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VIDO</w:t>
            </w:r>
          </w:p>
        </w:tc>
        <w:tc>
          <w:tcPr>
            <w:tcW w:w="1721" w:type="dxa"/>
          </w:tcPr>
          <w:p w14:paraId="4D1D7155" w14:textId="77777777" w:rsidR="003F2A75" w:rsidRDefault="003F2A75" w:rsidP="003F2A75">
            <w:pPr>
              <w:pStyle w:val="NoSpacing"/>
            </w:pPr>
          </w:p>
        </w:tc>
        <w:tc>
          <w:tcPr>
            <w:tcW w:w="5229" w:type="dxa"/>
          </w:tcPr>
          <w:p w14:paraId="7D91ADC1" w14:textId="22B9D39E" w:rsidR="003F2A75" w:rsidRDefault="007C611F" w:rsidP="003F2A75">
            <w:pPr>
              <w:pStyle w:val="NoSpacing"/>
            </w:pPr>
            <w:r>
              <w:t>L</w:t>
            </w:r>
            <w:r w:rsidRPr="00A51E5E">
              <w:t>atitude</w:t>
            </w:r>
          </w:p>
        </w:tc>
      </w:tr>
    </w:tbl>
    <w:p w14:paraId="1289BB6D" w14:textId="48E8015D" w:rsidR="00B835C8" w:rsidRDefault="00B835C8" w:rsidP="003237E6"/>
    <w:p w14:paraId="0789328B" w14:textId="3985E79C" w:rsidR="00B835C8" w:rsidRPr="004A7A30" w:rsidRDefault="00B835C8" w:rsidP="006D6D4B">
      <w:pPr>
        <w:pStyle w:val="Heading1"/>
        <w:rPr>
          <w:color w:val="1F3864" w:themeColor="accent1" w:themeShade="80"/>
        </w:rPr>
      </w:pPr>
      <w:bookmarkStart w:id="14" w:name="_Toc129965309"/>
      <w:r w:rsidRPr="004A7A30">
        <w:rPr>
          <w:color w:val="1F3864" w:themeColor="accent1" w:themeShade="80"/>
        </w:rPr>
        <w:t>SPIA_M4B12A_TR</w:t>
      </w:r>
      <w:r w:rsidR="005A3505">
        <w:rPr>
          <w:color w:val="1F3864" w:themeColor="accent1" w:themeShade="80"/>
        </w:rPr>
        <w:t xml:space="preserve"> - </w:t>
      </w:r>
      <w:r w:rsidR="005A3505" w:rsidRPr="005A3505">
        <w:rPr>
          <w:color w:val="1F3864" w:themeColor="accent1" w:themeShade="80"/>
        </w:rPr>
        <w:t>Cassava plot roster</w:t>
      </w:r>
      <w:bookmarkEnd w:id="14"/>
    </w:p>
    <w:tbl>
      <w:tblPr>
        <w:tblStyle w:val="TableGrid"/>
        <w:tblW w:w="9870" w:type="dxa"/>
        <w:tblLook w:val="04A0" w:firstRow="1" w:lastRow="0" w:firstColumn="1" w:lastColumn="0" w:noHBand="0" w:noVBand="1"/>
      </w:tblPr>
      <w:tblGrid>
        <w:gridCol w:w="1096"/>
        <w:gridCol w:w="1734"/>
        <w:gridCol w:w="1665"/>
        <w:gridCol w:w="5375"/>
      </w:tblGrid>
      <w:tr w:rsidR="00DE51E4" w14:paraId="109E2F5F" w14:textId="77777777" w:rsidTr="00CC447F">
        <w:trPr>
          <w:tblHeader/>
        </w:trPr>
        <w:tc>
          <w:tcPr>
            <w:tcW w:w="1096" w:type="dxa"/>
          </w:tcPr>
          <w:p w14:paraId="4981A0E8" w14:textId="77777777" w:rsidR="00DE51E4" w:rsidRPr="001A61B1" w:rsidRDefault="00DE51E4" w:rsidP="00F70DEC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>No.</w:t>
            </w:r>
          </w:p>
        </w:tc>
        <w:tc>
          <w:tcPr>
            <w:tcW w:w="1734" w:type="dxa"/>
          </w:tcPr>
          <w:p w14:paraId="0D06B67B" w14:textId="77777777" w:rsidR="00DE51E4" w:rsidRPr="001A61B1" w:rsidRDefault="00DE51E4" w:rsidP="00F70DEC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 xml:space="preserve">Variables </w:t>
            </w:r>
          </w:p>
        </w:tc>
        <w:tc>
          <w:tcPr>
            <w:tcW w:w="1665" w:type="dxa"/>
          </w:tcPr>
          <w:p w14:paraId="41416A01" w14:textId="77777777" w:rsidR="003A5416" w:rsidRDefault="00DE51E4" w:rsidP="00F70DEC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 xml:space="preserve">Question </w:t>
            </w:r>
            <w:r>
              <w:rPr>
                <w:b/>
                <w:bCs/>
              </w:rPr>
              <w:t>code</w:t>
            </w:r>
            <w:r w:rsidR="003A5416">
              <w:rPr>
                <w:b/>
                <w:bCs/>
              </w:rPr>
              <w:t xml:space="preserve"> </w:t>
            </w:r>
          </w:p>
          <w:p w14:paraId="0E8F855F" w14:textId="20E6D211" w:rsidR="00DE51E4" w:rsidRPr="001A61B1" w:rsidRDefault="003A5416" w:rsidP="00F70DEC">
            <w:pPr>
              <w:pStyle w:val="NoSpacing"/>
              <w:rPr>
                <w:b/>
                <w:bCs/>
              </w:rPr>
            </w:pPr>
            <w:r>
              <w:rPr>
                <w:b/>
                <w:bCs/>
              </w:rPr>
              <w:t>in</w:t>
            </w:r>
            <w:r w:rsidR="00DE51E4">
              <w:rPr>
                <w:b/>
                <w:bCs/>
              </w:rPr>
              <w:t xml:space="preserve"> </w:t>
            </w:r>
            <w:r w:rsidR="005A72AC" w:rsidRPr="003A5416">
              <w:t>Cassava plot roster</w:t>
            </w:r>
          </w:p>
        </w:tc>
        <w:tc>
          <w:tcPr>
            <w:tcW w:w="5375" w:type="dxa"/>
          </w:tcPr>
          <w:p w14:paraId="32FC3586" w14:textId="77777777" w:rsidR="00DE51E4" w:rsidRPr="001A61B1" w:rsidRDefault="00DE51E4" w:rsidP="00F70DEC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>Description</w:t>
            </w:r>
          </w:p>
        </w:tc>
      </w:tr>
      <w:tr w:rsidR="003A5416" w14:paraId="6B4D1951" w14:textId="77777777" w:rsidTr="005A72AC">
        <w:tc>
          <w:tcPr>
            <w:tcW w:w="1096" w:type="dxa"/>
          </w:tcPr>
          <w:p w14:paraId="1F8C1340" w14:textId="77777777" w:rsidR="003A5416" w:rsidRDefault="003A5416" w:rsidP="003A5416">
            <w:pPr>
              <w:pStyle w:val="NoSpacing"/>
              <w:numPr>
                <w:ilvl w:val="0"/>
                <w:numId w:val="35"/>
              </w:numPr>
            </w:pPr>
          </w:p>
        </w:tc>
        <w:tc>
          <w:tcPr>
            <w:tcW w:w="1734" w:type="dxa"/>
          </w:tcPr>
          <w:p w14:paraId="5BCB3984" w14:textId="646541C5" w:rsidR="003A5416" w:rsidRDefault="003A5416" w:rsidP="003A5416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STT</w:t>
            </w:r>
          </w:p>
        </w:tc>
        <w:tc>
          <w:tcPr>
            <w:tcW w:w="1665" w:type="dxa"/>
          </w:tcPr>
          <w:p w14:paraId="1E6A70CB" w14:textId="740F54B1" w:rsidR="003A5416" w:rsidRPr="00756D53" w:rsidRDefault="005A72AC" w:rsidP="003A5416">
            <w:pPr>
              <w:pStyle w:val="NoSpacing"/>
            </w:pPr>
            <w:r>
              <w:t>Plot code</w:t>
            </w:r>
            <w:r w:rsidR="003A5416" w:rsidRPr="003A5416">
              <w:t xml:space="preserve"> </w:t>
            </w:r>
          </w:p>
        </w:tc>
        <w:tc>
          <w:tcPr>
            <w:tcW w:w="5375" w:type="dxa"/>
          </w:tcPr>
          <w:p w14:paraId="7475EE8A" w14:textId="69597846" w:rsidR="003A5416" w:rsidRDefault="003A5416" w:rsidP="003A5416">
            <w:pPr>
              <w:pStyle w:val="NoSpacing"/>
            </w:pPr>
            <w:r w:rsidRPr="003A5416">
              <w:t>PLOT CODE</w:t>
            </w:r>
          </w:p>
        </w:tc>
      </w:tr>
      <w:tr w:rsidR="003A5416" w14:paraId="537DB10A" w14:textId="77777777" w:rsidTr="005A72AC">
        <w:tc>
          <w:tcPr>
            <w:tcW w:w="1096" w:type="dxa"/>
          </w:tcPr>
          <w:p w14:paraId="07D13BEE" w14:textId="77777777" w:rsidR="003A5416" w:rsidRDefault="003A5416" w:rsidP="003A5416">
            <w:pPr>
              <w:pStyle w:val="NoSpacing"/>
              <w:numPr>
                <w:ilvl w:val="0"/>
                <w:numId w:val="35"/>
              </w:numPr>
            </w:pPr>
          </w:p>
        </w:tc>
        <w:tc>
          <w:tcPr>
            <w:tcW w:w="1734" w:type="dxa"/>
          </w:tcPr>
          <w:p w14:paraId="00F4C48D" w14:textId="1B990B05" w:rsidR="003A5416" w:rsidRDefault="003A5416" w:rsidP="003A5416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M4B12A2_C2</w:t>
            </w:r>
          </w:p>
        </w:tc>
        <w:tc>
          <w:tcPr>
            <w:tcW w:w="1665" w:type="dxa"/>
          </w:tcPr>
          <w:p w14:paraId="4924F358" w14:textId="7EFF7A2C" w:rsidR="003A5416" w:rsidRDefault="003A5416" w:rsidP="003A5416">
            <w:pPr>
              <w:pStyle w:val="NoSpacing"/>
            </w:pPr>
            <w:r>
              <w:t>Q2</w:t>
            </w:r>
          </w:p>
        </w:tc>
        <w:tc>
          <w:tcPr>
            <w:tcW w:w="5375" w:type="dxa"/>
          </w:tcPr>
          <w:p w14:paraId="2998518F" w14:textId="4346258D" w:rsidR="003A5416" w:rsidRDefault="003A5416" w:rsidP="003A5416">
            <w:pPr>
              <w:pStyle w:val="NoSpacing"/>
            </w:pPr>
            <w:r w:rsidRPr="003A5416">
              <w:rPr>
                <w:lang w:val="en-US"/>
              </w:rPr>
              <w:t>Plot Name</w:t>
            </w:r>
          </w:p>
        </w:tc>
      </w:tr>
      <w:tr w:rsidR="003A5416" w14:paraId="00D95A70" w14:textId="77777777" w:rsidTr="005A72AC">
        <w:tc>
          <w:tcPr>
            <w:tcW w:w="1096" w:type="dxa"/>
          </w:tcPr>
          <w:p w14:paraId="17FDC186" w14:textId="77777777" w:rsidR="003A5416" w:rsidRDefault="003A5416" w:rsidP="003A5416">
            <w:pPr>
              <w:pStyle w:val="NoSpacing"/>
              <w:numPr>
                <w:ilvl w:val="0"/>
                <w:numId w:val="35"/>
              </w:numPr>
            </w:pPr>
          </w:p>
        </w:tc>
        <w:tc>
          <w:tcPr>
            <w:tcW w:w="1734" w:type="dxa"/>
          </w:tcPr>
          <w:p w14:paraId="7CF5F2F0" w14:textId="59487A3C" w:rsidR="003A5416" w:rsidRDefault="003A5416" w:rsidP="003A5416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M4B12A2_C3</w:t>
            </w:r>
          </w:p>
        </w:tc>
        <w:tc>
          <w:tcPr>
            <w:tcW w:w="1665" w:type="dxa"/>
          </w:tcPr>
          <w:p w14:paraId="0275E969" w14:textId="29FEF008" w:rsidR="003A5416" w:rsidRDefault="003A5416" w:rsidP="003A5416">
            <w:pPr>
              <w:pStyle w:val="NoSpacing"/>
            </w:pPr>
            <w:r>
              <w:t>Q3</w:t>
            </w:r>
          </w:p>
        </w:tc>
        <w:tc>
          <w:tcPr>
            <w:tcW w:w="5375" w:type="dxa"/>
          </w:tcPr>
          <w:p w14:paraId="00881D51" w14:textId="33979711" w:rsidR="003A5416" w:rsidRDefault="003A5416" w:rsidP="003A5416">
            <w:pPr>
              <w:pStyle w:val="NoSpacing"/>
            </w:pPr>
            <w:r w:rsidRPr="003A5416">
              <w:t>What is the cultivated area of the plot, in sq. meters?</w:t>
            </w:r>
          </w:p>
        </w:tc>
      </w:tr>
      <w:tr w:rsidR="003A5416" w14:paraId="05DCCEE0" w14:textId="77777777" w:rsidTr="005A72AC">
        <w:tc>
          <w:tcPr>
            <w:tcW w:w="1096" w:type="dxa"/>
          </w:tcPr>
          <w:p w14:paraId="2D6F3307" w14:textId="77777777" w:rsidR="003A5416" w:rsidRDefault="003A5416" w:rsidP="003A5416">
            <w:pPr>
              <w:pStyle w:val="NoSpacing"/>
              <w:numPr>
                <w:ilvl w:val="0"/>
                <w:numId w:val="35"/>
              </w:numPr>
            </w:pPr>
          </w:p>
        </w:tc>
        <w:tc>
          <w:tcPr>
            <w:tcW w:w="1734" w:type="dxa"/>
          </w:tcPr>
          <w:p w14:paraId="1E05710A" w14:textId="4C862B35" w:rsidR="003A5416" w:rsidRDefault="003A5416" w:rsidP="003A5416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M4B12A2_C4</w:t>
            </w:r>
          </w:p>
        </w:tc>
        <w:tc>
          <w:tcPr>
            <w:tcW w:w="1665" w:type="dxa"/>
          </w:tcPr>
          <w:p w14:paraId="51CE3BFD" w14:textId="344B3B19" w:rsidR="003A5416" w:rsidRDefault="003A5416" w:rsidP="003A5416">
            <w:pPr>
              <w:pStyle w:val="NoSpacing"/>
            </w:pPr>
            <w:r>
              <w:t>Q4</w:t>
            </w:r>
          </w:p>
        </w:tc>
        <w:tc>
          <w:tcPr>
            <w:tcW w:w="5375" w:type="dxa"/>
          </w:tcPr>
          <w:p w14:paraId="11067E93" w14:textId="06060A45" w:rsidR="003A5416" w:rsidRDefault="003A5416" w:rsidP="003A5416">
            <w:pPr>
              <w:pStyle w:val="NoSpacing"/>
            </w:pPr>
            <w:r>
              <w:t>Was cassava in this plot planted more than 1 month?</w:t>
            </w:r>
          </w:p>
          <w:p w14:paraId="41327A36" w14:textId="1B1B228E" w:rsidR="003A5416" w:rsidRDefault="003A5416" w:rsidP="003A5416">
            <w:pPr>
              <w:pStyle w:val="NoSpacing"/>
              <w:ind w:left="720"/>
            </w:pPr>
            <w:r>
              <w:t xml:space="preserve">1 </w:t>
            </w:r>
            <w:r w:rsidR="000B77B5">
              <w:t>-</w:t>
            </w:r>
            <w:r>
              <w:t xml:space="preserve"> Yes</w:t>
            </w:r>
          </w:p>
          <w:p w14:paraId="6FE02AF4" w14:textId="32447F23" w:rsidR="003A5416" w:rsidRDefault="003A5416" w:rsidP="003A5416">
            <w:pPr>
              <w:pStyle w:val="NoSpacing"/>
              <w:ind w:left="720"/>
            </w:pPr>
            <w:r>
              <w:t xml:space="preserve">2 </w:t>
            </w:r>
            <w:r w:rsidR="000B77B5">
              <w:t>-</w:t>
            </w:r>
            <w:r>
              <w:t xml:space="preserve"> No</w:t>
            </w:r>
          </w:p>
        </w:tc>
      </w:tr>
      <w:tr w:rsidR="003A5416" w14:paraId="2FFA13F8" w14:textId="77777777" w:rsidTr="005A72AC">
        <w:tc>
          <w:tcPr>
            <w:tcW w:w="1096" w:type="dxa"/>
          </w:tcPr>
          <w:p w14:paraId="02F92126" w14:textId="77777777" w:rsidR="003A5416" w:rsidRDefault="003A5416" w:rsidP="003A5416">
            <w:pPr>
              <w:pStyle w:val="NoSpacing"/>
              <w:numPr>
                <w:ilvl w:val="0"/>
                <w:numId w:val="35"/>
              </w:numPr>
            </w:pPr>
          </w:p>
        </w:tc>
        <w:tc>
          <w:tcPr>
            <w:tcW w:w="1734" w:type="dxa"/>
          </w:tcPr>
          <w:p w14:paraId="2A796401" w14:textId="5234812C" w:rsidR="003A5416" w:rsidRDefault="003A5416" w:rsidP="003A5416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M4B12A2_C5</w:t>
            </w:r>
          </w:p>
        </w:tc>
        <w:tc>
          <w:tcPr>
            <w:tcW w:w="1665" w:type="dxa"/>
          </w:tcPr>
          <w:p w14:paraId="0DFE52DC" w14:textId="4526FFE7" w:rsidR="003A5416" w:rsidRDefault="003A5416" w:rsidP="003A5416">
            <w:pPr>
              <w:pStyle w:val="NoSpacing"/>
            </w:pPr>
            <w:r>
              <w:t>Q5</w:t>
            </w:r>
          </w:p>
        </w:tc>
        <w:tc>
          <w:tcPr>
            <w:tcW w:w="5375" w:type="dxa"/>
          </w:tcPr>
          <w:p w14:paraId="70BD79E4" w14:textId="37D33954" w:rsidR="003A5416" w:rsidRDefault="003A5416" w:rsidP="003A5416">
            <w:pPr>
              <w:pStyle w:val="NoSpacing"/>
            </w:pPr>
            <w:r>
              <w:t>RANDOM SELECTION REPORTS THE PLOT ID IN THE NEXT SECTION</w:t>
            </w:r>
          </w:p>
        </w:tc>
      </w:tr>
    </w:tbl>
    <w:p w14:paraId="67F8A51F" w14:textId="48E39052" w:rsidR="00B835C8" w:rsidRDefault="00B835C8" w:rsidP="003237E6"/>
    <w:p w14:paraId="5D246F81" w14:textId="611323F0" w:rsidR="00B835C8" w:rsidRPr="004A7A30" w:rsidRDefault="00B835C8" w:rsidP="00020330">
      <w:pPr>
        <w:pStyle w:val="Heading1"/>
        <w:rPr>
          <w:color w:val="1F3864" w:themeColor="accent1" w:themeShade="80"/>
        </w:rPr>
      </w:pPr>
      <w:bookmarkStart w:id="15" w:name="_Toc129965310"/>
      <w:r w:rsidRPr="004A7A30">
        <w:rPr>
          <w:color w:val="1F3864" w:themeColor="accent1" w:themeShade="80"/>
        </w:rPr>
        <w:t>SPIA_M4B12A1</w:t>
      </w:r>
      <w:r w:rsidR="000B77B5">
        <w:rPr>
          <w:color w:val="1F3864" w:themeColor="accent1" w:themeShade="80"/>
        </w:rPr>
        <w:t xml:space="preserve"> - </w:t>
      </w:r>
      <w:r w:rsidR="00020330" w:rsidRPr="004A7A30">
        <w:rPr>
          <w:color w:val="1F3864" w:themeColor="accent1" w:themeShade="80"/>
        </w:rPr>
        <w:t>Cassava Use and Marketing</w:t>
      </w:r>
      <w:bookmarkEnd w:id="15"/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038"/>
        <w:gridCol w:w="2142"/>
        <w:gridCol w:w="1532"/>
        <w:gridCol w:w="4922"/>
      </w:tblGrid>
      <w:tr w:rsidR="00DE51E4" w14:paraId="68D87FEC" w14:textId="77777777" w:rsidTr="00CC447F">
        <w:trPr>
          <w:tblHeader/>
        </w:trPr>
        <w:tc>
          <w:tcPr>
            <w:tcW w:w="1096" w:type="dxa"/>
          </w:tcPr>
          <w:p w14:paraId="5256C6B0" w14:textId="77777777" w:rsidR="00DE51E4" w:rsidRPr="001A61B1" w:rsidRDefault="00DE51E4" w:rsidP="00F70DEC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>No.</w:t>
            </w:r>
          </w:p>
        </w:tc>
        <w:tc>
          <w:tcPr>
            <w:tcW w:w="1734" w:type="dxa"/>
            <w:tcBorders>
              <w:bottom w:val="single" w:sz="4" w:space="0" w:color="auto"/>
            </w:tcBorders>
          </w:tcPr>
          <w:p w14:paraId="66112AC6" w14:textId="77777777" w:rsidR="00DE51E4" w:rsidRPr="001A61B1" w:rsidRDefault="00DE51E4" w:rsidP="00F70DEC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 xml:space="preserve">Variables </w:t>
            </w:r>
          </w:p>
        </w:tc>
        <w:tc>
          <w:tcPr>
            <w:tcW w:w="1575" w:type="dxa"/>
          </w:tcPr>
          <w:p w14:paraId="3BA2C9CB" w14:textId="77777777" w:rsidR="00DE51E4" w:rsidRDefault="00DE51E4" w:rsidP="00F70DEC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 xml:space="preserve">Question </w:t>
            </w:r>
            <w:r>
              <w:rPr>
                <w:b/>
                <w:bCs/>
              </w:rPr>
              <w:t xml:space="preserve">code </w:t>
            </w:r>
          </w:p>
          <w:p w14:paraId="6F243EBE" w14:textId="0B78BC4F" w:rsidR="00DE51E4" w:rsidRPr="001A61B1" w:rsidRDefault="009679E0" w:rsidP="00F70DEC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>I</w:t>
            </w:r>
            <w:r w:rsidR="00DE51E4" w:rsidRPr="001A61B1">
              <w:rPr>
                <w:b/>
                <w:bCs/>
              </w:rPr>
              <w:t>n</w:t>
            </w:r>
            <w:r>
              <w:rPr>
                <w:b/>
                <w:bCs/>
              </w:rPr>
              <w:t xml:space="preserve"> </w:t>
            </w:r>
            <w:r w:rsidRPr="009679E0">
              <w:rPr>
                <w:b/>
                <w:bCs/>
              </w:rPr>
              <w:t>4B1.2. A.1. Cassava Use and Marketing</w:t>
            </w:r>
          </w:p>
        </w:tc>
        <w:tc>
          <w:tcPr>
            <w:tcW w:w="5229" w:type="dxa"/>
          </w:tcPr>
          <w:p w14:paraId="5C880299" w14:textId="77777777" w:rsidR="00DE51E4" w:rsidRPr="001A61B1" w:rsidRDefault="00DE51E4" w:rsidP="00F70DEC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>Description</w:t>
            </w:r>
          </w:p>
        </w:tc>
      </w:tr>
      <w:tr w:rsidR="009679E0" w14:paraId="2841DBDD" w14:textId="77777777" w:rsidTr="001600C9">
        <w:tc>
          <w:tcPr>
            <w:tcW w:w="1096" w:type="dxa"/>
          </w:tcPr>
          <w:p w14:paraId="54B0607E" w14:textId="77777777" w:rsidR="009679E0" w:rsidRDefault="009679E0" w:rsidP="009679E0">
            <w:pPr>
              <w:pStyle w:val="NoSpacing"/>
              <w:numPr>
                <w:ilvl w:val="0"/>
                <w:numId w:val="36"/>
              </w:numPr>
            </w:pPr>
          </w:p>
        </w:tc>
        <w:tc>
          <w:tcPr>
            <w:tcW w:w="17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4F81BD" w:fill="auto"/>
          </w:tcPr>
          <w:p w14:paraId="0D72A0DC" w14:textId="5CB449FF" w:rsidR="009679E0" w:rsidRPr="001600C9" w:rsidRDefault="009679E0" w:rsidP="009679E0">
            <w:pPr>
              <w:pStyle w:val="NoSpacing"/>
            </w:pPr>
            <w:r w:rsidRPr="001600C9">
              <w:rPr>
                <w:rFonts w:ascii="Calibri" w:hAnsi="Calibri" w:cs="Calibri"/>
              </w:rPr>
              <w:t>M4B12A1_MA</w:t>
            </w:r>
          </w:p>
        </w:tc>
        <w:tc>
          <w:tcPr>
            <w:tcW w:w="1575" w:type="dxa"/>
          </w:tcPr>
          <w:p w14:paraId="0191DEA9" w14:textId="1F87E7B4" w:rsidR="009679E0" w:rsidRPr="00756D53" w:rsidRDefault="009679E0" w:rsidP="009679E0">
            <w:pPr>
              <w:pStyle w:val="NoSpacing"/>
            </w:pPr>
            <w:r>
              <w:t>Q</w:t>
            </w:r>
            <w:r w:rsidR="00CE2F13">
              <w:t>0</w:t>
            </w:r>
          </w:p>
        </w:tc>
        <w:tc>
          <w:tcPr>
            <w:tcW w:w="5229" w:type="dxa"/>
          </w:tcPr>
          <w:p w14:paraId="4734EB34" w14:textId="77777777" w:rsidR="009679E0" w:rsidRPr="00CD5263" w:rsidRDefault="009679E0" w:rsidP="009679E0">
            <w:pPr>
              <w:pStyle w:val="NoSpacing"/>
            </w:pPr>
            <w:r w:rsidRPr="00CD5263">
              <w:t>Types of cassava products sold</w:t>
            </w:r>
          </w:p>
          <w:p w14:paraId="543007DA" w14:textId="753B4EE2" w:rsidR="009679E0" w:rsidRDefault="009679E0" w:rsidP="009679E0">
            <w:pPr>
              <w:pStyle w:val="NoSpacing"/>
              <w:ind w:left="720"/>
            </w:pPr>
            <w:r>
              <w:t>1</w:t>
            </w:r>
            <w:r w:rsidR="000B77B5">
              <w:t xml:space="preserve"> - </w:t>
            </w:r>
            <w:r w:rsidRPr="00CD5263">
              <w:t>Fresh root</w:t>
            </w:r>
          </w:p>
          <w:p w14:paraId="51AA077E" w14:textId="73C10288" w:rsidR="009679E0" w:rsidRDefault="009679E0" w:rsidP="009679E0">
            <w:pPr>
              <w:pStyle w:val="NoSpacing"/>
              <w:ind w:left="720"/>
            </w:pPr>
            <w:r>
              <w:t xml:space="preserve">2 </w:t>
            </w:r>
            <w:r w:rsidR="000B77B5">
              <w:t>-</w:t>
            </w:r>
            <w:r>
              <w:t xml:space="preserve"> </w:t>
            </w:r>
            <w:r w:rsidRPr="00CD5263">
              <w:t>Flour</w:t>
            </w:r>
          </w:p>
          <w:p w14:paraId="5417987D" w14:textId="488F8E5A" w:rsidR="009679E0" w:rsidRDefault="009679E0" w:rsidP="009679E0">
            <w:pPr>
              <w:pStyle w:val="NoSpacing"/>
              <w:ind w:left="720"/>
            </w:pPr>
            <w:r>
              <w:t>3</w:t>
            </w:r>
            <w:r w:rsidR="000B77B5">
              <w:t xml:space="preserve"> - </w:t>
            </w:r>
            <w:r w:rsidRPr="00CD5263">
              <w:t>Dried chips</w:t>
            </w:r>
          </w:p>
        </w:tc>
      </w:tr>
      <w:tr w:rsidR="009679E0" w14:paraId="543F73AE" w14:textId="77777777" w:rsidTr="001600C9">
        <w:tc>
          <w:tcPr>
            <w:tcW w:w="1096" w:type="dxa"/>
          </w:tcPr>
          <w:p w14:paraId="019C742C" w14:textId="77777777" w:rsidR="009679E0" w:rsidRDefault="009679E0" w:rsidP="009679E0">
            <w:pPr>
              <w:pStyle w:val="NoSpacing"/>
              <w:numPr>
                <w:ilvl w:val="0"/>
                <w:numId w:val="36"/>
              </w:numPr>
            </w:pPr>
          </w:p>
        </w:tc>
        <w:tc>
          <w:tcPr>
            <w:tcW w:w="17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4F81BD" w:fill="auto"/>
          </w:tcPr>
          <w:p w14:paraId="6A216904" w14:textId="0B87A2D1" w:rsidR="009679E0" w:rsidRPr="001600C9" w:rsidRDefault="009679E0" w:rsidP="009679E0">
            <w:pPr>
              <w:pStyle w:val="NoSpacing"/>
            </w:pPr>
            <w:r w:rsidRPr="001600C9">
              <w:rPr>
                <w:rFonts w:ascii="Calibri" w:hAnsi="Calibri" w:cs="Calibri"/>
              </w:rPr>
              <w:t>M4B12A1_C1</w:t>
            </w:r>
          </w:p>
        </w:tc>
        <w:tc>
          <w:tcPr>
            <w:tcW w:w="1575" w:type="dxa"/>
          </w:tcPr>
          <w:p w14:paraId="1EC69EAA" w14:textId="36EDBFCE" w:rsidR="009679E0" w:rsidRDefault="009679E0" w:rsidP="009679E0">
            <w:pPr>
              <w:pStyle w:val="NoSpacing"/>
            </w:pPr>
            <w:r>
              <w:t>Q1</w:t>
            </w:r>
          </w:p>
        </w:tc>
        <w:tc>
          <w:tcPr>
            <w:tcW w:w="5229" w:type="dxa"/>
          </w:tcPr>
          <w:p w14:paraId="229F33FA" w14:textId="3028D48E" w:rsidR="009679E0" w:rsidRDefault="009679E0" w:rsidP="009679E0">
            <w:pPr>
              <w:pStyle w:val="NoSpacing"/>
            </w:pPr>
            <w:r>
              <w:t>To whom did you mainly sell this [</w:t>
            </w:r>
            <w:r w:rsidR="001600C9" w:rsidRPr="001600C9">
              <w:rPr>
                <w:lang w:val="en-US"/>
              </w:rPr>
              <w:t>Cassava product</w:t>
            </w:r>
            <w:r>
              <w:t xml:space="preserve">]? </w:t>
            </w:r>
          </w:p>
          <w:p w14:paraId="5099BA70" w14:textId="4281BB43" w:rsidR="009679E0" w:rsidRDefault="009679E0" w:rsidP="009679E0">
            <w:pPr>
              <w:pStyle w:val="NoSpacing"/>
              <w:ind w:left="720"/>
            </w:pPr>
            <w:r>
              <w:t>1</w:t>
            </w:r>
            <w:r w:rsidR="000B77B5">
              <w:t xml:space="preserve"> - </w:t>
            </w:r>
            <w:r>
              <w:t>Local traders at the cassava plot</w:t>
            </w:r>
          </w:p>
          <w:p w14:paraId="34923281" w14:textId="5B21C926" w:rsidR="009679E0" w:rsidRDefault="009679E0" w:rsidP="009679E0">
            <w:pPr>
              <w:pStyle w:val="NoSpacing"/>
              <w:ind w:left="720"/>
            </w:pPr>
            <w:r>
              <w:t>2</w:t>
            </w:r>
            <w:r w:rsidR="000B77B5">
              <w:t xml:space="preserve"> - </w:t>
            </w:r>
            <w:r>
              <w:t>Local traders at the market (i.e., weighing points)</w:t>
            </w:r>
          </w:p>
          <w:p w14:paraId="67A85434" w14:textId="2BD3C90C" w:rsidR="009679E0" w:rsidRDefault="009679E0" w:rsidP="009679E0">
            <w:pPr>
              <w:pStyle w:val="NoSpacing"/>
              <w:ind w:left="720"/>
            </w:pPr>
            <w:r>
              <w:t>3</w:t>
            </w:r>
            <w:r w:rsidR="000B77B5">
              <w:t xml:space="preserve"> - </w:t>
            </w:r>
            <w:r>
              <w:t>Starch/Ethanol processing factory</w:t>
            </w:r>
          </w:p>
          <w:p w14:paraId="3FB34AD3" w14:textId="526F11F4" w:rsidR="009679E0" w:rsidRDefault="009679E0" w:rsidP="009679E0">
            <w:pPr>
              <w:pStyle w:val="NoSpacing"/>
              <w:ind w:left="720"/>
            </w:pPr>
            <w:r>
              <w:t>4</w:t>
            </w:r>
            <w:r w:rsidR="000B77B5">
              <w:t xml:space="preserve"> - </w:t>
            </w:r>
            <w:r>
              <w:t>Directly to consumers</w:t>
            </w:r>
          </w:p>
          <w:p w14:paraId="44C1A764" w14:textId="360A1A0C" w:rsidR="009679E0" w:rsidRDefault="009679E0" w:rsidP="009679E0">
            <w:pPr>
              <w:pStyle w:val="NoSpacing"/>
              <w:ind w:left="720"/>
            </w:pPr>
            <w:r>
              <w:t xml:space="preserve">5 </w:t>
            </w:r>
            <w:r w:rsidR="000B77B5">
              <w:t>-</w:t>
            </w:r>
            <w:r>
              <w:t xml:space="preserve"> Other (Specify)</w:t>
            </w:r>
          </w:p>
        </w:tc>
      </w:tr>
      <w:tr w:rsidR="009679E0" w14:paraId="4D5512A7" w14:textId="77777777" w:rsidTr="001600C9">
        <w:tc>
          <w:tcPr>
            <w:tcW w:w="1096" w:type="dxa"/>
          </w:tcPr>
          <w:p w14:paraId="2145B793" w14:textId="77777777" w:rsidR="009679E0" w:rsidRDefault="009679E0" w:rsidP="009679E0">
            <w:pPr>
              <w:pStyle w:val="NoSpacing"/>
              <w:numPr>
                <w:ilvl w:val="0"/>
                <w:numId w:val="36"/>
              </w:numPr>
            </w:pPr>
          </w:p>
        </w:tc>
        <w:tc>
          <w:tcPr>
            <w:tcW w:w="17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4F81BD" w:fill="auto"/>
          </w:tcPr>
          <w:p w14:paraId="0AA04252" w14:textId="6D7DE3F8" w:rsidR="009679E0" w:rsidRPr="001600C9" w:rsidRDefault="009679E0" w:rsidP="009679E0">
            <w:pPr>
              <w:pStyle w:val="NoSpacing"/>
            </w:pPr>
            <w:r w:rsidRPr="001600C9">
              <w:rPr>
                <w:rFonts w:ascii="Calibri" w:hAnsi="Calibri" w:cs="Calibri"/>
              </w:rPr>
              <w:t>M4B12A1_C1_GHIRO</w:t>
            </w:r>
          </w:p>
        </w:tc>
        <w:tc>
          <w:tcPr>
            <w:tcW w:w="1575" w:type="dxa"/>
          </w:tcPr>
          <w:p w14:paraId="411CF4F1" w14:textId="3BD09DC9" w:rsidR="009679E0" w:rsidRDefault="001600C9" w:rsidP="009679E0">
            <w:pPr>
              <w:pStyle w:val="NoSpacing"/>
            </w:pPr>
            <w:r>
              <w:t>Q1</w:t>
            </w:r>
          </w:p>
        </w:tc>
        <w:tc>
          <w:tcPr>
            <w:tcW w:w="5229" w:type="dxa"/>
          </w:tcPr>
          <w:p w14:paraId="0EEDA163" w14:textId="527B87F7" w:rsidR="009679E0" w:rsidRDefault="001600C9" w:rsidP="009679E0">
            <w:pPr>
              <w:pStyle w:val="NoSpacing"/>
            </w:pPr>
            <w:r>
              <w:t xml:space="preserve">Specify other </w:t>
            </w:r>
            <w:r w:rsidR="00CE2F13">
              <w:rPr>
                <w:lang w:val="en-US"/>
              </w:rPr>
              <w:t>buyer of cassava product</w:t>
            </w:r>
          </w:p>
        </w:tc>
      </w:tr>
      <w:tr w:rsidR="009679E0" w14:paraId="10B88185" w14:textId="77777777" w:rsidTr="001600C9">
        <w:tc>
          <w:tcPr>
            <w:tcW w:w="1096" w:type="dxa"/>
          </w:tcPr>
          <w:p w14:paraId="53B979A4" w14:textId="77777777" w:rsidR="009679E0" w:rsidRDefault="009679E0" w:rsidP="009679E0">
            <w:pPr>
              <w:pStyle w:val="NoSpacing"/>
              <w:numPr>
                <w:ilvl w:val="0"/>
                <w:numId w:val="36"/>
              </w:numPr>
            </w:pPr>
          </w:p>
        </w:tc>
        <w:tc>
          <w:tcPr>
            <w:tcW w:w="17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4F81BD" w:fill="auto"/>
          </w:tcPr>
          <w:p w14:paraId="0D7C74C7" w14:textId="119F9C34" w:rsidR="009679E0" w:rsidRPr="001600C9" w:rsidRDefault="009679E0" w:rsidP="009679E0">
            <w:pPr>
              <w:pStyle w:val="NoSpacing"/>
            </w:pPr>
            <w:r w:rsidRPr="001600C9">
              <w:rPr>
                <w:rFonts w:ascii="Calibri" w:hAnsi="Calibri" w:cs="Calibri"/>
              </w:rPr>
              <w:t>M4B12A1_C2</w:t>
            </w:r>
          </w:p>
        </w:tc>
        <w:tc>
          <w:tcPr>
            <w:tcW w:w="1575" w:type="dxa"/>
          </w:tcPr>
          <w:p w14:paraId="7A98B4DB" w14:textId="681BFB4D" w:rsidR="009679E0" w:rsidRDefault="00D11D9B" w:rsidP="009679E0">
            <w:pPr>
              <w:pStyle w:val="NoSpacing"/>
            </w:pPr>
            <w:r>
              <w:t>Q2</w:t>
            </w:r>
          </w:p>
        </w:tc>
        <w:tc>
          <w:tcPr>
            <w:tcW w:w="5229" w:type="dxa"/>
          </w:tcPr>
          <w:p w14:paraId="63F7E436" w14:textId="59734E7B" w:rsidR="009679E0" w:rsidRDefault="001600C9" w:rsidP="001600C9">
            <w:pPr>
              <w:pStyle w:val="NoSpacing"/>
            </w:pPr>
            <w:r>
              <w:t xml:space="preserve">Do you know the name of the factory that received your [Cassava product]? </w:t>
            </w:r>
          </w:p>
          <w:p w14:paraId="3796BD9E" w14:textId="77777777" w:rsidR="00EB54BB" w:rsidRDefault="00EB54BB" w:rsidP="001600C9">
            <w:pPr>
              <w:pStyle w:val="NoSpacing"/>
            </w:pPr>
          </w:p>
          <w:p w14:paraId="563F9AB5" w14:textId="77777777" w:rsidR="00D11D9B" w:rsidRDefault="00CE2F13" w:rsidP="00D11D9B">
            <w:pPr>
              <w:pStyle w:val="NoSpacing"/>
              <w:ind w:left="720"/>
            </w:pPr>
            <w:r>
              <w:t xml:space="preserve">Name of factory, </w:t>
            </w:r>
            <w:r w:rsidR="00D11D9B" w:rsidRPr="00D11D9B">
              <w:t>99</w:t>
            </w:r>
            <w:r w:rsidR="000B77B5">
              <w:t xml:space="preserve"> </w:t>
            </w:r>
            <w:r>
              <w:t xml:space="preserve">IF </w:t>
            </w:r>
            <w:r w:rsidR="00D11D9B" w:rsidRPr="00D11D9B">
              <w:t>Don't know</w:t>
            </w:r>
          </w:p>
          <w:p w14:paraId="4F5F2919" w14:textId="2CF536AF" w:rsidR="00EB54BB" w:rsidRDefault="00EB54BB" w:rsidP="00D11D9B">
            <w:pPr>
              <w:pStyle w:val="NoSpacing"/>
              <w:ind w:left="720"/>
            </w:pPr>
          </w:p>
        </w:tc>
      </w:tr>
      <w:tr w:rsidR="009679E0" w14:paraId="6A3663FF" w14:textId="77777777" w:rsidTr="001600C9">
        <w:tc>
          <w:tcPr>
            <w:tcW w:w="1096" w:type="dxa"/>
          </w:tcPr>
          <w:p w14:paraId="114D9234" w14:textId="77777777" w:rsidR="009679E0" w:rsidRDefault="009679E0" w:rsidP="009679E0">
            <w:pPr>
              <w:pStyle w:val="NoSpacing"/>
              <w:numPr>
                <w:ilvl w:val="0"/>
                <w:numId w:val="36"/>
              </w:numPr>
            </w:pPr>
          </w:p>
        </w:tc>
        <w:tc>
          <w:tcPr>
            <w:tcW w:w="17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4F81BD" w:fill="auto"/>
          </w:tcPr>
          <w:p w14:paraId="67EE81EC" w14:textId="33383B27" w:rsidR="009679E0" w:rsidRPr="001600C9" w:rsidRDefault="009679E0" w:rsidP="009679E0">
            <w:pPr>
              <w:pStyle w:val="NoSpacing"/>
            </w:pPr>
            <w:r w:rsidRPr="001600C9">
              <w:rPr>
                <w:rFonts w:ascii="Calibri" w:hAnsi="Calibri" w:cs="Calibri"/>
              </w:rPr>
              <w:t>M4B12A1_C3</w:t>
            </w:r>
          </w:p>
        </w:tc>
        <w:tc>
          <w:tcPr>
            <w:tcW w:w="1575" w:type="dxa"/>
          </w:tcPr>
          <w:p w14:paraId="43FB1AF1" w14:textId="14849A62" w:rsidR="009679E0" w:rsidRDefault="00D11D9B" w:rsidP="009679E0">
            <w:pPr>
              <w:pStyle w:val="NoSpacing"/>
            </w:pPr>
            <w:r w:rsidRPr="00D11D9B">
              <w:t>Q</w:t>
            </w:r>
            <w:r>
              <w:t>3</w:t>
            </w:r>
          </w:p>
        </w:tc>
        <w:tc>
          <w:tcPr>
            <w:tcW w:w="5229" w:type="dxa"/>
          </w:tcPr>
          <w:p w14:paraId="61FFDF0A" w14:textId="611F085D" w:rsidR="009679E0" w:rsidRDefault="001600C9" w:rsidP="001600C9">
            <w:pPr>
              <w:pStyle w:val="NoSpacing"/>
            </w:pPr>
            <w:r>
              <w:t>Do you know the commune in which the factory that received your [Cassava product] is located?</w:t>
            </w:r>
          </w:p>
          <w:p w14:paraId="7E90C63A" w14:textId="77777777" w:rsidR="00EB54BB" w:rsidRDefault="00EB54BB" w:rsidP="001600C9">
            <w:pPr>
              <w:pStyle w:val="NoSpacing"/>
            </w:pPr>
          </w:p>
          <w:p w14:paraId="2496E382" w14:textId="77777777" w:rsidR="00D11D9B" w:rsidRDefault="00CE2F13" w:rsidP="00D11D9B">
            <w:pPr>
              <w:pStyle w:val="NoSpacing"/>
              <w:ind w:left="720"/>
            </w:pPr>
            <w:r>
              <w:t xml:space="preserve">Commune ID, </w:t>
            </w:r>
            <w:r w:rsidR="00D11D9B" w:rsidRPr="00D11D9B">
              <w:t>99</w:t>
            </w:r>
            <w:r w:rsidR="000B77B5">
              <w:t xml:space="preserve"> </w:t>
            </w:r>
            <w:r>
              <w:t>IF</w:t>
            </w:r>
            <w:r w:rsidR="000B77B5">
              <w:t xml:space="preserve"> </w:t>
            </w:r>
            <w:r w:rsidR="00D11D9B" w:rsidRPr="00D11D9B">
              <w:t>Don't know</w:t>
            </w:r>
          </w:p>
          <w:p w14:paraId="13457216" w14:textId="1311953C" w:rsidR="00EB54BB" w:rsidRDefault="00EB54BB" w:rsidP="00D11D9B">
            <w:pPr>
              <w:pStyle w:val="NoSpacing"/>
              <w:ind w:left="720"/>
            </w:pPr>
          </w:p>
        </w:tc>
      </w:tr>
      <w:tr w:rsidR="009679E0" w14:paraId="299984CD" w14:textId="77777777" w:rsidTr="001600C9">
        <w:tc>
          <w:tcPr>
            <w:tcW w:w="1096" w:type="dxa"/>
          </w:tcPr>
          <w:p w14:paraId="43A71BB5" w14:textId="77777777" w:rsidR="009679E0" w:rsidRDefault="009679E0" w:rsidP="009679E0">
            <w:pPr>
              <w:pStyle w:val="NoSpacing"/>
              <w:numPr>
                <w:ilvl w:val="0"/>
                <w:numId w:val="36"/>
              </w:numPr>
            </w:pPr>
          </w:p>
        </w:tc>
        <w:tc>
          <w:tcPr>
            <w:tcW w:w="17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4F81BD" w:fill="auto"/>
          </w:tcPr>
          <w:p w14:paraId="7CDEC212" w14:textId="0F420CDB" w:rsidR="009679E0" w:rsidRPr="001600C9" w:rsidRDefault="009679E0" w:rsidP="009679E0">
            <w:pPr>
              <w:pStyle w:val="NoSpacing"/>
            </w:pPr>
            <w:r w:rsidRPr="001600C9">
              <w:rPr>
                <w:rFonts w:ascii="Calibri" w:hAnsi="Calibri" w:cs="Calibri"/>
              </w:rPr>
              <w:t>M4B12A1_C4</w:t>
            </w:r>
          </w:p>
        </w:tc>
        <w:tc>
          <w:tcPr>
            <w:tcW w:w="1575" w:type="dxa"/>
          </w:tcPr>
          <w:p w14:paraId="08C82C25" w14:textId="3E235A2C" w:rsidR="009679E0" w:rsidRDefault="00D11D9B" w:rsidP="009679E0">
            <w:pPr>
              <w:pStyle w:val="NoSpacing"/>
            </w:pPr>
            <w:r w:rsidRPr="00D11D9B">
              <w:t>Q</w:t>
            </w:r>
            <w:r>
              <w:t>4</w:t>
            </w:r>
          </w:p>
        </w:tc>
        <w:tc>
          <w:tcPr>
            <w:tcW w:w="5229" w:type="dxa"/>
          </w:tcPr>
          <w:p w14:paraId="025247CF" w14:textId="79257321" w:rsidR="009679E0" w:rsidRDefault="001600C9" w:rsidP="009679E0">
            <w:pPr>
              <w:pStyle w:val="NoSpacing"/>
            </w:pPr>
            <w:r w:rsidRPr="001600C9">
              <w:t>For how many years have you been selling to this buyer?</w:t>
            </w:r>
          </w:p>
        </w:tc>
      </w:tr>
      <w:tr w:rsidR="009679E0" w14:paraId="3E00AE2B" w14:textId="77777777" w:rsidTr="001600C9">
        <w:tc>
          <w:tcPr>
            <w:tcW w:w="1096" w:type="dxa"/>
          </w:tcPr>
          <w:p w14:paraId="01887396" w14:textId="77777777" w:rsidR="009679E0" w:rsidRDefault="009679E0" w:rsidP="009679E0">
            <w:pPr>
              <w:pStyle w:val="NoSpacing"/>
              <w:numPr>
                <w:ilvl w:val="0"/>
                <w:numId w:val="36"/>
              </w:numPr>
            </w:pPr>
          </w:p>
        </w:tc>
        <w:tc>
          <w:tcPr>
            <w:tcW w:w="17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4F81BD" w:fill="auto"/>
          </w:tcPr>
          <w:p w14:paraId="6AC6F411" w14:textId="73F3DE2F" w:rsidR="009679E0" w:rsidRPr="001600C9" w:rsidRDefault="009679E0" w:rsidP="009679E0">
            <w:pPr>
              <w:pStyle w:val="NoSpacing"/>
            </w:pPr>
            <w:r w:rsidRPr="001600C9">
              <w:rPr>
                <w:rFonts w:ascii="Calibri" w:hAnsi="Calibri" w:cs="Calibri"/>
              </w:rPr>
              <w:t>M4B12A1_C5</w:t>
            </w:r>
          </w:p>
        </w:tc>
        <w:tc>
          <w:tcPr>
            <w:tcW w:w="1575" w:type="dxa"/>
          </w:tcPr>
          <w:p w14:paraId="6D8E2151" w14:textId="6D472924" w:rsidR="009679E0" w:rsidRDefault="00D11D9B" w:rsidP="009679E0">
            <w:pPr>
              <w:pStyle w:val="NoSpacing"/>
            </w:pPr>
            <w:r w:rsidRPr="00D11D9B">
              <w:t>Q</w:t>
            </w:r>
            <w:r>
              <w:t>5</w:t>
            </w:r>
          </w:p>
        </w:tc>
        <w:tc>
          <w:tcPr>
            <w:tcW w:w="5229" w:type="dxa"/>
          </w:tcPr>
          <w:p w14:paraId="00A11073" w14:textId="344CBC40" w:rsidR="009679E0" w:rsidRDefault="001600C9" w:rsidP="009679E0">
            <w:pPr>
              <w:pStyle w:val="NoSpacing"/>
            </w:pPr>
            <w:r w:rsidRPr="001600C9">
              <w:t xml:space="preserve">In total, how much did you pay for processing </w:t>
            </w:r>
            <w:r w:rsidR="00EB54BB" w:rsidRPr="001600C9">
              <w:t xml:space="preserve">[Cassava product] </w:t>
            </w:r>
            <w:r w:rsidRPr="001600C9">
              <w:t>(in thousand VND)?</w:t>
            </w:r>
          </w:p>
        </w:tc>
      </w:tr>
      <w:tr w:rsidR="009679E0" w14:paraId="4D371889" w14:textId="77777777" w:rsidTr="001600C9">
        <w:tc>
          <w:tcPr>
            <w:tcW w:w="1096" w:type="dxa"/>
          </w:tcPr>
          <w:p w14:paraId="3B268FC6" w14:textId="77777777" w:rsidR="009679E0" w:rsidRDefault="009679E0" w:rsidP="009679E0">
            <w:pPr>
              <w:pStyle w:val="NoSpacing"/>
              <w:numPr>
                <w:ilvl w:val="0"/>
                <w:numId w:val="36"/>
              </w:numPr>
            </w:pPr>
          </w:p>
        </w:tc>
        <w:tc>
          <w:tcPr>
            <w:tcW w:w="17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95B3D7"/>
            </w:tcBorders>
            <w:shd w:val="clear" w:color="4F81BD" w:fill="auto"/>
          </w:tcPr>
          <w:p w14:paraId="5166704D" w14:textId="6D9FACDA" w:rsidR="009679E0" w:rsidRPr="001600C9" w:rsidRDefault="009679E0" w:rsidP="009679E0">
            <w:pPr>
              <w:pStyle w:val="NoSpacing"/>
            </w:pPr>
            <w:r w:rsidRPr="001600C9">
              <w:rPr>
                <w:rFonts w:ascii="Calibri" w:hAnsi="Calibri" w:cs="Calibri"/>
              </w:rPr>
              <w:t>M4B12A1_C6</w:t>
            </w:r>
          </w:p>
        </w:tc>
        <w:tc>
          <w:tcPr>
            <w:tcW w:w="1575" w:type="dxa"/>
          </w:tcPr>
          <w:p w14:paraId="61EF1DDA" w14:textId="5E023E24" w:rsidR="009679E0" w:rsidRDefault="00D11D9B" w:rsidP="009679E0">
            <w:pPr>
              <w:pStyle w:val="NoSpacing"/>
            </w:pPr>
            <w:r w:rsidRPr="00D11D9B">
              <w:t>Q</w:t>
            </w:r>
            <w:r>
              <w:t>6</w:t>
            </w:r>
          </w:p>
        </w:tc>
        <w:tc>
          <w:tcPr>
            <w:tcW w:w="5229" w:type="dxa"/>
          </w:tcPr>
          <w:p w14:paraId="2D5912E8" w14:textId="0F3E2701" w:rsidR="009679E0" w:rsidRDefault="001600C9" w:rsidP="009679E0">
            <w:pPr>
              <w:pStyle w:val="NoSpacing"/>
            </w:pPr>
            <w:r w:rsidRPr="001600C9">
              <w:t>In total, how much did you receive from selling this [Cassava product] (in thousand VND)?</w:t>
            </w:r>
          </w:p>
        </w:tc>
      </w:tr>
    </w:tbl>
    <w:p w14:paraId="477ADD33" w14:textId="4F84DA79" w:rsidR="00B835C8" w:rsidRDefault="00B835C8" w:rsidP="003237E6"/>
    <w:p w14:paraId="36BE31D8" w14:textId="365686FA" w:rsidR="00B835C8" w:rsidRPr="004A7A30" w:rsidRDefault="00B835C8" w:rsidP="00550880">
      <w:pPr>
        <w:pStyle w:val="Heading1"/>
        <w:rPr>
          <w:color w:val="1F3864" w:themeColor="accent1" w:themeShade="80"/>
        </w:rPr>
      </w:pPr>
      <w:bookmarkStart w:id="16" w:name="_Toc129965311"/>
      <w:r w:rsidRPr="004A7A30">
        <w:rPr>
          <w:color w:val="1F3864" w:themeColor="accent1" w:themeShade="80"/>
        </w:rPr>
        <w:t>SPIA_M4B12B</w:t>
      </w:r>
      <w:r w:rsidR="000B77B5">
        <w:rPr>
          <w:color w:val="1F3864" w:themeColor="accent1" w:themeShade="80"/>
        </w:rPr>
        <w:t xml:space="preserve"> - </w:t>
      </w:r>
      <w:r w:rsidR="00550880" w:rsidRPr="004A7A30">
        <w:rPr>
          <w:color w:val="1F3864" w:themeColor="accent1" w:themeShade="80"/>
        </w:rPr>
        <w:t>Potato</w:t>
      </w:r>
      <w:bookmarkEnd w:id="16"/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064"/>
        <w:gridCol w:w="2023"/>
        <w:gridCol w:w="1545"/>
        <w:gridCol w:w="5002"/>
      </w:tblGrid>
      <w:tr w:rsidR="00DE51E4" w14:paraId="06840D1A" w14:textId="77777777" w:rsidTr="00CC447F">
        <w:trPr>
          <w:tblHeader/>
        </w:trPr>
        <w:tc>
          <w:tcPr>
            <w:tcW w:w="1064" w:type="dxa"/>
          </w:tcPr>
          <w:p w14:paraId="0011E20A" w14:textId="77777777" w:rsidR="00DE51E4" w:rsidRPr="001A61B1" w:rsidRDefault="00DE51E4" w:rsidP="00F70DEC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>No.</w:t>
            </w:r>
          </w:p>
        </w:tc>
        <w:tc>
          <w:tcPr>
            <w:tcW w:w="2023" w:type="dxa"/>
          </w:tcPr>
          <w:p w14:paraId="4919599F" w14:textId="77777777" w:rsidR="00DE51E4" w:rsidRPr="001A61B1" w:rsidRDefault="00DE51E4" w:rsidP="00F70DEC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 xml:space="preserve">Variables </w:t>
            </w:r>
          </w:p>
        </w:tc>
        <w:tc>
          <w:tcPr>
            <w:tcW w:w="1545" w:type="dxa"/>
          </w:tcPr>
          <w:p w14:paraId="6C90073F" w14:textId="77777777" w:rsidR="00DE51E4" w:rsidRDefault="00DE51E4" w:rsidP="00F70DEC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 xml:space="preserve">Question </w:t>
            </w:r>
            <w:r>
              <w:rPr>
                <w:b/>
                <w:bCs/>
              </w:rPr>
              <w:t xml:space="preserve">code </w:t>
            </w:r>
          </w:p>
          <w:p w14:paraId="6C72E53C" w14:textId="7FA2CF66" w:rsidR="00DE51E4" w:rsidRPr="001A61B1" w:rsidRDefault="00EB54BB" w:rsidP="00F70DEC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>I</w:t>
            </w:r>
            <w:r w:rsidR="00DE51E4" w:rsidRPr="001A61B1">
              <w:rPr>
                <w:b/>
                <w:bCs/>
              </w:rPr>
              <w:t>n</w:t>
            </w:r>
            <w:r>
              <w:rPr>
                <w:b/>
                <w:bCs/>
              </w:rPr>
              <w:t xml:space="preserve"> </w:t>
            </w:r>
            <w:r w:rsidRPr="00550880">
              <w:t>4B1.2.B. Potato</w:t>
            </w:r>
          </w:p>
        </w:tc>
        <w:tc>
          <w:tcPr>
            <w:tcW w:w="5002" w:type="dxa"/>
          </w:tcPr>
          <w:p w14:paraId="0ED117A0" w14:textId="77777777" w:rsidR="00DE51E4" w:rsidRPr="001A61B1" w:rsidRDefault="00DE51E4" w:rsidP="00F70DEC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>Description</w:t>
            </w:r>
          </w:p>
        </w:tc>
      </w:tr>
      <w:tr w:rsidR="00DE51E4" w14:paraId="468CB1F6" w14:textId="77777777" w:rsidTr="00550880">
        <w:tc>
          <w:tcPr>
            <w:tcW w:w="1064" w:type="dxa"/>
          </w:tcPr>
          <w:p w14:paraId="12F745DC" w14:textId="77777777" w:rsidR="00DE51E4" w:rsidRDefault="00DE51E4" w:rsidP="00DE51E4">
            <w:pPr>
              <w:pStyle w:val="NoSpacing"/>
              <w:numPr>
                <w:ilvl w:val="0"/>
                <w:numId w:val="37"/>
              </w:numPr>
            </w:pPr>
          </w:p>
        </w:tc>
        <w:tc>
          <w:tcPr>
            <w:tcW w:w="2023" w:type="dxa"/>
          </w:tcPr>
          <w:p w14:paraId="333FD13B" w14:textId="1A1053AD" w:rsidR="00DE51E4" w:rsidRDefault="00550880" w:rsidP="00F70DEC">
            <w:pPr>
              <w:pStyle w:val="NoSpacing"/>
            </w:pPr>
            <w:r w:rsidRPr="00550880">
              <w:t>M4B12B_C1</w:t>
            </w:r>
          </w:p>
        </w:tc>
        <w:tc>
          <w:tcPr>
            <w:tcW w:w="1545" w:type="dxa"/>
          </w:tcPr>
          <w:p w14:paraId="324A82C6" w14:textId="11124995" w:rsidR="00DE51E4" w:rsidRPr="00756D53" w:rsidRDefault="00550880" w:rsidP="00F70DEC">
            <w:pPr>
              <w:pStyle w:val="NoSpacing"/>
            </w:pPr>
            <w:r>
              <w:t>Q1</w:t>
            </w:r>
          </w:p>
        </w:tc>
        <w:tc>
          <w:tcPr>
            <w:tcW w:w="5002" w:type="dxa"/>
          </w:tcPr>
          <w:p w14:paraId="6F87C490" w14:textId="61223998" w:rsidR="00DE51E4" w:rsidRDefault="00550880" w:rsidP="00F70DEC">
            <w:pPr>
              <w:pStyle w:val="NoSpacing"/>
            </w:pPr>
            <w:r w:rsidRPr="00550880">
              <w:t>What is the name of the main variety planted?</w:t>
            </w:r>
          </w:p>
        </w:tc>
      </w:tr>
      <w:tr w:rsidR="00DE51E4" w14:paraId="4BAF8B1B" w14:textId="77777777" w:rsidTr="00550880">
        <w:tc>
          <w:tcPr>
            <w:tcW w:w="1064" w:type="dxa"/>
          </w:tcPr>
          <w:p w14:paraId="1E9408B4" w14:textId="77777777" w:rsidR="00DE51E4" w:rsidRDefault="00DE51E4" w:rsidP="00DE51E4">
            <w:pPr>
              <w:pStyle w:val="NoSpacing"/>
              <w:numPr>
                <w:ilvl w:val="0"/>
                <w:numId w:val="37"/>
              </w:numPr>
            </w:pPr>
          </w:p>
        </w:tc>
        <w:tc>
          <w:tcPr>
            <w:tcW w:w="2023" w:type="dxa"/>
          </w:tcPr>
          <w:p w14:paraId="301EAF2B" w14:textId="19386D22" w:rsidR="00DE51E4" w:rsidRDefault="00550880" w:rsidP="00F70DEC">
            <w:pPr>
              <w:pStyle w:val="NoSpacing"/>
            </w:pPr>
            <w:r w:rsidRPr="00550880">
              <w:t>M4B12B_C2</w:t>
            </w:r>
          </w:p>
        </w:tc>
        <w:tc>
          <w:tcPr>
            <w:tcW w:w="1545" w:type="dxa"/>
          </w:tcPr>
          <w:p w14:paraId="2432CCEE" w14:textId="23FB767D" w:rsidR="00DE51E4" w:rsidRDefault="00550880" w:rsidP="00F70DEC">
            <w:pPr>
              <w:pStyle w:val="NoSpacing"/>
            </w:pPr>
            <w:r w:rsidRPr="00550880">
              <w:t>Q</w:t>
            </w:r>
            <w:r>
              <w:t>2</w:t>
            </w:r>
          </w:p>
        </w:tc>
        <w:tc>
          <w:tcPr>
            <w:tcW w:w="5002" w:type="dxa"/>
          </w:tcPr>
          <w:p w14:paraId="71D0E8C7" w14:textId="4A7D38EC" w:rsidR="002B5912" w:rsidRDefault="002B5912" w:rsidP="002B5912">
            <w:pPr>
              <w:pStyle w:val="NoSpacing"/>
            </w:pPr>
            <w:r>
              <w:t xml:space="preserve">What is the source of the main variety planted? </w:t>
            </w:r>
          </w:p>
          <w:p w14:paraId="767F0DD4" w14:textId="1F7BFDFB" w:rsidR="002B5912" w:rsidRDefault="002B5912" w:rsidP="002B5912">
            <w:pPr>
              <w:pStyle w:val="NoSpacing"/>
              <w:ind w:left="720"/>
            </w:pPr>
            <w:r>
              <w:t>1</w:t>
            </w:r>
            <w:r w:rsidR="000B77B5">
              <w:t xml:space="preserve"> - </w:t>
            </w:r>
            <w:r>
              <w:t xml:space="preserve">Research Institutes/ Universities </w:t>
            </w:r>
          </w:p>
          <w:p w14:paraId="034281D2" w14:textId="790E1E76" w:rsidR="002B5912" w:rsidRDefault="002B5912" w:rsidP="002B5912">
            <w:pPr>
              <w:pStyle w:val="NoSpacing"/>
              <w:ind w:left="720"/>
            </w:pPr>
            <w:r>
              <w:t>2</w:t>
            </w:r>
            <w:r w:rsidR="000B77B5">
              <w:t xml:space="preserve"> - </w:t>
            </w:r>
            <w:r>
              <w:t xml:space="preserve">Agricultural Extension services </w:t>
            </w:r>
          </w:p>
          <w:p w14:paraId="297AF5E2" w14:textId="5B59BD15" w:rsidR="002B5912" w:rsidRDefault="002B5912" w:rsidP="002B5912">
            <w:pPr>
              <w:pStyle w:val="NoSpacing"/>
              <w:ind w:left="720"/>
            </w:pPr>
            <w:r>
              <w:t>3</w:t>
            </w:r>
            <w:r w:rsidR="000B77B5">
              <w:t xml:space="preserve"> - </w:t>
            </w:r>
            <w:r>
              <w:t>Processing factories/traders</w:t>
            </w:r>
          </w:p>
          <w:p w14:paraId="6D37B977" w14:textId="4C67F988" w:rsidR="002B5912" w:rsidRDefault="002B5912" w:rsidP="002B5912">
            <w:pPr>
              <w:pStyle w:val="NoSpacing"/>
              <w:ind w:left="720"/>
            </w:pPr>
            <w:r>
              <w:t>4</w:t>
            </w:r>
            <w:r w:rsidR="000B77B5">
              <w:t xml:space="preserve"> - </w:t>
            </w:r>
            <w:r>
              <w:t>Farmer Group/Seed Club/Cooperatives</w:t>
            </w:r>
          </w:p>
          <w:p w14:paraId="0DD2FD53" w14:textId="6F72EF40" w:rsidR="002B5912" w:rsidRDefault="002B5912" w:rsidP="002B5912">
            <w:pPr>
              <w:pStyle w:val="NoSpacing"/>
              <w:ind w:left="720"/>
            </w:pPr>
            <w:r>
              <w:t>5</w:t>
            </w:r>
            <w:r w:rsidR="000B77B5">
              <w:t xml:space="preserve"> - </w:t>
            </w:r>
            <w:r>
              <w:t>Private stores/dealers</w:t>
            </w:r>
          </w:p>
          <w:p w14:paraId="724D0CA0" w14:textId="777C6C55" w:rsidR="002B5912" w:rsidRDefault="002B5912" w:rsidP="002B5912">
            <w:pPr>
              <w:pStyle w:val="NoSpacing"/>
              <w:ind w:left="720"/>
            </w:pPr>
            <w:r>
              <w:t>6</w:t>
            </w:r>
            <w:r w:rsidR="000B77B5">
              <w:t xml:space="preserve"> - </w:t>
            </w:r>
            <w:r>
              <w:t>Obtained from a relative/friend</w:t>
            </w:r>
          </w:p>
          <w:p w14:paraId="4BEC84CD" w14:textId="058590B9" w:rsidR="00DE51E4" w:rsidRDefault="002B5912" w:rsidP="002B5912">
            <w:pPr>
              <w:pStyle w:val="NoSpacing"/>
              <w:ind w:left="720"/>
            </w:pPr>
            <w:r>
              <w:t xml:space="preserve">7 </w:t>
            </w:r>
            <w:r w:rsidR="000B77B5">
              <w:t>-</w:t>
            </w:r>
            <w:r>
              <w:t xml:space="preserve"> Other (Specify)</w:t>
            </w:r>
          </w:p>
        </w:tc>
      </w:tr>
      <w:tr w:rsidR="00DE51E4" w14:paraId="096EC715" w14:textId="77777777" w:rsidTr="00550880">
        <w:tc>
          <w:tcPr>
            <w:tcW w:w="1064" w:type="dxa"/>
          </w:tcPr>
          <w:p w14:paraId="28787476" w14:textId="77777777" w:rsidR="00DE51E4" w:rsidRDefault="00DE51E4" w:rsidP="00DE51E4">
            <w:pPr>
              <w:pStyle w:val="NoSpacing"/>
              <w:numPr>
                <w:ilvl w:val="0"/>
                <w:numId w:val="37"/>
              </w:numPr>
            </w:pPr>
          </w:p>
        </w:tc>
        <w:tc>
          <w:tcPr>
            <w:tcW w:w="2023" w:type="dxa"/>
          </w:tcPr>
          <w:p w14:paraId="30188AB1" w14:textId="66CC9B59" w:rsidR="00DE51E4" w:rsidRDefault="00550880" w:rsidP="00F70DEC">
            <w:pPr>
              <w:pStyle w:val="NoSpacing"/>
            </w:pPr>
            <w:r w:rsidRPr="00550880">
              <w:t>M4B12B_C2_GHIRO</w:t>
            </w:r>
          </w:p>
        </w:tc>
        <w:tc>
          <w:tcPr>
            <w:tcW w:w="1545" w:type="dxa"/>
          </w:tcPr>
          <w:p w14:paraId="388D6824" w14:textId="00FD6BC3" w:rsidR="00DE51E4" w:rsidRDefault="00550880" w:rsidP="00F70DEC">
            <w:pPr>
              <w:pStyle w:val="NoSpacing"/>
            </w:pPr>
            <w:r w:rsidRPr="00550880">
              <w:t>Q</w:t>
            </w:r>
            <w:r>
              <w:t>2</w:t>
            </w:r>
          </w:p>
        </w:tc>
        <w:tc>
          <w:tcPr>
            <w:tcW w:w="5002" w:type="dxa"/>
          </w:tcPr>
          <w:p w14:paraId="23E0FDA1" w14:textId="554C89BE" w:rsidR="00DE51E4" w:rsidRDefault="002B5912" w:rsidP="00F70DEC">
            <w:pPr>
              <w:pStyle w:val="NoSpacing"/>
            </w:pPr>
            <w:r w:rsidRPr="002B5912">
              <w:t>Specify</w:t>
            </w:r>
            <w:r>
              <w:t xml:space="preserve"> </w:t>
            </w:r>
            <w:r w:rsidR="00EB54BB">
              <w:t xml:space="preserve">another source </w:t>
            </w:r>
            <w:r w:rsidRPr="002B5912">
              <w:t>of the main variety planted</w:t>
            </w:r>
          </w:p>
        </w:tc>
      </w:tr>
      <w:tr w:rsidR="00DE51E4" w14:paraId="407871EA" w14:textId="77777777" w:rsidTr="00550880">
        <w:tc>
          <w:tcPr>
            <w:tcW w:w="1064" w:type="dxa"/>
          </w:tcPr>
          <w:p w14:paraId="79D82FF1" w14:textId="77777777" w:rsidR="00DE51E4" w:rsidRDefault="00DE51E4" w:rsidP="00DE51E4">
            <w:pPr>
              <w:pStyle w:val="NoSpacing"/>
              <w:numPr>
                <w:ilvl w:val="0"/>
                <w:numId w:val="37"/>
              </w:numPr>
            </w:pPr>
          </w:p>
        </w:tc>
        <w:tc>
          <w:tcPr>
            <w:tcW w:w="2023" w:type="dxa"/>
          </w:tcPr>
          <w:p w14:paraId="75B41D0B" w14:textId="527D23B2" w:rsidR="00DE51E4" w:rsidRDefault="00550880" w:rsidP="00F70DEC">
            <w:pPr>
              <w:pStyle w:val="NoSpacing"/>
            </w:pPr>
            <w:r w:rsidRPr="00550880">
              <w:t>M4B12B_C3</w:t>
            </w:r>
          </w:p>
        </w:tc>
        <w:tc>
          <w:tcPr>
            <w:tcW w:w="1545" w:type="dxa"/>
          </w:tcPr>
          <w:p w14:paraId="19CB2FCD" w14:textId="151BBCDB" w:rsidR="00DE51E4" w:rsidRDefault="00550880" w:rsidP="00F70DEC">
            <w:pPr>
              <w:pStyle w:val="NoSpacing"/>
            </w:pPr>
            <w:r w:rsidRPr="00550880">
              <w:t>Q</w:t>
            </w:r>
            <w:r>
              <w:t>3</w:t>
            </w:r>
          </w:p>
        </w:tc>
        <w:tc>
          <w:tcPr>
            <w:tcW w:w="5002" w:type="dxa"/>
          </w:tcPr>
          <w:p w14:paraId="22F5883E" w14:textId="366762F6" w:rsidR="00DE51E4" w:rsidRDefault="002B5912" w:rsidP="00F70DEC">
            <w:pPr>
              <w:pStyle w:val="NoSpacing"/>
            </w:pPr>
            <w:r w:rsidRPr="002B5912">
              <w:t>For how many years have you been reusing the planting material for this variety?</w:t>
            </w:r>
          </w:p>
        </w:tc>
      </w:tr>
    </w:tbl>
    <w:p w14:paraId="674847E2" w14:textId="5AFAA974" w:rsidR="00B835C8" w:rsidRDefault="00B835C8" w:rsidP="003237E6"/>
    <w:p w14:paraId="5D43A6BF" w14:textId="30850807" w:rsidR="00B835C8" w:rsidRPr="004A7A30" w:rsidRDefault="00B835C8" w:rsidP="002B41A3">
      <w:pPr>
        <w:pStyle w:val="Heading1"/>
        <w:rPr>
          <w:color w:val="1F3864" w:themeColor="accent1" w:themeShade="80"/>
          <w:lang w:val="en-US"/>
        </w:rPr>
      </w:pPr>
      <w:bookmarkStart w:id="17" w:name="_Toc129965312"/>
      <w:r w:rsidRPr="004A7A30">
        <w:rPr>
          <w:color w:val="1F3864" w:themeColor="accent1" w:themeShade="80"/>
        </w:rPr>
        <w:t>SPIA_M4B13A</w:t>
      </w:r>
      <w:r w:rsidR="000B77B5">
        <w:rPr>
          <w:color w:val="1F3864" w:themeColor="accent1" w:themeShade="80"/>
        </w:rPr>
        <w:t xml:space="preserve"> - </w:t>
      </w:r>
      <w:r w:rsidR="002B5912" w:rsidRPr="004A7A30">
        <w:rPr>
          <w:color w:val="1F3864" w:themeColor="accent1" w:themeShade="80"/>
          <w:lang w:val="en-US"/>
        </w:rPr>
        <w:t>Coffee Irrigation</w:t>
      </w:r>
      <w:bookmarkEnd w:id="17"/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096"/>
        <w:gridCol w:w="1734"/>
        <w:gridCol w:w="1575"/>
        <w:gridCol w:w="5229"/>
      </w:tblGrid>
      <w:tr w:rsidR="00DE51E4" w14:paraId="34782CDF" w14:textId="77777777" w:rsidTr="00CC447F">
        <w:trPr>
          <w:tblHeader/>
        </w:trPr>
        <w:tc>
          <w:tcPr>
            <w:tcW w:w="1096" w:type="dxa"/>
          </w:tcPr>
          <w:p w14:paraId="53124594" w14:textId="77777777" w:rsidR="00DE51E4" w:rsidRPr="001A61B1" w:rsidRDefault="00DE51E4" w:rsidP="00F70DEC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>No.</w:t>
            </w:r>
          </w:p>
        </w:tc>
        <w:tc>
          <w:tcPr>
            <w:tcW w:w="1734" w:type="dxa"/>
          </w:tcPr>
          <w:p w14:paraId="7F0426C3" w14:textId="77777777" w:rsidR="00DE51E4" w:rsidRPr="001A61B1" w:rsidRDefault="00DE51E4" w:rsidP="00F70DEC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 xml:space="preserve">Variables </w:t>
            </w:r>
          </w:p>
        </w:tc>
        <w:tc>
          <w:tcPr>
            <w:tcW w:w="1575" w:type="dxa"/>
          </w:tcPr>
          <w:p w14:paraId="5D500B89" w14:textId="77777777" w:rsidR="00DE51E4" w:rsidRDefault="00DE51E4" w:rsidP="00F70DEC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 xml:space="preserve">Question </w:t>
            </w:r>
            <w:r>
              <w:rPr>
                <w:b/>
                <w:bCs/>
              </w:rPr>
              <w:t xml:space="preserve">code </w:t>
            </w:r>
          </w:p>
          <w:p w14:paraId="62D77AFB" w14:textId="1D81F743" w:rsidR="00DE51E4" w:rsidRPr="001A61B1" w:rsidRDefault="002B5912" w:rsidP="00F70DEC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>I</w:t>
            </w:r>
            <w:r w:rsidR="00DE51E4" w:rsidRPr="001A61B1">
              <w:rPr>
                <w:b/>
                <w:bCs/>
              </w:rPr>
              <w:t>n</w:t>
            </w:r>
            <w:r w:rsidR="00EB54BB">
              <w:rPr>
                <w:b/>
                <w:bCs/>
              </w:rPr>
              <w:t xml:space="preserve"> </w:t>
            </w:r>
            <w:r w:rsidR="00EB54BB" w:rsidRPr="002B5912">
              <w:t>4B1.3.A. Coffee Irrigation</w:t>
            </w:r>
          </w:p>
        </w:tc>
        <w:tc>
          <w:tcPr>
            <w:tcW w:w="5229" w:type="dxa"/>
          </w:tcPr>
          <w:p w14:paraId="7F95E4D1" w14:textId="77777777" w:rsidR="00DE51E4" w:rsidRPr="001A61B1" w:rsidRDefault="00DE51E4" w:rsidP="00F70DEC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>Description</w:t>
            </w:r>
          </w:p>
        </w:tc>
      </w:tr>
      <w:tr w:rsidR="002B5912" w14:paraId="7453169D" w14:textId="77777777" w:rsidTr="00F70DEC">
        <w:tc>
          <w:tcPr>
            <w:tcW w:w="1096" w:type="dxa"/>
          </w:tcPr>
          <w:p w14:paraId="015E461A" w14:textId="77777777" w:rsidR="002B5912" w:rsidRDefault="002B5912" w:rsidP="002B5912">
            <w:pPr>
              <w:pStyle w:val="NoSpacing"/>
              <w:numPr>
                <w:ilvl w:val="0"/>
                <w:numId w:val="38"/>
              </w:numPr>
            </w:pPr>
          </w:p>
        </w:tc>
        <w:tc>
          <w:tcPr>
            <w:tcW w:w="1734" w:type="dxa"/>
          </w:tcPr>
          <w:p w14:paraId="18B3F3D1" w14:textId="19EDD3C8" w:rsidR="002B5912" w:rsidRDefault="002B5912" w:rsidP="002B5912">
            <w:pPr>
              <w:pStyle w:val="NoSpacing"/>
            </w:pPr>
            <w:r w:rsidRPr="00BE1792">
              <w:t>M4B13A_C1</w:t>
            </w:r>
          </w:p>
        </w:tc>
        <w:tc>
          <w:tcPr>
            <w:tcW w:w="1575" w:type="dxa"/>
          </w:tcPr>
          <w:p w14:paraId="4A9D5E63" w14:textId="54B6035F" w:rsidR="002B5912" w:rsidRPr="00756D53" w:rsidRDefault="002B5912" w:rsidP="002B5912">
            <w:pPr>
              <w:pStyle w:val="NoSpacing"/>
            </w:pPr>
            <w:r>
              <w:t>Q1</w:t>
            </w:r>
          </w:p>
        </w:tc>
        <w:tc>
          <w:tcPr>
            <w:tcW w:w="5229" w:type="dxa"/>
          </w:tcPr>
          <w:p w14:paraId="417688F6" w14:textId="78089D50" w:rsidR="002B5912" w:rsidRDefault="002B5912" w:rsidP="002B5912">
            <w:pPr>
              <w:pStyle w:val="NoSpacing"/>
            </w:pPr>
            <w:r>
              <w:t xml:space="preserve">In the last dry season, which irrigation method did you use to irrigate your coffee? </w:t>
            </w:r>
          </w:p>
          <w:p w14:paraId="7B711BC2" w14:textId="4E9D1837" w:rsidR="002B5912" w:rsidRDefault="002B5912" w:rsidP="002B5912">
            <w:pPr>
              <w:pStyle w:val="NoSpacing"/>
              <w:ind w:left="720"/>
            </w:pPr>
            <w:r>
              <w:t>1</w:t>
            </w:r>
            <w:r w:rsidR="000B77B5">
              <w:t xml:space="preserve"> - </w:t>
            </w:r>
            <w:r>
              <w:t>Root Irrigation</w:t>
            </w:r>
          </w:p>
          <w:p w14:paraId="3D42CBE0" w14:textId="3069304A" w:rsidR="002B5912" w:rsidRDefault="002B5912" w:rsidP="002B5912">
            <w:pPr>
              <w:pStyle w:val="NoSpacing"/>
              <w:ind w:left="720"/>
            </w:pPr>
            <w:r>
              <w:t>2</w:t>
            </w:r>
            <w:r w:rsidR="000B77B5">
              <w:t xml:space="preserve"> - </w:t>
            </w:r>
            <w:r>
              <w:t>Sprinkler Irrigation</w:t>
            </w:r>
          </w:p>
          <w:p w14:paraId="46942784" w14:textId="78680E92" w:rsidR="002B5912" w:rsidRDefault="002B5912" w:rsidP="002B5912">
            <w:pPr>
              <w:pStyle w:val="NoSpacing"/>
              <w:ind w:left="720"/>
            </w:pPr>
            <w:r>
              <w:t>3</w:t>
            </w:r>
            <w:r w:rsidR="000B77B5">
              <w:t xml:space="preserve"> - </w:t>
            </w:r>
            <w:r>
              <w:t>Sprinkler Irrigation at Root</w:t>
            </w:r>
          </w:p>
          <w:p w14:paraId="3CBCD64F" w14:textId="701A2F52" w:rsidR="002B5912" w:rsidRDefault="002B5912" w:rsidP="002B5912">
            <w:pPr>
              <w:pStyle w:val="NoSpacing"/>
              <w:ind w:left="720"/>
            </w:pPr>
            <w:r>
              <w:t>4</w:t>
            </w:r>
            <w:r w:rsidR="000B77B5">
              <w:t xml:space="preserve"> - </w:t>
            </w:r>
            <w:r>
              <w:t>Drip Irrigation</w:t>
            </w:r>
          </w:p>
          <w:p w14:paraId="337668FF" w14:textId="1F57A3FD" w:rsidR="002B5912" w:rsidRDefault="002B5912" w:rsidP="002B5912">
            <w:pPr>
              <w:pStyle w:val="NoSpacing"/>
              <w:ind w:left="720"/>
            </w:pPr>
            <w:r>
              <w:t>5</w:t>
            </w:r>
            <w:r w:rsidR="000B77B5">
              <w:t xml:space="preserve"> - </w:t>
            </w:r>
            <w:r>
              <w:t>Other</w:t>
            </w:r>
          </w:p>
          <w:p w14:paraId="123AC98E" w14:textId="70119C2C" w:rsidR="002B5912" w:rsidRDefault="002B5912" w:rsidP="002B5912">
            <w:pPr>
              <w:pStyle w:val="NoSpacing"/>
              <w:ind w:left="720"/>
            </w:pPr>
            <w:r>
              <w:t>99</w:t>
            </w:r>
            <w:r w:rsidR="000B77B5">
              <w:t xml:space="preserve"> - </w:t>
            </w:r>
            <w:r>
              <w:t>Don't know</w:t>
            </w:r>
          </w:p>
        </w:tc>
      </w:tr>
      <w:tr w:rsidR="002B5912" w14:paraId="40AD7E9A" w14:textId="77777777" w:rsidTr="00F70DEC">
        <w:tc>
          <w:tcPr>
            <w:tcW w:w="1096" w:type="dxa"/>
          </w:tcPr>
          <w:p w14:paraId="3297708F" w14:textId="77777777" w:rsidR="002B5912" w:rsidRDefault="002B5912" w:rsidP="002B5912">
            <w:pPr>
              <w:pStyle w:val="NoSpacing"/>
              <w:numPr>
                <w:ilvl w:val="0"/>
                <w:numId w:val="38"/>
              </w:numPr>
            </w:pPr>
          </w:p>
        </w:tc>
        <w:tc>
          <w:tcPr>
            <w:tcW w:w="1734" w:type="dxa"/>
          </w:tcPr>
          <w:p w14:paraId="76C5EA99" w14:textId="53E26484" w:rsidR="002B5912" w:rsidRDefault="002B5912" w:rsidP="002B5912">
            <w:pPr>
              <w:pStyle w:val="NoSpacing"/>
            </w:pPr>
            <w:r w:rsidRPr="00BE1792">
              <w:t>M4B13A_C2</w:t>
            </w:r>
          </w:p>
        </w:tc>
        <w:tc>
          <w:tcPr>
            <w:tcW w:w="1575" w:type="dxa"/>
          </w:tcPr>
          <w:p w14:paraId="21C5E8D1" w14:textId="1DF779DE" w:rsidR="002B5912" w:rsidRDefault="002B5912" w:rsidP="002B5912">
            <w:pPr>
              <w:pStyle w:val="NoSpacing"/>
            </w:pPr>
            <w:r w:rsidRPr="002B5912">
              <w:t>Q</w:t>
            </w:r>
            <w:r>
              <w:t>2</w:t>
            </w:r>
          </w:p>
        </w:tc>
        <w:tc>
          <w:tcPr>
            <w:tcW w:w="5229" w:type="dxa"/>
          </w:tcPr>
          <w:p w14:paraId="43966421" w14:textId="77777777" w:rsidR="002B5912" w:rsidRDefault="002B5912" w:rsidP="002B5912">
            <w:pPr>
              <w:pStyle w:val="NoSpacing"/>
            </w:pPr>
            <w:r w:rsidRPr="002B5912">
              <w:t>In the last dry season, how many rounds of irrigation did you use?</w:t>
            </w:r>
          </w:p>
          <w:p w14:paraId="40816FDE" w14:textId="3940C256" w:rsidR="002B5912" w:rsidRDefault="002B5912" w:rsidP="002B5912">
            <w:pPr>
              <w:pStyle w:val="NoSpacing"/>
              <w:ind w:left="720"/>
            </w:pPr>
            <w:r>
              <w:t xml:space="preserve">99 </w:t>
            </w:r>
            <w:r w:rsidR="000B77B5">
              <w:t>-</w:t>
            </w:r>
            <w:r>
              <w:t xml:space="preserve"> Don’t know</w:t>
            </w:r>
          </w:p>
        </w:tc>
      </w:tr>
      <w:tr w:rsidR="002B5912" w14:paraId="7B238E5A" w14:textId="77777777" w:rsidTr="00F70DEC">
        <w:tc>
          <w:tcPr>
            <w:tcW w:w="1096" w:type="dxa"/>
          </w:tcPr>
          <w:p w14:paraId="5ADEA373" w14:textId="77777777" w:rsidR="002B5912" w:rsidRDefault="002B5912" w:rsidP="002B5912">
            <w:pPr>
              <w:pStyle w:val="NoSpacing"/>
              <w:numPr>
                <w:ilvl w:val="0"/>
                <w:numId w:val="38"/>
              </w:numPr>
            </w:pPr>
          </w:p>
        </w:tc>
        <w:tc>
          <w:tcPr>
            <w:tcW w:w="1734" w:type="dxa"/>
          </w:tcPr>
          <w:p w14:paraId="2A3153E3" w14:textId="2F36F305" w:rsidR="002B5912" w:rsidRDefault="002B5912" w:rsidP="002B5912">
            <w:pPr>
              <w:pStyle w:val="NoSpacing"/>
            </w:pPr>
            <w:r w:rsidRPr="00BE1792">
              <w:t>M4B13A_C3</w:t>
            </w:r>
          </w:p>
        </w:tc>
        <w:tc>
          <w:tcPr>
            <w:tcW w:w="1575" w:type="dxa"/>
          </w:tcPr>
          <w:p w14:paraId="416BEE87" w14:textId="3A0AF9CA" w:rsidR="002B5912" w:rsidRDefault="002B5912" w:rsidP="002B5912">
            <w:pPr>
              <w:pStyle w:val="NoSpacing"/>
            </w:pPr>
            <w:r w:rsidRPr="002B5912">
              <w:t>Q</w:t>
            </w:r>
            <w:r>
              <w:t>3</w:t>
            </w:r>
          </w:p>
        </w:tc>
        <w:tc>
          <w:tcPr>
            <w:tcW w:w="5229" w:type="dxa"/>
          </w:tcPr>
          <w:p w14:paraId="4428A780" w14:textId="77777777" w:rsidR="002B5912" w:rsidRDefault="002B5912" w:rsidP="002B5912">
            <w:pPr>
              <w:pStyle w:val="NoSpacing"/>
            </w:pPr>
            <w:r w:rsidRPr="002B5912">
              <w:t>In each irrigation round, how many liters did you use per plant?</w:t>
            </w:r>
          </w:p>
          <w:p w14:paraId="64AA7A52" w14:textId="45817E33" w:rsidR="002B5912" w:rsidRDefault="002B5912" w:rsidP="002B5912">
            <w:pPr>
              <w:pStyle w:val="NoSpacing"/>
              <w:ind w:left="720"/>
            </w:pPr>
            <w:r w:rsidRPr="002B5912">
              <w:lastRenderedPageBreak/>
              <w:t xml:space="preserve">99 </w:t>
            </w:r>
            <w:r w:rsidR="000B77B5">
              <w:t>-</w:t>
            </w:r>
            <w:r w:rsidRPr="002B5912">
              <w:t xml:space="preserve"> Don’t know</w:t>
            </w:r>
          </w:p>
        </w:tc>
      </w:tr>
      <w:tr w:rsidR="002B5912" w14:paraId="0FD2562F" w14:textId="77777777" w:rsidTr="00F70DEC">
        <w:tc>
          <w:tcPr>
            <w:tcW w:w="1096" w:type="dxa"/>
          </w:tcPr>
          <w:p w14:paraId="1E19087C" w14:textId="77777777" w:rsidR="002B5912" w:rsidRDefault="002B5912" w:rsidP="002B5912">
            <w:pPr>
              <w:pStyle w:val="NoSpacing"/>
              <w:numPr>
                <w:ilvl w:val="0"/>
                <w:numId w:val="38"/>
              </w:numPr>
            </w:pPr>
          </w:p>
        </w:tc>
        <w:tc>
          <w:tcPr>
            <w:tcW w:w="1734" w:type="dxa"/>
          </w:tcPr>
          <w:p w14:paraId="41674534" w14:textId="6A15E333" w:rsidR="002B5912" w:rsidRDefault="002B5912" w:rsidP="002B5912">
            <w:pPr>
              <w:pStyle w:val="NoSpacing"/>
            </w:pPr>
            <w:r w:rsidRPr="00BE1792">
              <w:t>M4B13A_C4</w:t>
            </w:r>
          </w:p>
        </w:tc>
        <w:tc>
          <w:tcPr>
            <w:tcW w:w="1575" w:type="dxa"/>
          </w:tcPr>
          <w:p w14:paraId="31D6B2A9" w14:textId="521D8071" w:rsidR="002B5912" w:rsidRDefault="002B5912" w:rsidP="002B5912">
            <w:pPr>
              <w:pStyle w:val="NoSpacing"/>
            </w:pPr>
            <w:r w:rsidRPr="002B5912">
              <w:t>Q</w:t>
            </w:r>
            <w:r>
              <w:t>4</w:t>
            </w:r>
          </w:p>
        </w:tc>
        <w:tc>
          <w:tcPr>
            <w:tcW w:w="5229" w:type="dxa"/>
          </w:tcPr>
          <w:p w14:paraId="2D1823F1" w14:textId="66AB7558" w:rsidR="002B41A3" w:rsidRDefault="002B41A3" w:rsidP="002B41A3">
            <w:pPr>
              <w:pStyle w:val="NoSpacing"/>
            </w:pPr>
            <w:r>
              <w:t xml:space="preserve">How do you know that the water volume allocated to each plant is [Q3 answer] liters? </w:t>
            </w:r>
          </w:p>
          <w:p w14:paraId="12279B5C" w14:textId="2A34E45C" w:rsidR="002B41A3" w:rsidRDefault="002B41A3" w:rsidP="002B41A3">
            <w:pPr>
              <w:pStyle w:val="NoSpacing"/>
              <w:ind w:left="720"/>
            </w:pPr>
            <w:r>
              <w:t>1</w:t>
            </w:r>
            <w:r w:rsidR="000B77B5">
              <w:t xml:space="preserve"> - </w:t>
            </w:r>
            <w:r>
              <w:t>I use a flow meter in the water pipeline</w:t>
            </w:r>
          </w:p>
          <w:p w14:paraId="147FE4DA" w14:textId="2E84540E" w:rsidR="002B41A3" w:rsidRDefault="002B41A3" w:rsidP="002B41A3">
            <w:pPr>
              <w:pStyle w:val="NoSpacing"/>
              <w:ind w:left="720"/>
            </w:pPr>
            <w:r>
              <w:t>2</w:t>
            </w:r>
            <w:r w:rsidR="000B77B5">
              <w:t xml:space="preserve"> - </w:t>
            </w:r>
            <w:r>
              <w:t>I use a sink dug around coffee roots</w:t>
            </w:r>
          </w:p>
          <w:p w14:paraId="097B3D2A" w14:textId="09AE0835" w:rsidR="002B41A3" w:rsidRDefault="002B41A3" w:rsidP="002B41A3">
            <w:pPr>
              <w:pStyle w:val="NoSpacing"/>
              <w:ind w:left="720"/>
            </w:pPr>
            <w:r>
              <w:t>3</w:t>
            </w:r>
            <w:r w:rsidR="000B77B5">
              <w:t xml:space="preserve"> - </w:t>
            </w:r>
            <w:r>
              <w:t>I know the time it takes to reach this amount</w:t>
            </w:r>
          </w:p>
          <w:p w14:paraId="57E6300D" w14:textId="0F533632" w:rsidR="002B41A3" w:rsidRDefault="002B41A3" w:rsidP="002B41A3">
            <w:pPr>
              <w:pStyle w:val="NoSpacing"/>
              <w:ind w:left="720"/>
            </w:pPr>
            <w:r>
              <w:t>4</w:t>
            </w:r>
            <w:r w:rsidR="000B77B5">
              <w:t xml:space="preserve"> - </w:t>
            </w:r>
            <w:r>
              <w:t>Do not know with precision</w:t>
            </w:r>
          </w:p>
          <w:p w14:paraId="1490BDE9" w14:textId="32C38EF1" w:rsidR="002B5912" w:rsidRDefault="002B41A3" w:rsidP="002B41A3">
            <w:pPr>
              <w:pStyle w:val="NoSpacing"/>
              <w:ind w:left="720"/>
            </w:pPr>
            <w:r>
              <w:t xml:space="preserve">5 </w:t>
            </w:r>
            <w:r w:rsidR="000B77B5">
              <w:t>-</w:t>
            </w:r>
            <w:r>
              <w:t xml:space="preserve"> Other</w:t>
            </w:r>
          </w:p>
        </w:tc>
      </w:tr>
    </w:tbl>
    <w:p w14:paraId="7BDE165E" w14:textId="120D1AF3" w:rsidR="00B835C8" w:rsidRDefault="00B835C8" w:rsidP="003237E6"/>
    <w:p w14:paraId="1BCF8710" w14:textId="7A91BAE6" w:rsidR="00B835C8" w:rsidRPr="004A7A30" w:rsidRDefault="00B835C8" w:rsidP="002B41A3">
      <w:pPr>
        <w:pStyle w:val="Heading1"/>
        <w:rPr>
          <w:color w:val="1F3864" w:themeColor="accent1" w:themeShade="80"/>
        </w:rPr>
      </w:pPr>
      <w:bookmarkStart w:id="18" w:name="_Toc129965313"/>
      <w:r w:rsidRPr="004A7A30">
        <w:rPr>
          <w:color w:val="1F3864" w:themeColor="accent1" w:themeShade="80"/>
        </w:rPr>
        <w:t>SPIA_M4B51A</w:t>
      </w:r>
      <w:r w:rsidR="000B77B5">
        <w:rPr>
          <w:color w:val="1F3864" w:themeColor="accent1" w:themeShade="80"/>
        </w:rPr>
        <w:t xml:space="preserve"> - </w:t>
      </w:r>
      <w:r w:rsidR="00F53671" w:rsidRPr="004A7A30">
        <w:rPr>
          <w:color w:val="1F3864" w:themeColor="accent1" w:themeShade="80"/>
          <w:lang w:val="en-US"/>
        </w:rPr>
        <w:t>Tilapia</w:t>
      </w:r>
      <w:bookmarkEnd w:id="18"/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039"/>
        <w:gridCol w:w="2253"/>
        <w:gridCol w:w="1521"/>
        <w:gridCol w:w="4821"/>
      </w:tblGrid>
      <w:tr w:rsidR="00DE51E4" w14:paraId="02235BCF" w14:textId="77777777" w:rsidTr="00CC447F">
        <w:trPr>
          <w:tblHeader/>
        </w:trPr>
        <w:tc>
          <w:tcPr>
            <w:tcW w:w="1039" w:type="dxa"/>
          </w:tcPr>
          <w:p w14:paraId="7B1FC66C" w14:textId="77777777" w:rsidR="00DE51E4" w:rsidRPr="001A61B1" w:rsidRDefault="00DE51E4" w:rsidP="00F70DEC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>No.</w:t>
            </w:r>
          </w:p>
        </w:tc>
        <w:tc>
          <w:tcPr>
            <w:tcW w:w="2253" w:type="dxa"/>
          </w:tcPr>
          <w:p w14:paraId="0D0C08FC" w14:textId="77777777" w:rsidR="00DE51E4" w:rsidRPr="001A61B1" w:rsidRDefault="00DE51E4" w:rsidP="00F70DEC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 xml:space="preserve">Variables </w:t>
            </w:r>
          </w:p>
        </w:tc>
        <w:tc>
          <w:tcPr>
            <w:tcW w:w="1521" w:type="dxa"/>
          </w:tcPr>
          <w:p w14:paraId="21C166D1" w14:textId="77777777" w:rsidR="00DE51E4" w:rsidRDefault="00DE51E4" w:rsidP="00F70DEC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 xml:space="preserve">Question </w:t>
            </w:r>
            <w:r>
              <w:rPr>
                <w:b/>
                <w:bCs/>
              </w:rPr>
              <w:t xml:space="preserve">code </w:t>
            </w:r>
          </w:p>
          <w:p w14:paraId="13922D68" w14:textId="6DAB2F82" w:rsidR="00DE51E4" w:rsidRPr="001A61B1" w:rsidRDefault="002B41A3" w:rsidP="00F70DEC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>I</w:t>
            </w:r>
            <w:r w:rsidR="00DE51E4" w:rsidRPr="001A61B1">
              <w:rPr>
                <w:b/>
                <w:bCs/>
              </w:rPr>
              <w:t>n</w:t>
            </w:r>
            <w:r w:rsidR="00DB4F5A">
              <w:rPr>
                <w:b/>
                <w:bCs/>
              </w:rPr>
              <w:t xml:space="preserve"> </w:t>
            </w:r>
            <w:r w:rsidR="00DB4F5A" w:rsidRPr="00DB4F5A">
              <w:rPr>
                <w:b/>
                <w:bCs/>
              </w:rPr>
              <w:t>4B5.1.A. Tilapia</w:t>
            </w:r>
          </w:p>
        </w:tc>
        <w:tc>
          <w:tcPr>
            <w:tcW w:w="4821" w:type="dxa"/>
          </w:tcPr>
          <w:p w14:paraId="69E49B36" w14:textId="77777777" w:rsidR="00DE51E4" w:rsidRPr="001A61B1" w:rsidRDefault="00DE51E4" w:rsidP="00F70DEC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>Description</w:t>
            </w:r>
          </w:p>
        </w:tc>
      </w:tr>
      <w:tr w:rsidR="002B41A3" w14:paraId="3818EE9B" w14:textId="77777777" w:rsidTr="0068234F">
        <w:tc>
          <w:tcPr>
            <w:tcW w:w="1039" w:type="dxa"/>
          </w:tcPr>
          <w:p w14:paraId="2185CAF9" w14:textId="77777777" w:rsidR="002B41A3" w:rsidRDefault="002B41A3" w:rsidP="002B41A3">
            <w:pPr>
              <w:pStyle w:val="NoSpacing"/>
              <w:numPr>
                <w:ilvl w:val="0"/>
                <w:numId w:val="40"/>
              </w:numPr>
            </w:pPr>
          </w:p>
        </w:tc>
        <w:tc>
          <w:tcPr>
            <w:tcW w:w="2253" w:type="dxa"/>
          </w:tcPr>
          <w:p w14:paraId="24C883D5" w14:textId="7437963F" w:rsidR="002B41A3" w:rsidRDefault="002B41A3" w:rsidP="002B41A3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M4B51A_C1</w:t>
            </w:r>
          </w:p>
        </w:tc>
        <w:tc>
          <w:tcPr>
            <w:tcW w:w="1521" w:type="dxa"/>
          </w:tcPr>
          <w:p w14:paraId="3B7656E6" w14:textId="6860D1D2" w:rsidR="002B41A3" w:rsidRPr="00756D53" w:rsidRDefault="00F53671" w:rsidP="002B41A3">
            <w:pPr>
              <w:pStyle w:val="NoSpacing"/>
            </w:pPr>
            <w:r>
              <w:t>Q1</w:t>
            </w:r>
          </w:p>
        </w:tc>
        <w:tc>
          <w:tcPr>
            <w:tcW w:w="4821" w:type="dxa"/>
          </w:tcPr>
          <w:p w14:paraId="45F08B33" w14:textId="7FD0ED23" w:rsidR="002B41A3" w:rsidRDefault="009E6305" w:rsidP="00F53671">
            <w:pPr>
              <w:pStyle w:val="NoSpacing"/>
            </w:pPr>
            <w:r w:rsidRPr="009E6305">
              <w:t>In what year did you start producing tilapia for the first time?</w:t>
            </w:r>
          </w:p>
        </w:tc>
      </w:tr>
      <w:tr w:rsidR="00F53671" w14:paraId="03C21077" w14:textId="77777777" w:rsidTr="0068234F">
        <w:tc>
          <w:tcPr>
            <w:tcW w:w="1039" w:type="dxa"/>
          </w:tcPr>
          <w:p w14:paraId="2F868A4C" w14:textId="77777777" w:rsidR="00F53671" w:rsidRDefault="00F53671" w:rsidP="00F53671">
            <w:pPr>
              <w:pStyle w:val="NoSpacing"/>
              <w:numPr>
                <w:ilvl w:val="0"/>
                <w:numId w:val="40"/>
              </w:numPr>
            </w:pPr>
          </w:p>
        </w:tc>
        <w:tc>
          <w:tcPr>
            <w:tcW w:w="2253" w:type="dxa"/>
          </w:tcPr>
          <w:p w14:paraId="57746537" w14:textId="138BF1B7" w:rsidR="00F53671" w:rsidRDefault="00F53671" w:rsidP="00F53671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M4B51A_C2</w:t>
            </w:r>
          </w:p>
        </w:tc>
        <w:tc>
          <w:tcPr>
            <w:tcW w:w="1521" w:type="dxa"/>
          </w:tcPr>
          <w:p w14:paraId="275BE67E" w14:textId="5B4A8536" w:rsidR="00F53671" w:rsidRDefault="00F53671" w:rsidP="00F53671">
            <w:pPr>
              <w:pStyle w:val="NoSpacing"/>
            </w:pPr>
            <w:r w:rsidRPr="00ED6E4F">
              <w:t>Q</w:t>
            </w:r>
            <w:r>
              <w:t>2</w:t>
            </w:r>
          </w:p>
        </w:tc>
        <w:tc>
          <w:tcPr>
            <w:tcW w:w="4821" w:type="dxa"/>
          </w:tcPr>
          <w:p w14:paraId="04D17E81" w14:textId="2D011F2C" w:rsidR="009E6305" w:rsidRDefault="009E6305" w:rsidP="009E6305">
            <w:pPr>
              <w:pStyle w:val="NoSpacing"/>
            </w:pPr>
            <w:r>
              <w:t>Has your household been involved in fish farming every year since?</w:t>
            </w:r>
          </w:p>
          <w:p w14:paraId="638A1D24" w14:textId="2ABD7119" w:rsidR="009E6305" w:rsidRDefault="009E6305" w:rsidP="009E6305">
            <w:pPr>
              <w:pStyle w:val="NoSpacing"/>
              <w:ind w:left="720"/>
            </w:pPr>
            <w:r>
              <w:t>1</w:t>
            </w:r>
            <w:r w:rsidR="000B77B5">
              <w:t xml:space="preserve"> - </w:t>
            </w:r>
            <w:r>
              <w:t xml:space="preserve">Yes </w:t>
            </w:r>
          </w:p>
          <w:p w14:paraId="0BA63EC0" w14:textId="1F377453" w:rsidR="00F53671" w:rsidRDefault="009E6305" w:rsidP="009E6305">
            <w:pPr>
              <w:pStyle w:val="NoSpacing"/>
              <w:ind w:left="720"/>
            </w:pPr>
            <w:r>
              <w:t xml:space="preserve">2 </w:t>
            </w:r>
            <w:r w:rsidR="000B77B5">
              <w:t>-</w:t>
            </w:r>
            <w:r>
              <w:t xml:space="preserve"> No</w:t>
            </w:r>
          </w:p>
        </w:tc>
      </w:tr>
      <w:tr w:rsidR="00F53671" w14:paraId="0EAFF22F" w14:textId="77777777" w:rsidTr="0068234F">
        <w:tc>
          <w:tcPr>
            <w:tcW w:w="1039" w:type="dxa"/>
          </w:tcPr>
          <w:p w14:paraId="46FE47FF" w14:textId="77777777" w:rsidR="00F53671" w:rsidRDefault="00F53671" w:rsidP="00F53671">
            <w:pPr>
              <w:pStyle w:val="NoSpacing"/>
              <w:numPr>
                <w:ilvl w:val="0"/>
                <w:numId w:val="40"/>
              </w:numPr>
            </w:pPr>
          </w:p>
        </w:tc>
        <w:tc>
          <w:tcPr>
            <w:tcW w:w="2253" w:type="dxa"/>
          </w:tcPr>
          <w:p w14:paraId="241CE644" w14:textId="7AC4B2A6" w:rsidR="00F53671" w:rsidRDefault="00F53671" w:rsidP="00F53671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M4B51A_C3</w:t>
            </w:r>
          </w:p>
        </w:tc>
        <w:tc>
          <w:tcPr>
            <w:tcW w:w="1521" w:type="dxa"/>
          </w:tcPr>
          <w:p w14:paraId="03BA9660" w14:textId="54E5538A" w:rsidR="00F53671" w:rsidRDefault="00F53671" w:rsidP="00F53671">
            <w:pPr>
              <w:pStyle w:val="NoSpacing"/>
            </w:pPr>
            <w:r w:rsidRPr="00ED6E4F">
              <w:t>Q</w:t>
            </w:r>
            <w:r>
              <w:t>3</w:t>
            </w:r>
          </w:p>
        </w:tc>
        <w:tc>
          <w:tcPr>
            <w:tcW w:w="4821" w:type="dxa"/>
          </w:tcPr>
          <w:p w14:paraId="282781EC" w14:textId="3D7BE0B5" w:rsidR="00F53671" w:rsidRDefault="009E6305" w:rsidP="00F53671">
            <w:pPr>
              <w:pStyle w:val="NoSpacing"/>
            </w:pPr>
            <w:r w:rsidRPr="009E6305">
              <w:t>How many years has your household NOT been involved in fish farming since then?</w:t>
            </w:r>
          </w:p>
        </w:tc>
      </w:tr>
      <w:tr w:rsidR="00F53671" w14:paraId="450AFF0A" w14:textId="77777777" w:rsidTr="0068234F">
        <w:tc>
          <w:tcPr>
            <w:tcW w:w="1039" w:type="dxa"/>
          </w:tcPr>
          <w:p w14:paraId="0EEAB870" w14:textId="77777777" w:rsidR="00F53671" w:rsidRDefault="00F53671" w:rsidP="00F53671">
            <w:pPr>
              <w:pStyle w:val="NoSpacing"/>
              <w:numPr>
                <w:ilvl w:val="0"/>
                <w:numId w:val="40"/>
              </w:numPr>
            </w:pPr>
          </w:p>
        </w:tc>
        <w:tc>
          <w:tcPr>
            <w:tcW w:w="2253" w:type="dxa"/>
          </w:tcPr>
          <w:p w14:paraId="5DB25F7A" w14:textId="67067AD8" w:rsidR="00F53671" w:rsidRDefault="00F53671" w:rsidP="00F53671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M4B51A_C4</w:t>
            </w:r>
          </w:p>
        </w:tc>
        <w:tc>
          <w:tcPr>
            <w:tcW w:w="1521" w:type="dxa"/>
          </w:tcPr>
          <w:p w14:paraId="1F05AD67" w14:textId="7CC2B6B0" w:rsidR="00F53671" w:rsidRDefault="00F53671" w:rsidP="00F53671">
            <w:pPr>
              <w:pStyle w:val="NoSpacing"/>
            </w:pPr>
            <w:r w:rsidRPr="00ED6E4F">
              <w:t>Q</w:t>
            </w:r>
            <w:r>
              <w:t>4</w:t>
            </w:r>
          </w:p>
        </w:tc>
        <w:tc>
          <w:tcPr>
            <w:tcW w:w="4821" w:type="dxa"/>
          </w:tcPr>
          <w:p w14:paraId="428A8815" w14:textId="1621C630" w:rsidR="009E6305" w:rsidRDefault="009E6305" w:rsidP="009E6305">
            <w:pPr>
              <w:pStyle w:val="NoSpacing"/>
            </w:pPr>
            <w:r>
              <w:t>Did you purchase tilapia fingerlings in the last 12 months?</w:t>
            </w:r>
          </w:p>
          <w:p w14:paraId="579361EC" w14:textId="30B499FC" w:rsidR="009E6305" w:rsidRDefault="009E6305" w:rsidP="009E6305">
            <w:pPr>
              <w:pStyle w:val="NoSpacing"/>
              <w:ind w:left="720"/>
            </w:pPr>
            <w:r>
              <w:t>1</w:t>
            </w:r>
            <w:r w:rsidR="000B77B5">
              <w:t xml:space="preserve"> - </w:t>
            </w:r>
            <w:r>
              <w:t>Yes</w:t>
            </w:r>
          </w:p>
          <w:p w14:paraId="37DA1957" w14:textId="383AA0E6" w:rsidR="00F53671" w:rsidRDefault="009E6305" w:rsidP="009E6305">
            <w:pPr>
              <w:pStyle w:val="NoSpacing"/>
              <w:ind w:left="720"/>
            </w:pPr>
            <w:r>
              <w:t xml:space="preserve">2 </w:t>
            </w:r>
            <w:r w:rsidR="000B77B5">
              <w:t>-</w:t>
            </w:r>
            <w:r>
              <w:t xml:space="preserve"> No</w:t>
            </w:r>
          </w:p>
        </w:tc>
      </w:tr>
      <w:tr w:rsidR="00F53671" w14:paraId="099AAE51" w14:textId="77777777" w:rsidTr="0068234F">
        <w:tc>
          <w:tcPr>
            <w:tcW w:w="1039" w:type="dxa"/>
          </w:tcPr>
          <w:p w14:paraId="51E6F3B4" w14:textId="77777777" w:rsidR="00F53671" w:rsidRDefault="00F53671" w:rsidP="00F53671">
            <w:pPr>
              <w:pStyle w:val="NoSpacing"/>
              <w:numPr>
                <w:ilvl w:val="0"/>
                <w:numId w:val="40"/>
              </w:numPr>
            </w:pPr>
          </w:p>
        </w:tc>
        <w:tc>
          <w:tcPr>
            <w:tcW w:w="2253" w:type="dxa"/>
          </w:tcPr>
          <w:p w14:paraId="24202EC3" w14:textId="7EA3AA13" w:rsidR="00F53671" w:rsidRDefault="00F53671" w:rsidP="00F53671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M4B51A_C5</w:t>
            </w:r>
          </w:p>
        </w:tc>
        <w:tc>
          <w:tcPr>
            <w:tcW w:w="1521" w:type="dxa"/>
          </w:tcPr>
          <w:p w14:paraId="01AEB7AD" w14:textId="54E76ACF" w:rsidR="00F53671" w:rsidRDefault="00F53671" w:rsidP="00F53671">
            <w:pPr>
              <w:pStyle w:val="NoSpacing"/>
            </w:pPr>
            <w:r w:rsidRPr="00ED6E4F">
              <w:t>Q</w:t>
            </w:r>
            <w:r>
              <w:t>5</w:t>
            </w:r>
          </w:p>
        </w:tc>
        <w:tc>
          <w:tcPr>
            <w:tcW w:w="4821" w:type="dxa"/>
          </w:tcPr>
          <w:p w14:paraId="26C90A3E" w14:textId="52DF4E83" w:rsidR="00F53671" w:rsidRDefault="009E6305" w:rsidP="00F53671">
            <w:pPr>
              <w:pStyle w:val="NoSpacing"/>
            </w:pPr>
            <w:r w:rsidRPr="009E6305">
              <w:t>How many pond facilities did your household stock in the last 12 months?</w:t>
            </w:r>
          </w:p>
        </w:tc>
      </w:tr>
      <w:tr w:rsidR="00F53671" w14:paraId="0630466C" w14:textId="77777777" w:rsidTr="0068234F">
        <w:tc>
          <w:tcPr>
            <w:tcW w:w="1039" w:type="dxa"/>
          </w:tcPr>
          <w:p w14:paraId="0E1E0FFA" w14:textId="77777777" w:rsidR="00F53671" w:rsidRDefault="00F53671" w:rsidP="00F53671">
            <w:pPr>
              <w:pStyle w:val="NoSpacing"/>
              <w:numPr>
                <w:ilvl w:val="0"/>
                <w:numId w:val="40"/>
              </w:numPr>
            </w:pPr>
          </w:p>
        </w:tc>
        <w:tc>
          <w:tcPr>
            <w:tcW w:w="2253" w:type="dxa"/>
          </w:tcPr>
          <w:p w14:paraId="3257A64A" w14:textId="67C09389" w:rsidR="00F53671" w:rsidRDefault="00F53671" w:rsidP="00F53671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M4B51A_C12M</w:t>
            </w:r>
          </w:p>
        </w:tc>
        <w:tc>
          <w:tcPr>
            <w:tcW w:w="1521" w:type="dxa"/>
          </w:tcPr>
          <w:p w14:paraId="67932EC3" w14:textId="4CF95E31" w:rsidR="00F53671" w:rsidRDefault="00F53671" w:rsidP="00F53671">
            <w:pPr>
              <w:pStyle w:val="NoSpacing"/>
            </w:pPr>
            <w:r w:rsidRPr="00ED6E4F">
              <w:t>Q</w:t>
            </w:r>
            <w:r w:rsidR="005A21AA">
              <w:t>12</w:t>
            </w:r>
          </w:p>
        </w:tc>
        <w:tc>
          <w:tcPr>
            <w:tcW w:w="4821" w:type="dxa"/>
          </w:tcPr>
          <w:p w14:paraId="1475CC6E" w14:textId="7BB24ADD" w:rsidR="00F53671" w:rsidRDefault="0076795F" w:rsidP="00F53671">
            <w:pPr>
              <w:pStyle w:val="NoSpacing"/>
            </w:pPr>
            <w:r w:rsidRPr="0076795F">
              <w:t>What month and year did you purchase fingerlings?</w:t>
            </w:r>
            <w:r>
              <w:t xml:space="preserve"> (MONTH)</w:t>
            </w:r>
          </w:p>
        </w:tc>
      </w:tr>
      <w:tr w:rsidR="00F53671" w14:paraId="52D768D5" w14:textId="77777777" w:rsidTr="0068234F">
        <w:tc>
          <w:tcPr>
            <w:tcW w:w="1039" w:type="dxa"/>
          </w:tcPr>
          <w:p w14:paraId="050A4207" w14:textId="77777777" w:rsidR="00F53671" w:rsidRDefault="00F53671" w:rsidP="00F53671">
            <w:pPr>
              <w:pStyle w:val="NoSpacing"/>
              <w:numPr>
                <w:ilvl w:val="0"/>
                <w:numId w:val="40"/>
              </w:numPr>
            </w:pPr>
          </w:p>
        </w:tc>
        <w:tc>
          <w:tcPr>
            <w:tcW w:w="2253" w:type="dxa"/>
          </w:tcPr>
          <w:p w14:paraId="7593C122" w14:textId="61E8D9B1" w:rsidR="00F53671" w:rsidRPr="00380B31" w:rsidRDefault="00F53671" w:rsidP="00F53671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M4B51A_C12Y</w:t>
            </w:r>
          </w:p>
        </w:tc>
        <w:tc>
          <w:tcPr>
            <w:tcW w:w="1521" w:type="dxa"/>
          </w:tcPr>
          <w:p w14:paraId="40653734" w14:textId="159F5339" w:rsidR="00F53671" w:rsidRDefault="00F53671" w:rsidP="00F53671">
            <w:pPr>
              <w:pStyle w:val="NoSpacing"/>
            </w:pPr>
            <w:r w:rsidRPr="00ED6E4F">
              <w:t>Q</w:t>
            </w:r>
            <w:r w:rsidR="005A21AA">
              <w:t>12</w:t>
            </w:r>
          </w:p>
        </w:tc>
        <w:tc>
          <w:tcPr>
            <w:tcW w:w="4821" w:type="dxa"/>
          </w:tcPr>
          <w:p w14:paraId="0603977E" w14:textId="6DA88AA4" w:rsidR="00F53671" w:rsidRDefault="0076795F" w:rsidP="00F53671">
            <w:pPr>
              <w:pStyle w:val="NoSpacing"/>
            </w:pPr>
            <w:r w:rsidRPr="0076795F">
              <w:t>What month and year did you purchase fingerlings?</w:t>
            </w:r>
            <w:r>
              <w:t xml:space="preserve"> (YEAR)</w:t>
            </w:r>
          </w:p>
        </w:tc>
      </w:tr>
      <w:tr w:rsidR="00F53671" w14:paraId="51320085" w14:textId="77777777" w:rsidTr="0068234F">
        <w:tc>
          <w:tcPr>
            <w:tcW w:w="1039" w:type="dxa"/>
          </w:tcPr>
          <w:p w14:paraId="2CDD85BA" w14:textId="77777777" w:rsidR="00F53671" w:rsidRDefault="00F53671" w:rsidP="00F53671">
            <w:pPr>
              <w:pStyle w:val="NoSpacing"/>
              <w:numPr>
                <w:ilvl w:val="0"/>
                <w:numId w:val="40"/>
              </w:numPr>
            </w:pPr>
          </w:p>
        </w:tc>
        <w:tc>
          <w:tcPr>
            <w:tcW w:w="2253" w:type="dxa"/>
          </w:tcPr>
          <w:p w14:paraId="495FFBF3" w14:textId="3CF43CDC" w:rsidR="00F53671" w:rsidRDefault="00F53671" w:rsidP="00F53671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M4B51A_C131</w:t>
            </w:r>
          </w:p>
        </w:tc>
        <w:tc>
          <w:tcPr>
            <w:tcW w:w="1521" w:type="dxa"/>
          </w:tcPr>
          <w:p w14:paraId="025168C8" w14:textId="1C4867E2" w:rsidR="00F53671" w:rsidRDefault="00F53671" w:rsidP="00F53671">
            <w:pPr>
              <w:pStyle w:val="NoSpacing"/>
            </w:pPr>
            <w:r w:rsidRPr="00ED6E4F">
              <w:t>Q</w:t>
            </w:r>
            <w:r w:rsidR="005A21AA">
              <w:t>13</w:t>
            </w:r>
          </w:p>
        </w:tc>
        <w:tc>
          <w:tcPr>
            <w:tcW w:w="4821" w:type="dxa"/>
          </w:tcPr>
          <w:p w14:paraId="32E1D17D" w14:textId="04A14E65" w:rsidR="0076795F" w:rsidRDefault="003D4F78" w:rsidP="0076795F">
            <w:pPr>
              <w:pStyle w:val="NoSpacing"/>
            </w:pPr>
            <w:r>
              <w:t>The</w:t>
            </w:r>
            <w:r w:rsidR="0076795F">
              <w:t xml:space="preserve"> source of the fingerlings</w:t>
            </w:r>
            <w:r>
              <w:t xml:space="preserve"> - </w:t>
            </w:r>
            <w:r w:rsidR="0068234F" w:rsidRPr="0068234F">
              <w:t>Your own farm</w:t>
            </w:r>
            <w:r w:rsidR="0076795F">
              <w:t>?</w:t>
            </w:r>
          </w:p>
          <w:p w14:paraId="33599B86" w14:textId="4D8B979B" w:rsidR="0076795F" w:rsidRPr="0076795F" w:rsidRDefault="0076795F" w:rsidP="0076795F">
            <w:pPr>
              <w:pStyle w:val="NoSpacing"/>
              <w:ind w:left="720"/>
            </w:pPr>
            <w:r w:rsidRPr="0076795F">
              <w:t>1</w:t>
            </w:r>
            <w:r w:rsidR="000B77B5">
              <w:t xml:space="preserve"> - </w:t>
            </w:r>
            <w:r w:rsidRPr="0076795F">
              <w:t>Yes</w:t>
            </w:r>
          </w:p>
          <w:p w14:paraId="082D696C" w14:textId="6EE677B2" w:rsidR="00F53671" w:rsidRDefault="0076795F" w:rsidP="0068234F">
            <w:pPr>
              <w:pStyle w:val="NoSpacing"/>
              <w:ind w:left="720"/>
            </w:pPr>
            <w:r w:rsidRPr="0076795F">
              <w:t xml:space="preserve">2 </w:t>
            </w:r>
            <w:r w:rsidR="000B77B5">
              <w:t>-</w:t>
            </w:r>
            <w:r w:rsidRPr="0076795F">
              <w:t xml:space="preserve"> No</w:t>
            </w:r>
          </w:p>
        </w:tc>
      </w:tr>
      <w:tr w:rsidR="00F53671" w14:paraId="50652064" w14:textId="77777777" w:rsidTr="0068234F">
        <w:tc>
          <w:tcPr>
            <w:tcW w:w="1039" w:type="dxa"/>
          </w:tcPr>
          <w:p w14:paraId="28EA08C3" w14:textId="77777777" w:rsidR="00F53671" w:rsidRDefault="00F53671" w:rsidP="00F53671">
            <w:pPr>
              <w:pStyle w:val="NoSpacing"/>
              <w:numPr>
                <w:ilvl w:val="0"/>
                <w:numId w:val="40"/>
              </w:numPr>
            </w:pPr>
          </w:p>
        </w:tc>
        <w:tc>
          <w:tcPr>
            <w:tcW w:w="2253" w:type="dxa"/>
          </w:tcPr>
          <w:p w14:paraId="355EFA74" w14:textId="00CF8A6F" w:rsidR="00F53671" w:rsidRDefault="00F53671" w:rsidP="00F53671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M4B51A_C132</w:t>
            </w:r>
          </w:p>
        </w:tc>
        <w:tc>
          <w:tcPr>
            <w:tcW w:w="1521" w:type="dxa"/>
          </w:tcPr>
          <w:p w14:paraId="17BB1746" w14:textId="20C60918" w:rsidR="00F53671" w:rsidRDefault="00F53671" w:rsidP="00F53671">
            <w:pPr>
              <w:pStyle w:val="NoSpacing"/>
            </w:pPr>
            <w:r w:rsidRPr="00ED6E4F">
              <w:t>Q</w:t>
            </w:r>
            <w:r w:rsidR="005A21AA">
              <w:t>13</w:t>
            </w:r>
          </w:p>
        </w:tc>
        <w:tc>
          <w:tcPr>
            <w:tcW w:w="4821" w:type="dxa"/>
          </w:tcPr>
          <w:p w14:paraId="713468A1" w14:textId="00AEE51E" w:rsidR="0068234F" w:rsidRPr="0068234F" w:rsidRDefault="003D4F78" w:rsidP="0068234F">
            <w:pPr>
              <w:pStyle w:val="NoSpacing"/>
            </w:pPr>
            <w:r>
              <w:t xml:space="preserve">The source of the fingerlings - </w:t>
            </w:r>
            <w:r w:rsidR="0068234F" w:rsidRPr="0068234F">
              <w:t>Neighbor or relative?</w:t>
            </w:r>
          </w:p>
          <w:p w14:paraId="029EE1BA" w14:textId="5A9B27AD" w:rsidR="0068234F" w:rsidRPr="0068234F" w:rsidRDefault="0068234F" w:rsidP="0068234F">
            <w:pPr>
              <w:pStyle w:val="NoSpacing"/>
              <w:ind w:left="720"/>
            </w:pPr>
            <w:r w:rsidRPr="0068234F">
              <w:t>1</w:t>
            </w:r>
            <w:r w:rsidR="000B77B5">
              <w:t xml:space="preserve"> - </w:t>
            </w:r>
            <w:r w:rsidRPr="0068234F">
              <w:t>Yes</w:t>
            </w:r>
          </w:p>
          <w:p w14:paraId="7F7897D1" w14:textId="020CE0D0" w:rsidR="00F53671" w:rsidRDefault="0068234F" w:rsidP="0068234F">
            <w:pPr>
              <w:pStyle w:val="NoSpacing"/>
              <w:ind w:left="720"/>
            </w:pPr>
            <w:r w:rsidRPr="0068234F">
              <w:t xml:space="preserve">2 </w:t>
            </w:r>
            <w:r w:rsidR="000B77B5">
              <w:t>-</w:t>
            </w:r>
            <w:r w:rsidRPr="0068234F">
              <w:t xml:space="preserve"> No</w:t>
            </w:r>
          </w:p>
        </w:tc>
      </w:tr>
      <w:tr w:rsidR="00F53671" w14:paraId="4B282CA1" w14:textId="77777777" w:rsidTr="0068234F">
        <w:tc>
          <w:tcPr>
            <w:tcW w:w="1039" w:type="dxa"/>
          </w:tcPr>
          <w:p w14:paraId="5AA7AC2A" w14:textId="77777777" w:rsidR="00F53671" w:rsidRDefault="00F53671" w:rsidP="00F53671">
            <w:pPr>
              <w:pStyle w:val="NoSpacing"/>
              <w:numPr>
                <w:ilvl w:val="0"/>
                <w:numId w:val="40"/>
              </w:numPr>
            </w:pPr>
          </w:p>
        </w:tc>
        <w:tc>
          <w:tcPr>
            <w:tcW w:w="2253" w:type="dxa"/>
          </w:tcPr>
          <w:p w14:paraId="6D84A85D" w14:textId="34FE74E1" w:rsidR="00F53671" w:rsidRDefault="00F53671" w:rsidP="00F53671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M4B51A_C133</w:t>
            </w:r>
          </w:p>
        </w:tc>
        <w:tc>
          <w:tcPr>
            <w:tcW w:w="1521" w:type="dxa"/>
          </w:tcPr>
          <w:p w14:paraId="153BE136" w14:textId="685795D7" w:rsidR="00F53671" w:rsidRDefault="00F53671" w:rsidP="00F53671">
            <w:pPr>
              <w:pStyle w:val="NoSpacing"/>
            </w:pPr>
            <w:r w:rsidRPr="00ED6E4F">
              <w:t>Q</w:t>
            </w:r>
            <w:r w:rsidR="005A21AA">
              <w:t>13</w:t>
            </w:r>
          </w:p>
        </w:tc>
        <w:tc>
          <w:tcPr>
            <w:tcW w:w="4821" w:type="dxa"/>
          </w:tcPr>
          <w:p w14:paraId="2FAAF591" w14:textId="50985C8E" w:rsidR="0068234F" w:rsidRPr="0068234F" w:rsidRDefault="003D4F78" w:rsidP="0068234F">
            <w:pPr>
              <w:pStyle w:val="NoSpacing"/>
            </w:pPr>
            <w:r>
              <w:t xml:space="preserve">The source of the fingerlings - </w:t>
            </w:r>
            <w:r w:rsidR="0068234F" w:rsidRPr="0068234F">
              <w:t>Farmers’ Group?</w:t>
            </w:r>
          </w:p>
          <w:p w14:paraId="4C9B87F4" w14:textId="39832098" w:rsidR="0068234F" w:rsidRPr="0068234F" w:rsidRDefault="0068234F" w:rsidP="0068234F">
            <w:pPr>
              <w:pStyle w:val="NoSpacing"/>
              <w:ind w:left="720"/>
            </w:pPr>
            <w:r w:rsidRPr="0068234F">
              <w:t>1</w:t>
            </w:r>
            <w:r w:rsidR="000B77B5">
              <w:t xml:space="preserve"> - </w:t>
            </w:r>
            <w:r w:rsidRPr="0068234F">
              <w:t>Yes</w:t>
            </w:r>
          </w:p>
          <w:p w14:paraId="353B9DF9" w14:textId="1649FBD5" w:rsidR="00F53671" w:rsidRDefault="0068234F" w:rsidP="0068234F">
            <w:pPr>
              <w:pStyle w:val="NoSpacing"/>
              <w:ind w:left="720"/>
            </w:pPr>
            <w:r w:rsidRPr="0068234F">
              <w:t xml:space="preserve">2 </w:t>
            </w:r>
            <w:r w:rsidR="000B77B5">
              <w:t>-</w:t>
            </w:r>
            <w:r w:rsidRPr="0068234F">
              <w:t xml:space="preserve"> No</w:t>
            </w:r>
          </w:p>
        </w:tc>
      </w:tr>
      <w:tr w:rsidR="00F53671" w14:paraId="477850BE" w14:textId="77777777" w:rsidTr="0068234F">
        <w:tc>
          <w:tcPr>
            <w:tcW w:w="1039" w:type="dxa"/>
          </w:tcPr>
          <w:p w14:paraId="67BF2172" w14:textId="77777777" w:rsidR="00F53671" w:rsidRDefault="00F53671" w:rsidP="00F53671">
            <w:pPr>
              <w:pStyle w:val="NoSpacing"/>
              <w:numPr>
                <w:ilvl w:val="0"/>
                <w:numId w:val="40"/>
              </w:numPr>
            </w:pPr>
          </w:p>
        </w:tc>
        <w:tc>
          <w:tcPr>
            <w:tcW w:w="2253" w:type="dxa"/>
          </w:tcPr>
          <w:p w14:paraId="2A7303DB" w14:textId="20D6AA31" w:rsidR="00F53671" w:rsidRDefault="00F53671" w:rsidP="00F53671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M4B51A_C134</w:t>
            </w:r>
          </w:p>
        </w:tc>
        <w:tc>
          <w:tcPr>
            <w:tcW w:w="1521" w:type="dxa"/>
          </w:tcPr>
          <w:p w14:paraId="1967C28D" w14:textId="031C34D2" w:rsidR="00F53671" w:rsidRPr="00756D53" w:rsidRDefault="00F53671" w:rsidP="00F53671">
            <w:pPr>
              <w:pStyle w:val="NoSpacing"/>
            </w:pPr>
            <w:r w:rsidRPr="00ED6E4F">
              <w:t>Q</w:t>
            </w:r>
            <w:r w:rsidR="005A21AA">
              <w:t>13</w:t>
            </w:r>
          </w:p>
        </w:tc>
        <w:tc>
          <w:tcPr>
            <w:tcW w:w="4821" w:type="dxa"/>
          </w:tcPr>
          <w:p w14:paraId="085E32AF" w14:textId="00239752" w:rsidR="0068234F" w:rsidRPr="0068234F" w:rsidRDefault="003D4F78" w:rsidP="0068234F">
            <w:pPr>
              <w:pStyle w:val="NoSpacing"/>
            </w:pPr>
            <w:r>
              <w:t xml:space="preserve">The source of the fingerlings - </w:t>
            </w:r>
            <w:r w:rsidR="0068234F" w:rsidRPr="0068234F">
              <w:t>Government hatchery?</w:t>
            </w:r>
          </w:p>
          <w:p w14:paraId="20CB12A2" w14:textId="7F640365" w:rsidR="0068234F" w:rsidRPr="0068234F" w:rsidRDefault="0068234F" w:rsidP="0068234F">
            <w:pPr>
              <w:pStyle w:val="NoSpacing"/>
              <w:ind w:left="720"/>
            </w:pPr>
            <w:r w:rsidRPr="0068234F">
              <w:t>1</w:t>
            </w:r>
            <w:r w:rsidR="000B77B5">
              <w:t xml:space="preserve"> - </w:t>
            </w:r>
            <w:r w:rsidRPr="0068234F">
              <w:t>Yes</w:t>
            </w:r>
          </w:p>
          <w:p w14:paraId="3C9F5478" w14:textId="3C477FE2" w:rsidR="00F53671" w:rsidRDefault="0068234F" w:rsidP="0068234F">
            <w:pPr>
              <w:pStyle w:val="NoSpacing"/>
              <w:ind w:left="720"/>
            </w:pPr>
            <w:r w:rsidRPr="0068234F">
              <w:lastRenderedPageBreak/>
              <w:t xml:space="preserve">2 </w:t>
            </w:r>
            <w:r w:rsidR="000B77B5">
              <w:t>-</w:t>
            </w:r>
            <w:r w:rsidRPr="0068234F">
              <w:t xml:space="preserve"> No</w:t>
            </w:r>
          </w:p>
        </w:tc>
      </w:tr>
      <w:tr w:rsidR="00F53671" w14:paraId="01D65D84" w14:textId="77777777" w:rsidTr="0068234F">
        <w:tc>
          <w:tcPr>
            <w:tcW w:w="1039" w:type="dxa"/>
          </w:tcPr>
          <w:p w14:paraId="6DBE57FF" w14:textId="77777777" w:rsidR="00F53671" w:rsidRDefault="00F53671" w:rsidP="00F53671">
            <w:pPr>
              <w:pStyle w:val="NoSpacing"/>
              <w:numPr>
                <w:ilvl w:val="0"/>
                <w:numId w:val="40"/>
              </w:numPr>
            </w:pPr>
          </w:p>
        </w:tc>
        <w:tc>
          <w:tcPr>
            <w:tcW w:w="2253" w:type="dxa"/>
          </w:tcPr>
          <w:p w14:paraId="3A42BCB6" w14:textId="664BDF98" w:rsidR="00F53671" w:rsidRDefault="00F53671" w:rsidP="00F53671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M4B51A_C135</w:t>
            </w:r>
          </w:p>
        </w:tc>
        <w:tc>
          <w:tcPr>
            <w:tcW w:w="1521" w:type="dxa"/>
          </w:tcPr>
          <w:p w14:paraId="2D4E5B53" w14:textId="6C231C5A" w:rsidR="00F53671" w:rsidRDefault="00F53671" w:rsidP="00F53671">
            <w:pPr>
              <w:pStyle w:val="NoSpacing"/>
            </w:pPr>
            <w:r w:rsidRPr="00ED6E4F">
              <w:t>Q</w:t>
            </w:r>
            <w:r w:rsidR="005A21AA">
              <w:t>13</w:t>
            </w:r>
          </w:p>
        </w:tc>
        <w:tc>
          <w:tcPr>
            <w:tcW w:w="4821" w:type="dxa"/>
          </w:tcPr>
          <w:p w14:paraId="50B76B65" w14:textId="65A1D926" w:rsidR="0068234F" w:rsidRPr="0068234F" w:rsidRDefault="003D4F78" w:rsidP="0068234F">
            <w:pPr>
              <w:pStyle w:val="NoSpacing"/>
            </w:pPr>
            <w:r>
              <w:t xml:space="preserve">The source of the fingerlings - </w:t>
            </w:r>
            <w:r w:rsidR="0068234F" w:rsidRPr="0068234F">
              <w:t>Private hatchery</w:t>
            </w:r>
          </w:p>
          <w:p w14:paraId="279FDA7C" w14:textId="494FF4AE" w:rsidR="0068234F" w:rsidRPr="0068234F" w:rsidRDefault="0068234F" w:rsidP="0068234F">
            <w:pPr>
              <w:pStyle w:val="NoSpacing"/>
              <w:ind w:left="720"/>
            </w:pPr>
            <w:r w:rsidRPr="0068234F">
              <w:t>1</w:t>
            </w:r>
            <w:r w:rsidR="000B77B5">
              <w:t xml:space="preserve"> - </w:t>
            </w:r>
            <w:r w:rsidRPr="0068234F">
              <w:t>Yes</w:t>
            </w:r>
          </w:p>
          <w:p w14:paraId="32124463" w14:textId="5FD02DF9" w:rsidR="00F53671" w:rsidRDefault="0068234F" w:rsidP="0068234F">
            <w:pPr>
              <w:pStyle w:val="NoSpacing"/>
              <w:ind w:left="720"/>
            </w:pPr>
            <w:r w:rsidRPr="0068234F">
              <w:t xml:space="preserve">2 </w:t>
            </w:r>
            <w:r w:rsidR="000B77B5">
              <w:t>-</w:t>
            </w:r>
            <w:r w:rsidRPr="0068234F">
              <w:t xml:space="preserve"> No</w:t>
            </w:r>
          </w:p>
        </w:tc>
      </w:tr>
      <w:tr w:rsidR="00F53671" w14:paraId="2308AB03" w14:textId="77777777" w:rsidTr="0068234F">
        <w:tc>
          <w:tcPr>
            <w:tcW w:w="1039" w:type="dxa"/>
          </w:tcPr>
          <w:p w14:paraId="17CE3260" w14:textId="77777777" w:rsidR="00F53671" w:rsidRDefault="00F53671" w:rsidP="00F53671">
            <w:pPr>
              <w:pStyle w:val="NoSpacing"/>
              <w:numPr>
                <w:ilvl w:val="0"/>
                <w:numId w:val="40"/>
              </w:numPr>
            </w:pPr>
          </w:p>
        </w:tc>
        <w:tc>
          <w:tcPr>
            <w:tcW w:w="2253" w:type="dxa"/>
          </w:tcPr>
          <w:p w14:paraId="5C6F40CD" w14:textId="07CDBED9" w:rsidR="00F53671" w:rsidRDefault="00F53671" w:rsidP="00F53671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M4B51A_C136</w:t>
            </w:r>
          </w:p>
        </w:tc>
        <w:tc>
          <w:tcPr>
            <w:tcW w:w="1521" w:type="dxa"/>
          </w:tcPr>
          <w:p w14:paraId="3315E498" w14:textId="1A038E27" w:rsidR="00F53671" w:rsidRDefault="00F53671" w:rsidP="00F53671">
            <w:pPr>
              <w:pStyle w:val="NoSpacing"/>
            </w:pPr>
            <w:r w:rsidRPr="00ED6E4F">
              <w:t>Q</w:t>
            </w:r>
            <w:r w:rsidR="005A21AA">
              <w:t>13</w:t>
            </w:r>
          </w:p>
        </w:tc>
        <w:tc>
          <w:tcPr>
            <w:tcW w:w="4821" w:type="dxa"/>
          </w:tcPr>
          <w:p w14:paraId="4C6C5313" w14:textId="0D148297" w:rsidR="0068234F" w:rsidRPr="0068234F" w:rsidRDefault="003D4F78" w:rsidP="0068234F">
            <w:pPr>
              <w:pStyle w:val="NoSpacing"/>
            </w:pPr>
            <w:r>
              <w:t xml:space="preserve">The source of the fingerlings - </w:t>
            </w:r>
            <w:r w:rsidR="0068234F" w:rsidRPr="0068234F">
              <w:t>Local dealer (commission agent)?</w:t>
            </w:r>
          </w:p>
          <w:p w14:paraId="72BBF0AB" w14:textId="7169FC0A" w:rsidR="0068234F" w:rsidRPr="0068234F" w:rsidRDefault="0068234F" w:rsidP="0068234F">
            <w:pPr>
              <w:pStyle w:val="NoSpacing"/>
              <w:ind w:left="720"/>
            </w:pPr>
            <w:r w:rsidRPr="0068234F">
              <w:t>1</w:t>
            </w:r>
            <w:r w:rsidR="000B77B5">
              <w:t xml:space="preserve"> - </w:t>
            </w:r>
            <w:r w:rsidRPr="0068234F">
              <w:t>Yes</w:t>
            </w:r>
          </w:p>
          <w:p w14:paraId="69EF792D" w14:textId="651807DD" w:rsidR="00F53671" w:rsidRDefault="0068234F" w:rsidP="0068234F">
            <w:pPr>
              <w:pStyle w:val="NoSpacing"/>
              <w:ind w:left="720"/>
            </w:pPr>
            <w:r w:rsidRPr="0068234F">
              <w:t xml:space="preserve">2 </w:t>
            </w:r>
            <w:r w:rsidR="000B77B5">
              <w:t>-</w:t>
            </w:r>
            <w:r w:rsidRPr="0068234F">
              <w:t xml:space="preserve"> No</w:t>
            </w:r>
          </w:p>
        </w:tc>
      </w:tr>
      <w:tr w:rsidR="00F53671" w14:paraId="4991EF48" w14:textId="77777777" w:rsidTr="0068234F">
        <w:tc>
          <w:tcPr>
            <w:tcW w:w="1039" w:type="dxa"/>
          </w:tcPr>
          <w:p w14:paraId="1E9548A4" w14:textId="77777777" w:rsidR="00F53671" w:rsidRDefault="00F53671" w:rsidP="00F53671">
            <w:pPr>
              <w:pStyle w:val="NoSpacing"/>
              <w:numPr>
                <w:ilvl w:val="0"/>
                <w:numId w:val="40"/>
              </w:numPr>
            </w:pPr>
          </w:p>
        </w:tc>
        <w:tc>
          <w:tcPr>
            <w:tcW w:w="2253" w:type="dxa"/>
          </w:tcPr>
          <w:p w14:paraId="6010780B" w14:textId="7B1F46EC" w:rsidR="00F53671" w:rsidRDefault="00F53671" w:rsidP="00F53671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M4B51A_C137</w:t>
            </w:r>
          </w:p>
        </w:tc>
        <w:tc>
          <w:tcPr>
            <w:tcW w:w="1521" w:type="dxa"/>
          </w:tcPr>
          <w:p w14:paraId="72DA2E3C" w14:textId="1571367A" w:rsidR="00F53671" w:rsidRDefault="00F53671" w:rsidP="00F53671">
            <w:pPr>
              <w:pStyle w:val="NoSpacing"/>
            </w:pPr>
            <w:r w:rsidRPr="00ED6E4F">
              <w:t>Q</w:t>
            </w:r>
            <w:r w:rsidR="005A21AA">
              <w:t>13</w:t>
            </w:r>
          </w:p>
        </w:tc>
        <w:tc>
          <w:tcPr>
            <w:tcW w:w="4821" w:type="dxa"/>
          </w:tcPr>
          <w:p w14:paraId="055C6414" w14:textId="66E29107" w:rsidR="0068234F" w:rsidRPr="0068234F" w:rsidRDefault="003D4F78" w:rsidP="0068234F">
            <w:pPr>
              <w:pStyle w:val="NoSpacing"/>
            </w:pPr>
            <w:r>
              <w:t xml:space="preserve">The source of the fingerlings - </w:t>
            </w:r>
            <w:r w:rsidR="0068234F" w:rsidRPr="0068234F">
              <w:t>NGO?</w:t>
            </w:r>
          </w:p>
          <w:p w14:paraId="4477FFC6" w14:textId="27F5A240" w:rsidR="0068234F" w:rsidRPr="0068234F" w:rsidRDefault="0068234F" w:rsidP="0068234F">
            <w:pPr>
              <w:pStyle w:val="NoSpacing"/>
              <w:ind w:left="720"/>
            </w:pPr>
            <w:r w:rsidRPr="0068234F">
              <w:t>1</w:t>
            </w:r>
            <w:r w:rsidR="000B77B5">
              <w:t xml:space="preserve"> - </w:t>
            </w:r>
            <w:r w:rsidRPr="0068234F">
              <w:t>Yes</w:t>
            </w:r>
          </w:p>
          <w:p w14:paraId="372CB7BF" w14:textId="5A1809B2" w:rsidR="00F53671" w:rsidRDefault="0068234F" w:rsidP="0068234F">
            <w:pPr>
              <w:pStyle w:val="NoSpacing"/>
              <w:ind w:left="720"/>
            </w:pPr>
            <w:r w:rsidRPr="0068234F">
              <w:t xml:space="preserve">2 </w:t>
            </w:r>
            <w:r w:rsidR="000B77B5">
              <w:t>-</w:t>
            </w:r>
            <w:r w:rsidRPr="0068234F">
              <w:t xml:space="preserve"> No</w:t>
            </w:r>
          </w:p>
        </w:tc>
      </w:tr>
      <w:tr w:rsidR="00F53671" w14:paraId="262AD0EB" w14:textId="77777777" w:rsidTr="0068234F">
        <w:tc>
          <w:tcPr>
            <w:tcW w:w="1039" w:type="dxa"/>
          </w:tcPr>
          <w:p w14:paraId="7E956F46" w14:textId="77777777" w:rsidR="00F53671" w:rsidRDefault="00F53671" w:rsidP="00F53671">
            <w:pPr>
              <w:pStyle w:val="NoSpacing"/>
              <w:numPr>
                <w:ilvl w:val="0"/>
                <w:numId w:val="40"/>
              </w:numPr>
            </w:pPr>
          </w:p>
        </w:tc>
        <w:tc>
          <w:tcPr>
            <w:tcW w:w="2253" w:type="dxa"/>
          </w:tcPr>
          <w:p w14:paraId="45DAD3A1" w14:textId="79F0BF7F" w:rsidR="00F53671" w:rsidRDefault="00F53671" w:rsidP="00F53671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M4B51A_C138</w:t>
            </w:r>
          </w:p>
        </w:tc>
        <w:tc>
          <w:tcPr>
            <w:tcW w:w="1521" w:type="dxa"/>
          </w:tcPr>
          <w:p w14:paraId="76F5A36C" w14:textId="3343A4A9" w:rsidR="00F53671" w:rsidRDefault="00F53671" w:rsidP="00F53671">
            <w:pPr>
              <w:pStyle w:val="NoSpacing"/>
            </w:pPr>
            <w:r w:rsidRPr="00ED6E4F">
              <w:t>Q</w:t>
            </w:r>
            <w:r w:rsidR="005A21AA">
              <w:t>13</w:t>
            </w:r>
          </w:p>
        </w:tc>
        <w:tc>
          <w:tcPr>
            <w:tcW w:w="4821" w:type="dxa"/>
          </w:tcPr>
          <w:p w14:paraId="58DFAD68" w14:textId="1CE29FE6" w:rsidR="0068234F" w:rsidRPr="0068234F" w:rsidRDefault="003D4F78" w:rsidP="0068234F">
            <w:pPr>
              <w:pStyle w:val="NoSpacing"/>
            </w:pPr>
            <w:r>
              <w:t xml:space="preserve">The source of the fingerlings - </w:t>
            </w:r>
            <w:r w:rsidR="0068234F" w:rsidRPr="0068234F">
              <w:t>Other?</w:t>
            </w:r>
          </w:p>
          <w:p w14:paraId="180C43C1" w14:textId="0981FE6D" w:rsidR="0068234F" w:rsidRPr="0068234F" w:rsidRDefault="0068234F" w:rsidP="0068234F">
            <w:pPr>
              <w:pStyle w:val="NoSpacing"/>
              <w:ind w:left="720"/>
            </w:pPr>
            <w:r w:rsidRPr="0068234F">
              <w:t>1</w:t>
            </w:r>
            <w:r w:rsidR="000B77B5">
              <w:t xml:space="preserve"> - </w:t>
            </w:r>
            <w:r w:rsidRPr="0068234F">
              <w:t>Yes</w:t>
            </w:r>
          </w:p>
          <w:p w14:paraId="488B6191" w14:textId="35FE3846" w:rsidR="00F53671" w:rsidRDefault="0068234F" w:rsidP="0068234F">
            <w:pPr>
              <w:pStyle w:val="NoSpacing"/>
              <w:ind w:left="720"/>
            </w:pPr>
            <w:r w:rsidRPr="0068234F">
              <w:t xml:space="preserve">2 </w:t>
            </w:r>
            <w:r w:rsidR="000B77B5">
              <w:t>-</w:t>
            </w:r>
            <w:r w:rsidRPr="0068234F">
              <w:t xml:space="preserve"> No</w:t>
            </w:r>
          </w:p>
        </w:tc>
      </w:tr>
      <w:tr w:rsidR="00F53671" w14:paraId="4D62C4F5" w14:textId="77777777" w:rsidTr="0068234F">
        <w:tc>
          <w:tcPr>
            <w:tcW w:w="1039" w:type="dxa"/>
          </w:tcPr>
          <w:p w14:paraId="539D87A9" w14:textId="77777777" w:rsidR="00F53671" w:rsidRDefault="00F53671" w:rsidP="00F53671">
            <w:pPr>
              <w:pStyle w:val="NoSpacing"/>
              <w:numPr>
                <w:ilvl w:val="0"/>
                <w:numId w:val="40"/>
              </w:numPr>
            </w:pPr>
          </w:p>
        </w:tc>
        <w:tc>
          <w:tcPr>
            <w:tcW w:w="2253" w:type="dxa"/>
          </w:tcPr>
          <w:p w14:paraId="5D6A3263" w14:textId="23EF5D68" w:rsidR="00F53671" w:rsidRDefault="00F53671" w:rsidP="00F53671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M4B51A_C138_GHIRO</w:t>
            </w:r>
          </w:p>
        </w:tc>
        <w:tc>
          <w:tcPr>
            <w:tcW w:w="1521" w:type="dxa"/>
          </w:tcPr>
          <w:p w14:paraId="4E1BF18E" w14:textId="4510C607" w:rsidR="00F53671" w:rsidRDefault="00F53671" w:rsidP="00F53671">
            <w:pPr>
              <w:pStyle w:val="NoSpacing"/>
            </w:pPr>
            <w:r w:rsidRPr="00ED6E4F">
              <w:t>Q</w:t>
            </w:r>
            <w:r w:rsidR="005A21AA">
              <w:t>13</w:t>
            </w:r>
          </w:p>
        </w:tc>
        <w:tc>
          <w:tcPr>
            <w:tcW w:w="4821" w:type="dxa"/>
          </w:tcPr>
          <w:p w14:paraId="210EBC84" w14:textId="18EA7770" w:rsidR="00F53671" w:rsidRDefault="0068234F" w:rsidP="00F53671">
            <w:pPr>
              <w:pStyle w:val="NoSpacing"/>
            </w:pPr>
            <w:r>
              <w:t>S</w:t>
            </w:r>
            <w:r w:rsidRPr="0068234F">
              <w:t>pecify</w:t>
            </w:r>
            <w:r>
              <w:t xml:space="preserve"> </w:t>
            </w:r>
            <w:r w:rsidR="003D4F78">
              <w:t>another source</w:t>
            </w:r>
            <w:r w:rsidRPr="0068234F">
              <w:t xml:space="preserve"> of the fingerlings</w:t>
            </w:r>
          </w:p>
        </w:tc>
      </w:tr>
      <w:tr w:rsidR="00F53671" w14:paraId="31D8BDEE" w14:textId="77777777" w:rsidTr="0068234F">
        <w:tc>
          <w:tcPr>
            <w:tcW w:w="1039" w:type="dxa"/>
          </w:tcPr>
          <w:p w14:paraId="612ABCE6" w14:textId="77777777" w:rsidR="00F53671" w:rsidRDefault="00F53671" w:rsidP="00F53671">
            <w:pPr>
              <w:pStyle w:val="NoSpacing"/>
              <w:numPr>
                <w:ilvl w:val="0"/>
                <w:numId w:val="40"/>
              </w:numPr>
            </w:pPr>
          </w:p>
        </w:tc>
        <w:tc>
          <w:tcPr>
            <w:tcW w:w="2253" w:type="dxa"/>
          </w:tcPr>
          <w:p w14:paraId="3F9DB1D9" w14:textId="30DF1268" w:rsidR="00F53671" w:rsidRPr="00380B31" w:rsidRDefault="00F53671" w:rsidP="00F53671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M4B51A_C14</w:t>
            </w:r>
          </w:p>
        </w:tc>
        <w:tc>
          <w:tcPr>
            <w:tcW w:w="1521" w:type="dxa"/>
          </w:tcPr>
          <w:p w14:paraId="1FBCBA0F" w14:textId="2F89E431" w:rsidR="00F53671" w:rsidRDefault="00F53671" w:rsidP="00F53671">
            <w:pPr>
              <w:pStyle w:val="NoSpacing"/>
            </w:pPr>
            <w:r w:rsidRPr="00ED6E4F">
              <w:t>Q</w:t>
            </w:r>
            <w:r w:rsidR="005A21AA">
              <w:t>14</w:t>
            </w:r>
          </w:p>
        </w:tc>
        <w:tc>
          <w:tcPr>
            <w:tcW w:w="4821" w:type="dxa"/>
          </w:tcPr>
          <w:p w14:paraId="33175EF0" w14:textId="77777777" w:rsidR="00F53671" w:rsidRDefault="005A21AA" w:rsidP="005A21AA">
            <w:pPr>
              <w:pStyle w:val="NoSpacing"/>
            </w:pPr>
            <w:r>
              <w:t>Do you know the name of the hatchery that sold these fingerlings?</w:t>
            </w:r>
          </w:p>
          <w:p w14:paraId="263A9E54" w14:textId="5C0067C1" w:rsidR="005A21AA" w:rsidRDefault="003D4F78" w:rsidP="005A21AA">
            <w:pPr>
              <w:pStyle w:val="NoSpacing"/>
              <w:ind w:left="720"/>
            </w:pPr>
            <w:r>
              <w:t xml:space="preserve">Name of the hatchery, </w:t>
            </w:r>
            <w:r w:rsidR="005A21AA" w:rsidRPr="005A21AA">
              <w:t xml:space="preserve">99 </w:t>
            </w:r>
            <w:r>
              <w:t>IF</w:t>
            </w:r>
            <w:r w:rsidR="005A21AA" w:rsidRPr="005A21AA">
              <w:t xml:space="preserve"> </w:t>
            </w:r>
            <w:r w:rsidRPr="005A21AA">
              <w:t>don’t</w:t>
            </w:r>
            <w:r w:rsidR="005A21AA" w:rsidRPr="005A21AA">
              <w:t xml:space="preserve"> know</w:t>
            </w:r>
          </w:p>
        </w:tc>
      </w:tr>
      <w:tr w:rsidR="00F53671" w14:paraId="5B2607D3" w14:textId="77777777" w:rsidTr="0068234F">
        <w:tc>
          <w:tcPr>
            <w:tcW w:w="1039" w:type="dxa"/>
          </w:tcPr>
          <w:p w14:paraId="62FB1CE4" w14:textId="77777777" w:rsidR="00F53671" w:rsidRDefault="00F53671" w:rsidP="00F53671">
            <w:pPr>
              <w:pStyle w:val="NoSpacing"/>
              <w:numPr>
                <w:ilvl w:val="0"/>
                <w:numId w:val="40"/>
              </w:numPr>
            </w:pPr>
          </w:p>
        </w:tc>
        <w:tc>
          <w:tcPr>
            <w:tcW w:w="2253" w:type="dxa"/>
          </w:tcPr>
          <w:p w14:paraId="569030F7" w14:textId="78D1FF63" w:rsidR="00F53671" w:rsidRDefault="00F53671" w:rsidP="00F53671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M4B51A_C15</w:t>
            </w:r>
          </w:p>
        </w:tc>
        <w:tc>
          <w:tcPr>
            <w:tcW w:w="1521" w:type="dxa"/>
          </w:tcPr>
          <w:p w14:paraId="74B36146" w14:textId="580409FC" w:rsidR="00F53671" w:rsidRDefault="00F53671" w:rsidP="00F53671">
            <w:pPr>
              <w:pStyle w:val="NoSpacing"/>
            </w:pPr>
            <w:r w:rsidRPr="00ED6E4F">
              <w:t>Q</w:t>
            </w:r>
            <w:r w:rsidR="005A21AA">
              <w:t>15</w:t>
            </w:r>
          </w:p>
        </w:tc>
        <w:tc>
          <w:tcPr>
            <w:tcW w:w="4821" w:type="dxa"/>
          </w:tcPr>
          <w:p w14:paraId="0F66FF96" w14:textId="77777777" w:rsidR="00F53671" w:rsidRDefault="005A21AA" w:rsidP="00F53671">
            <w:pPr>
              <w:pStyle w:val="NoSpacing"/>
            </w:pPr>
            <w:r w:rsidRPr="005A21AA">
              <w:t>Do you know the commune in which this hatchery is located?</w:t>
            </w:r>
          </w:p>
          <w:p w14:paraId="20A7A9B3" w14:textId="33C78901" w:rsidR="005A21AA" w:rsidRDefault="003D4F78" w:rsidP="005A21AA">
            <w:pPr>
              <w:pStyle w:val="NoSpacing"/>
              <w:ind w:left="720"/>
            </w:pPr>
            <w:r>
              <w:t xml:space="preserve">Commune ID, </w:t>
            </w:r>
            <w:r w:rsidR="005A21AA" w:rsidRPr="005A21AA">
              <w:t xml:space="preserve">99 </w:t>
            </w:r>
            <w:r>
              <w:t>IF d</w:t>
            </w:r>
            <w:r w:rsidR="005A21AA" w:rsidRPr="005A21AA">
              <w:t>on’t know</w:t>
            </w:r>
          </w:p>
        </w:tc>
      </w:tr>
      <w:tr w:rsidR="00F53671" w14:paraId="521C41CE" w14:textId="77777777" w:rsidTr="0068234F">
        <w:tc>
          <w:tcPr>
            <w:tcW w:w="1039" w:type="dxa"/>
          </w:tcPr>
          <w:p w14:paraId="5D0714A6" w14:textId="77777777" w:rsidR="00F53671" w:rsidRDefault="00F53671" w:rsidP="00F53671">
            <w:pPr>
              <w:pStyle w:val="NoSpacing"/>
              <w:numPr>
                <w:ilvl w:val="0"/>
                <w:numId w:val="40"/>
              </w:numPr>
            </w:pPr>
          </w:p>
        </w:tc>
        <w:tc>
          <w:tcPr>
            <w:tcW w:w="2253" w:type="dxa"/>
          </w:tcPr>
          <w:p w14:paraId="73B00CD4" w14:textId="2B3F707A" w:rsidR="00F53671" w:rsidRDefault="00F53671" w:rsidP="00F53671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M4B51A_C16</w:t>
            </w:r>
          </w:p>
        </w:tc>
        <w:tc>
          <w:tcPr>
            <w:tcW w:w="1521" w:type="dxa"/>
          </w:tcPr>
          <w:p w14:paraId="43E909C4" w14:textId="2DFFEEC0" w:rsidR="00F53671" w:rsidRDefault="00F53671" w:rsidP="00F53671">
            <w:pPr>
              <w:pStyle w:val="NoSpacing"/>
            </w:pPr>
            <w:r w:rsidRPr="00ED6E4F">
              <w:t>Q</w:t>
            </w:r>
            <w:r w:rsidR="005A21AA">
              <w:t>16</w:t>
            </w:r>
          </w:p>
        </w:tc>
        <w:tc>
          <w:tcPr>
            <w:tcW w:w="4821" w:type="dxa"/>
          </w:tcPr>
          <w:p w14:paraId="7F96EC6E" w14:textId="77777777" w:rsidR="00F53671" w:rsidRDefault="005A21AA" w:rsidP="00F53671">
            <w:pPr>
              <w:pStyle w:val="NoSpacing"/>
            </w:pPr>
            <w:r w:rsidRPr="005A21AA">
              <w:t>Approximately how far is the distance between your household and the hatchery (in Km)</w:t>
            </w:r>
          </w:p>
          <w:p w14:paraId="5E287BA5" w14:textId="16992C76" w:rsidR="005A21AA" w:rsidRDefault="005A21AA" w:rsidP="005A21AA">
            <w:pPr>
              <w:pStyle w:val="NoSpacing"/>
              <w:ind w:left="720"/>
            </w:pPr>
            <w:r w:rsidRPr="005A21AA">
              <w:t>99</w:t>
            </w:r>
            <w:r w:rsidR="003D4F78">
              <w:t>9</w:t>
            </w:r>
            <w:r w:rsidRPr="005A21AA">
              <w:t xml:space="preserve"> </w:t>
            </w:r>
            <w:r w:rsidR="000B77B5">
              <w:t>-</w:t>
            </w:r>
            <w:r w:rsidRPr="005A21AA">
              <w:t xml:space="preserve"> Don’t know</w:t>
            </w:r>
          </w:p>
        </w:tc>
      </w:tr>
      <w:tr w:rsidR="00F53671" w14:paraId="214F4261" w14:textId="77777777" w:rsidTr="0068234F">
        <w:tc>
          <w:tcPr>
            <w:tcW w:w="1039" w:type="dxa"/>
          </w:tcPr>
          <w:p w14:paraId="21156603" w14:textId="77777777" w:rsidR="00F53671" w:rsidRDefault="00F53671" w:rsidP="00F53671">
            <w:pPr>
              <w:pStyle w:val="NoSpacing"/>
              <w:numPr>
                <w:ilvl w:val="0"/>
                <w:numId w:val="40"/>
              </w:numPr>
            </w:pPr>
          </w:p>
        </w:tc>
        <w:tc>
          <w:tcPr>
            <w:tcW w:w="2253" w:type="dxa"/>
          </w:tcPr>
          <w:p w14:paraId="4CF74353" w14:textId="3BCAC75F" w:rsidR="00F53671" w:rsidRDefault="00F53671" w:rsidP="00F53671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M4B51A_C17</w:t>
            </w:r>
          </w:p>
        </w:tc>
        <w:tc>
          <w:tcPr>
            <w:tcW w:w="1521" w:type="dxa"/>
          </w:tcPr>
          <w:p w14:paraId="44DEB6DF" w14:textId="4E770C4C" w:rsidR="00F53671" w:rsidRDefault="00F53671" w:rsidP="00F53671">
            <w:pPr>
              <w:pStyle w:val="NoSpacing"/>
            </w:pPr>
            <w:r w:rsidRPr="00ED6E4F">
              <w:t>Q</w:t>
            </w:r>
            <w:r w:rsidR="005A21AA">
              <w:t>17</w:t>
            </w:r>
          </w:p>
        </w:tc>
        <w:tc>
          <w:tcPr>
            <w:tcW w:w="4821" w:type="dxa"/>
          </w:tcPr>
          <w:p w14:paraId="2F1A5C2F" w14:textId="426C6D5C" w:rsidR="00F53671" w:rsidRDefault="005A21AA" w:rsidP="00F53671">
            <w:pPr>
              <w:pStyle w:val="NoSpacing"/>
            </w:pPr>
            <w:r w:rsidRPr="005A21AA">
              <w:t xml:space="preserve">For how many years have you purchased tilapia fingerlings from this provider? </w:t>
            </w:r>
          </w:p>
        </w:tc>
      </w:tr>
      <w:tr w:rsidR="00F53671" w14:paraId="3054B697" w14:textId="77777777" w:rsidTr="0068234F">
        <w:tc>
          <w:tcPr>
            <w:tcW w:w="1039" w:type="dxa"/>
          </w:tcPr>
          <w:p w14:paraId="24B69D11" w14:textId="77777777" w:rsidR="00F53671" w:rsidRDefault="00F53671" w:rsidP="00F53671">
            <w:pPr>
              <w:pStyle w:val="NoSpacing"/>
              <w:numPr>
                <w:ilvl w:val="0"/>
                <w:numId w:val="40"/>
              </w:numPr>
            </w:pPr>
          </w:p>
        </w:tc>
        <w:tc>
          <w:tcPr>
            <w:tcW w:w="2253" w:type="dxa"/>
          </w:tcPr>
          <w:p w14:paraId="0CB4631B" w14:textId="6D4F5330" w:rsidR="00F53671" w:rsidRDefault="00F53671" w:rsidP="00F53671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M4B51A_C18</w:t>
            </w:r>
          </w:p>
        </w:tc>
        <w:tc>
          <w:tcPr>
            <w:tcW w:w="1521" w:type="dxa"/>
          </w:tcPr>
          <w:p w14:paraId="7F4AB2AF" w14:textId="481FA390" w:rsidR="00F53671" w:rsidRPr="00756D53" w:rsidRDefault="00F53671" w:rsidP="00F53671">
            <w:pPr>
              <w:pStyle w:val="NoSpacing"/>
            </w:pPr>
            <w:r w:rsidRPr="00ED6E4F">
              <w:t>Q</w:t>
            </w:r>
            <w:r w:rsidR="005A21AA">
              <w:t>18</w:t>
            </w:r>
          </w:p>
        </w:tc>
        <w:tc>
          <w:tcPr>
            <w:tcW w:w="4821" w:type="dxa"/>
          </w:tcPr>
          <w:p w14:paraId="20E4F7C3" w14:textId="77777777" w:rsidR="00F53671" w:rsidRDefault="00276D76" w:rsidP="00F53671">
            <w:pPr>
              <w:pStyle w:val="NoSpacing"/>
            </w:pPr>
            <w:r w:rsidRPr="00276D76">
              <w:t>What is the name of the tilapia strain that you purchased?</w:t>
            </w:r>
          </w:p>
          <w:p w14:paraId="6FB5E665" w14:textId="5B4CE83B" w:rsidR="003D4F78" w:rsidRDefault="003D4F78" w:rsidP="00F53671">
            <w:pPr>
              <w:pStyle w:val="NoSpacing"/>
            </w:pPr>
            <w:r>
              <w:t xml:space="preserve">              </w:t>
            </w:r>
            <w:r w:rsidRPr="005A21AA">
              <w:t>99</w:t>
            </w:r>
            <w:r>
              <w:t>9</w:t>
            </w:r>
            <w:r w:rsidRPr="005A21AA">
              <w:t xml:space="preserve"> </w:t>
            </w:r>
            <w:r>
              <w:t>-</w:t>
            </w:r>
            <w:r w:rsidRPr="005A21AA">
              <w:t xml:space="preserve"> Don’t know</w:t>
            </w:r>
          </w:p>
        </w:tc>
      </w:tr>
      <w:tr w:rsidR="00F53671" w14:paraId="33517924" w14:textId="77777777" w:rsidTr="0068234F">
        <w:tc>
          <w:tcPr>
            <w:tcW w:w="1039" w:type="dxa"/>
          </w:tcPr>
          <w:p w14:paraId="3CED891C" w14:textId="77777777" w:rsidR="00F53671" w:rsidRDefault="00F53671" w:rsidP="00F53671">
            <w:pPr>
              <w:pStyle w:val="NoSpacing"/>
              <w:numPr>
                <w:ilvl w:val="0"/>
                <w:numId w:val="40"/>
              </w:numPr>
            </w:pPr>
          </w:p>
        </w:tc>
        <w:tc>
          <w:tcPr>
            <w:tcW w:w="2253" w:type="dxa"/>
          </w:tcPr>
          <w:p w14:paraId="7FB1D13B" w14:textId="173743D0" w:rsidR="00F53671" w:rsidRDefault="00F53671" w:rsidP="00F53671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M4B51A_C19</w:t>
            </w:r>
          </w:p>
        </w:tc>
        <w:tc>
          <w:tcPr>
            <w:tcW w:w="1521" w:type="dxa"/>
          </w:tcPr>
          <w:p w14:paraId="63B4D15F" w14:textId="00D2B0FF" w:rsidR="00F53671" w:rsidRDefault="00F53671" w:rsidP="00F53671">
            <w:pPr>
              <w:pStyle w:val="NoSpacing"/>
            </w:pPr>
            <w:r w:rsidRPr="00ED6E4F">
              <w:t>Q</w:t>
            </w:r>
            <w:r w:rsidR="005A21AA">
              <w:t>19</w:t>
            </w:r>
          </w:p>
        </w:tc>
        <w:tc>
          <w:tcPr>
            <w:tcW w:w="4821" w:type="dxa"/>
          </w:tcPr>
          <w:p w14:paraId="2AD11CFA" w14:textId="26DD5BA9" w:rsidR="00F53671" w:rsidRDefault="00276D76" w:rsidP="00F53671">
            <w:pPr>
              <w:pStyle w:val="NoSpacing"/>
            </w:pPr>
            <w:r w:rsidRPr="00276D76">
              <w:t>How many fingerlings (fish) were stocked?</w:t>
            </w:r>
          </w:p>
        </w:tc>
      </w:tr>
      <w:tr w:rsidR="00F53671" w14:paraId="107030DD" w14:textId="77777777" w:rsidTr="0068234F">
        <w:tc>
          <w:tcPr>
            <w:tcW w:w="1039" w:type="dxa"/>
          </w:tcPr>
          <w:p w14:paraId="57A11725" w14:textId="77777777" w:rsidR="00F53671" w:rsidRDefault="00F53671" w:rsidP="00F53671">
            <w:pPr>
              <w:pStyle w:val="NoSpacing"/>
              <w:numPr>
                <w:ilvl w:val="0"/>
                <w:numId w:val="40"/>
              </w:numPr>
            </w:pPr>
          </w:p>
        </w:tc>
        <w:tc>
          <w:tcPr>
            <w:tcW w:w="2253" w:type="dxa"/>
          </w:tcPr>
          <w:p w14:paraId="5A01C1B4" w14:textId="3E314147" w:rsidR="00F53671" w:rsidRDefault="00F53671" w:rsidP="00F53671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M4B51A_C20</w:t>
            </w:r>
          </w:p>
        </w:tc>
        <w:tc>
          <w:tcPr>
            <w:tcW w:w="1521" w:type="dxa"/>
          </w:tcPr>
          <w:p w14:paraId="1070F960" w14:textId="2DDCC668" w:rsidR="00F53671" w:rsidRDefault="00F53671" w:rsidP="00F53671">
            <w:pPr>
              <w:pStyle w:val="NoSpacing"/>
            </w:pPr>
            <w:r w:rsidRPr="00ED6E4F">
              <w:t>Q</w:t>
            </w:r>
            <w:r w:rsidR="005A21AA">
              <w:t>2</w:t>
            </w:r>
            <w:r w:rsidR="00276D76">
              <w:t>0</w:t>
            </w:r>
          </w:p>
        </w:tc>
        <w:tc>
          <w:tcPr>
            <w:tcW w:w="4821" w:type="dxa"/>
          </w:tcPr>
          <w:p w14:paraId="591B8954" w14:textId="0823B33C" w:rsidR="00F53671" w:rsidRDefault="00276D76" w:rsidP="00F53671">
            <w:pPr>
              <w:pStyle w:val="NoSpacing"/>
            </w:pPr>
            <w:r w:rsidRPr="00276D76">
              <w:rPr>
                <w:lang w:val="en-US"/>
              </w:rPr>
              <w:t>How many fingerlings were monosex male tilapia?</w:t>
            </w:r>
          </w:p>
        </w:tc>
      </w:tr>
      <w:tr w:rsidR="00F53671" w14:paraId="634E7FDD" w14:textId="77777777" w:rsidTr="0068234F">
        <w:tc>
          <w:tcPr>
            <w:tcW w:w="1039" w:type="dxa"/>
          </w:tcPr>
          <w:p w14:paraId="3B0F3D7E" w14:textId="77777777" w:rsidR="00F53671" w:rsidRDefault="00F53671" w:rsidP="00F53671">
            <w:pPr>
              <w:pStyle w:val="NoSpacing"/>
              <w:numPr>
                <w:ilvl w:val="0"/>
                <w:numId w:val="40"/>
              </w:numPr>
            </w:pPr>
          </w:p>
        </w:tc>
        <w:tc>
          <w:tcPr>
            <w:tcW w:w="2253" w:type="dxa"/>
          </w:tcPr>
          <w:p w14:paraId="52B6CEE2" w14:textId="02A21BE9" w:rsidR="00F53671" w:rsidRDefault="00F53671" w:rsidP="00F53671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M4B51A_C21</w:t>
            </w:r>
          </w:p>
        </w:tc>
        <w:tc>
          <w:tcPr>
            <w:tcW w:w="1521" w:type="dxa"/>
          </w:tcPr>
          <w:p w14:paraId="4A2B9236" w14:textId="09B45E39" w:rsidR="00F53671" w:rsidRDefault="00F53671" w:rsidP="00F53671">
            <w:pPr>
              <w:pStyle w:val="NoSpacing"/>
            </w:pPr>
            <w:r w:rsidRPr="00ED6E4F">
              <w:t>Q</w:t>
            </w:r>
            <w:r w:rsidR="005A21AA">
              <w:t>2</w:t>
            </w:r>
            <w:r w:rsidR="00276D76">
              <w:t>1</w:t>
            </w:r>
          </w:p>
        </w:tc>
        <w:tc>
          <w:tcPr>
            <w:tcW w:w="4821" w:type="dxa"/>
          </w:tcPr>
          <w:p w14:paraId="049500DB" w14:textId="63F49974" w:rsidR="00F53671" w:rsidRPr="00276D76" w:rsidRDefault="00276D76" w:rsidP="00F53671">
            <w:pPr>
              <w:pStyle w:val="NoSpacing"/>
              <w:rPr>
                <w:lang w:val="en-US"/>
              </w:rPr>
            </w:pPr>
            <w:r w:rsidRPr="00276D76">
              <w:rPr>
                <w:lang w:val="en-US"/>
              </w:rPr>
              <w:t>How many cm was the average length per fingerling at stocking?</w:t>
            </w:r>
          </w:p>
        </w:tc>
      </w:tr>
      <w:tr w:rsidR="00F53671" w14:paraId="285091AA" w14:textId="77777777" w:rsidTr="0068234F">
        <w:tc>
          <w:tcPr>
            <w:tcW w:w="1039" w:type="dxa"/>
          </w:tcPr>
          <w:p w14:paraId="558C24DD" w14:textId="77777777" w:rsidR="00F53671" w:rsidRDefault="00F53671" w:rsidP="00F53671">
            <w:pPr>
              <w:pStyle w:val="NoSpacing"/>
              <w:numPr>
                <w:ilvl w:val="0"/>
                <w:numId w:val="40"/>
              </w:numPr>
            </w:pPr>
          </w:p>
        </w:tc>
        <w:tc>
          <w:tcPr>
            <w:tcW w:w="2253" w:type="dxa"/>
          </w:tcPr>
          <w:p w14:paraId="7C6F1B7B" w14:textId="20156854" w:rsidR="00F53671" w:rsidRDefault="00F53671" w:rsidP="00F53671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M4B51A_C22</w:t>
            </w:r>
          </w:p>
        </w:tc>
        <w:tc>
          <w:tcPr>
            <w:tcW w:w="1521" w:type="dxa"/>
          </w:tcPr>
          <w:p w14:paraId="4D7E3EC9" w14:textId="678F78E6" w:rsidR="00F53671" w:rsidRDefault="00F53671" w:rsidP="00F53671">
            <w:pPr>
              <w:pStyle w:val="NoSpacing"/>
            </w:pPr>
            <w:r w:rsidRPr="00ED6E4F">
              <w:t>Q</w:t>
            </w:r>
            <w:r w:rsidR="005A21AA">
              <w:t>2</w:t>
            </w:r>
            <w:r w:rsidR="00276D76">
              <w:t>2</w:t>
            </w:r>
          </w:p>
        </w:tc>
        <w:tc>
          <w:tcPr>
            <w:tcW w:w="4821" w:type="dxa"/>
          </w:tcPr>
          <w:p w14:paraId="7F3B7DA8" w14:textId="21BA484B" w:rsidR="00F53671" w:rsidRDefault="00276D76" w:rsidP="00F53671">
            <w:pPr>
              <w:pStyle w:val="NoSpacing"/>
            </w:pPr>
            <w:r w:rsidRPr="00276D76">
              <w:rPr>
                <w:lang w:val="en-US"/>
              </w:rPr>
              <w:t>What was the total price paid for these fingerlings?</w:t>
            </w:r>
            <w:r w:rsidR="006F13DE">
              <w:rPr>
                <w:lang w:val="en-US"/>
              </w:rPr>
              <w:t xml:space="preserve"> (thousand VND)</w:t>
            </w:r>
          </w:p>
        </w:tc>
      </w:tr>
      <w:tr w:rsidR="00F53671" w14:paraId="03F9B7DF" w14:textId="77777777" w:rsidTr="0068234F">
        <w:tc>
          <w:tcPr>
            <w:tcW w:w="1039" w:type="dxa"/>
          </w:tcPr>
          <w:p w14:paraId="35F0F582" w14:textId="77777777" w:rsidR="00F53671" w:rsidRDefault="00F53671" w:rsidP="00F53671">
            <w:pPr>
              <w:pStyle w:val="NoSpacing"/>
              <w:numPr>
                <w:ilvl w:val="0"/>
                <w:numId w:val="40"/>
              </w:numPr>
            </w:pPr>
          </w:p>
        </w:tc>
        <w:tc>
          <w:tcPr>
            <w:tcW w:w="2253" w:type="dxa"/>
          </w:tcPr>
          <w:p w14:paraId="78075264" w14:textId="70501836" w:rsidR="00F53671" w:rsidRDefault="00F53671" w:rsidP="00F53671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M4B51A_C23A</w:t>
            </w:r>
          </w:p>
        </w:tc>
        <w:tc>
          <w:tcPr>
            <w:tcW w:w="1521" w:type="dxa"/>
          </w:tcPr>
          <w:p w14:paraId="4BF0C22F" w14:textId="061DFCFE" w:rsidR="00F53671" w:rsidRDefault="00F53671" w:rsidP="00F53671">
            <w:pPr>
              <w:pStyle w:val="NoSpacing"/>
            </w:pPr>
            <w:r w:rsidRPr="00ED6E4F">
              <w:t>Q</w:t>
            </w:r>
            <w:r w:rsidR="005A21AA">
              <w:t>2</w:t>
            </w:r>
            <w:r w:rsidR="00276D76">
              <w:t>3a</w:t>
            </w:r>
          </w:p>
        </w:tc>
        <w:tc>
          <w:tcPr>
            <w:tcW w:w="4821" w:type="dxa"/>
          </w:tcPr>
          <w:p w14:paraId="679D8730" w14:textId="151CE3D7" w:rsidR="00276D76" w:rsidRDefault="00276D76" w:rsidP="00276D76">
            <w:pPr>
              <w:pStyle w:val="NoSpacing"/>
            </w:pPr>
            <w:r>
              <w:t>Have you completely harvested the fish?</w:t>
            </w:r>
          </w:p>
          <w:p w14:paraId="2158226B" w14:textId="36C53B5A" w:rsidR="00276D76" w:rsidRDefault="00276D76" w:rsidP="00276D76">
            <w:pPr>
              <w:pStyle w:val="NoSpacing"/>
              <w:ind w:left="720"/>
            </w:pPr>
            <w:r>
              <w:t>1</w:t>
            </w:r>
            <w:r w:rsidR="000B77B5">
              <w:t xml:space="preserve"> - </w:t>
            </w:r>
            <w:r>
              <w:t>Yes</w:t>
            </w:r>
          </w:p>
          <w:p w14:paraId="4D2D1E83" w14:textId="7EA76D06" w:rsidR="00276D76" w:rsidRDefault="00276D76" w:rsidP="00276D76">
            <w:pPr>
              <w:pStyle w:val="NoSpacing"/>
              <w:ind w:left="720"/>
            </w:pPr>
            <w:r>
              <w:t>2</w:t>
            </w:r>
            <w:r w:rsidR="000B77B5">
              <w:t xml:space="preserve"> - </w:t>
            </w:r>
            <w:r>
              <w:t>Have been gradually harvesting</w:t>
            </w:r>
          </w:p>
          <w:p w14:paraId="6E5668A7" w14:textId="6002DB4B" w:rsidR="00F53671" w:rsidRDefault="00276D76" w:rsidP="00276D76">
            <w:pPr>
              <w:pStyle w:val="NoSpacing"/>
              <w:ind w:left="720"/>
            </w:pPr>
            <w:r>
              <w:t>3</w:t>
            </w:r>
            <w:r w:rsidR="000B77B5">
              <w:t xml:space="preserve"> - </w:t>
            </w:r>
            <w:r>
              <w:t>Not harvested yet</w:t>
            </w:r>
          </w:p>
        </w:tc>
      </w:tr>
      <w:tr w:rsidR="00F53671" w14:paraId="677C012D" w14:textId="77777777" w:rsidTr="0068234F">
        <w:tc>
          <w:tcPr>
            <w:tcW w:w="1039" w:type="dxa"/>
          </w:tcPr>
          <w:p w14:paraId="1E0F9A64" w14:textId="77777777" w:rsidR="00F53671" w:rsidRDefault="00F53671" w:rsidP="00F53671">
            <w:pPr>
              <w:pStyle w:val="NoSpacing"/>
              <w:numPr>
                <w:ilvl w:val="0"/>
                <w:numId w:val="40"/>
              </w:numPr>
            </w:pPr>
          </w:p>
        </w:tc>
        <w:tc>
          <w:tcPr>
            <w:tcW w:w="2253" w:type="dxa"/>
          </w:tcPr>
          <w:p w14:paraId="57A2A087" w14:textId="4BBDBB37" w:rsidR="00F53671" w:rsidRPr="00380B31" w:rsidRDefault="00F53671" w:rsidP="00F53671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M4B51A_C23M</w:t>
            </w:r>
          </w:p>
        </w:tc>
        <w:tc>
          <w:tcPr>
            <w:tcW w:w="1521" w:type="dxa"/>
          </w:tcPr>
          <w:p w14:paraId="14F54FB6" w14:textId="477F4795" w:rsidR="00F53671" w:rsidRDefault="00F53671" w:rsidP="00F53671">
            <w:pPr>
              <w:pStyle w:val="NoSpacing"/>
            </w:pPr>
            <w:r w:rsidRPr="00ED6E4F">
              <w:t>Q</w:t>
            </w:r>
            <w:r w:rsidR="005A21AA">
              <w:t>2</w:t>
            </w:r>
            <w:r w:rsidR="00276D76">
              <w:t>3</w:t>
            </w:r>
          </w:p>
        </w:tc>
        <w:tc>
          <w:tcPr>
            <w:tcW w:w="4821" w:type="dxa"/>
          </w:tcPr>
          <w:p w14:paraId="21FFA57A" w14:textId="58B93B8B" w:rsidR="00F53671" w:rsidRDefault="00276D76" w:rsidP="00F53671">
            <w:pPr>
              <w:pStyle w:val="NoSpacing"/>
            </w:pPr>
            <w:r w:rsidRPr="00276D76">
              <w:t>When did you completely harvest the fish?</w:t>
            </w:r>
            <w:r>
              <w:t xml:space="preserve"> (MONTH)</w:t>
            </w:r>
          </w:p>
        </w:tc>
      </w:tr>
      <w:tr w:rsidR="00F53671" w14:paraId="584B146A" w14:textId="77777777" w:rsidTr="0068234F">
        <w:tc>
          <w:tcPr>
            <w:tcW w:w="1039" w:type="dxa"/>
          </w:tcPr>
          <w:p w14:paraId="1B45FC9B" w14:textId="77777777" w:rsidR="00F53671" w:rsidRDefault="00F53671" w:rsidP="00F53671">
            <w:pPr>
              <w:pStyle w:val="NoSpacing"/>
              <w:numPr>
                <w:ilvl w:val="0"/>
                <w:numId w:val="40"/>
              </w:numPr>
            </w:pPr>
          </w:p>
        </w:tc>
        <w:tc>
          <w:tcPr>
            <w:tcW w:w="2253" w:type="dxa"/>
          </w:tcPr>
          <w:p w14:paraId="66F8974E" w14:textId="48C40086" w:rsidR="00F53671" w:rsidRDefault="00F53671" w:rsidP="00F53671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M4B51A_C23Y</w:t>
            </w:r>
          </w:p>
        </w:tc>
        <w:tc>
          <w:tcPr>
            <w:tcW w:w="1521" w:type="dxa"/>
          </w:tcPr>
          <w:p w14:paraId="69D172BC" w14:textId="78E9F884" w:rsidR="00F53671" w:rsidRDefault="00F53671" w:rsidP="00F53671">
            <w:pPr>
              <w:pStyle w:val="NoSpacing"/>
            </w:pPr>
            <w:r w:rsidRPr="00ED6E4F">
              <w:t>Q</w:t>
            </w:r>
            <w:r w:rsidR="00276D76">
              <w:t>23</w:t>
            </w:r>
          </w:p>
        </w:tc>
        <w:tc>
          <w:tcPr>
            <w:tcW w:w="4821" w:type="dxa"/>
          </w:tcPr>
          <w:p w14:paraId="232B899D" w14:textId="54FCA37F" w:rsidR="00F53671" w:rsidRDefault="00276D76" w:rsidP="00F53671">
            <w:pPr>
              <w:pStyle w:val="NoSpacing"/>
            </w:pPr>
            <w:r w:rsidRPr="00276D76">
              <w:t>When did you completely harvest the fish?</w:t>
            </w:r>
            <w:r>
              <w:t xml:space="preserve"> (YEAR)</w:t>
            </w:r>
          </w:p>
        </w:tc>
      </w:tr>
      <w:tr w:rsidR="00F53671" w14:paraId="03EBA055" w14:textId="77777777" w:rsidTr="0068234F">
        <w:tc>
          <w:tcPr>
            <w:tcW w:w="1039" w:type="dxa"/>
          </w:tcPr>
          <w:p w14:paraId="535B122E" w14:textId="77777777" w:rsidR="00F53671" w:rsidRDefault="00F53671" w:rsidP="00F53671">
            <w:pPr>
              <w:pStyle w:val="NoSpacing"/>
              <w:numPr>
                <w:ilvl w:val="0"/>
                <w:numId w:val="40"/>
              </w:numPr>
            </w:pPr>
          </w:p>
        </w:tc>
        <w:tc>
          <w:tcPr>
            <w:tcW w:w="2253" w:type="dxa"/>
          </w:tcPr>
          <w:p w14:paraId="67D54939" w14:textId="225502D4" w:rsidR="00F53671" w:rsidRDefault="00F53671" w:rsidP="00F53671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M4B51A_C24</w:t>
            </w:r>
          </w:p>
        </w:tc>
        <w:tc>
          <w:tcPr>
            <w:tcW w:w="1521" w:type="dxa"/>
          </w:tcPr>
          <w:p w14:paraId="7C66F9BA" w14:textId="42EFD48B" w:rsidR="00F53671" w:rsidRDefault="00F53671" w:rsidP="00F53671">
            <w:pPr>
              <w:pStyle w:val="NoSpacing"/>
            </w:pPr>
            <w:r w:rsidRPr="00ED6E4F">
              <w:t>Q</w:t>
            </w:r>
            <w:r w:rsidR="00276D76">
              <w:t>24</w:t>
            </w:r>
          </w:p>
        </w:tc>
        <w:tc>
          <w:tcPr>
            <w:tcW w:w="4821" w:type="dxa"/>
          </w:tcPr>
          <w:p w14:paraId="6C2AF7C4" w14:textId="61648EFD" w:rsidR="00276D76" w:rsidRDefault="00276D76" w:rsidP="00276D76">
            <w:pPr>
              <w:pStyle w:val="NoSpacing"/>
            </w:pPr>
            <w:r>
              <w:t xml:space="preserve">In what form was the tilapia sold? </w:t>
            </w:r>
          </w:p>
          <w:p w14:paraId="47700653" w14:textId="6CE78077" w:rsidR="00276D76" w:rsidRDefault="00276D76" w:rsidP="00276D76">
            <w:pPr>
              <w:pStyle w:val="NoSpacing"/>
              <w:ind w:left="720"/>
            </w:pPr>
            <w:r>
              <w:t>1</w:t>
            </w:r>
            <w:r w:rsidR="000B77B5">
              <w:t xml:space="preserve"> - </w:t>
            </w:r>
            <w:r>
              <w:t>Fresh</w:t>
            </w:r>
          </w:p>
          <w:p w14:paraId="2FAF7C30" w14:textId="74D34DD3" w:rsidR="00276D76" w:rsidRDefault="00276D76" w:rsidP="00276D76">
            <w:pPr>
              <w:pStyle w:val="NoSpacing"/>
              <w:ind w:left="720"/>
            </w:pPr>
            <w:r>
              <w:t>2</w:t>
            </w:r>
            <w:r w:rsidR="000B77B5">
              <w:t xml:space="preserve"> - </w:t>
            </w:r>
            <w:r>
              <w:t>Dried</w:t>
            </w:r>
          </w:p>
          <w:p w14:paraId="7A3C15B3" w14:textId="477A942A" w:rsidR="00276D76" w:rsidRDefault="00276D76" w:rsidP="00276D76">
            <w:pPr>
              <w:pStyle w:val="NoSpacing"/>
              <w:ind w:left="720"/>
            </w:pPr>
            <w:r>
              <w:t>3</w:t>
            </w:r>
            <w:r w:rsidR="000B77B5">
              <w:t xml:space="preserve"> - </w:t>
            </w:r>
            <w:r>
              <w:t>Processed</w:t>
            </w:r>
          </w:p>
          <w:p w14:paraId="1587559A" w14:textId="523EDEAD" w:rsidR="00F53671" w:rsidRDefault="00276D76" w:rsidP="00276D76">
            <w:pPr>
              <w:pStyle w:val="NoSpacing"/>
              <w:ind w:left="720"/>
            </w:pPr>
            <w:r>
              <w:t xml:space="preserve">4 </w:t>
            </w:r>
            <w:r w:rsidR="000B77B5">
              <w:t>-</w:t>
            </w:r>
            <w:r>
              <w:t xml:space="preserve"> Other (Specify)</w:t>
            </w:r>
          </w:p>
        </w:tc>
      </w:tr>
      <w:tr w:rsidR="00F53671" w14:paraId="6A33333E" w14:textId="77777777" w:rsidTr="0068234F">
        <w:tc>
          <w:tcPr>
            <w:tcW w:w="1039" w:type="dxa"/>
          </w:tcPr>
          <w:p w14:paraId="017296E1" w14:textId="77777777" w:rsidR="00F53671" w:rsidRDefault="00F53671" w:rsidP="00F53671">
            <w:pPr>
              <w:pStyle w:val="NoSpacing"/>
              <w:numPr>
                <w:ilvl w:val="0"/>
                <w:numId w:val="40"/>
              </w:numPr>
            </w:pPr>
          </w:p>
        </w:tc>
        <w:tc>
          <w:tcPr>
            <w:tcW w:w="2253" w:type="dxa"/>
          </w:tcPr>
          <w:p w14:paraId="2412D97B" w14:textId="325A32F1" w:rsidR="00F53671" w:rsidRDefault="00F53671" w:rsidP="00F53671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M4B51A_C25</w:t>
            </w:r>
          </w:p>
        </w:tc>
        <w:tc>
          <w:tcPr>
            <w:tcW w:w="1521" w:type="dxa"/>
          </w:tcPr>
          <w:p w14:paraId="022E0FD1" w14:textId="05B9A441" w:rsidR="00F53671" w:rsidRDefault="00F53671" w:rsidP="00F53671">
            <w:pPr>
              <w:pStyle w:val="NoSpacing"/>
            </w:pPr>
            <w:r w:rsidRPr="00ED6E4F">
              <w:t>Q</w:t>
            </w:r>
            <w:r w:rsidR="00276D76">
              <w:t>25</w:t>
            </w:r>
          </w:p>
        </w:tc>
        <w:tc>
          <w:tcPr>
            <w:tcW w:w="4821" w:type="dxa"/>
          </w:tcPr>
          <w:p w14:paraId="4387FF39" w14:textId="4EEE9394" w:rsidR="00276D76" w:rsidRDefault="00276D76" w:rsidP="00276D76">
            <w:pPr>
              <w:pStyle w:val="NoSpacing"/>
            </w:pPr>
            <w:r>
              <w:t>To whom did you mainly sell to?</w:t>
            </w:r>
          </w:p>
          <w:p w14:paraId="5356F929" w14:textId="5B30B319" w:rsidR="00276D76" w:rsidRDefault="00276D76" w:rsidP="001E5F96">
            <w:pPr>
              <w:pStyle w:val="NoSpacing"/>
              <w:ind w:left="720"/>
            </w:pPr>
            <w:r>
              <w:t>1</w:t>
            </w:r>
            <w:r w:rsidR="000B77B5">
              <w:t xml:space="preserve"> - </w:t>
            </w:r>
            <w:r>
              <w:t>Traders</w:t>
            </w:r>
          </w:p>
          <w:p w14:paraId="4AA1705D" w14:textId="00FA149C" w:rsidR="00276D76" w:rsidRDefault="00276D76" w:rsidP="001E5F96">
            <w:pPr>
              <w:pStyle w:val="NoSpacing"/>
              <w:ind w:left="720"/>
            </w:pPr>
            <w:r>
              <w:t>2</w:t>
            </w:r>
            <w:r w:rsidR="000B77B5">
              <w:t xml:space="preserve"> - </w:t>
            </w:r>
            <w:r>
              <w:t>Rural consumers</w:t>
            </w:r>
          </w:p>
          <w:p w14:paraId="2E606ACA" w14:textId="223547A3" w:rsidR="00276D76" w:rsidRDefault="00276D76" w:rsidP="001E5F96">
            <w:pPr>
              <w:pStyle w:val="NoSpacing"/>
              <w:ind w:left="720"/>
            </w:pPr>
            <w:r>
              <w:t>3</w:t>
            </w:r>
            <w:r w:rsidR="000B77B5">
              <w:t xml:space="preserve"> - </w:t>
            </w:r>
            <w:r>
              <w:t>Urban consumers</w:t>
            </w:r>
          </w:p>
          <w:p w14:paraId="43ED9A67" w14:textId="26DB6D6F" w:rsidR="00276D76" w:rsidRDefault="00276D76" w:rsidP="001E5F96">
            <w:pPr>
              <w:pStyle w:val="NoSpacing"/>
              <w:ind w:left="720"/>
            </w:pPr>
            <w:r>
              <w:t>4</w:t>
            </w:r>
            <w:r w:rsidR="000B77B5">
              <w:t xml:space="preserve"> - </w:t>
            </w:r>
            <w:r>
              <w:t>Processing factory</w:t>
            </w:r>
          </w:p>
          <w:p w14:paraId="3C217285" w14:textId="25C56E0A" w:rsidR="00F53671" w:rsidRDefault="00276D76" w:rsidP="001E5F96">
            <w:pPr>
              <w:pStyle w:val="NoSpacing"/>
              <w:ind w:left="720"/>
            </w:pPr>
            <w:r>
              <w:t xml:space="preserve">5 </w:t>
            </w:r>
            <w:r w:rsidR="000B77B5">
              <w:t>-</w:t>
            </w:r>
            <w:r>
              <w:t xml:space="preserve"> Other (Specify)</w:t>
            </w:r>
          </w:p>
        </w:tc>
      </w:tr>
    </w:tbl>
    <w:p w14:paraId="01D634F5" w14:textId="7C1F2FCC" w:rsidR="00DE51E4" w:rsidRDefault="00DE51E4" w:rsidP="00DE51E4"/>
    <w:p w14:paraId="7A9C265E" w14:textId="12FF6BCB" w:rsidR="002B41A3" w:rsidRPr="002B41A3" w:rsidRDefault="002B41A3" w:rsidP="00EC796C">
      <w:pPr>
        <w:pStyle w:val="Heading1"/>
      </w:pPr>
      <w:bookmarkStart w:id="19" w:name="_Toc129965314"/>
      <w:r w:rsidRPr="002B41A3">
        <w:t>SPIA_M4B51A_CS</w:t>
      </w:r>
      <w:r w:rsidR="006F13DE">
        <w:t xml:space="preserve"> – Tilapia Pond Facilities and Experience</w:t>
      </w:r>
      <w:bookmarkEnd w:id="19"/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057"/>
        <w:gridCol w:w="2030"/>
        <w:gridCol w:w="1537"/>
        <w:gridCol w:w="5010"/>
      </w:tblGrid>
      <w:tr w:rsidR="002B41A3" w:rsidRPr="002B41A3" w14:paraId="1C3F463C" w14:textId="77777777" w:rsidTr="00CC447F">
        <w:trPr>
          <w:tblHeader/>
        </w:trPr>
        <w:tc>
          <w:tcPr>
            <w:tcW w:w="1057" w:type="dxa"/>
            <w:tcBorders>
              <w:bottom w:val="single" w:sz="4" w:space="0" w:color="auto"/>
            </w:tcBorders>
          </w:tcPr>
          <w:p w14:paraId="5378DA4F" w14:textId="77777777" w:rsidR="002B41A3" w:rsidRPr="002B41A3" w:rsidRDefault="002B41A3" w:rsidP="002B41A3">
            <w:pPr>
              <w:rPr>
                <w:b/>
                <w:bCs/>
              </w:rPr>
            </w:pPr>
            <w:r w:rsidRPr="002B41A3">
              <w:rPr>
                <w:b/>
                <w:bCs/>
              </w:rPr>
              <w:t>No.</w:t>
            </w:r>
          </w:p>
        </w:tc>
        <w:tc>
          <w:tcPr>
            <w:tcW w:w="2030" w:type="dxa"/>
            <w:tcBorders>
              <w:bottom w:val="single" w:sz="4" w:space="0" w:color="auto"/>
            </w:tcBorders>
          </w:tcPr>
          <w:p w14:paraId="5E5BF3C5" w14:textId="77777777" w:rsidR="002B41A3" w:rsidRPr="002B41A3" w:rsidRDefault="002B41A3" w:rsidP="002B41A3">
            <w:pPr>
              <w:rPr>
                <w:b/>
                <w:bCs/>
              </w:rPr>
            </w:pPr>
            <w:r w:rsidRPr="002B41A3">
              <w:rPr>
                <w:b/>
                <w:bCs/>
              </w:rPr>
              <w:t xml:space="preserve">Variables </w:t>
            </w:r>
          </w:p>
        </w:tc>
        <w:tc>
          <w:tcPr>
            <w:tcW w:w="1537" w:type="dxa"/>
            <w:tcBorders>
              <w:bottom w:val="single" w:sz="4" w:space="0" w:color="auto"/>
            </w:tcBorders>
          </w:tcPr>
          <w:p w14:paraId="08A3BC10" w14:textId="77777777" w:rsidR="002B41A3" w:rsidRPr="002B41A3" w:rsidRDefault="002B41A3" w:rsidP="002B41A3">
            <w:pPr>
              <w:rPr>
                <w:b/>
                <w:bCs/>
              </w:rPr>
            </w:pPr>
            <w:r w:rsidRPr="002B41A3">
              <w:rPr>
                <w:b/>
                <w:bCs/>
              </w:rPr>
              <w:t xml:space="preserve">Question code </w:t>
            </w:r>
          </w:p>
          <w:p w14:paraId="0C727015" w14:textId="43E09C0E" w:rsidR="002B41A3" w:rsidRPr="002B41A3" w:rsidRDefault="002B41A3" w:rsidP="002B41A3">
            <w:pPr>
              <w:rPr>
                <w:b/>
                <w:bCs/>
              </w:rPr>
            </w:pPr>
            <w:r w:rsidRPr="002B41A3">
              <w:rPr>
                <w:b/>
                <w:bCs/>
              </w:rPr>
              <w:t>In</w:t>
            </w:r>
            <w:r w:rsidR="006F13DE">
              <w:rPr>
                <w:b/>
                <w:bCs/>
              </w:rPr>
              <w:t xml:space="preserve"> </w:t>
            </w:r>
            <w:r w:rsidR="006F13DE" w:rsidRPr="000E36A7">
              <w:t>4B5.1.A. Tilapia</w:t>
            </w:r>
          </w:p>
        </w:tc>
        <w:tc>
          <w:tcPr>
            <w:tcW w:w="5010" w:type="dxa"/>
            <w:tcBorders>
              <w:bottom w:val="single" w:sz="4" w:space="0" w:color="auto"/>
            </w:tcBorders>
          </w:tcPr>
          <w:p w14:paraId="1D4286EF" w14:textId="77777777" w:rsidR="002B41A3" w:rsidRPr="002B41A3" w:rsidRDefault="002B41A3" w:rsidP="002B41A3">
            <w:pPr>
              <w:rPr>
                <w:b/>
                <w:bCs/>
              </w:rPr>
            </w:pPr>
            <w:r w:rsidRPr="002B41A3">
              <w:rPr>
                <w:b/>
                <w:bCs/>
              </w:rPr>
              <w:t>Description</w:t>
            </w:r>
          </w:p>
        </w:tc>
      </w:tr>
      <w:tr w:rsidR="000E36A7" w:rsidRPr="002B41A3" w14:paraId="64659767" w14:textId="77777777" w:rsidTr="00EC796C">
        <w:tc>
          <w:tcPr>
            <w:tcW w:w="1057" w:type="dxa"/>
            <w:shd w:val="clear" w:color="auto" w:fill="auto"/>
          </w:tcPr>
          <w:p w14:paraId="4276233E" w14:textId="77777777" w:rsidR="000E36A7" w:rsidRPr="002B41A3" w:rsidRDefault="000E36A7" w:rsidP="000E36A7">
            <w:pPr>
              <w:numPr>
                <w:ilvl w:val="0"/>
                <w:numId w:val="39"/>
              </w:numPr>
            </w:pPr>
          </w:p>
        </w:tc>
        <w:tc>
          <w:tcPr>
            <w:tcW w:w="2030" w:type="dxa"/>
            <w:shd w:val="clear" w:color="auto" w:fill="auto"/>
          </w:tcPr>
          <w:p w14:paraId="4932EB3F" w14:textId="792CE46E" w:rsidR="000E36A7" w:rsidRPr="002B41A3" w:rsidRDefault="000E36A7" w:rsidP="000E36A7">
            <w:r>
              <w:rPr>
                <w:rFonts w:ascii="Calibri" w:hAnsi="Calibri" w:cs="Calibri"/>
                <w:color w:val="000000"/>
              </w:rPr>
              <w:t>STT</w:t>
            </w:r>
          </w:p>
        </w:tc>
        <w:tc>
          <w:tcPr>
            <w:tcW w:w="1537" w:type="dxa"/>
            <w:shd w:val="clear" w:color="auto" w:fill="auto"/>
          </w:tcPr>
          <w:p w14:paraId="4177B50A" w14:textId="714886A7" w:rsidR="000E36A7" w:rsidRPr="002B41A3" w:rsidRDefault="006F13DE" w:rsidP="000E36A7">
            <w:r>
              <w:t>ID</w:t>
            </w:r>
          </w:p>
        </w:tc>
        <w:tc>
          <w:tcPr>
            <w:tcW w:w="5010" w:type="dxa"/>
            <w:shd w:val="clear" w:color="auto" w:fill="auto"/>
          </w:tcPr>
          <w:p w14:paraId="286922B7" w14:textId="7005415E" w:rsidR="000E36A7" w:rsidRPr="002B41A3" w:rsidRDefault="006F13DE" w:rsidP="000E36A7">
            <w:r>
              <w:t>Pond ID</w:t>
            </w:r>
          </w:p>
        </w:tc>
      </w:tr>
      <w:tr w:rsidR="000E36A7" w:rsidRPr="002B41A3" w14:paraId="13607F0E" w14:textId="77777777" w:rsidTr="00436D13">
        <w:tc>
          <w:tcPr>
            <w:tcW w:w="1057" w:type="dxa"/>
          </w:tcPr>
          <w:p w14:paraId="286E2ADA" w14:textId="77777777" w:rsidR="000E36A7" w:rsidRPr="002B41A3" w:rsidRDefault="000E36A7" w:rsidP="000E36A7">
            <w:pPr>
              <w:numPr>
                <w:ilvl w:val="0"/>
                <w:numId w:val="39"/>
              </w:numPr>
            </w:pPr>
          </w:p>
        </w:tc>
        <w:tc>
          <w:tcPr>
            <w:tcW w:w="2030" w:type="dxa"/>
          </w:tcPr>
          <w:p w14:paraId="256EBE45" w14:textId="4A4442AD" w:rsidR="000E36A7" w:rsidRPr="002B41A3" w:rsidRDefault="000E36A7" w:rsidP="000E36A7">
            <w:r>
              <w:rPr>
                <w:rFonts w:ascii="Calibri" w:hAnsi="Calibri" w:cs="Calibri"/>
                <w:color w:val="000000"/>
              </w:rPr>
              <w:t>M4B51A_C6</w:t>
            </w:r>
          </w:p>
        </w:tc>
        <w:tc>
          <w:tcPr>
            <w:tcW w:w="1537" w:type="dxa"/>
          </w:tcPr>
          <w:p w14:paraId="24862513" w14:textId="3A5C8303" w:rsidR="000E36A7" w:rsidRPr="002B41A3" w:rsidRDefault="000E36A7" w:rsidP="000E36A7">
            <w:r w:rsidRPr="000E36A7">
              <w:t>Q</w:t>
            </w:r>
            <w:r>
              <w:t>6</w:t>
            </w:r>
          </w:p>
        </w:tc>
        <w:tc>
          <w:tcPr>
            <w:tcW w:w="5010" w:type="dxa"/>
          </w:tcPr>
          <w:p w14:paraId="7E3E662D" w14:textId="47F44C9F" w:rsidR="000E36A7" w:rsidRDefault="000E36A7" w:rsidP="000E36A7">
            <w:r>
              <w:t>Pond facility type</w:t>
            </w:r>
          </w:p>
          <w:p w14:paraId="3AE2D8C4" w14:textId="0C79E9FF" w:rsidR="000E36A7" w:rsidRDefault="000E36A7" w:rsidP="000E36A7">
            <w:pPr>
              <w:ind w:left="720"/>
            </w:pPr>
            <w:r>
              <w:t xml:space="preserve">1 </w:t>
            </w:r>
            <w:r w:rsidR="000B77B5">
              <w:t>-</w:t>
            </w:r>
            <w:r>
              <w:t xml:space="preserve"> Pond</w:t>
            </w:r>
          </w:p>
          <w:p w14:paraId="2BA299F7" w14:textId="2DC72BB1" w:rsidR="000E36A7" w:rsidRDefault="000E36A7" w:rsidP="000E36A7">
            <w:pPr>
              <w:ind w:left="720"/>
            </w:pPr>
            <w:r>
              <w:t>2</w:t>
            </w:r>
            <w:r w:rsidR="000B77B5">
              <w:t xml:space="preserve"> - </w:t>
            </w:r>
            <w:r>
              <w:t>Cage</w:t>
            </w:r>
          </w:p>
          <w:p w14:paraId="17F96C81" w14:textId="61DC9874" w:rsidR="000E36A7" w:rsidRDefault="000E36A7" w:rsidP="000E36A7">
            <w:pPr>
              <w:ind w:left="720"/>
            </w:pPr>
            <w:r>
              <w:t xml:space="preserve">3 </w:t>
            </w:r>
            <w:r w:rsidR="000B77B5">
              <w:t>-</w:t>
            </w:r>
            <w:r>
              <w:t xml:space="preserve"> Channel/Field</w:t>
            </w:r>
          </w:p>
          <w:p w14:paraId="494912BB" w14:textId="119C7956" w:rsidR="000E36A7" w:rsidRPr="002B41A3" w:rsidRDefault="000E36A7" w:rsidP="000E36A7">
            <w:pPr>
              <w:ind w:left="720"/>
            </w:pPr>
            <w:r>
              <w:t xml:space="preserve">3 </w:t>
            </w:r>
            <w:r w:rsidR="000B77B5">
              <w:t>-</w:t>
            </w:r>
            <w:r>
              <w:t xml:space="preserve"> Other</w:t>
            </w:r>
          </w:p>
        </w:tc>
      </w:tr>
      <w:tr w:rsidR="000E36A7" w:rsidRPr="002B41A3" w14:paraId="0597ECA2" w14:textId="77777777" w:rsidTr="00436D13">
        <w:tc>
          <w:tcPr>
            <w:tcW w:w="1057" w:type="dxa"/>
          </w:tcPr>
          <w:p w14:paraId="77F6FDDF" w14:textId="77777777" w:rsidR="000E36A7" w:rsidRPr="002B41A3" w:rsidRDefault="000E36A7" w:rsidP="000E36A7">
            <w:pPr>
              <w:numPr>
                <w:ilvl w:val="0"/>
                <w:numId w:val="39"/>
              </w:numPr>
            </w:pPr>
          </w:p>
        </w:tc>
        <w:tc>
          <w:tcPr>
            <w:tcW w:w="2030" w:type="dxa"/>
          </w:tcPr>
          <w:p w14:paraId="59764048" w14:textId="37BEC449" w:rsidR="000E36A7" w:rsidRPr="002B41A3" w:rsidRDefault="000E36A7" w:rsidP="000E36A7">
            <w:r>
              <w:rPr>
                <w:rFonts w:ascii="Calibri" w:hAnsi="Calibri" w:cs="Calibri"/>
                <w:color w:val="000000"/>
              </w:rPr>
              <w:t>M4B51A_C7</w:t>
            </w:r>
          </w:p>
        </w:tc>
        <w:tc>
          <w:tcPr>
            <w:tcW w:w="1537" w:type="dxa"/>
          </w:tcPr>
          <w:p w14:paraId="288CF621" w14:textId="3C4048F5" w:rsidR="000E36A7" w:rsidRPr="002B41A3" w:rsidRDefault="000E36A7" w:rsidP="000E36A7">
            <w:r w:rsidRPr="000E36A7">
              <w:t>Q</w:t>
            </w:r>
            <w:r>
              <w:t>7</w:t>
            </w:r>
          </w:p>
        </w:tc>
        <w:tc>
          <w:tcPr>
            <w:tcW w:w="5010" w:type="dxa"/>
          </w:tcPr>
          <w:p w14:paraId="42CB2003" w14:textId="1F94966D" w:rsidR="000E36A7" w:rsidRPr="002B41A3" w:rsidRDefault="000E36A7" w:rsidP="000E36A7">
            <w:r>
              <w:t xml:space="preserve">What is the size of the facility? </w:t>
            </w:r>
            <w:r w:rsidR="006F13DE">
              <w:t>(m2)</w:t>
            </w:r>
          </w:p>
        </w:tc>
      </w:tr>
      <w:tr w:rsidR="000E36A7" w:rsidRPr="002B41A3" w14:paraId="732C09B6" w14:textId="77777777" w:rsidTr="00436D13">
        <w:tc>
          <w:tcPr>
            <w:tcW w:w="1057" w:type="dxa"/>
          </w:tcPr>
          <w:p w14:paraId="305DB8A7" w14:textId="77777777" w:rsidR="000E36A7" w:rsidRPr="002B41A3" w:rsidRDefault="000E36A7" w:rsidP="000E36A7">
            <w:pPr>
              <w:numPr>
                <w:ilvl w:val="0"/>
                <w:numId w:val="39"/>
              </w:numPr>
            </w:pPr>
          </w:p>
        </w:tc>
        <w:tc>
          <w:tcPr>
            <w:tcW w:w="2030" w:type="dxa"/>
          </w:tcPr>
          <w:p w14:paraId="1681A22E" w14:textId="2C7CEB67" w:rsidR="000E36A7" w:rsidRPr="002B41A3" w:rsidRDefault="000E36A7" w:rsidP="000E36A7">
            <w:r>
              <w:rPr>
                <w:rFonts w:ascii="Calibri" w:hAnsi="Calibri" w:cs="Calibri"/>
                <w:color w:val="000000"/>
              </w:rPr>
              <w:t>M4B51A_C8</w:t>
            </w:r>
          </w:p>
        </w:tc>
        <w:tc>
          <w:tcPr>
            <w:tcW w:w="1537" w:type="dxa"/>
          </w:tcPr>
          <w:p w14:paraId="06378B71" w14:textId="093BA690" w:rsidR="000E36A7" w:rsidRPr="002B41A3" w:rsidRDefault="000E36A7" w:rsidP="000E36A7">
            <w:r w:rsidRPr="000E36A7">
              <w:t>Q</w:t>
            </w:r>
            <w:r>
              <w:t>8</w:t>
            </w:r>
          </w:p>
        </w:tc>
        <w:tc>
          <w:tcPr>
            <w:tcW w:w="5010" w:type="dxa"/>
          </w:tcPr>
          <w:p w14:paraId="1BED2187" w14:textId="2138B7D7" w:rsidR="000E36A7" w:rsidRPr="002B41A3" w:rsidRDefault="000E36A7" w:rsidP="000E36A7">
            <w:r w:rsidRPr="000E36A7">
              <w:t>What is the average water depth for this facility (in meters)?</w:t>
            </w:r>
          </w:p>
        </w:tc>
      </w:tr>
      <w:tr w:rsidR="000E36A7" w:rsidRPr="002B41A3" w14:paraId="01EEB887" w14:textId="77777777" w:rsidTr="00436D13">
        <w:tc>
          <w:tcPr>
            <w:tcW w:w="1057" w:type="dxa"/>
          </w:tcPr>
          <w:p w14:paraId="7B7D8ADE" w14:textId="77777777" w:rsidR="000E36A7" w:rsidRPr="002B41A3" w:rsidRDefault="000E36A7" w:rsidP="000E36A7">
            <w:pPr>
              <w:numPr>
                <w:ilvl w:val="0"/>
                <w:numId w:val="39"/>
              </w:numPr>
            </w:pPr>
          </w:p>
        </w:tc>
        <w:tc>
          <w:tcPr>
            <w:tcW w:w="2030" w:type="dxa"/>
          </w:tcPr>
          <w:p w14:paraId="1A455B50" w14:textId="4F5FA1D0" w:rsidR="000E36A7" w:rsidRPr="002B41A3" w:rsidRDefault="000E36A7" w:rsidP="000E36A7">
            <w:r>
              <w:rPr>
                <w:rFonts w:ascii="Calibri" w:hAnsi="Calibri" w:cs="Calibri"/>
                <w:color w:val="000000"/>
              </w:rPr>
              <w:t>M4B51A_C9</w:t>
            </w:r>
          </w:p>
        </w:tc>
        <w:tc>
          <w:tcPr>
            <w:tcW w:w="1537" w:type="dxa"/>
          </w:tcPr>
          <w:p w14:paraId="71CCDEDB" w14:textId="5071A7B2" w:rsidR="000E36A7" w:rsidRPr="002B41A3" w:rsidRDefault="000E36A7" w:rsidP="000E36A7">
            <w:r w:rsidRPr="000E36A7">
              <w:t>Q</w:t>
            </w:r>
            <w:r>
              <w:t>9</w:t>
            </w:r>
          </w:p>
        </w:tc>
        <w:tc>
          <w:tcPr>
            <w:tcW w:w="5010" w:type="dxa"/>
          </w:tcPr>
          <w:p w14:paraId="0A6CF096" w14:textId="002DAE0B" w:rsidR="00436D13" w:rsidRDefault="00436D13" w:rsidP="00436D13">
            <w:r>
              <w:t xml:space="preserve">What is the source of pond water? </w:t>
            </w:r>
          </w:p>
          <w:p w14:paraId="10567161" w14:textId="5E443665" w:rsidR="00436D13" w:rsidRDefault="00436D13" w:rsidP="00436D13">
            <w:pPr>
              <w:ind w:left="720"/>
            </w:pPr>
            <w:r>
              <w:t>1</w:t>
            </w:r>
            <w:r w:rsidR="000B77B5">
              <w:t xml:space="preserve"> - </w:t>
            </w:r>
            <w:r>
              <w:t>Surface (river, lake, creek, stream)</w:t>
            </w:r>
          </w:p>
          <w:p w14:paraId="5F484345" w14:textId="48FCF897" w:rsidR="00436D13" w:rsidRDefault="00436D13" w:rsidP="00436D13">
            <w:pPr>
              <w:ind w:left="720"/>
            </w:pPr>
            <w:r>
              <w:t>2</w:t>
            </w:r>
            <w:r w:rsidR="000B77B5">
              <w:t xml:space="preserve"> - </w:t>
            </w:r>
            <w:r>
              <w:t>Groundwater (tube well, well, …)</w:t>
            </w:r>
          </w:p>
          <w:p w14:paraId="72498E46" w14:textId="551705C0" w:rsidR="00436D13" w:rsidRDefault="00436D13" w:rsidP="00436D13">
            <w:pPr>
              <w:ind w:left="720"/>
            </w:pPr>
            <w:r>
              <w:t>3</w:t>
            </w:r>
            <w:r w:rsidR="000B77B5">
              <w:t xml:space="preserve"> - </w:t>
            </w:r>
            <w:r>
              <w:t>Irrigation canal</w:t>
            </w:r>
          </w:p>
          <w:p w14:paraId="0AE3F5F7" w14:textId="2EB46D22" w:rsidR="00436D13" w:rsidRDefault="00436D13" w:rsidP="00436D13">
            <w:pPr>
              <w:ind w:left="720"/>
            </w:pPr>
            <w:r>
              <w:t>4</w:t>
            </w:r>
            <w:r w:rsidR="000B77B5">
              <w:t xml:space="preserve"> - </w:t>
            </w:r>
            <w:r>
              <w:t xml:space="preserve">Dam </w:t>
            </w:r>
          </w:p>
          <w:p w14:paraId="5B8E6CBF" w14:textId="4C7CB5EC" w:rsidR="000E36A7" w:rsidRPr="002B41A3" w:rsidRDefault="00436D13" w:rsidP="00436D13">
            <w:pPr>
              <w:ind w:left="720"/>
            </w:pPr>
            <w:r>
              <w:t>5</w:t>
            </w:r>
            <w:r w:rsidR="000B77B5">
              <w:t xml:space="preserve"> - </w:t>
            </w:r>
            <w:r>
              <w:t>Other (specify)</w:t>
            </w:r>
          </w:p>
        </w:tc>
      </w:tr>
      <w:tr w:rsidR="000E36A7" w:rsidRPr="002B41A3" w14:paraId="0BE0D005" w14:textId="77777777" w:rsidTr="00436D13">
        <w:tc>
          <w:tcPr>
            <w:tcW w:w="1057" w:type="dxa"/>
          </w:tcPr>
          <w:p w14:paraId="3E29BE0D" w14:textId="77777777" w:rsidR="000E36A7" w:rsidRPr="002B41A3" w:rsidRDefault="000E36A7" w:rsidP="000E36A7">
            <w:pPr>
              <w:numPr>
                <w:ilvl w:val="0"/>
                <w:numId w:val="39"/>
              </w:numPr>
            </w:pPr>
          </w:p>
        </w:tc>
        <w:tc>
          <w:tcPr>
            <w:tcW w:w="2030" w:type="dxa"/>
          </w:tcPr>
          <w:p w14:paraId="626CDC9A" w14:textId="22CF88C6" w:rsidR="000E36A7" w:rsidRPr="002B41A3" w:rsidRDefault="000E36A7" w:rsidP="000E36A7">
            <w:r>
              <w:rPr>
                <w:rFonts w:ascii="Calibri" w:hAnsi="Calibri" w:cs="Calibri"/>
                <w:color w:val="000000"/>
              </w:rPr>
              <w:t>M4B51A_C9_GHIRO</w:t>
            </w:r>
          </w:p>
        </w:tc>
        <w:tc>
          <w:tcPr>
            <w:tcW w:w="1537" w:type="dxa"/>
          </w:tcPr>
          <w:p w14:paraId="0557F5A9" w14:textId="333B3926" w:rsidR="000E36A7" w:rsidRPr="002B41A3" w:rsidRDefault="000E36A7" w:rsidP="000E36A7">
            <w:r w:rsidRPr="000E36A7">
              <w:t>Q</w:t>
            </w:r>
            <w:r>
              <w:t>9</w:t>
            </w:r>
          </w:p>
        </w:tc>
        <w:tc>
          <w:tcPr>
            <w:tcW w:w="5010" w:type="dxa"/>
          </w:tcPr>
          <w:p w14:paraId="1A781596" w14:textId="7374F254" w:rsidR="000E36A7" w:rsidRPr="002B41A3" w:rsidRDefault="00436D13" w:rsidP="000E36A7">
            <w:r>
              <w:t>Specify other source(s) of pond water</w:t>
            </w:r>
          </w:p>
        </w:tc>
      </w:tr>
      <w:tr w:rsidR="00436D13" w:rsidRPr="002B41A3" w14:paraId="0EA71909" w14:textId="77777777" w:rsidTr="00436D13">
        <w:tc>
          <w:tcPr>
            <w:tcW w:w="1057" w:type="dxa"/>
          </w:tcPr>
          <w:p w14:paraId="4A990FF4" w14:textId="77777777" w:rsidR="00436D13" w:rsidRPr="002B41A3" w:rsidRDefault="00436D13" w:rsidP="00436D13">
            <w:pPr>
              <w:numPr>
                <w:ilvl w:val="0"/>
                <w:numId w:val="39"/>
              </w:numPr>
            </w:pPr>
          </w:p>
        </w:tc>
        <w:tc>
          <w:tcPr>
            <w:tcW w:w="2030" w:type="dxa"/>
          </w:tcPr>
          <w:p w14:paraId="6D05F00F" w14:textId="0E210FC4" w:rsidR="00436D13" w:rsidRPr="002B41A3" w:rsidRDefault="00436D13" w:rsidP="00436D13">
            <w:r>
              <w:rPr>
                <w:rFonts w:ascii="Calibri" w:hAnsi="Calibri" w:cs="Calibri"/>
                <w:color w:val="000000"/>
              </w:rPr>
              <w:t>M4B51A_C10</w:t>
            </w:r>
          </w:p>
        </w:tc>
        <w:tc>
          <w:tcPr>
            <w:tcW w:w="1537" w:type="dxa"/>
          </w:tcPr>
          <w:p w14:paraId="17D76949" w14:textId="020C2659" w:rsidR="00436D13" w:rsidRPr="002B41A3" w:rsidRDefault="00436D13" w:rsidP="00436D13">
            <w:r w:rsidRPr="00436D13">
              <w:t>Q</w:t>
            </w:r>
            <w:r>
              <w:t>10</w:t>
            </w:r>
          </w:p>
        </w:tc>
        <w:tc>
          <w:tcPr>
            <w:tcW w:w="5010" w:type="dxa"/>
          </w:tcPr>
          <w:p w14:paraId="138CD164" w14:textId="34F6AF05" w:rsidR="00436D13" w:rsidRDefault="00436D13" w:rsidP="00436D13">
            <w:r>
              <w:t>Which species do you currently stock in the facility?</w:t>
            </w:r>
          </w:p>
          <w:p w14:paraId="1C49A14D" w14:textId="4F47A678" w:rsidR="00436D13" w:rsidRDefault="00436D13" w:rsidP="00436D13">
            <w:pPr>
              <w:ind w:left="720"/>
            </w:pPr>
            <w:r>
              <w:t>1</w:t>
            </w:r>
            <w:r w:rsidR="000B77B5">
              <w:t xml:space="preserve"> - </w:t>
            </w:r>
            <w:r>
              <w:t>No fish species currently stocked</w:t>
            </w:r>
          </w:p>
          <w:p w14:paraId="4FBDD4BF" w14:textId="08C69F1A" w:rsidR="00436D13" w:rsidRDefault="00436D13" w:rsidP="00436D13">
            <w:pPr>
              <w:ind w:left="720"/>
            </w:pPr>
            <w:r>
              <w:t>2</w:t>
            </w:r>
            <w:r w:rsidR="000B77B5">
              <w:t xml:space="preserve"> - </w:t>
            </w:r>
            <w:r>
              <w:t>Tilapia and other species</w:t>
            </w:r>
          </w:p>
          <w:p w14:paraId="4097920E" w14:textId="0FB8776D" w:rsidR="00436D13" w:rsidRDefault="00436D13" w:rsidP="00436D13">
            <w:pPr>
              <w:ind w:left="720"/>
            </w:pPr>
            <w:r>
              <w:t>3</w:t>
            </w:r>
            <w:r w:rsidR="000B77B5">
              <w:t xml:space="preserve"> - </w:t>
            </w:r>
            <w:r>
              <w:t>Tilapia only</w:t>
            </w:r>
          </w:p>
          <w:p w14:paraId="3DEED67C" w14:textId="15B65229" w:rsidR="00436D13" w:rsidRPr="002B41A3" w:rsidRDefault="00436D13" w:rsidP="00436D13">
            <w:pPr>
              <w:ind w:left="720"/>
            </w:pPr>
            <w:r>
              <w:t>4</w:t>
            </w:r>
            <w:r w:rsidR="000B77B5">
              <w:t xml:space="preserve"> - </w:t>
            </w:r>
            <w:r>
              <w:t>Other species only</w:t>
            </w:r>
          </w:p>
        </w:tc>
      </w:tr>
      <w:tr w:rsidR="00436D13" w:rsidRPr="002B41A3" w14:paraId="6685F519" w14:textId="77777777" w:rsidTr="00436D13">
        <w:tc>
          <w:tcPr>
            <w:tcW w:w="1057" w:type="dxa"/>
          </w:tcPr>
          <w:p w14:paraId="3B781469" w14:textId="77777777" w:rsidR="00436D13" w:rsidRPr="002B41A3" w:rsidRDefault="00436D13" w:rsidP="00436D13">
            <w:pPr>
              <w:numPr>
                <w:ilvl w:val="0"/>
                <w:numId w:val="39"/>
              </w:numPr>
            </w:pPr>
          </w:p>
        </w:tc>
        <w:tc>
          <w:tcPr>
            <w:tcW w:w="2030" w:type="dxa"/>
          </w:tcPr>
          <w:p w14:paraId="08B3C515" w14:textId="256681B6" w:rsidR="00436D13" w:rsidRPr="002B41A3" w:rsidRDefault="00436D13" w:rsidP="00436D13">
            <w:r>
              <w:rPr>
                <w:rFonts w:ascii="Calibri" w:hAnsi="Calibri" w:cs="Calibri"/>
                <w:color w:val="000000"/>
              </w:rPr>
              <w:t>M4B51A_C11</w:t>
            </w:r>
          </w:p>
        </w:tc>
        <w:tc>
          <w:tcPr>
            <w:tcW w:w="1537" w:type="dxa"/>
          </w:tcPr>
          <w:p w14:paraId="739C6E4C" w14:textId="2727D902" w:rsidR="00436D13" w:rsidRPr="002B41A3" w:rsidRDefault="00436D13" w:rsidP="00436D13">
            <w:r w:rsidRPr="00436D13">
              <w:t>Q</w:t>
            </w:r>
            <w:r>
              <w:t>11</w:t>
            </w:r>
          </w:p>
        </w:tc>
        <w:tc>
          <w:tcPr>
            <w:tcW w:w="5010" w:type="dxa"/>
          </w:tcPr>
          <w:p w14:paraId="3722B725" w14:textId="3972341F" w:rsidR="00436D13" w:rsidRDefault="00436D13" w:rsidP="00436D13">
            <w:r>
              <w:t>Do you practice integrated agriculture/aquaculture, such as tilapia-rice, on this pond?</w:t>
            </w:r>
          </w:p>
          <w:p w14:paraId="5FEDE5E2" w14:textId="15967B71" w:rsidR="00436D13" w:rsidRDefault="00436D13" w:rsidP="00436D13">
            <w:pPr>
              <w:ind w:left="720"/>
            </w:pPr>
            <w:r>
              <w:t>1</w:t>
            </w:r>
            <w:r w:rsidR="000B77B5">
              <w:t xml:space="preserve"> - </w:t>
            </w:r>
            <w:r>
              <w:t>Yes</w:t>
            </w:r>
          </w:p>
          <w:p w14:paraId="5340583D" w14:textId="2ADE059D" w:rsidR="00436D13" w:rsidRPr="002B41A3" w:rsidRDefault="00436D13" w:rsidP="00436D13">
            <w:pPr>
              <w:ind w:left="720"/>
            </w:pPr>
            <w:r>
              <w:t xml:space="preserve">2 </w:t>
            </w:r>
            <w:r w:rsidR="000B77B5">
              <w:t>-</w:t>
            </w:r>
            <w:r>
              <w:t xml:space="preserve"> No</w:t>
            </w:r>
          </w:p>
        </w:tc>
      </w:tr>
    </w:tbl>
    <w:p w14:paraId="5379A6F6" w14:textId="77777777" w:rsidR="002B41A3" w:rsidRPr="003237E6" w:rsidRDefault="002B41A3" w:rsidP="00DE51E4"/>
    <w:sectPr w:rsidR="002B41A3" w:rsidRPr="003237E6" w:rsidSect="00F422A1"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490E35" w14:textId="77777777" w:rsidR="00F422A1" w:rsidRDefault="00F422A1" w:rsidP="00D41056">
      <w:pPr>
        <w:spacing w:after="0" w:line="240" w:lineRule="auto"/>
      </w:pPr>
      <w:r>
        <w:separator/>
      </w:r>
    </w:p>
  </w:endnote>
  <w:endnote w:type="continuationSeparator" w:id="0">
    <w:p w14:paraId="29C33D4E" w14:textId="77777777" w:rsidR="00F422A1" w:rsidRDefault="00F422A1" w:rsidP="00D410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5955866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277821E" w14:textId="7491BBB1" w:rsidR="00871CA1" w:rsidRDefault="00871CA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91FE437" w14:textId="77777777" w:rsidR="004304E0" w:rsidRDefault="004304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DB7052" w14:textId="77777777" w:rsidR="00F422A1" w:rsidRDefault="00F422A1" w:rsidP="00D41056">
      <w:pPr>
        <w:spacing w:after="0" w:line="240" w:lineRule="auto"/>
      </w:pPr>
      <w:r>
        <w:separator/>
      </w:r>
    </w:p>
  </w:footnote>
  <w:footnote w:type="continuationSeparator" w:id="0">
    <w:p w14:paraId="17431262" w14:textId="77777777" w:rsidR="00F422A1" w:rsidRDefault="00F422A1" w:rsidP="00D4105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6D20EC"/>
    <w:multiLevelType w:val="hybridMultilevel"/>
    <w:tmpl w:val="9640C518"/>
    <w:lvl w:ilvl="0" w:tplc="8230108E">
      <w:numFmt w:val="bullet"/>
      <w:lvlText w:val="-"/>
      <w:lvlJc w:val="left"/>
      <w:pPr>
        <w:ind w:left="41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1" w15:restartNumberingAfterBreak="0">
    <w:nsid w:val="0A563C64"/>
    <w:multiLevelType w:val="hybridMultilevel"/>
    <w:tmpl w:val="CB841B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3A2D45"/>
    <w:multiLevelType w:val="hybridMultilevel"/>
    <w:tmpl w:val="FB4419C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404D37"/>
    <w:multiLevelType w:val="hybridMultilevel"/>
    <w:tmpl w:val="FB4419C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4660CA"/>
    <w:multiLevelType w:val="hybridMultilevel"/>
    <w:tmpl w:val="FB4419C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F92F3D"/>
    <w:multiLevelType w:val="hybridMultilevel"/>
    <w:tmpl w:val="FB4419C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267C46"/>
    <w:multiLevelType w:val="hybridMultilevel"/>
    <w:tmpl w:val="FB4419C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8E520D"/>
    <w:multiLevelType w:val="hybridMultilevel"/>
    <w:tmpl w:val="FB4419C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C63AC4"/>
    <w:multiLevelType w:val="hybridMultilevel"/>
    <w:tmpl w:val="FB4419C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7F6DEB"/>
    <w:multiLevelType w:val="hybridMultilevel"/>
    <w:tmpl w:val="FB4419C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EC15B0"/>
    <w:multiLevelType w:val="hybridMultilevel"/>
    <w:tmpl w:val="DC6226E6"/>
    <w:lvl w:ilvl="0" w:tplc="53C63B7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FE702B"/>
    <w:multiLevelType w:val="hybridMultilevel"/>
    <w:tmpl w:val="FB4419C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FEB18C6"/>
    <w:multiLevelType w:val="hybridMultilevel"/>
    <w:tmpl w:val="1B341E48"/>
    <w:lvl w:ilvl="0" w:tplc="F7481C7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FC12E2"/>
    <w:multiLevelType w:val="hybridMultilevel"/>
    <w:tmpl w:val="12CECE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643675"/>
    <w:multiLevelType w:val="hybridMultilevel"/>
    <w:tmpl w:val="E3B424DA"/>
    <w:lvl w:ilvl="0" w:tplc="F7481C7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280436"/>
    <w:multiLevelType w:val="hybridMultilevel"/>
    <w:tmpl w:val="FB4419C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B86F80"/>
    <w:multiLevelType w:val="hybridMultilevel"/>
    <w:tmpl w:val="FB4419C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9103F3"/>
    <w:multiLevelType w:val="hybridMultilevel"/>
    <w:tmpl w:val="A77A642A"/>
    <w:lvl w:ilvl="0" w:tplc="F46A4AEC">
      <w:start w:val="1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0C70E5"/>
    <w:multiLevelType w:val="hybridMultilevel"/>
    <w:tmpl w:val="AF724BB4"/>
    <w:lvl w:ilvl="0" w:tplc="F7481C7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96F6127"/>
    <w:multiLevelType w:val="hybridMultilevel"/>
    <w:tmpl w:val="E2B604B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3B3428"/>
    <w:multiLevelType w:val="hybridMultilevel"/>
    <w:tmpl w:val="2F5C6D36"/>
    <w:lvl w:ilvl="0" w:tplc="F7481C7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FE4681"/>
    <w:multiLevelType w:val="hybridMultilevel"/>
    <w:tmpl w:val="164493B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3C50086"/>
    <w:multiLevelType w:val="hybridMultilevel"/>
    <w:tmpl w:val="FB4419C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381E57"/>
    <w:multiLevelType w:val="hybridMultilevel"/>
    <w:tmpl w:val="FB4419C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5C10E4A"/>
    <w:multiLevelType w:val="hybridMultilevel"/>
    <w:tmpl w:val="A94AE7C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A460097"/>
    <w:multiLevelType w:val="hybridMultilevel"/>
    <w:tmpl w:val="FB4419C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AF70D36"/>
    <w:multiLevelType w:val="hybridMultilevel"/>
    <w:tmpl w:val="68E813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7861BE"/>
    <w:multiLevelType w:val="hybridMultilevel"/>
    <w:tmpl w:val="FB4419C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9A74B4"/>
    <w:multiLevelType w:val="hybridMultilevel"/>
    <w:tmpl w:val="FB4419C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AC40A3"/>
    <w:multiLevelType w:val="hybridMultilevel"/>
    <w:tmpl w:val="5866960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F576514"/>
    <w:multiLevelType w:val="hybridMultilevel"/>
    <w:tmpl w:val="FB4419C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28A102A"/>
    <w:multiLevelType w:val="hybridMultilevel"/>
    <w:tmpl w:val="FB4419C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432136C"/>
    <w:multiLevelType w:val="hybridMultilevel"/>
    <w:tmpl w:val="9490D1B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4F602D1"/>
    <w:multiLevelType w:val="hybridMultilevel"/>
    <w:tmpl w:val="FB4419C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5EF3BC3"/>
    <w:multiLevelType w:val="hybridMultilevel"/>
    <w:tmpl w:val="FB4419C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E8B219F"/>
    <w:multiLevelType w:val="hybridMultilevel"/>
    <w:tmpl w:val="1C52E4C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F7767FA"/>
    <w:multiLevelType w:val="hybridMultilevel"/>
    <w:tmpl w:val="FB4419C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0357F2A"/>
    <w:multiLevelType w:val="hybridMultilevel"/>
    <w:tmpl w:val="FB4419C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13B2B11"/>
    <w:multiLevelType w:val="hybridMultilevel"/>
    <w:tmpl w:val="FB4419C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1CC7584"/>
    <w:multiLevelType w:val="hybridMultilevel"/>
    <w:tmpl w:val="337EC11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2A159F3"/>
    <w:multiLevelType w:val="hybridMultilevel"/>
    <w:tmpl w:val="FB4419C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4C4596F"/>
    <w:multiLevelType w:val="hybridMultilevel"/>
    <w:tmpl w:val="FB4419C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4D563BE"/>
    <w:multiLevelType w:val="hybridMultilevel"/>
    <w:tmpl w:val="7FBE19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B0B3550"/>
    <w:multiLevelType w:val="hybridMultilevel"/>
    <w:tmpl w:val="A60E117A"/>
    <w:lvl w:ilvl="0" w:tplc="961C1CD0">
      <w:start w:val="1"/>
      <w:numFmt w:val="bullet"/>
      <w:lvlText w:val="-"/>
      <w:lvlJc w:val="left"/>
      <w:pPr>
        <w:ind w:left="41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num w:numId="1" w16cid:durableId="363363326">
    <w:abstractNumId w:val="20"/>
  </w:num>
  <w:num w:numId="2" w16cid:durableId="1157570637">
    <w:abstractNumId w:val="19"/>
  </w:num>
  <w:num w:numId="3" w16cid:durableId="938416766">
    <w:abstractNumId w:val="43"/>
  </w:num>
  <w:num w:numId="4" w16cid:durableId="1509443820">
    <w:abstractNumId w:val="17"/>
  </w:num>
  <w:num w:numId="5" w16cid:durableId="847446341">
    <w:abstractNumId w:val="26"/>
  </w:num>
  <w:num w:numId="6" w16cid:durableId="1252201654">
    <w:abstractNumId w:val="18"/>
  </w:num>
  <w:num w:numId="7" w16cid:durableId="1917930324">
    <w:abstractNumId w:val="10"/>
  </w:num>
  <w:num w:numId="8" w16cid:durableId="1294289918">
    <w:abstractNumId w:val="12"/>
  </w:num>
  <w:num w:numId="9" w16cid:durableId="1027295771">
    <w:abstractNumId w:val="39"/>
  </w:num>
  <w:num w:numId="10" w16cid:durableId="66460332">
    <w:abstractNumId w:val="14"/>
  </w:num>
  <w:num w:numId="11" w16cid:durableId="988365541">
    <w:abstractNumId w:val="40"/>
  </w:num>
  <w:num w:numId="12" w16cid:durableId="1987783738">
    <w:abstractNumId w:val="22"/>
  </w:num>
  <w:num w:numId="13" w16cid:durableId="33622784">
    <w:abstractNumId w:val="5"/>
  </w:num>
  <w:num w:numId="14" w16cid:durableId="2124573465">
    <w:abstractNumId w:val="33"/>
  </w:num>
  <w:num w:numId="15" w16cid:durableId="67927559">
    <w:abstractNumId w:val="37"/>
  </w:num>
  <w:num w:numId="16" w16cid:durableId="959534520">
    <w:abstractNumId w:val="3"/>
  </w:num>
  <w:num w:numId="17" w16cid:durableId="1472671402">
    <w:abstractNumId w:val="42"/>
  </w:num>
  <w:num w:numId="18" w16cid:durableId="313878917">
    <w:abstractNumId w:val="21"/>
  </w:num>
  <w:num w:numId="19" w16cid:durableId="657421187">
    <w:abstractNumId w:val="0"/>
  </w:num>
  <w:num w:numId="20" w16cid:durableId="665594268">
    <w:abstractNumId w:val="38"/>
  </w:num>
  <w:num w:numId="21" w16cid:durableId="1660307500">
    <w:abstractNumId w:val="1"/>
  </w:num>
  <w:num w:numId="22" w16cid:durableId="1841234025">
    <w:abstractNumId w:val="32"/>
  </w:num>
  <w:num w:numId="23" w16cid:durableId="838035514">
    <w:abstractNumId w:val="29"/>
  </w:num>
  <w:num w:numId="24" w16cid:durableId="391731807">
    <w:abstractNumId w:val="24"/>
  </w:num>
  <w:num w:numId="25" w16cid:durableId="256643694">
    <w:abstractNumId w:val="13"/>
  </w:num>
  <w:num w:numId="26" w16cid:durableId="1429542905">
    <w:abstractNumId w:val="25"/>
  </w:num>
  <w:num w:numId="27" w16cid:durableId="1550729285">
    <w:abstractNumId w:val="2"/>
  </w:num>
  <w:num w:numId="28" w16cid:durableId="234125911">
    <w:abstractNumId w:val="30"/>
  </w:num>
  <w:num w:numId="29" w16cid:durableId="1629896118">
    <w:abstractNumId w:val="6"/>
  </w:num>
  <w:num w:numId="30" w16cid:durableId="966862325">
    <w:abstractNumId w:val="41"/>
  </w:num>
  <w:num w:numId="31" w16cid:durableId="762261154">
    <w:abstractNumId w:val="23"/>
  </w:num>
  <w:num w:numId="32" w16cid:durableId="1031225117">
    <w:abstractNumId w:val="8"/>
  </w:num>
  <w:num w:numId="33" w16cid:durableId="1864516082">
    <w:abstractNumId w:val="34"/>
  </w:num>
  <w:num w:numId="34" w16cid:durableId="2097093466">
    <w:abstractNumId w:val="4"/>
  </w:num>
  <w:num w:numId="35" w16cid:durableId="1910265629">
    <w:abstractNumId w:val="11"/>
  </w:num>
  <w:num w:numId="36" w16cid:durableId="844631385">
    <w:abstractNumId w:val="9"/>
  </w:num>
  <w:num w:numId="37" w16cid:durableId="1730809584">
    <w:abstractNumId w:val="28"/>
  </w:num>
  <w:num w:numId="38" w16cid:durableId="742416818">
    <w:abstractNumId w:val="15"/>
  </w:num>
  <w:num w:numId="39" w16cid:durableId="928193932">
    <w:abstractNumId w:val="36"/>
  </w:num>
  <w:num w:numId="40" w16cid:durableId="227347908">
    <w:abstractNumId w:val="35"/>
  </w:num>
  <w:num w:numId="41" w16cid:durableId="273294121">
    <w:abstractNumId w:val="27"/>
  </w:num>
  <w:num w:numId="42" w16cid:durableId="1414858745">
    <w:abstractNumId w:val="16"/>
  </w:num>
  <w:num w:numId="43" w16cid:durableId="1380858983">
    <w:abstractNumId w:val="31"/>
  </w:num>
  <w:num w:numId="44" w16cid:durableId="188621293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MDMxMLAwNLG0NDRS0lEKTi0uzszPAykwsqwFAIwJkcItAAAA"/>
  </w:docVars>
  <w:rsids>
    <w:rsidRoot w:val="00861199"/>
    <w:rsid w:val="0000467A"/>
    <w:rsid w:val="000069E7"/>
    <w:rsid w:val="00011EBE"/>
    <w:rsid w:val="00012032"/>
    <w:rsid w:val="00013BBC"/>
    <w:rsid w:val="0001693A"/>
    <w:rsid w:val="00017BCA"/>
    <w:rsid w:val="00020330"/>
    <w:rsid w:val="00021876"/>
    <w:rsid w:val="00022FB0"/>
    <w:rsid w:val="000406D5"/>
    <w:rsid w:val="000474DC"/>
    <w:rsid w:val="000506C5"/>
    <w:rsid w:val="0005480B"/>
    <w:rsid w:val="00054A95"/>
    <w:rsid w:val="000657A2"/>
    <w:rsid w:val="00084662"/>
    <w:rsid w:val="000952E0"/>
    <w:rsid w:val="00096B27"/>
    <w:rsid w:val="00096C80"/>
    <w:rsid w:val="0009759C"/>
    <w:rsid w:val="000A4B46"/>
    <w:rsid w:val="000A5A03"/>
    <w:rsid w:val="000B005D"/>
    <w:rsid w:val="000B226D"/>
    <w:rsid w:val="000B59EB"/>
    <w:rsid w:val="000B77B5"/>
    <w:rsid w:val="000D06D0"/>
    <w:rsid w:val="000D47A0"/>
    <w:rsid w:val="000D7550"/>
    <w:rsid w:val="000E135D"/>
    <w:rsid w:val="000E1FD6"/>
    <w:rsid w:val="000E2D42"/>
    <w:rsid w:val="000E36A7"/>
    <w:rsid w:val="000F057B"/>
    <w:rsid w:val="000F1794"/>
    <w:rsid w:val="000F5055"/>
    <w:rsid w:val="000F7725"/>
    <w:rsid w:val="00101D93"/>
    <w:rsid w:val="00110837"/>
    <w:rsid w:val="0011658B"/>
    <w:rsid w:val="00127AFB"/>
    <w:rsid w:val="00133042"/>
    <w:rsid w:val="00134825"/>
    <w:rsid w:val="001430DF"/>
    <w:rsid w:val="00154E1F"/>
    <w:rsid w:val="00155380"/>
    <w:rsid w:val="00157EA9"/>
    <w:rsid w:val="001600C9"/>
    <w:rsid w:val="00161324"/>
    <w:rsid w:val="00166EC9"/>
    <w:rsid w:val="001675F9"/>
    <w:rsid w:val="00173577"/>
    <w:rsid w:val="0019134B"/>
    <w:rsid w:val="00197DC4"/>
    <w:rsid w:val="001A0383"/>
    <w:rsid w:val="001A0E54"/>
    <w:rsid w:val="001A61B1"/>
    <w:rsid w:val="001B1086"/>
    <w:rsid w:val="001B5367"/>
    <w:rsid w:val="001C414D"/>
    <w:rsid w:val="001D1F4B"/>
    <w:rsid w:val="001D2A3D"/>
    <w:rsid w:val="001D2EFF"/>
    <w:rsid w:val="001D67B4"/>
    <w:rsid w:val="001E5F96"/>
    <w:rsid w:val="001E6578"/>
    <w:rsid w:val="001F06E8"/>
    <w:rsid w:val="001F4800"/>
    <w:rsid w:val="001F78C1"/>
    <w:rsid w:val="002003FB"/>
    <w:rsid w:val="00207907"/>
    <w:rsid w:val="00225672"/>
    <w:rsid w:val="002353D3"/>
    <w:rsid w:val="002478C1"/>
    <w:rsid w:val="00250446"/>
    <w:rsid w:val="00252C47"/>
    <w:rsid w:val="00267B18"/>
    <w:rsid w:val="002726B2"/>
    <w:rsid w:val="002745FE"/>
    <w:rsid w:val="00276966"/>
    <w:rsid w:val="00276D76"/>
    <w:rsid w:val="00284B23"/>
    <w:rsid w:val="0028575E"/>
    <w:rsid w:val="002A0298"/>
    <w:rsid w:val="002A10CC"/>
    <w:rsid w:val="002A305F"/>
    <w:rsid w:val="002B2EDC"/>
    <w:rsid w:val="002B39B4"/>
    <w:rsid w:val="002B3C16"/>
    <w:rsid w:val="002B41A3"/>
    <w:rsid w:val="002B446D"/>
    <w:rsid w:val="002B5912"/>
    <w:rsid w:val="002B6F65"/>
    <w:rsid w:val="002C02AC"/>
    <w:rsid w:val="002E5B7D"/>
    <w:rsid w:val="002E76CD"/>
    <w:rsid w:val="002F255B"/>
    <w:rsid w:val="00301275"/>
    <w:rsid w:val="00301B6A"/>
    <w:rsid w:val="00307951"/>
    <w:rsid w:val="00314788"/>
    <w:rsid w:val="00316814"/>
    <w:rsid w:val="00322078"/>
    <w:rsid w:val="003237E6"/>
    <w:rsid w:val="003316A3"/>
    <w:rsid w:val="00356A80"/>
    <w:rsid w:val="003659F1"/>
    <w:rsid w:val="00366F60"/>
    <w:rsid w:val="00367152"/>
    <w:rsid w:val="0037072C"/>
    <w:rsid w:val="003724A2"/>
    <w:rsid w:val="00372E8F"/>
    <w:rsid w:val="003753AC"/>
    <w:rsid w:val="00380E01"/>
    <w:rsid w:val="00382B05"/>
    <w:rsid w:val="00383D02"/>
    <w:rsid w:val="00385171"/>
    <w:rsid w:val="00385CA3"/>
    <w:rsid w:val="00393E97"/>
    <w:rsid w:val="00394E62"/>
    <w:rsid w:val="003952C8"/>
    <w:rsid w:val="00396155"/>
    <w:rsid w:val="003A5416"/>
    <w:rsid w:val="003A729A"/>
    <w:rsid w:val="003D4D59"/>
    <w:rsid w:val="003D4F78"/>
    <w:rsid w:val="003D57BF"/>
    <w:rsid w:val="003E1B67"/>
    <w:rsid w:val="003E1E09"/>
    <w:rsid w:val="003E6507"/>
    <w:rsid w:val="003F2A75"/>
    <w:rsid w:val="00403717"/>
    <w:rsid w:val="00405F3A"/>
    <w:rsid w:val="00425CF4"/>
    <w:rsid w:val="004260C6"/>
    <w:rsid w:val="004304E0"/>
    <w:rsid w:val="00430D96"/>
    <w:rsid w:val="00431FA2"/>
    <w:rsid w:val="00434EB9"/>
    <w:rsid w:val="00436D13"/>
    <w:rsid w:val="00440000"/>
    <w:rsid w:val="004540E1"/>
    <w:rsid w:val="004544F6"/>
    <w:rsid w:val="00461254"/>
    <w:rsid w:val="004652C4"/>
    <w:rsid w:val="0046797F"/>
    <w:rsid w:val="004A7A30"/>
    <w:rsid w:val="004C2A06"/>
    <w:rsid w:val="004C3E3D"/>
    <w:rsid w:val="004C4A05"/>
    <w:rsid w:val="004C5A26"/>
    <w:rsid w:val="004D7DD0"/>
    <w:rsid w:val="004E5BA8"/>
    <w:rsid w:val="004F0CE9"/>
    <w:rsid w:val="004F1DD1"/>
    <w:rsid w:val="004F7CCE"/>
    <w:rsid w:val="004F7F1A"/>
    <w:rsid w:val="0050618D"/>
    <w:rsid w:val="005136B7"/>
    <w:rsid w:val="00515902"/>
    <w:rsid w:val="00524A9F"/>
    <w:rsid w:val="00532514"/>
    <w:rsid w:val="00532EC6"/>
    <w:rsid w:val="005357A1"/>
    <w:rsid w:val="00546130"/>
    <w:rsid w:val="0054709A"/>
    <w:rsid w:val="00550880"/>
    <w:rsid w:val="00556430"/>
    <w:rsid w:val="00571D53"/>
    <w:rsid w:val="0057246E"/>
    <w:rsid w:val="00573D7D"/>
    <w:rsid w:val="00577946"/>
    <w:rsid w:val="00577D62"/>
    <w:rsid w:val="00594993"/>
    <w:rsid w:val="00594ABB"/>
    <w:rsid w:val="00597E20"/>
    <w:rsid w:val="005A21AA"/>
    <w:rsid w:val="005A3505"/>
    <w:rsid w:val="005A3F1C"/>
    <w:rsid w:val="005A682F"/>
    <w:rsid w:val="005A72AC"/>
    <w:rsid w:val="005C4B90"/>
    <w:rsid w:val="005D1B5A"/>
    <w:rsid w:val="005E1AD1"/>
    <w:rsid w:val="005E674C"/>
    <w:rsid w:val="005F3EF3"/>
    <w:rsid w:val="00601C4B"/>
    <w:rsid w:val="00602F3B"/>
    <w:rsid w:val="006066D1"/>
    <w:rsid w:val="00607DB1"/>
    <w:rsid w:val="0061493F"/>
    <w:rsid w:val="006164A0"/>
    <w:rsid w:val="006275B9"/>
    <w:rsid w:val="0064340D"/>
    <w:rsid w:val="006514AA"/>
    <w:rsid w:val="00655839"/>
    <w:rsid w:val="00657B95"/>
    <w:rsid w:val="00671998"/>
    <w:rsid w:val="006719AE"/>
    <w:rsid w:val="0068234F"/>
    <w:rsid w:val="006845C1"/>
    <w:rsid w:val="00687998"/>
    <w:rsid w:val="00687A44"/>
    <w:rsid w:val="0069212B"/>
    <w:rsid w:val="00697C51"/>
    <w:rsid w:val="006A3408"/>
    <w:rsid w:val="006B4CF3"/>
    <w:rsid w:val="006C4787"/>
    <w:rsid w:val="006C6E2A"/>
    <w:rsid w:val="006C745C"/>
    <w:rsid w:val="006D5851"/>
    <w:rsid w:val="006D636F"/>
    <w:rsid w:val="006D6D4B"/>
    <w:rsid w:val="006E3014"/>
    <w:rsid w:val="006E7338"/>
    <w:rsid w:val="006E7DE2"/>
    <w:rsid w:val="006F13DE"/>
    <w:rsid w:val="00707752"/>
    <w:rsid w:val="00716E0A"/>
    <w:rsid w:val="00716EEE"/>
    <w:rsid w:val="0072071D"/>
    <w:rsid w:val="00726D7A"/>
    <w:rsid w:val="00737863"/>
    <w:rsid w:val="00740B14"/>
    <w:rsid w:val="007418B4"/>
    <w:rsid w:val="00744528"/>
    <w:rsid w:val="00745015"/>
    <w:rsid w:val="00747FCF"/>
    <w:rsid w:val="00756D53"/>
    <w:rsid w:val="007609D6"/>
    <w:rsid w:val="00764F85"/>
    <w:rsid w:val="0076795F"/>
    <w:rsid w:val="0077524A"/>
    <w:rsid w:val="00775CFB"/>
    <w:rsid w:val="007762C6"/>
    <w:rsid w:val="007767A8"/>
    <w:rsid w:val="0078167E"/>
    <w:rsid w:val="00781D6B"/>
    <w:rsid w:val="0078343E"/>
    <w:rsid w:val="00791E67"/>
    <w:rsid w:val="00792C4E"/>
    <w:rsid w:val="007970CC"/>
    <w:rsid w:val="007A4FFA"/>
    <w:rsid w:val="007A63B0"/>
    <w:rsid w:val="007C3EFC"/>
    <w:rsid w:val="007C54CB"/>
    <w:rsid w:val="007C611F"/>
    <w:rsid w:val="007D33E4"/>
    <w:rsid w:val="007D59B9"/>
    <w:rsid w:val="007F239D"/>
    <w:rsid w:val="007F7A09"/>
    <w:rsid w:val="00805853"/>
    <w:rsid w:val="00812A2B"/>
    <w:rsid w:val="008130CF"/>
    <w:rsid w:val="00815807"/>
    <w:rsid w:val="0081692E"/>
    <w:rsid w:val="008221E8"/>
    <w:rsid w:val="00840C7E"/>
    <w:rsid w:val="008438C7"/>
    <w:rsid w:val="00853907"/>
    <w:rsid w:val="00861199"/>
    <w:rsid w:val="00863728"/>
    <w:rsid w:val="00871CA1"/>
    <w:rsid w:val="00881360"/>
    <w:rsid w:val="00886254"/>
    <w:rsid w:val="008A1341"/>
    <w:rsid w:val="008A1AEC"/>
    <w:rsid w:val="008B12E6"/>
    <w:rsid w:val="008B6B27"/>
    <w:rsid w:val="008B7FC7"/>
    <w:rsid w:val="008C1D9C"/>
    <w:rsid w:val="008C69AB"/>
    <w:rsid w:val="008C7651"/>
    <w:rsid w:val="008D2A58"/>
    <w:rsid w:val="008E365B"/>
    <w:rsid w:val="008E726A"/>
    <w:rsid w:val="008F0E8F"/>
    <w:rsid w:val="008F2C2E"/>
    <w:rsid w:val="00902C2F"/>
    <w:rsid w:val="009048E3"/>
    <w:rsid w:val="0091257F"/>
    <w:rsid w:val="00922728"/>
    <w:rsid w:val="009327E5"/>
    <w:rsid w:val="009346BD"/>
    <w:rsid w:val="00942507"/>
    <w:rsid w:val="00961A72"/>
    <w:rsid w:val="009679E0"/>
    <w:rsid w:val="00974ACC"/>
    <w:rsid w:val="00976CCA"/>
    <w:rsid w:val="00985A68"/>
    <w:rsid w:val="00990F25"/>
    <w:rsid w:val="00997D15"/>
    <w:rsid w:val="009A221C"/>
    <w:rsid w:val="009C000F"/>
    <w:rsid w:val="009C3600"/>
    <w:rsid w:val="009C3F88"/>
    <w:rsid w:val="009E424E"/>
    <w:rsid w:val="009E6305"/>
    <w:rsid w:val="009E637A"/>
    <w:rsid w:val="009F455A"/>
    <w:rsid w:val="009F471F"/>
    <w:rsid w:val="009F48E2"/>
    <w:rsid w:val="009F4D47"/>
    <w:rsid w:val="00A01185"/>
    <w:rsid w:val="00A044CC"/>
    <w:rsid w:val="00A0538E"/>
    <w:rsid w:val="00A069AC"/>
    <w:rsid w:val="00A07BD4"/>
    <w:rsid w:val="00A1261E"/>
    <w:rsid w:val="00A144A4"/>
    <w:rsid w:val="00A226C3"/>
    <w:rsid w:val="00A24BA7"/>
    <w:rsid w:val="00A3001A"/>
    <w:rsid w:val="00A31C6E"/>
    <w:rsid w:val="00A35164"/>
    <w:rsid w:val="00A41EEE"/>
    <w:rsid w:val="00A43B0F"/>
    <w:rsid w:val="00A47169"/>
    <w:rsid w:val="00A472D2"/>
    <w:rsid w:val="00A47CC7"/>
    <w:rsid w:val="00A47EDB"/>
    <w:rsid w:val="00A51E5E"/>
    <w:rsid w:val="00A558D0"/>
    <w:rsid w:val="00A60B76"/>
    <w:rsid w:val="00A633BE"/>
    <w:rsid w:val="00A718DE"/>
    <w:rsid w:val="00A77F12"/>
    <w:rsid w:val="00AA4233"/>
    <w:rsid w:val="00AB114E"/>
    <w:rsid w:val="00AB32A5"/>
    <w:rsid w:val="00AB7D88"/>
    <w:rsid w:val="00AC22AE"/>
    <w:rsid w:val="00AC3182"/>
    <w:rsid w:val="00AC5369"/>
    <w:rsid w:val="00AD23F9"/>
    <w:rsid w:val="00AD6EE8"/>
    <w:rsid w:val="00AE59EA"/>
    <w:rsid w:val="00AF08C0"/>
    <w:rsid w:val="00AF3582"/>
    <w:rsid w:val="00AF6E8A"/>
    <w:rsid w:val="00B051DE"/>
    <w:rsid w:val="00B07373"/>
    <w:rsid w:val="00B178BC"/>
    <w:rsid w:val="00B306C7"/>
    <w:rsid w:val="00B31A1B"/>
    <w:rsid w:val="00B33A37"/>
    <w:rsid w:val="00B5114C"/>
    <w:rsid w:val="00B552A4"/>
    <w:rsid w:val="00B63D73"/>
    <w:rsid w:val="00B657CE"/>
    <w:rsid w:val="00B674C9"/>
    <w:rsid w:val="00B701AF"/>
    <w:rsid w:val="00B717CE"/>
    <w:rsid w:val="00B71A07"/>
    <w:rsid w:val="00B726AA"/>
    <w:rsid w:val="00B75442"/>
    <w:rsid w:val="00B80B1C"/>
    <w:rsid w:val="00B835C8"/>
    <w:rsid w:val="00B86DBF"/>
    <w:rsid w:val="00B93ED5"/>
    <w:rsid w:val="00B94B5F"/>
    <w:rsid w:val="00B95E9A"/>
    <w:rsid w:val="00B9674F"/>
    <w:rsid w:val="00B969F2"/>
    <w:rsid w:val="00B96CB4"/>
    <w:rsid w:val="00BB0305"/>
    <w:rsid w:val="00BB22D0"/>
    <w:rsid w:val="00BB3F46"/>
    <w:rsid w:val="00BB3F4E"/>
    <w:rsid w:val="00BC6009"/>
    <w:rsid w:val="00C00022"/>
    <w:rsid w:val="00C01252"/>
    <w:rsid w:val="00C12E41"/>
    <w:rsid w:val="00C16CA8"/>
    <w:rsid w:val="00C176C5"/>
    <w:rsid w:val="00C17799"/>
    <w:rsid w:val="00C21F7F"/>
    <w:rsid w:val="00C23451"/>
    <w:rsid w:val="00C31F67"/>
    <w:rsid w:val="00C36E30"/>
    <w:rsid w:val="00C43369"/>
    <w:rsid w:val="00C66CE9"/>
    <w:rsid w:val="00C80F02"/>
    <w:rsid w:val="00C8126B"/>
    <w:rsid w:val="00C82FE5"/>
    <w:rsid w:val="00C84C80"/>
    <w:rsid w:val="00C942C4"/>
    <w:rsid w:val="00C967D0"/>
    <w:rsid w:val="00CB0507"/>
    <w:rsid w:val="00CB1F9C"/>
    <w:rsid w:val="00CB5960"/>
    <w:rsid w:val="00CC447F"/>
    <w:rsid w:val="00CD04FD"/>
    <w:rsid w:val="00CD5263"/>
    <w:rsid w:val="00CE2F13"/>
    <w:rsid w:val="00D00692"/>
    <w:rsid w:val="00D01489"/>
    <w:rsid w:val="00D116B7"/>
    <w:rsid w:val="00D11D9B"/>
    <w:rsid w:val="00D14BA0"/>
    <w:rsid w:val="00D162BE"/>
    <w:rsid w:val="00D241DB"/>
    <w:rsid w:val="00D242CF"/>
    <w:rsid w:val="00D24A4F"/>
    <w:rsid w:val="00D24AE7"/>
    <w:rsid w:val="00D30EDC"/>
    <w:rsid w:val="00D37DDA"/>
    <w:rsid w:val="00D41056"/>
    <w:rsid w:val="00D52020"/>
    <w:rsid w:val="00D62737"/>
    <w:rsid w:val="00D627A3"/>
    <w:rsid w:val="00D643F6"/>
    <w:rsid w:val="00D71637"/>
    <w:rsid w:val="00D8712C"/>
    <w:rsid w:val="00D8782D"/>
    <w:rsid w:val="00D95B45"/>
    <w:rsid w:val="00DA1059"/>
    <w:rsid w:val="00DA18E8"/>
    <w:rsid w:val="00DA3003"/>
    <w:rsid w:val="00DA6114"/>
    <w:rsid w:val="00DA7448"/>
    <w:rsid w:val="00DB2B47"/>
    <w:rsid w:val="00DB4F5A"/>
    <w:rsid w:val="00DC3DC5"/>
    <w:rsid w:val="00DC4202"/>
    <w:rsid w:val="00DD15D0"/>
    <w:rsid w:val="00DE2CBA"/>
    <w:rsid w:val="00DE51E4"/>
    <w:rsid w:val="00E05B88"/>
    <w:rsid w:val="00E06F41"/>
    <w:rsid w:val="00E07B81"/>
    <w:rsid w:val="00E12CF3"/>
    <w:rsid w:val="00E13A90"/>
    <w:rsid w:val="00E13B4A"/>
    <w:rsid w:val="00E140FF"/>
    <w:rsid w:val="00E1754D"/>
    <w:rsid w:val="00E2503F"/>
    <w:rsid w:val="00E40628"/>
    <w:rsid w:val="00E41B7A"/>
    <w:rsid w:val="00E4397B"/>
    <w:rsid w:val="00E47D6C"/>
    <w:rsid w:val="00E51549"/>
    <w:rsid w:val="00E51F32"/>
    <w:rsid w:val="00E55D16"/>
    <w:rsid w:val="00E60D31"/>
    <w:rsid w:val="00E67D08"/>
    <w:rsid w:val="00E8067C"/>
    <w:rsid w:val="00E84899"/>
    <w:rsid w:val="00E90D81"/>
    <w:rsid w:val="00E932EF"/>
    <w:rsid w:val="00E96ABC"/>
    <w:rsid w:val="00E9741E"/>
    <w:rsid w:val="00EA4FC5"/>
    <w:rsid w:val="00EA7E88"/>
    <w:rsid w:val="00EB036B"/>
    <w:rsid w:val="00EB3CF9"/>
    <w:rsid w:val="00EB54BB"/>
    <w:rsid w:val="00EB66B4"/>
    <w:rsid w:val="00EB767D"/>
    <w:rsid w:val="00EC796C"/>
    <w:rsid w:val="00EC7E54"/>
    <w:rsid w:val="00ED525E"/>
    <w:rsid w:val="00EE0AC5"/>
    <w:rsid w:val="00EE1D91"/>
    <w:rsid w:val="00EE4996"/>
    <w:rsid w:val="00EF0003"/>
    <w:rsid w:val="00EF3F9A"/>
    <w:rsid w:val="00EF6E64"/>
    <w:rsid w:val="00F00EDA"/>
    <w:rsid w:val="00F01F1B"/>
    <w:rsid w:val="00F02AAE"/>
    <w:rsid w:val="00F044E6"/>
    <w:rsid w:val="00F067D0"/>
    <w:rsid w:val="00F07481"/>
    <w:rsid w:val="00F12AD9"/>
    <w:rsid w:val="00F13621"/>
    <w:rsid w:val="00F14116"/>
    <w:rsid w:val="00F20738"/>
    <w:rsid w:val="00F22B1A"/>
    <w:rsid w:val="00F304DB"/>
    <w:rsid w:val="00F352FA"/>
    <w:rsid w:val="00F35DB2"/>
    <w:rsid w:val="00F422A1"/>
    <w:rsid w:val="00F466A1"/>
    <w:rsid w:val="00F46A01"/>
    <w:rsid w:val="00F47032"/>
    <w:rsid w:val="00F53671"/>
    <w:rsid w:val="00F5487E"/>
    <w:rsid w:val="00F54958"/>
    <w:rsid w:val="00F61DA9"/>
    <w:rsid w:val="00F64ECB"/>
    <w:rsid w:val="00F65629"/>
    <w:rsid w:val="00F6722F"/>
    <w:rsid w:val="00F67372"/>
    <w:rsid w:val="00F76EFC"/>
    <w:rsid w:val="00F92730"/>
    <w:rsid w:val="00FA0881"/>
    <w:rsid w:val="00FA27F9"/>
    <w:rsid w:val="00FA373C"/>
    <w:rsid w:val="00FA62FD"/>
    <w:rsid w:val="00FB6EF0"/>
    <w:rsid w:val="00FC02BB"/>
    <w:rsid w:val="00FC28D2"/>
    <w:rsid w:val="00FD1B62"/>
    <w:rsid w:val="00FD2882"/>
    <w:rsid w:val="00FD6B94"/>
    <w:rsid w:val="00FE29E8"/>
    <w:rsid w:val="00FE2B78"/>
    <w:rsid w:val="00FF46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3C600DA"/>
  <w15:chartTrackingRefBased/>
  <w15:docId w15:val="{E259CA45-76D5-4568-ACD1-846C7B560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693A"/>
  </w:style>
  <w:style w:type="paragraph" w:styleId="Heading1">
    <w:name w:val="heading 1"/>
    <w:basedOn w:val="Normal"/>
    <w:next w:val="Normal"/>
    <w:link w:val="Heading1Char"/>
    <w:uiPriority w:val="9"/>
    <w:qFormat/>
    <w:rsid w:val="00020330"/>
    <w:pPr>
      <w:keepNext/>
      <w:keepLines/>
      <w:spacing w:before="240" w:after="0" w:line="360" w:lineRule="auto"/>
      <w:outlineLvl w:val="0"/>
    </w:pPr>
    <w:rPr>
      <w:rFonts w:ascii="Calibri" w:eastAsiaTheme="majorEastAsia" w:hAnsi="Calibri" w:cstheme="majorBidi"/>
      <w:b/>
      <w:color w:val="2F5496" w:themeColor="accent1" w:themeShade="BF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41B7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41B7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31F6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E65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F3EF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20330"/>
    <w:rPr>
      <w:rFonts w:ascii="Calibri" w:eastAsiaTheme="majorEastAsia" w:hAnsi="Calibri" w:cstheme="majorBidi"/>
      <w:b/>
      <w:color w:val="2F5496" w:themeColor="accent1" w:themeShade="BF"/>
      <w:szCs w:val="32"/>
    </w:rPr>
  </w:style>
  <w:style w:type="paragraph" w:styleId="NoSpacing">
    <w:name w:val="No Spacing"/>
    <w:uiPriority w:val="1"/>
    <w:qFormat/>
    <w:rsid w:val="005E1AD1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2F25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F255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F255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25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255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5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55B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4105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1056"/>
  </w:style>
  <w:style w:type="paragraph" w:styleId="Footer">
    <w:name w:val="footer"/>
    <w:basedOn w:val="Normal"/>
    <w:link w:val="FooterChar"/>
    <w:uiPriority w:val="99"/>
    <w:unhideWhenUsed/>
    <w:rsid w:val="00D4105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1056"/>
  </w:style>
  <w:style w:type="paragraph" w:styleId="Title">
    <w:name w:val="Title"/>
    <w:basedOn w:val="Normal"/>
    <w:next w:val="Normal"/>
    <w:link w:val="TitleChar"/>
    <w:uiPriority w:val="10"/>
    <w:qFormat/>
    <w:rsid w:val="00166EC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66EC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726D7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E41B7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41B7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ableofFigures">
    <w:name w:val="table of figures"/>
    <w:basedOn w:val="Normal"/>
    <w:next w:val="Normal"/>
    <w:uiPriority w:val="99"/>
    <w:unhideWhenUsed/>
    <w:rsid w:val="006164A0"/>
    <w:pPr>
      <w:spacing w:after="0"/>
    </w:pPr>
  </w:style>
  <w:style w:type="character" w:styleId="Hyperlink">
    <w:name w:val="Hyperlink"/>
    <w:basedOn w:val="DefaultParagraphFont"/>
    <w:uiPriority w:val="99"/>
    <w:unhideWhenUsed/>
    <w:rsid w:val="006164A0"/>
    <w:rPr>
      <w:color w:val="0563C1" w:themeColor="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C31F67"/>
    <w:rPr>
      <w:rFonts w:asciiTheme="majorHAnsi" w:eastAsiaTheme="majorEastAsia" w:hAnsiTheme="majorHAnsi" w:cstheme="majorBidi"/>
      <w:color w:val="2F5496" w:themeColor="accent1" w:themeShade="BF"/>
      <w:lang w:val="en-US"/>
    </w:rPr>
  </w:style>
  <w:style w:type="paragraph" w:customStyle="1" w:styleId="Style1">
    <w:name w:val="Style1"/>
    <w:basedOn w:val="Caption"/>
    <w:link w:val="Style1Char"/>
    <w:qFormat/>
    <w:rsid w:val="006066D1"/>
    <w:pPr>
      <w:keepNext/>
    </w:pPr>
    <w:rPr>
      <w:b/>
      <w:bCs/>
      <w:i w:val="0"/>
      <w:iCs w:val="0"/>
      <w:sz w:val="22"/>
      <w:szCs w:val="22"/>
    </w:rPr>
  </w:style>
  <w:style w:type="character" w:customStyle="1" w:styleId="CaptionChar">
    <w:name w:val="Caption Char"/>
    <w:basedOn w:val="DefaultParagraphFont"/>
    <w:link w:val="Caption"/>
    <w:uiPriority w:val="35"/>
    <w:rsid w:val="006066D1"/>
    <w:rPr>
      <w:i/>
      <w:iCs/>
      <w:color w:val="44546A" w:themeColor="text2"/>
      <w:sz w:val="18"/>
      <w:szCs w:val="18"/>
    </w:rPr>
  </w:style>
  <w:style w:type="character" w:customStyle="1" w:styleId="Style1Char">
    <w:name w:val="Style1 Char"/>
    <w:basedOn w:val="CaptionChar"/>
    <w:link w:val="Style1"/>
    <w:rsid w:val="006066D1"/>
    <w:rPr>
      <w:b/>
      <w:bCs/>
      <w:i w:val="0"/>
      <w:iCs w:val="0"/>
      <w:color w:val="44546A" w:themeColor="text2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871CA1"/>
    <w:pPr>
      <w:spacing w:line="259" w:lineRule="auto"/>
      <w:outlineLvl w:val="9"/>
    </w:pPr>
    <w:rPr>
      <w:rFonts w:asciiTheme="majorHAnsi" w:hAnsiTheme="majorHAnsi"/>
      <w:b w:val="0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871CA1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26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7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1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48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64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15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1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48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8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43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83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87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96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81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1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52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47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1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39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74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79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35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96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64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21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11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2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83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22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78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26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43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69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89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26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95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66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7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0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87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03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70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2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86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66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84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98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13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79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88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03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675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8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56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1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83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8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69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74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0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87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96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0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4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57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80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9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21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85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36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7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33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2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30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62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2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60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3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87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67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7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8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82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3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0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65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0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30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1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66F01920A8E404CAEB68E250EB73B74" ma:contentTypeVersion="14" ma:contentTypeDescription="Create a new document." ma:contentTypeScope="" ma:versionID="a2869023a9147727bf1f74d0e89c609e">
  <xsd:schema xmlns:xsd="http://www.w3.org/2001/XMLSchema" xmlns:xs="http://www.w3.org/2001/XMLSchema" xmlns:p="http://schemas.microsoft.com/office/2006/metadata/properties" xmlns:ns3="9e60f987-d17d-4b93-98b2-a292c614b3a2" xmlns:ns4="bebf636a-ead4-4a0b-9297-29c978feb654" targetNamespace="http://schemas.microsoft.com/office/2006/metadata/properties" ma:root="true" ma:fieldsID="81a949a8d52d8ce9b26738411ef367e5" ns3:_="" ns4:_="">
    <xsd:import namespace="9e60f987-d17d-4b93-98b2-a292c614b3a2"/>
    <xsd:import namespace="bebf636a-ead4-4a0b-9297-29c978feb65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60f987-d17d-4b93-98b2-a292c614b3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bf636a-ead4-4a0b-9297-29c978feb65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787CD46-0EE0-4DB9-B9AD-714E9F006C7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DFFD236-FB98-4411-95D4-428261F56D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e60f987-d17d-4b93-98b2-a292c614b3a2"/>
    <ds:schemaRef ds:uri="bebf636a-ead4-4a0b-9297-29c978feb65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A01D7C9-A134-402A-BE97-CDA2DAE638F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BD60959-0DB1-4537-BBF6-804C1A8F4FC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5</TotalTime>
  <Pages>17</Pages>
  <Words>3851</Words>
  <Characters>21952</Characters>
  <Application>Microsoft Office Word</Application>
  <DocSecurity>0</DocSecurity>
  <Lines>182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anh Nguyen</dc:creator>
  <cp:keywords/>
  <dc:description/>
  <cp:lastModifiedBy>Kosmowski, Frederic (IRRI-SPIA)</cp:lastModifiedBy>
  <cp:revision>46</cp:revision>
  <dcterms:created xsi:type="dcterms:W3CDTF">2022-09-27T08:15:00Z</dcterms:created>
  <dcterms:modified xsi:type="dcterms:W3CDTF">2024-01-05T0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66F01920A8E404CAEB68E250EB73B74</vt:lpwstr>
  </property>
  <property fmtid="{D5CDD505-2E9C-101B-9397-08002B2CF9AE}" pid="3" name="GrammarlyDocumentId">
    <vt:lpwstr>a3b2a19ed6ebf6a9e25bac9009b161b76fa0cfe9acc22119094a385ce4e7a2fe</vt:lpwstr>
  </property>
</Properties>
</file>